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7AC809" w14:textId="77777777" w:rsidR="0059185C" w:rsidRDefault="0059185C" w:rsidP="0059185C">
      <w:pPr>
        <w:spacing w:line="276" w:lineRule="auto"/>
        <w:rPr>
          <w:rFonts w:ascii="Arial" w:eastAsia="Arial" w:hAnsi="Arial" w:cs="Arial"/>
          <w:color w:val="000000" w:themeColor="text1"/>
        </w:rPr>
      </w:pPr>
    </w:p>
    <w:tbl>
      <w:tblPr>
        <w:tblStyle w:val="TableGrid"/>
        <w:tblW w:w="9225" w:type="dxa"/>
        <w:tblInd w:w="120" w:type="dxa"/>
        <w:tblLayout w:type="fixed"/>
        <w:tblLook w:val="0000" w:firstRow="0" w:lastRow="0" w:firstColumn="0" w:lastColumn="0" w:noHBand="0" w:noVBand="0"/>
      </w:tblPr>
      <w:tblGrid>
        <w:gridCol w:w="9225"/>
      </w:tblGrid>
      <w:tr w:rsidR="0059185C" w14:paraId="7DDF32C1" w14:textId="77777777" w:rsidTr="00151BBE">
        <w:trPr>
          <w:trHeight w:val="390"/>
        </w:trPr>
        <w:tc>
          <w:tcPr>
            <w:tcW w:w="922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2CC" w:themeFill="accent4" w:themeFillTint="33"/>
          </w:tcPr>
          <w:p w14:paraId="2158CC20" w14:textId="7D350F97" w:rsidR="0059185C" w:rsidRDefault="0059185C" w:rsidP="00151BBE">
            <w:pPr>
              <w:spacing w:line="259" w:lineRule="auto"/>
              <w:jc w:val="center"/>
              <w:rPr>
                <w:rFonts w:ascii="Calibri" w:eastAsia="Calibri" w:hAnsi="Calibri" w:cs="Calibri"/>
                <w:b/>
                <w:bCs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bCs/>
                <w:sz w:val="36"/>
                <w:szCs w:val="36"/>
              </w:rPr>
              <w:t>Lab 2, Malware: Viruses, Worms and UTMs</w:t>
            </w:r>
          </w:p>
          <w:p w14:paraId="669BACB5" w14:textId="77777777" w:rsidR="0059185C" w:rsidRPr="000E1C71" w:rsidRDefault="0059185C" w:rsidP="00151BBE">
            <w:pPr>
              <w:spacing w:line="259" w:lineRule="auto"/>
              <w:jc w:val="center"/>
              <w:rPr>
                <w:rFonts w:ascii="Calibri" w:eastAsia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Created: Fall 2022, Updated: Spring 2023 (both by Amir Herzberg)</w:t>
            </w:r>
          </w:p>
          <w:p w14:paraId="7D3D87B9" w14:textId="45C4AA26" w:rsidR="0059185C" w:rsidRPr="00735226" w:rsidRDefault="0059185C" w:rsidP="00151BBE">
            <w:pPr>
              <w:spacing w:line="259" w:lineRule="auto"/>
              <w:jc w:val="center"/>
              <w:rPr>
                <w:rFonts w:ascii="Calibri" w:eastAsia="Calibri" w:hAnsi="Calibri" w:cs="Calibri"/>
                <w:b/>
                <w:bCs/>
                <w:sz w:val="28"/>
                <w:szCs w:val="28"/>
              </w:rPr>
            </w:pPr>
            <w:r w:rsidRPr="00735226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Monday sections submit by </w:t>
            </w:r>
            <w:r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>2/</w:t>
            </w:r>
            <w:r w:rsidR="009C470E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>26</w:t>
            </w:r>
          </w:p>
          <w:p w14:paraId="3C8CBA98" w14:textId="2F55B4F3" w:rsidR="0059185C" w:rsidRDefault="0059185C" w:rsidP="00151BBE">
            <w:pPr>
              <w:spacing w:line="259" w:lineRule="auto"/>
              <w:jc w:val="center"/>
              <w:rPr>
                <w:rFonts w:ascii="Calibri" w:eastAsia="Calibri" w:hAnsi="Calibri" w:cs="Calibri"/>
                <w:sz w:val="36"/>
                <w:szCs w:val="36"/>
              </w:rPr>
            </w:pPr>
            <w:r w:rsidRPr="00735226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Wednesday sections submit by </w:t>
            </w:r>
            <w:r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>2/</w:t>
            </w:r>
            <w:r w:rsidR="009C470E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>21</w:t>
            </w:r>
          </w:p>
        </w:tc>
      </w:tr>
    </w:tbl>
    <w:p w14:paraId="76AB18A3" w14:textId="77777777" w:rsidR="0059185C" w:rsidRDefault="0059185C" w:rsidP="0059185C">
      <w:pPr>
        <w:spacing w:line="240" w:lineRule="auto"/>
        <w:jc w:val="both"/>
      </w:pPr>
    </w:p>
    <w:p w14:paraId="1CDD0F3E" w14:textId="77777777" w:rsidR="0059185C" w:rsidRDefault="0059185C" w:rsidP="0059185C">
      <w:pPr>
        <w:spacing w:line="240" w:lineRule="auto"/>
        <w:jc w:val="both"/>
      </w:pPr>
      <w:r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See instructions for all labs in Lab 0. </w:t>
      </w:r>
    </w:p>
    <w:p w14:paraId="047D313C" w14:textId="4F8A1371" w:rsidR="00560BAD" w:rsidRPr="00734D5F" w:rsidRDefault="00560BAD" w:rsidP="0C40FF6B">
      <w:pPr>
        <w:spacing w:after="0" w:line="240" w:lineRule="auto"/>
        <w:jc w:val="both"/>
        <w:textAlignment w:val="baseline"/>
      </w:pPr>
    </w:p>
    <w:p w14:paraId="76337A21" w14:textId="77777777" w:rsidR="00857BE6" w:rsidRDefault="00885C1A" w:rsidP="3EEF732B">
      <w:pPr>
        <w:spacing w:after="0" w:line="240" w:lineRule="auto"/>
        <w:jc w:val="both"/>
        <w:rPr>
          <w:rFonts w:ascii="Calibri" w:eastAsia="Calibri" w:hAnsi="Calibri" w:cs="Calibri"/>
          <w:b/>
          <w:bCs/>
          <w:color w:val="000000" w:themeColor="text1"/>
        </w:rPr>
      </w:pPr>
      <w:r>
        <w:rPr>
          <w:rFonts w:ascii="Calibri" w:eastAsia="Calibri" w:hAnsi="Calibri" w:cs="Calibri"/>
          <w:b/>
          <w:bCs/>
          <w:color w:val="000000" w:themeColor="text1"/>
        </w:rPr>
        <w:t>Note: in this lab we use the Rubber-Ducky gadget; a</w:t>
      </w:r>
      <w:r w:rsidR="195568C0" w:rsidRPr="3EEF732B">
        <w:rPr>
          <w:rFonts w:ascii="Calibri" w:eastAsia="Calibri" w:hAnsi="Calibri" w:cs="Calibri"/>
          <w:b/>
          <w:bCs/>
          <w:color w:val="000000" w:themeColor="text1"/>
        </w:rPr>
        <w:t>t the end of this lab</w:t>
      </w:r>
      <w:r w:rsidR="00EB283F">
        <w:rPr>
          <w:rFonts w:ascii="Calibri" w:eastAsia="Calibri" w:hAnsi="Calibri" w:cs="Calibri"/>
          <w:b/>
          <w:bCs/>
          <w:color w:val="000000" w:themeColor="text1"/>
        </w:rPr>
        <w:t xml:space="preserve">, pack it and return to the TA. </w:t>
      </w:r>
    </w:p>
    <w:p w14:paraId="6FE7FEC9" w14:textId="77777777" w:rsidR="00857BE6" w:rsidRDefault="00857BE6" w:rsidP="3EEF732B">
      <w:pPr>
        <w:spacing w:after="0" w:line="240" w:lineRule="auto"/>
        <w:jc w:val="both"/>
        <w:rPr>
          <w:rFonts w:ascii="Calibri" w:eastAsia="Calibri" w:hAnsi="Calibri" w:cs="Calibri"/>
          <w:b/>
          <w:bCs/>
          <w:color w:val="000000" w:themeColor="text1"/>
        </w:rPr>
      </w:pPr>
    </w:p>
    <w:p w14:paraId="72013F96" w14:textId="2FE14384" w:rsidR="00D21E38" w:rsidRDefault="5FBBD4E0" w:rsidP="3EEF732B">
      <w:pPr>
        <w:spacing w:after="0" w:line="240" w:lineRule="auto"/>
        <w:jc w:val="both"/>
        <w:rPr>
          <w:rFonts w:eastAsiaTheme="minorEastAsia"/>
          <w:sz w:val="24"/>
          <w:szCs w:val="24"/>
        </w:rPr>
      </w:pPr>
      <w:r w:rsidRPr="3EEF732B">
        <w:rPr>
          <w:rFonts w:eastAsiaTheme="minorEastAsia"/>
          <w:sz w:val="24"/>
          <w:szCs w:val="24"/>
        </w:rPr>
        <w:t xml:space="preserve">Malicious software, aka Malware, </w:t>
      </w:r>
      <w:r w:rsidR="34B41931" w:rsidRPr="3EEF732B">
        <w:rPr>
          <w:rFonts w:eastAsiaTheme="minorEastAsia"/>
          <w:sz w:val="24"/>
          <w:szCs w:val="24"/>
        </w:rPr>
        <w:t>is</w:t>
      </w:r>
      <w:r w:rsidRPr="3EEF732B">
        <w:rPr>
          <w:rFonts w:eastAsiaTheme="minorEastAsia"/>
          <w:sz w:val="24"/>
          <w:szCs w:val="24"/>
        </w:rPr>
        <w:t xml:space="preserve"> </w:t>
      </w:r>
      <w:r w:rsidR="09D37C7F" w:rsidRPr="3EEF732B">
        <w:rPr>
          <w:rFonts w:eastAsiaTheme="minorEastAsia"/>
          <w:sz w:val="24"/>
          <w:szCs w:val="24"/>
        </w:rPr>
        <w:t>the</w:t>
      </w:r>
      <w:r w:rsidRPr="3EEF732B">
        <w:rPr>
          <w:rFonts w:eastAsiaTheme="minorEastAsia"/>
          <w:sz w:val="24"/>
          <w:szCs w:val="24"/>
        </w:rPr>
        <w:t xml:space="preserve"> mo</w:t>
      </w:r>
      <w:r w:rsidR="401B91EF" w:rsidRPr="3EEF732B">
        <w:rPr>
          <w:rFonts w:eastAsiaTheme="minorEastAsia"/>
          <w:sz w:val="24"/>
          <w:szCs w:val="24"/>
        </w:rPr>
        <w:t>st serious threat for most users and organizations.</w:t>
      </w:r>
      <w:r w:rsidR="0F03BDEB" w:rsidRPr="3EEF732B">
        <w:rPr>
          <w:rFonts w:eastAsiaTheme="minorEastAsia"/>
          <w:sz w:val="24"/>
          <w:szCs w:val="24"/>
        </w:rPr>
        <w:t xml:space="preserve"> Malware is any software that is designed to </w:t>
      </w:r>
      <w:r w:rsidR="005A73B3">
        <w:rPr>
          <w:rFonts w:eastAsiaTheme="minorEastAsia"/>
          <w:sz w:val="24"/>
          <w:szCs w:val="24"/>
        </w:rPr>
        <w:t>benefits its `owner’</w:t>
      </w:r>
      <w:r w:rsidR="001664E3">
        <w:rPr>
          <w:rFonts w:eastAsiaTheme="minorEastAsia"/>
          <w:sz w:val="24"/>
          <w:szCs w:val="24"/>
        </w:rPr>
        <w:t xml:space="preserve">, by running without authorization on a </w:t>
      </w:r>
      <w:r w:rsidR="00EB3DD6">
        <w:rPr>
          <w:rFonts w:eastAsiaTheme="minorEastAsia"/>
          <w:sz w:val="24"/>
          <w:szCs w:val="24"/>
        </w:rPr>
        <w:t xml:space="preserve">victim’s machine (a </w:t>
      </w:r>
      <w:r w:rsidR="00BD33FC">
        <w:rPr>
          <w:rFonts w:eastAsiaTheme="minorEastAsia"/>
          <w:sz w:val="24"/>
          <w:szCs w:val="24"/>
        </w:rPr>
        <w:t>phone, comp</w:t>
      </w:r>
      <w:r w:rsidR="0F03BDEB" w:rsidRPr="3EEF732B">
        <w:rPr>
          <w:rFonts w:eastAsiaTheme="minorEastAsia"/>
          <w:sz w:val="24"/>
          <w:szCs w:val="24"/>
        </w:rPr>
        <w:t>uter</w:t>
      </w:r>
      <w:r w:rsidR="00BD33FC">
        <w:rPr>
          <w:rFonts w:eastAsiaTheme="minorEastAsia"/>
          <w:sz w:val="24"/>
          <w:szCs w:val="24"/>
        </w:rPr>
        <w:t>,</w:t>
      </w:r>
      <w:r w:rsidR="0F03BDEB" w:rsidRPr="3EEF732B">
        <w:rPr>
          <w:rFonts w:eastAsiaTheme="minorEastAsia"/>
          <w:sz w:val="24"/>
          <w:szCs w:val="24"/>
        </w:rPr>
        <w:t xml:space="preserve"> </w:t>
      </w:r>
      <w:proofErr w:type="gramStart"/>
      <w:r w:rsidR="0F03BDEB" w:rsidRPr="3EEF732B">
        <w:rPr>
          <w:rFonts w:eastAsiaTheme="minorEastAsia"/>
          <w:sz w:val="24"/>
          <w:szCs w:val="24"/>
        </w:rPr>
        <w:t>server</w:t>
      </w:r>
      <w:proofErr w:type="gramEnd"/>
      <w:r w:rsidR="00BD33FC">
        <w:rPr>
          <w:rFonts w:eastAsiaTheme="minorEastAsia"/>
          <w:sz w:val="24"/>
          <w:szCs w:val="24"/>
        </w:rPr>
        <w:t xml:space="preserve"> or other device)</w:t>
      </w:r>
      <w:r w:rsidR="005C2B00">
        <w:rPr>
          <w:rFonts w:eastAsiaTheme="minorEastAsia"/>
          <w:sz w:val="24"/>
          <w:szCs w:val="24"/>
        </w:rPr>
        <w:t xml:space="preserve">. </w:t>
      </w:r>
      <w:r w:rsidR="0094570F">
        <w:rPr>
          <w:rFonts w:eastAsiaTheme="minorEastAsia"/>
          <w:sz w:val="24"/>
          <w:szCs w:val="24"/>
        </w:rPr>
        <w:t xml:space="preserve">Malware can </w:t>
      </w:r>
      <w:r w:rsidR="008828CD">
        <w:rPr>
          <w:rFonts w:eastAsiaTheme="minorEastAsia"/>
          <w:sz w:val="24"/>
          <w:szCs w:val="24"/>
        </w:rPr>
        <w:t xml:space="preserve">be distributed for different goals, such as Denial-of-Service attacks, exposure of sensitive information, </w:t>
      </w:r>
      <w:r w:rsidR="008905D7">
        <w:rPr>
          <w:rFonts w:eastAsiaTheme="minorEastAsia"/>
          <w:sz w:val="24"/>
          <w:szCs w:val="24"/>
        </w:rPr>
        <w:t xml:space="preserve">unauthorized use of computing resources (e.g., for mining bitcoins), </w:t>
      </w:r>
      <w:r w:rsidR="001954C8">
        <w:rPr>
          <w:rFonts w:eastAsiaTheme="minorEastAsia"/>
          <w:sz w:val="24"/>
          <w:szCs w:val="24"/>
        </w:rPr>
        <w:t>and many other nefarious goals</w:t>
      </w:r>
      <w:r w:rsidR="00D60F9F">
        <w:rPr>
          <w:rFonts w:eastAsiaTheme="minorEastAsia"/>
          <w:sz w:val="24"/>
          <w:szCs w:val="24"/>
        </w:rPr>
        <w:t>; the functionality of the malware de</w:t>
      </w:r>
      <w:r w:rsidR="007D2640">
        <w:rPr>
          <w:rFonts w:eastAsiaTheme="minorEastAsia"/>
          <w:sz w:val="24"/>
          <w:szCs w:val="24"/>
        </w:rPr>
        <w:t xml:space="preserve">signed to meet </w:t>
      </w:r>
      <w:r w:rsidR="005634E6">
        <w:rPr>
          <w:rFonts w:eastAsiaTheme="minorEastAsia"/>
          <w:sz w:val="24"/>
          <w:szCs w:val="24"/>
        </w:rPr>
        <w:t xml:space="preserve">these nefarious goals is called the </w:t>
      </w:r>
      <w:r w:rsidR="005634E6">
        <w:rPr>
          <w:rFonts w:eastAsiaTheme="minorEastAsia"/>
          <w:i/>
          <w:iCs/>
          <w:sz w:val="24"/>
          <w:szCs w:val="24"/>
        </w:rPr>
        <w:t>payload</w:t>
      </w:r>
      <w:r w:rsidR="005634E6">
        <w:rPr>
          <w:rFonts w:eastAsiaTheme="minorEastAsia"/>
          <w:sz w:val="24"/>
          <w:szCs w:val="24"/>
        </w:rPr>
        <w:t xml:space="preserve">. </w:t>
      </w:r>
    </w:p>
    <w:p w14:paraId="66687CA7" w14:textId="77777777" w:rsidR="00555372" w:rsidRDefault="00555372" w:rsidP="3EEF732B">
      <w:pPr>
        <w:spacing w:after="0" w:line="240" w:lineRule="auto"/>
        <w:jc w:val="both"/>
        <w:rPr>
          <w:rFonts w:eastAsiaTheme="minorEastAsia"/>
          <w:sz w:val="24"/>
          <w:szCs w:val="24"/>
        </w:rPr>
      </w:pPr>
    </w:p>
    <w:p w14:paraId="4FBE30AE" w14:textId="0F3EA716" w:rsidR="00555372" w:rsidRPr="00C3022F" w:rsidRDefault="00555372" w:rsidP="3EEF732B">
      <w:pPr>
        <w:spacing w:after="0" w:line="240" w:lineRule="auto"/>
        <w:jc w:val="both"/>
        <w:rPr>
          <w:rFonts w:eastAsiaTheme="minorEastAsia"/>
          <w:i/>
          <w:iCs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Most malware also </w:t>
      </w:r>
      <w:r w:rsidR="00390055">
        <w:rPr>
          <w:rFonts w:eastAsiaTheme="minorEastAsia"/>
          <w:sz w:val="24"/>
          <w:szCs w:val="24"/>
        </w:rPr>
        <w:t xml:space="preserve">have functionality for </w:t>
      </w:r>
      <w:r w:rsidR="00155308">
        <w:rPr>
          <w:rFonts w:eastAsiaTheme="minorEastAsia"/>
          <w:sz w:val="24"/>
          <w:szCs w:val="24"/>
        </w:rPr>
        <w:t xml:space="preserve">distributing the malware, </w:t>
      </w:r>
      <w:r w:rsidR="00290543">
        <w:rPr>
          <w:rFonts w:eastAsiaTheme="minorEastAsia"/>
          <w:sz w:val="24"/>
          <w:szCs w:val="24"/>
        </w:rPr>
        <w:t>which we refer to as</w:t>
      </w:r>
      <w:r w:rsidR="00A872AA">
        <w:rPr>
          <w:rFonts w:eastAsiaTheme="minorEastAsia"/>
          <w:sz w:val="24"/>
          <w:szCs w:val="24"/>
        </w:rPr>
        <w:t xml:space="preserve"> </w:t>
      </w:r>
      <w:r w:rsidR="00A872AA">
        <w:rPr>
          <w:rFonts w:eastAsiaTheme="minorEastAsia"/>
          <w:i/>
          <w:iCs/>
          <w:sz w:val="24"/>
          <w:szCs w:val="24"/>
        </w:rPr>
        <w:t xml:space="preserve">infection </w:t>
      </w:r>
      <w:r w:rsidR="00A872AA">
        <w:rPr>
          <w:rFonts w:eastAsiaTheme="minorEastAsia"/>
          <w:sz w:val="24"/>
          <w:szCs w:val="24"/>
        </w:rPr>
        <w:t xml:space="preserve">or </w:t>
      </w:r>
      <w:r w:rsidR="00A872AA">
        <w:rPr>
          <w:rFonts w:eastAsiaTheme="minorEastAsia"/>
          <w:i/>
          <w:iCs/>
          <w:sz w:val="24"/>
          <w:szCs w:val="24"/>
        </w:rPr>
        <w:t xml:space="preserve">propagation. </w:t>
      </w:r>
    </w:p>
    <w:p w14:paraId="6CA046B8" w14:textId="6A0211AE" w:rsidR="0C40FF6B" w:rsidRDefault="44646912" w:rsidP="3EEF732B">
      <w:pPr>
        <w:spacing w:after="0" w:line="240" w:lineRule="auto"/>
        <w:jc w:val="both"/>
        <w:rPr>
          <w:rFonts w:eastAsiaTheme="minorEastAsia"/>
          <w:sz w:val="24"/>
          <w:szCs w:val="24"/>
        </w:rPr>
      </w:pPr>
      <w:r w:rsidRPr="3EEF732B">
        <w:rPr>
          <w:rFonts w:eastAsiaTheme="minorEastAsia"/>
          <w:sz w:val="24"/>
          <w:szCs w:val="24"/>
        </w:rPr>
        <w:t xml:space="preserve">Malware is often categorized by its method of </w:t>
      </w:r>
      <w:r w:rsidR="0004195D">
        <w:rPr>
          <w:rFonts w:eastAsiaTheme="minorEastAsia"/>
          <w:sz w:val="24"/>
          <w:szCs w:val="24"/>
        </w:rPr>
        <w:t>infection/</w:t>
      </w:r>
      <w:r w:rsidRPr="3EEF732B">
        <w:rPr>
          <w:rFonts w:eastAsiaTheme="minorEastAsia"/>
          <w:sz w:val="24"/>
          <w:szCs w:val="24"/>
        </w:rPr>
        <w:t>propagation</w:t>
      </w:r>
      <w:r w:rsidR="0004195D">
        <w:rPr>
          <w:rFonts w:eastAsiaTheme="minorEastAsia"/>
          <w:sz w:val="24"/>
          <w:szCs w:val="24"/>
        </w:rPr>
        <w:t>; the categories include:</w:t>
      </w:r>
    </w:p>
    <w:p w14:paraId="1DBB9464" w14:textId="77777777" w:rsidR="0004195D" w:rsidRDefault="0004195D" w:rsidP="3EEF732B">
      <w:pPr>
        <w:spacing w:after="0" w:line="240" w:lineRule="auto"/>
        <w:jc w:val="both"/>
        <w:rPr>
          <w:rFonts w:eastAsiaTheme="minorEastAsia"/>
          <w:sz w:val="24"/>
          <w:szCs w:val="24"/>
        </w:rPr>
      </w:pPr>
    </w:p>
    <w:p w14:paraId="3D38A2C7" w14:textId="02564C94" w:rsidR="0C40FF6B" w:rsidRDefault="44646912" w:rsidP="3EEF732B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eastAsiaTheme="minorEastAsia"/>
          <w:sz w:val="24"/>
          <w:szCs w:val="24"/>
        </w:rPr>
      </w:pPr>
      <w:r w:rsidRPr="00C3022F">
        <w:rPr>
          <w:rFonts w:eastAsiaTheme="minorEastAsia"/>
          <w:b/>
          <w:bCs/>
          <w:sz w:val="24"/>
          <w:szCs w:val="24"/>
        </w:rPr>
        <w:t>Virus:</w:t>
      </w:r>
      <w:r w:rsidRPr="3EEF732B">
        <w:rPr>
          <w:rFonts w:eastAsiaTheme="minorEastAsia"/>
          <w:sz w:val="24"/>
          <w:szCs w:val="24"/>
        </w:rPr>
        <w:t xml:space="preserve"> malware which searches the storage to identify other </w:t>
      </w:r>
      <w:r w:rsidR="26E30A50" w:rsidRPr="3EEF732B">
        <w:rPr>
          <w:rFonts w:eastAsiaTheme="minorEastAsia"/>
          <w:sz w:val="24"/>
          <w:szCs w:val="24"/>
        </w:rPr>
        <w:t>programs</w:t>
      </w:r>
      <w:r w:rsidRPr="3EEF732B">
        <w:rPr>
          <w:rFonts w:eastAsiaTheme="minorEastAsia"/>
          <w:sz w:val="24"/>
          <w:szCs w:val="24"/>
        </w:rPr>
        <w:t xml:space="preserve">, and then changes them </w:t>
      </w:r>
      <w:r w:rsidR="17409D9B" w:rsidRPr="3EEF732B">
        <w:rPr>
          <w:rFonts w:eastAsiaTheme="minorEastAsia"/>
          <w:sz w:val="24"/>
          <w:szCs w:val="24"/>
        </w:rPr>
        <w:t>so they will</w:t>
      </w:r>
      <w:r w:rsidRPr="3EEF732B">
        <w:rPr>
          <w:rFonts w:eastAsiaTheme="minorEastAsia"/>
          <w:sz w:val="24"/>
          <w:szCs w:val="24"/>
        </w:rPr>
        <w:t xml:space="preserve"> contain a copy of the virus</w:t>
      </w:r>
      <w:r w:rsidR="62DFF2FE" w:rsidRPr="3EEF732B">
        <w:rPr>
          <w:rFonts w:eastAsiaTheme="minorEastAsia"/>
          <w:sz w:val="24"/>
          <w:szCs w:val="24"/>
        </w:rPr>
        <w:t xml:space="preserve"> and execute it, in addition to their `real’ function</w:t>
      </w:r>
      <w:r w:rsidRPr="3EEF732B">
        <w:rPr>
          <w:rFonts w:eastAsiaTheme="minorEastAsia"/>
          <w:sz w:val="24"/>
          <w:szCs w:val="24"/>
        </w:rPr>
        <w:t xml:space="preserve">. Viruses </w:t>
      </w:r>
      <w:r w:rsidR="460BC4C0" w:rsidRPr="3EEF732B">
        <w:rPr>
          <w:rFonts w:eastAsiaTheme="minorEastAsia"/>
          <w:sz w:val="24"/>
          <w:szCs w:val="24"/>
        </w:rPr>
        <w:t xml:space="preserve">often infect a specific type of </w:t>
      </w:r>
      <w:r w:rsidR="412F02F1" w:rsidRPr="3EEF732B">
        <w:rPr>
          <w:rFonts w:eastAsiaTheme="minorEastAsia"/>
          <w:sz w:val="24"/>
          <w:szCs w:val="24"/>
        </w:rPr>
        <w:t>program</w:t>
      </w:r>
      <w:r w:rsidR="460BC4C0" w:rsidRPr="3EEF732B">
        <w:rPr>
          <w:rFonts w:eastAsiaTheme="minorEastAsia"/>
          <w:sz w:val="24"/>
          <w:szCs w:val="24"/>
        </w:rPr>
        <w:t xml:space="preserve">, such as </w:t>
      </w:r>
      <w:r w:rsidR="42326597" w:rsidRPr="3EEF732B">
        <w:rPr>
          <w:rFonts w:eastAsiaTheme="minorEastAsia"/>
          <w:sz w:val="24"/>
          <w:szCs w:val="24"/>
        </w:rPr>
        <w:t>binary executables, macro files (e.g., of Office), or programs written in a specific language. In this lab you’ll write a very simple virus that will infect Python source-code progr</w:t>
      </w:r>
      <w:r w:rsidR="06B9AF0B" w:rsidRPr="3EEF732B">
        <w:rPr>
          <w:rFonts w:eastAsiaTheme="minorEastAsia"/>
          <w:sz w:val="24"/>
          <w:szCs w:val="24"/>
        </w:rPr>
        <w:t xml:space="preserve">ams. </w:t>
      </w:r>
    </w:p>
    <w:p w14:paraId="1DCC2A42" w14:textId="1C177429" w:rsidR="0C40FF6B" w:rsidRDefault="06B9AF0B" w:rsidP="3EEF732B">
      <w:pPr>
        <w:pStyle w:val="ListParagraph"/>
        <w:numPr>
          <w:ilvl w:val="0"/>
          <w:numId w:val="6"/>
        </w:numPr>
        <w:spacing w:after="0" w:line="240" w:lineRule="auto"/>
        <w:jc w:val="both"/>
        <w:rPr>
          <w:sz w:val="24"/>
          <w:szCs w:val="24"/>
        </w:rPr>
      </w:pPr>
      <w:r w:rsidRPr="00C3022F">
        <w:rPr>
          <w:rFonts w:eastAsiaTheme="minorEastAsia"/>
          <w:b/>
          <w:bCs/>
          <w:sz w:val="24"/>
          <w:szCs w:val="24"/>
        </w:rPr>
        <w:t>Worm:</w:t>
      </w:r>
      <w:r w:rsidRPr="3EEF732B">
        <w:rPr>
          <w:rFonts w:eastAsiaTheme="minorEastAsia"/>
          <w:sz w:val="24"/>
          <w:szCs w:val="24"/>
        </w:rPr>
        <w:t xml:space="preserve"> malware that searches a network to identify vulnerable machines, and then uses the vulnerability to copy itself to these machines (and run also from there). </w:t>
      </w:r>
    </w:p>
    <w:p w14:paraId="0E714839" w14:textId="2739EE4D" w:rsidR="00DD071A" w:rsidRPr="00C3022F" w:rsidRDefault="00242277" w:rsidP="3EEF732B">
      <w:pPr>
        <w:pStyle w:val="ListParagraph"/>
        <w:numPr>
          <w:ilvl w:val="0"/>
          <w:numId w:val="6"/>
        </w:numPr>
        <w:spacing w:after="0" w:line="240" w:lineRule="auto"/>
        <w:jc w:val="both"/>
        <w:rPr>
          <w:sz w:val="24"/>
          <w:szCs w:val="24"/>
        </w:rPr>
      </w:pPr>
      <w:r w:rsidRPr="00C3022F">
        <w:rPr>
          <w:b/>
          <w:bCs/>
          <w:sz w:val="24"/>
          <w:szCs w:val="24"/>
        </w:rPr>
        <w:t>USB-</w:t>
      </w:r>
      <w:r w:rsidR="00AB3633">
        <w:rPr>
          <w:b/>
          <w:bCs/>
          <w:sz w:val="24"/>
          <w:szCs w:val="24"/>
        </w:rPr>
        <w:t>Transmitted M</w:t>
      </w:r>
      <w:r w:rsidRPr="00C3022F">
        <w:rPr>
          <w:b/>
          <w:bCs/>
          <w:sz w:val="24"/>
          <w:szCs w:val="24"/>
        </w:rPr>
        <w:t>alware</w:t>
      </w:r>
      <w:r w:rsidR="00AB3633">
        <w:rPr>
          <w:b/>
          <w:bCs/>
          <w:sz w:val="24"/>
          <w:szCs w:val="24"/>
        </w:rPr>
        <w:t xml:space="preserve"> (UTM)</w:t>
      </w:r>
      <w:r w:rsidRPr="00C3022F">
        <w:rPr>
          <w:b/>
          <w:bCs/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="00451547">
        <w:rPr>
          <w:sz w:val="24"/>
          <w:szCs w:val="24"/>
        </w:rPr>
        <w:t xml:space="preserve">malware which is injected by connecting a rogue device to the USB interface of </w:t>
      </w:r>
      <w:r w:rsidR="00704004">
        <w:rPr>
          <w:sz w:val="24"/>
          <w:szCs w:val="24"/>
        </w:rPr>
        <w:t>computer.</w:t>
      </w:r>
      <w:r w:rsidR="00712B2B">
        <w:rPr>
          <w:sz w:val="24"/>
          <w:szCs w:val="24"/>
        </w:rPr>
        <w:t xml:space="preserve"> </w:t>
      </w:r>
      <w:r w:rsidR="003D0364">
        <w:rPr>
          <w:sz w:val="24"/>
          <w:szCs w:val="24"/>
        </w:rPr>
        <w:t>The rogue device can appear to be a USB memory stick, a USB</w:t>
      </w:r>
      <w:r w:rsidR="008301B7">
        <w:rPr>
          <w:sz w:val="24"/>
          <w:szCs w:val="24"/>
        </w:rPr>
        <w:t xml:space="preserve"> </w:t>
      </w:r>
      <w:proofErr w:type="gramStart"/>
      <w:r w:rsidR="008301B7">
        <w:rPr>
          <w:sz w:val="24"/>
          <w:szCs w:val="24"/>
        </w:rPr>
        <w:t>cable</w:t>
      </w:r>
      <w:proofErr w:type="gramEnd"/>
      <w:r w:rsidR="001C50A3">
        <w:rPr>
          <w:sz w:val="24"/>
          <w:szCs w:val="24"/>
        </w:rPr>
        <w:t xml:space="preserve"> or a USB charger. </w:t>
      </w:r>
      <w:r w:rsidR="00A65E4E">
        <w:rPr>
          <w:sz w:val="24"/>
          <w:szCs w:val="24"/>
        </w:rPr>
        <w:t xml:space="preserve">After being injected by the USB interface, the malware may further propagate as a worm and/or virus. </w:t>
      </w:r>
      <w:r w:rsidR="00052576">
        <w:rPr>
          <w:sz w:val="24"/>
          <w:szCs w:val="24"/>
        </w:rPr>
        <w:t xml:space="preserve">In fact, </w:t>
      </w:r>
      <w:r w:rsidR="00C70B87">
        <w:rPr>
          <w:sz w:val="24"/>
          <w:szCs w:val="24"/>
        </w:rPr>
        <w:t>many USB memory sticks on the market may be</w:t>
      </w:r>
      <w:r w:rsidR="008C019A">
        <w:rPr>
          <w:sz w:val="24"/>
          <w:szCs w:val="24"/>
        </w:rPr>
        <w:t xml:space="preserve"> modified to become such rogue devices</w:t>
      </w:r>
      <w:r w:rsidR="007C0E7A">
        <w:rPr>
          <w:sz w:val="24"/>
          <w:szCs w:val="24"/>
        </w:rPr>
        <w:t xml:space="preserve">, </w:t>
      </w:r>
      <w:hyperlink r:id="rId8" w:history="1">
        <w:r w:rsidR="00846D6F" w:rsidRPr="00EB6E9B">
          <w:rPr>
            <w:rStyle w:val="Hyperlink"/>
            <w:sz w:val="24"/>
            <w:szCs w:val="24"/>
          </w:rPr>
          <w:t>using software on a computer to which the USB is connected</w:t>
        </w:r>
      </w:hyperlink>
      <w:r w:rsidR="00846D6F">
        <w:rPr>
          <w:sz w:val="24"/>
          <w:szCs w:val="24"/>
        </w:rPr>
        <w:t>. In this way, USB-port malware can also propagate on other USB sticks</w:t>
      </w:r>
      <w:r w:rsidR="00D67752">
        <w:rPr>
          <w:sz w:val="24"/>
          <w:szCs w:val="24"/>
        </w:rPr>
        <w:t xml:space="preserve">. UTM is therefore a bit like STD; maybe that’s why we refer to USB connectors as `male’ and `female’? </w:t>
      </w:r>
    </w:p>
    <w:p w14:paraId="30CA6FCF" w14:textId="609370E5" w:rsidR="0C40FF6B" w:rsidRDefault="0FC841F2" w:rsidP="3EEF732B">
      <w:pPr>
        <w:pStyle w:val="ListParagraph"/>
        <w:numPr>
          <w:ilvl w:val="0"/>
          <w:numId w:val="6"/>
        </w:numPr>
        <w:spacing w:after="0" w:line="240" w:lineRule="auto"/>
        <w:jc w:val="both"/>
        <w:rPr>
          <w:sz w:val="24"/>
          <w:szCs w:val="24"/>
        </w:rPr>
      </w:pPr>
      <w:r w:rsidRPr="00C3022F">
        <w:rPr>
          <w:rFonts w:eastAsiaTheme="minorEastAsia"/>
          <w:b/>
          <w:bCs/>
          <w:sz w:val="24"/>
          <w:szCs w:val="24"/>
        </w:rPr>
        <w:t>Trojan (horse):</w:t>
      </w:r>
      <w:r w:rsidRPr="3EEF732B">
        <w:rPr>
          <w:rFonts w:eastAsiaTheme="minorEastAsia"/>
          <w:sz w:val="24"/>
          <w:szCs w:val="24"/>
        </w:rPr>
        <w:t xml:space="preserve"> </w:t>
      </w:r>
      <w:r w:rsidR="2D7B8B53" w:rsidRPr="3EEF732B">
        <w:rPr>
          <w:rFonts w:eastAsiaTheme="minorEastAsia"/>
          <w:sz w:val="24"/>
          <w:szCs w:val="24"/>
        </w:rPr>
        <w:t>malware,</w:t>
      </w:r>
      <w:r w:rsidRPr="3EEF732B">
        <w:rPr>
          <w:rFonts w:eastAsiaTheme="minorEastAsia"/>
          <w:sz w:val="24"/>
          <w:szCs w:val="24"/>
        </w:rPr>
        <w:t xml:space="preserve"> which is distributed disguised as a desirable application, relying on users to innocently install them. </w:t>
      </w:r>
      <w:r w:rsidR="004A370E">
        <w:rPr>
          <w:rFonts w:eastAsiaTheme="minorEastAsia"/>
          <w:sz w:val="24"/>
          <w:szCs w:val="24"/>
        </w:rPr>
        <w:t>In a sense, this is the simplest type of malware</w:t>
      </w:r>
      <w:r w:rsidR="00297E00">
        <w:rPr>
          <w:rFonts w:eastAsiaTheme="minorEastAsia"/>
          <w:sz w:val="24"/>
          <w:szCs w:val="24"/>
        </w:rPr>
        <w:t>, as</w:t>
      </w:r>
      <w:r w:rsidR="004A370E">
        <w:rPr>
          <w:rFonts w:eastAsiaTheme="minorEastAsia"/>
          <w:sz w:val="24"/>
          <w:szCs w:val="24"/>
        </w:rPr>
        <w:t xml:space="preserve"> it depends on the user</w:t>
      </w:r>
      <w:r w:rsidR="00297E00">
        <w:rPr>
          <w:rFonts w:eastAsiaTheme="minorEastAsia"/>
          <w:sz w:val="24"/>
          <w:szCs w:val="24"/>
        </w:rPr>
        <w:t xml:space="preserve"> installing it. However, this simple strategy is surprisingly effective. In </w:t>
      </w:r>
      <w:r w:rsidR="00297E00">
        <w:rPr>
          <w:rFonts w:eastAsiaTheme="minorEastAsia"/>
          <w:sz w:val="24"/>
          <w:szCs w:val="24"/>
        </w:rPr>
        <w:lastRenderedPageBreak/>
        <w:t>fact, m</w:t>
      </w:r>
      <w:r w:rsidRPr="3EEF732B">
        <w:rPr>
          <w:rFonts w:eastAsiaTheme="minorEastAsia"/>
          <w:sz w:val="24"/>
          <w:szCs w:val="24"/>
        </w:rPr>
        <w:t xml:space="preserve">any </w:t>
      </w:r>
      <w:r w:rsidR="1285A7ED" w:rsidRPr="3EEF732B">
        <w:rPr>
          <w:rFonts w:eastAsiaTheme="minorEastAsia"/>
          <w:sz w:val="24"/>
          <w:szCs w:val="24"/>
        </w:rPr>
        <w:t>smartphone apps</w:t>
      </w:r>
      <w:r w:rsidR="00DD071A">
        <w:rPr>
          <w:rFonts w:eastAsiaTheme="minorEastAsia"/>
          <w:sz w:val="24"/>
          <w:szCs w:val="24"/>
        </w:rPr>
        <w:t>, as well as different programs and utilities for computers,</w:t>
      </w:r>
      <w:r w:rsidR="1285A7ED" w:rsidRPr="3EEF732B">
        <w:rPr>
          <w:rFonts w:eastAsiaTheme="minorEastAsia"/>
          <w:sz w:val="24"/>
          <w:szCs w:val="24"/>
        </w:rPr>
        <w:t xml:space="preserve"> are </w:t>
      </w:r>
      <w:r w:rsidR="00DD071A">
        <w:rPr>
          <w:rFonts w:eastAsiaTheme="minorEastAsia"/>
          <w:sz w:val="24"/>
          <w:szCs w:val="24"/>
        </w:rPr>
        <w:t>Trojans</w:t>
      </w:r>
      <w:r w:rsidR="1285A7ED" w:rsidRPr="3EEF732B">
        <w:rPr>
          <w:rFonts w:eastAsiaTheme="minorEastAsia"/>
          <w:sz w:val="24"/>
          <w:szCs w:val="24"/>
        </w:rPr>
        <w:t>!</w:t>
      </w:r>
    </w:p>
    <w:p w14:paraId="7E9C142E" w14:textId="2AF7B0B4" w:rsidR="0C40FF6B" w:rsidRDefault="0C40FF6B" w:rsidP="3EEF732B">
      <w:pPr>
        <w:spacing w:after="0" w:line="240" w:lineRule="auto"/>
        <w:jc w:val="both"/>
        <w:rPr>
          <w:rFonts w:eastAsiaTheme="minorEastAsia"/>
          <w:sz w:val="24"/>
          <w:szCs w:val="24"/>
        </w:rPr>
      </w:pPr>
    </w:p>
    <w:p w14:paraId="3273E9D3" w14:textId="135EF1BD" w:rsidR="0C40FF6B" w:rsidRPr="0034059B" w:rsidRDefault="14312B72" w:rsidP="3EEF732B">
      <w:pPr>
        <w:spacing w:after="0" w:line="240" w:lineRule="auto"/>
        <w:jc w:val="both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034059B">
        <w:rPr>
          <w:rFonts w:ascii="Calibri" w:eastAsia="Calibri" w:hAnsi="Calibri" w:cs="Calibri"/>
          <w:sz w:val="24"/>
          <w:szCs w:val="24"/>
        </w:rPr>
        <w:t>You can find more information about different kinds of malware</w:t>
      </w:r>
      <w:r w:rsidR="00815F65">
        <w:rPr>
          <w:rFonts w:ascii="Calibri" w:eastAsia="Calibri" w:hAnsi="Calibri" w:cs="Calibri"/>
          <w:sz w:val="24"/>
          <w:szCs w:val="24"/>
          <w:lang w:bidi="he-IL"/>
        </w:rPr>
        <w:t xml:space="preserve"> online</w:t>
      </w:r>
      <w:r w:rsidRPr="0034059B">
        <w:rPr>
          <w:rFonts w:ascii="Calibri" w:eastAsia="Calibri" w:hAnsi="Calibri" w:cs="Calibri"/>
          <w:sz w:val="24"/>
          <w:szCs w:val="24"/>
        </w:rPr>
        <w:t>, e.g., in t</w:t>
      </w:r>
      <w:r w:rsidR="0900CF6F" w:rsidRPr="0034059B">
        <w:rPr>
          <w:rFonts w:ascii="Calibri" w:eastAsia="Calibri" w:hAnsi="Calibri" w:cs="Calibri"/>
          <w:sz w:val="24"/>
          <w:szCs w:val="24"/>
        </w:rPr>
        <w:t xml:space="preserve">his </w:t>
      </w:r>
      <w:hyperlink r:id="rId9">
        <w:r w:rsidR="0900CF6F" w:rsidRPr="0034059B">
          <w:rPr>
            <w:rStyle w:val="Hyperlink"/>
            <w:rFonts w:ascii="Calibri" w:eastAsia="Calibri" w:hAnsi="Calibri" w:cs="Calibri"/>
            <w:color w:val="2F5496" w:themeColor="accent1" w:themeShade="BF"/>
            <w:sz w:val="24"/>
            <w:szCs w:val="24"/>
          </w:rPr>
          <w:t>link</w:t>
        </w:r>
      </w:hyperlink>
      <w:r w:rsidR="0900CF6F" w:rsidRPr="0034059B">
        <w:rPr>
          <w:rFonts w:ascii="Calibri" w:eastAsia="Calibri" w:hAnsi="Calibri" w:cs="Calibri"/>
          <w:sz w:val="24"/>
          <w:szCs w:val="24"/>
        </w:rPr>
        <w:t>.</w:t>
      </w:r>
    </w:p>
    <w:p w14:paraId="0D9C9A79" w14:textId="749D73C6" w:rsidR="0C40FF6B" w:rsidRDefault="0C40FF6B" w:rsidP="0C40FF6B">
      <w:pPr>
        <w:shd w:val="clear" w:color="auto" w:fill="FFFFFF" w:themeFill="background1"/>
        <w:spacing w:after="0" w:line="240" w:lineRule="auto"/>
        <w:jc w:val="both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769E8181" w14:textId="630315D7" w:rsidR="00AA7F66" w:rsidRPr="0034059B" w:rsidRDefault="4F8F0CBE" w:rsidP="006B1146">
      <w:pPr>
        <w:spacing w:after="0" w:line="240" w:lineRule="auto"/>
        <w:jc w:val="both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034059B">
        <w:rPr>
          <w:rFonts w:ascii="Calibri" w:eastAsia="Calibri" w:hAnsi="Calibri" w:cs="Calibri"/>
          <w:color w:val="000000" w:themeColor="text1"/>
          <w:sz w:val="24"/>
          <w:szCs w:val="24"/>
        </w:rPr>
        <w:t>In this lab, we will learn about malware</w:t>
      </w:r>
      <w:r w:rsidR="00F54442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by writing simple versions of a Virus, a Worm and a UTM. </w:t>
      </w:r>
      <w:r w:rsidRPr="0034059B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</w:p>
    <w:p w14:paraId="0AF92F9B" w14:textId="77777777" w:rsidR="00AA7F66" w:rsidRPr="0034059B" w:rsidRDefault="00AA7F66" w:rsidP="006B1146">
      <w:pPr>
        <w:spacing w:after="0" w:line="240" w:lineRule="auto"/>
        <w:jc w:val="both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507C0E20" w14:textId="7358962F" w:rsidR="72CB1551" w:rsidRPr="00AC2C10" w:rsidRDefault="00AA7F66" w:rsidP="006B1146">
      <w:pPr>
        <w:spacing w:after="0" w:line="240" w:lineRule="auto"/>
        <w:jc w:val="both"/>
        <w:rPr>
          <w:rFonts w:ascii="Calibri" w:eastAsia="Calibri" w:hAnsi="Calibri" w:cs="Calibri"/>
          <w:color w:val="000000" w:themeColor="text1"/>
          <w:sz w:val="24"/>
          <w:szCs w:val="24"/>
        </w:rPr>
      </w:pPr>
      <w:r>
        <w:rPr>
          <w:rFonts w:ascii="Calibri" w:eastAsia="Calibri" w:hAnsi="Calibri" w:cs="Calibri"/>
          <w:color w:val="000000" w:themeColor="text1"/>
          <w:sz w:val="24"/>
          <w:szCs w:val="24"/>
        </w:rPr>
        <w:t>As i</w:t>
      </w:r>
      <w:r w:rsidRPr="00AA7F66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n all labs, each group’s VM is connected on a dedicated Internet Protocol address (IP address), of the form </w:t>
      </w:r>
      <w:r w:rsidRPr="00CD70A3"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t>172.16.5</w:t>
      </w:r>
      <w:r w:rsidR="00AD55A9" w:rsidRPr="00AD55A9">
        <w:rPr>
          <w:rFonts w:ascii="Calibri" w:eastAsia="Calibri" w:hAnsi="Calibri" w:cs="Calibri"/>
          <w:b/>
          <w:bCs/>
          <w:i/>
          <w:iCs/>
          <w:color w:val="000000" w:themeColor="text1"/>
          <w:sz w:val="24"/>
          <w:szCs w:val="24"/>
        </w:rPr>
        <w:t>1</w:t>
      </w:r>
      <w:r w:rsidRPr="00CD70A3"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t>.x</w:t>
      </w:r>
      <w:r w:rsidRPr="00AA7F66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, where </w:t>
      </w:r>
      <w:r w:rsidRPr="00CD70A3"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t>172.16</w:t>
      </w:r>
      <w:r w:rsidRPr="00AA7F66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identifies a block of IP addresses allocated to UConn, </w:t>
      </w:r>
      <w:r w:rsidRPr="00CD70A3"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t>5</w:t>
      </w:r>
      <w:r w:rsidR="00AD55A9" w:rsidRPr="00AD55A9">
        <w:rPr>
          <w:rFonts w:ascii="Calibri" w:eastAsia="Calibri" w:hAnsi="Calibri" w:cs="Calibri"/>
          <w:b/>
          <w:bCs/>
          <w:i/>
          <w:iCs/>
          <w:color w:val="000000" w:themeColor="text1"/>
          <w:sz w:val="24"/>
          <w:szCs w:val="24"/>
        </w:rPr>
        <w:t>1</w:t>
      </w:r>
      <w:r w:rsidRPr="00AA7F66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identifies</w:t>
      </w:r>
      <w:r w:rsidR="00465230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the </w:t>
      </w:r>
      <w:r w:rsidR="00465230"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t>subnet</w:t>
      </w:r>
      <w:r w:rsidR="00465230">
        <w:rPr>
          <w:rFonts w:ascii="Calibri" w:eastAsia="Calibri" w:hAnsi="Calibri" w:cs="Calibri"/>
          <w:color w:val="000000" w:themeColor="text1"/>
          <w:sz w:val="24"/>
          <w:szCs w:val="24"/>
        </w:rPr>
        <w:t>, i.e., a</w:t>
      </w:r>
      <w:r w:rsidRPr="00AA7F66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(part of) the </w:t>
      </w:r>
      <w:proofErr w:type="spellStart"/>
      <w:r w:rsidRPr="00AA7F66">
        <w:rPr>
          <w:rFonts w:ascii="Calibri" w:eastAsia="Calibri" w:hAnsi="Calibri" w:cs="Calibri"/>
          <w:color w:val="000000" w:themeColor="text1"/>
          <w:sz w:val="24"/>
          <w:szCs w:val="24"/>
        </w:rPr>
        <w:t>Altschuller</w:t>
      </w:r>
      <w:proofErr w:type="spellEnd"/>
      <w:r w:rsidRPr="00AA7F66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lab dedicated network, and, finally, </w:t>
      </w:r>
      <w:r w:rsidRPr="00CD70A3"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t>x</w:t>
      </w:r>
      <w:r w:rsidRPr="00AA7F66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is a number, between 0 and 255, which identifies the VM for your group. If you are in team </w:t>
      </w:r>
      <w:r w:rsidRPr="00CD70A3"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t>t</w:t>
      </w:r>
      <w:r w:rsidRPr="00AA7F66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of section </w:t>
      </w:r>
      <w:r w:rsidRPr="00CD70A3"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t>s</w:t>
      </w:r>
      <w:r w:rsidRPr="00AA7F66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, then use </w:t>
      </w:r>
      <w:r w:rsidRPr="00CD70A3"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t>x=s*20+t</w:t>
      </w:r>
      <w:r w:rsidRPr="00AA7F66">
        <w:rPr>
          <w:rFonts w:ascii="Calibri" w:eastAsia="Calibri" w:hAnsi="Calibri" w:cs="Calibri"/>
          <w:color w:val="000000" w:themeColor="text1"/>
          <w:sz w:val="24"/>
          <w:szCs w:val="24"/>
        </w:rPr>
        <w:t>. For example, team 3 of section 2 will use IP 172.16.5</w:t>
      </w:r>
      <w:r w:rsidR="00AD55A9" w:rsidRPr="0058108E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1</w:t>
      </w:r>
      <w:r w:rsidRPr="00AA7F66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.43. The VMs are always initialized with user </w:t>
      </w:r>
      <w:proofErr w:type="spellStart"/>
      <w:r w:rsidRPr="00CD70A3"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t>cse</w:t>
      </w:r>
      <w:proofErr w:type="spellEnd"/>
      <w:r w:rsidRPr="00AA7F66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and default password </w:t>
      </w:r>
      <w:r w:rsidRPr="00CD70A3"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t>cse3140</w:t>
      </w:r>
      <w:r w:rsidRPr="00AA7F66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; change the password when you begin the lab. </w:t>
      </w:r>
      <w:r w:rsidR="00654D72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Also, </w:t>
      </w:r>
      <w:r w:rsidR="00B27AB9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we include in the VM the scripts we used to generate the </w:t>
      </w:r>
      <w:r w:rsidR="0067672B">
        <w:rPr>
          <w:rFonts w:ascii="Calibri" w:eastAsia="Calibri" w:hAnsi="Calibri" w:cs="Calibri"/>
          <w:color w:val="000000" w:themeColor="text1"/>
          <w:sz w:val="24"/>
          <w:szCs w:val="24"/>
        </w:rPr>
        <w:t>lab, in case you will find them helpful</w:t>
      </w:r>
      <w:r w:rsidR="00273857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, e.g., if something is unclear. </w:t>
      </w:r>
      <w:r w:rsidR="0058108E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Notice that we’re using </w:t>
      </w:r>
      <w:r w:rsidR="00AC2C10">
        <w:rPr>
          <w:rFonts w:ascii="Calibri" w:eastAsia="Calibri" w:hAnsi="Calibri" w:cs="Calibri"/>
          <w:color w:val="000000" w:themeColor="text1"/>
          <w:sz w:val="24"/>
          <w:szCs w:val="24"/>
        </w:rPr>
        <w:t>subnet 5</w:t>
      </w:r>
      <w:r w:rsidR="00AC2C10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1</w:t>
      </w:r>
      <w:r w:rsidR="00AC2C10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in this lab rather than subnet 50 as in previous labs. </w:t>
      </w:r>
    </w:p>
    <w:p w14:paraId="1F92A322" w14:textId="174455A5" w:rsidR="0C40FF6B" w:rsidRDefault="0C40FF6B" w:rsidP="3EEF732B">
      <w:pPr>
        <w:pStyle w:val="Normal0"/>
        <w:spacing w:line="240" w:lineRule="auto"/>
        <w:jc w:val="both"/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</w:pPr>
    </w:p>
    <w:p w14:paraId="29B93489" w14:textId="5C5A4A72" w:rsidR="0C40FF6B" w:rsidRDefault="4D6B0E41" w:rsidP="3EEF732B">
      <w:pPr>
        <w:pStyle w:val="Normal0"/>
        <w:spacing w:line="240" w:lineRule="auto"/>
        <w:jc w:val="both"/>
        <w:rPr>
          <w:rFonts w:ascii="Calibri" w:eastAsia="Calibri" w:hAnsi="Calibri" w:cs="Calibri"/>
          <w:b/>
          <w:bCs/>
          <w:sz w:val="24"/>
          <w:szCs w:val="24"/>
        </w:rPr>
      </w:pPr>
      <w:r w:rsidRPr="3EEF732B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 xml:space="preserve">Question </w:t>
      </w:r>
      <w:r w:rsidR="28BAF13F" w:rsidRPr="3EEF732B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>1</w:t>
      </w:r>
      <w:r w:rsidRPr="3EEF732B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 xml:space="preserve"> (</w:t>
      </w:r>
      <w:r w:rsidR="00CC020B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>40</w:t>
      </w:r>
      <w:r w:rsidR="00277FEA" w:rsidRPr="3EEF732B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> </w:t>
      </w:r>
      <w:r w:rsidRPr="3EEF732B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>points):</w:t>
      </w:r>
      <w:r w:rsidRPr="3EEF732B">
        <w:rPr>
          <w:rFonts w:ascii="Calibri" w:eastAsia="Calibri" w:hAnsi="Calibri" w:cs="Calibri"/>
          <w:color w:val="FFFFFF" w:themeColor="background1"/>
          <w:sz w:val="24"/>
          <w:szCs w:val="24"/>
        </w:rPr>
        <w:t> </w:t>
      </w:r>
      <w:r w:rsidR="00F14982">
        <w:rPr>
          <w:rFonts w:ascii="Calibri" w:eastAsia="Calibri" w:hAnsi="Calibri" w:cs="Calibri"/>
          <w:b/>
          <w:bCs/>
          <w:sz w:val="24"/>
          <w:szCs w:val="24"/>
        </w:rPr>
        <w:t>My</w:t>
      </w:r>
      <w:r w:rsidR="00F14982" w:rsidRPr="3EEF732B"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  <w:r w:rsidR="39934384" w:rsidRPr="3EEF732B">
        <w:rPr>
          <w:rFonts w:ascii="Calibri" w:eastAsia="Calibri" w:hAnsi="Calibri" w:cs="Calibri"/>
          <w:b/>
          <w:bCs/>
          <w:sz w:val="24"/>
          <w:szCs w:val="24"/>
        </w:rPr>
        <w:t>first</w:t>
      </w:r>
      <w:r w:rsidR="00F14982">
        <w:rPr>
          <w:rFonts w:ascii="Calibri" w:eastAsia="Calibri" w:hAnsi="Calibri" w:cs="Calibri"/>
          <w:b/>
          <w:bCs/>
          <w:sz w:val="24"/>
          <w:szCs w:val="24"/>
        </w:rPr>
        <w:t xml:space="preserve"> (?)</w:t>
      </w:r>
      <w:r w:rsidR="39934384" w:rsidRPr="3EEF732B">
        <w:rPr>
          <w:rFonts w:ascii="Calibri" w:eastAsia="Calibri" w:hAnsi="Calibri" w:cs="Calibri"/>
          <w:b/>
          <w:bCs/>
          <w:sz w:val="24"/>
          <w:szCs w:val="24"/>
        </w:rPr>
        <w:t xml:space="preserve"> virus</w:t>
      </w:r>
      <w:r w:rsidR="59C1B5A1" w:rsidRPr="3EEF732B">
        <w:rPr>
          <w:rFonts w:ascii="Calibri" w:eastAsia="Calibri" w:hAnsi="Calibri" w:cs="Calibri"/>
          <w:b/>
          <w:bCs/>
          <w:sz w:val="24"/>
          <w:szCs w:val="24"/>
        </w:rPr>
        <w:t xml:space="preserve">. </w:t>
      </w:r>
    </w:p>
    <w:p w14:paraId="6CC8418A" w14:textId="77777777" w:rsidR="001B62FE" w:rsidRDefault="4D6B0E41" w:rsidP="3EEF732B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  <w:r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In this question, you will be writing a simple </w:t>
      </w:r>
      <w:r w:rsidRPr="00C3022F">
        <w:rPr>
          <w:rFonts w:ascii="Calibri" w:eastAsia="Calibri" w:hAnsi="Calibri" w:cs="Calibri"/>
          <w:b/>
          <w:bCs/>
          <w:color w:val="222222"/>
          <w:sz w:val="24"/>
          <w:szCs w:val="24"/>
        </w:rPr>
        <w:t>virus</w:t>
      </w:r>
      <w:r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. </w:t>
      </w:r>
      <w:r w:rsidR="1B6546CC"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A virus is a program that can </w:t>
      </w:r>
      <w:r w:rsidR="354D4D71" w:rsidRPr="3EEF732B">
        <w:rPr>
          <w:rFonts w:ascii="Calibri" w:eastAsia="Calibri" w:hAnsi="Calibri" w:cs="Calibri"/>
          <w:color w:val="222222"/>
          <w:sz w:val="24"/>
          <w:szCs w:val="24"/>
        </w:rPr>
        <w:t>‘</w:t>
      </w:r>
      <w:r w:rsidR="1B6546CC"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attach itself’ to other programs, so that when the other program is run, the virus </w:t>
      </w:r>
      <w:r w:rsidR="6C358AE5"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is also run. </w:t>
      </w:r>
    </w:p>
    <w:p w14:paraId="275D8863" w14:textId="77777777" w:rsidR="001B62FE" w:rsidRDefault="001B62FE" w:rsidP="3EEF732B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</w:p>
    <w:p w14:paraId="73C2579B" w14:textId="395E486F" w:rsidR="0C40FF6B" w:rsidRDefault="001B62FE" w:rsidP="3EEF732B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  <w:r>
        <w:rPr>
          <w:rFonts w:ascii="Calibri" w:eastAsia="Calibri" w:hAnsi="Calibri" w:cs="Calibri"/>
          <w:color w:val="222222"/>
          <w:sz w:val="24"/>
          <w:szCs w:val="24"/>
        </w:rPr>
        <w:t>Y</w:t>
      </w:r>
      <w:r w:rsidR="6C358AE5"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our simple virus will be a Python </w:t>
      </w:r>
      <w:r w:rsidR="00027B89">
        <w:rPr>
          <w:rFonts w:ascii="Calibri" w:eastAsia="Calibri" w:hAnsi="Calibri" w:cs="Calibri"/>
          <w:color w:val="222222"/>
          <w:sz w:val="24"/>
          <w:szCs w:val="24"/>
        </w:rPr>
        <w:t>script</w:t>
      </w:r>
      <w:r w:rsidR="6C358AE5"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 that </w:t>
      </w:r>
      <w:r w:rsidR="4D6B0E41" w:rsidRPr="3EEF732B">
        <w:rPr>
          <w:rFonts w:ascii="Calibri" w:eastAsia="Calibri" w:hAnsi="Calibri" w:cs="Calibri"/>
          <w:color w:val="222222"/>
          <w:sz w:val="24"/>
          <w:szCs w:val="24"/>
        </w:rPr>
        <w:t>attaches itself to (other)</w:t>
      </w:r>
      <w:r w:rsidR="4D6B0E41" w:rsidRPr="3EEF732B">
        <w:rPr>
          <w:rFonts w:ascii="Calibri" w:eastAsia="Calibri" w:hAnsi="Calibri" w:cs="Calibri"/>
          <w:b/>
          <w:bCs/>
          <w:color w:val="FF0000"/>
          <w:sz w:val="24"/>
          <w:szCs w:val="24"/>
        </w:rPr>
        <w:t xml:space="preserve"> </w:t>
      </w:r>
      <w:r w:rsidR="4D6B0E41" w:rsidRPr="3EEF732B">
        <w:rPr>
          <w:rFonts w:ascii="Calibri" w:eastAsia="Calibri" w:hAnsi="Calibri" w:cs="Calibri"/>
          <w:b/>
          <w:bCs/>
          <w:sz w:val="24"/>
          <w:szCs w:val="24"/>
        </w:rPr>
        <w:t xml:space="preserve">source-code Python </w:t>
      </w:r>
      <w:r w:rsidR="00027B89">
        <w:rPr>
          <w:rFonts w:ascii="Calibri" w:eastAsia="Calibri" w:hAnsi="Calibri" w:cs="Calibri"/>
          <w:b/>
          <w:bCs/>
          <w:sz w:val="24"/>
          <w:szCs w:val="24"/>
        </w:rPr>
        <w:t>scripts</w:t>
      </w:r>
      <w:r w:rsidR="00A71A41">
        <w:rPr>
          <w:rFonts w:ascii="Calibri" w:eastAsia="Calibri" w:hAnsi="Calibri" w:cs="Calibri"/>
          <w:b/>
          <w:bCs/>
          <w:sz w:val="24"/>
          <w:szCs w:val="24"/>
        </w:rPr>
        <w:t xml:space="preserve"> (</w:t>
      </w:r>
      <w:r w:rsidR="00027B89">
        <w:rPr>
          <w:rFonts w:ascii="Calibri" w:eastAsia="Calibri" w:hAnsi="Calibri" w:cs="Calibri"/>
          <w:b/>
          <w:bCs/>
          <w:sz w:val="24"/>
          <w:szCs w:val="24"/>
        </w:rPr>
        <w:t xml:space="preserve">in </w:t>
      </w:r>
      <w:r w:rsidR="00A71A41">
        <w:rPr>
          <w:rFonts w:ascii="Calibri" w:eastAsia="Calibri" w:hAnsi="Calibri" w:cs="Calibri"/>
          <w:b/>
          <w:bCs/>
          <w:sz w:val="24"/>
          <w:szCs w:val="24"/>
        </w:rPr>
        <w:t>.</w:t>
      </w:r>
      <w:proofErr w:type="spellStart"/>
      <w:r w:rsidR="00A71A41">
        <w:rPr>
          <w:rFonts w:ascii="Calibri" w:eastAsia="Calibri" w:hAnsi="Calibri" w:cs="Calibri"/>
          <w:b/>
          <w:bCs/>
          <w:sz w:val="24"/>
          <w:szCs w:val="24"/>
        </w:rPr>
        <w:t>py</w:t>
      </w:r>
      <w:proofErr w:type="spellEnd"/>
      <w:r w:rsidR="00A71A41">
        <w:rPr>
          <w:rFonts w:ascii="Calibri" w:eastAsia="Calibri" w:hAnsi="Calibri" w:cs="Calibri"/>
          <w:b/>
          <w:bCs/>
          <w:sz w:val="24"/>
          <w:szCs w:val="24"/>
        </w:rPr>
        <w:t xml:space="preserve"> files)</w:t>
      </w:r>
      <w:r w:rsidR="4D6B0E41" w:rsidRPr="3EEF732B">
        <w:rPr>
          <w:rFonts w:ascii="Calibri" w:eastAsia="Calibri" w:hAnsi="Calibri" w:cs="Calibri"/>
          <w:b/>
          <w:bCs/>
          <w:sz w:val="24"/>
          <w:szCs w:val="24"/>
        </w:rPr>
        <w:t xml:space="preserve"> in the same folder</w:t>
      </w:r>
      <w:r w:rsidR="4D6B0E41" w:rsidRPr="3EEF732B">
        <w:rPr>
          <w:rFonts w:ascii="Calibri" w:eastAsia="Calibri" w:hAnsi="Calibri" w:cs="Calibri"/>
          <w:sz w:val="24"/>
          <w:szCs w:val="24"/>
        </w:rPr>
        <w:t>.</w:t>
      </w:r>
      <w:r w:rsidR="395C9E96" w:rsidRPr="3EEF732B">
        <w:rPr>
          <w:rFonts w:ascii="Calibri" w:eastAsia="Calibri" w:hAnsi="Calibri" w:cs="Calibri"/>
          <w:sz w:val="24"/>
          <w:szCs w:val="24"/>
        </w:rPr>
        <w:t xml:space="preserve"> Typically, this is done by searching for other</w:t>
      </w:r>
      <w:r w:rsidR="008F77E9">
        <w:rPr>
          <w:rFonts w:ascii="Calibri" w:eastAsia="Calibri" w:hAnsi="Calibri" w:cs="Calibri"/>
          <w:sz w:val="24"/>
          <w:szCs w:val="24"/>
        </w:rPr>
        <w:t xml:space="preserve"> .</w:t>
      </w:r>
      <w:proofErr w:type="spellStart"/>
      <w:r w:rsidR="008F77E9">
        <w:rPr>
          <w:rFonts w:ascii="Calibri" w:eastAsia="Calibri" w:hAnsi="Calibri" w:cs="Calibri"/>
          <w:sz w:val="24"/>
          <w:szCs w:val="24"/>
        </w:rPr>
        <w:t>py</w:t>
      </w:r>
      <w:proofErr w:type="spellEnd"/>
      <w:r w:rsidR="008F77E9">
        <w:rPr>
          <w:rFonts w:ascii="Calibri" w:eastAsia="Calibri" w:hAnsi="Calibri" w:cs="Calibri"/>
          <w:sz w:val="24"/>
          <w:szCs w:val="24"/>
        </w:rPr>
        <w:t xml:space="preserve"> files</w:t>
      </w:r>
      <w:r w:rsidR="395C9E96"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 on the same folder, opening</w:t>
      </w:r>
      <w:r w:rsidR="4AAF7DAE"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 each such file, </w:t>
      </w:r>
      <w:r w:rsidR="008F77E9">
        <w:rPr>
          <w:rFonts w:ascii="Calibri" w:eastAsia="Calibri" w:hAnsi="Calibri" w:cs="Calibri"/>
          <w:color w:val="222222"/>
          <w:sz w:val="24"/>
          <w:szCs w:val="24"/>
        </w:rPr>
        <w:t xml:space="preserve">checking if it contains a script (or only modules), </w:t>
      </w:r>
      <w:r w:rsidR="003860C9">
        <w:rPr>
          <w:rFonts w:ascii="Calibri" w:eastAsia="Calibri" w:hAnsi="Calibri" w:cs="Calibri"/>
          <w:color w:val="222222"/>
          <w:sz w:val="24"/>
          <w:szCs w:val="24"/>
        </w:rPr>
        <w:t>and</w:t>
      </w:r>
      <w:r w:rsidR="00C25DB4">
        <w:rPr>
          <w:rFonts w:ascii="Calibri" w:eastAsia="Calibri" w:hAnsi="Calibri" w:cs="Calibri"/>
          <w:color w:val="222222"/>
          <w:sz w:val="24"/>
          <w:szCs w:val="24"/>
        </w:rPr>
        <w:t xml:space="preserve">, if </w:t>
      </w:r>
      <w:proofErr w:type="gramStart"/>
      <w:r w:rsidR="00C25DB4">
        <w:rPr>
          <w:rFonts w:ascii="Calibri" w:eastAsia="Calibri" w:hAnsi="Calibri" w:cs="Calibri"/>
          <w:color w:val="222222"/>
          <w:sz w:val="24"/>
          <w:szCs w:val="24"/>
        </w:rPr>
        <w:t xml:space="preserve">so, </w:t>
      </w:r>
      <w:r w:rsidR="003860C9">
        <w:rPr>
          <w:rFonts w:ascii="Calibri" w:eastAsia="Calibri" w:hAnsi="Calibri" w:cs="Calibri"/>
          <w:color w:val="222222"/>
          <w:sz w:val="24"/>
          <w:szCs w:val="24"/>
        </w:rPr>
        <w:t xml:space="preserve"> </w:t>
      </w:r>
      <w:r w:rsidR="00227C0E">
        <w:rPr>
          <w:rFonts w:ascii="Calibri" w:eastAsia="Calibri" w:hAnsi="Calibri" w:cs="Calibri"/>
          <w:color w:val="222222"/>
          <w:sz w:val="24"/>
          <w:szCs w:val="24"/>
        </w:rPr>
        <w:t>attaching</w:t>
      </w:r>
      <w:proofErr w:type="gramEnd"/>
      <w:r w:rsidR="00227C0E">
        <w:rPr>
          <w:rFonts w:ascii="Calibri" w:eastAsia="Calibri" w:hAnsi="Calibri" w:cs="Calibri"/>
          <w:color w:val="222222"/>
          <w:sz w:val="24"/>
          <w:szCs w:val="24"/>
        </w:rPr>
        <w:t xml:space="preserve"> </w:t>
      </w:r>
      <w:r w:rsidR="4AAF7DAE" w:rsidRPr="3EEF732B">
        <w:rPr>
          <w:rFonts w:ascii="Calibri" w:eastAsia="Calibri" w:hAnsi="Calibri" w:cs="Calibri"/>
          <w:color w:val="222222"/>
          <w:sz w:val="24"/>
          <w:szCs w:val="24"/>
        </w:rPr>
        <w:t>the virus code</w:t>
      </w:r>
      <w:r w:rsidR="00227C0E">
        <w:rPr>
          <w:rFonts w:ascii="Calibri" w:eastAsia="Calibri" w:hAnsi="Calibri" w:cs="Calibri"/>
          <w:color w:val="222222"/>
          <w:sz w:val="24"/>
          <w:szCs w:val="24"/>
        </w:rPr>
        <w:t xml:space="preserve"> to the </w:t>
      </w:r>
      <w:r w:rsidR="00C25DB4">
        <w:rPr>
          <w:rFonts w:ascii="Calibri" w:eastAsia="Calibri" w:hAnsi="Calibri" w:cs="Calibri"/>
          <w:color w:val="222222"/>
          <w:sz w:val="24"/>
          <w:szCs w:val="24"/>
        </w:rPr>
        <w:t>script</w:t>
      </w:r>
      <w:r w:rsidR="4D8DFD4F"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. </w:t>
      </w:r>
      <w:r w:rsidR="003020E5">
        <w:rPr>
          <w:rFonts w:ascii="Calibri" w:eastAsia="Calibri" w:hAnsi="Calibri" w:cs="Calibri"/>
          <w:color w:val="222222"/>
          <w:sz w:val="24"/>
          <w:szCs w:val="24"/>
        </w:rPr>
        <w:t>Note:</w:t>
      </w:r>
      <w:r w:rsidR="00063C0A">
        <w:rPr>
          <w:rFonts w:ascii="Calibri" w:eastAsia="Calibri" w:hAnsi="Calibri" w:cs="Calibri"/>
          <w:color w:val="222222"/>
          <w:sz w:val="24"/>
          <w:szCs w:val="24"/>
        </w:rPr>
        <w:t xml:space="preserve"> practical viruses </w:t>
      </w:r>
      <w:r w:rsidR="00346C53">
        <w:rPr>
          <w:rFonts w:ascii="Calibri" w:eastAsia="Calibri" w:hAnsi="Calibri" w:cs="Calibri"/>
          <w:color w:val="222222"/>
          <w:sz w:val="24"/>
          <w:szCs w:val="24"/>
        </w:rPr>
        <w:t xml:space="preserve">often attach to machine-code programs, and </w:t>
      </w:r>
      <w:r w:rsidR="00C25DB4">
        <w:rPr>
          <w:rFonts w:ascii="Calibri" w:eastAsia="Calibri" w:hAnsi="Calibri" w:cs="Calibri"/>
          <w:color w:val="222222"/>
          <w:sz w:val="24"/>
          <w:szCs w:val="24"/>
        </w:rPr>
        <w:t>many</w:t>
      </w:r>
      <w:r w:rsidR="00346C53">
        <w:rPr>
          <w:rFonts w:ascii="Calibri" w:eastAsia="Calibri" w:hAnsi="Calibri" w:cs="Calibri"/>
          <w:color w:val="222222"/>
          <w:sz w:val="24"/>
          <w:szCs w:val="24"/>
        </w:rPr>
        <w:t xml:space="preserve"> attach to </w:t>
      </w:r>
      <w:r w:rsidR="00C25DB4">
        <w:rPr>
          <w:rFonts w:ascii="Calibri" w:eastAsia="Calibri" w:hAnsi="Calibri" w:cs="Calibri"/>
          <w:color w:val="222222"/>
          <w:sz w:val="24"/>
          <w:szCs w:val="24"/>
        </w:rPr>
        <w:t xml:space="preserve">different </w:t>
      </w:r>
      <w:r w:rsidR="00346C53">
        <w:rPr>
          <w:rFonts w:ascii="Calibri" w:eastAsia="Calibri" w:hAnsi="Calibri" w:cs="Calibri"/>
          <w:color w:val="222222"/>
          <w:sz w:val="24"/>
          <w:szCs w:val="24"/>
        </w:rPr>
        <w:t>macro</w:t>
      </w:r>
      <w:r w:rsidR="00C25DB4">
        <w:rPr>
          <w:rFonts w:ascii="Calibri" w:eastAsia="Calibri" w:hAnsi="Calibri" w:cs="Calibri"/>
          <w:color w:val="222222"/>
          <w:sz w:val="24"/>
          <w:szCs w:val="24"/>
        </w:rPr>
        <w:t>/script</w:t>
      </w:r>
      <w:r w:rsidR="00346C53">
        <w:rPr>
          <w:rFonts w:ascii="Calibri" w:eastAsia="Calibri" w:hAnsi="Calibri" w:cs="Calibri"/>
          <w:color w:val="222222"/>
          <w:sz w:val="24"/>
          <w:szCs w:val="24"/>
        </w:rPr>
        <w:t xml:space="preserve"> files (</w:t>
      </w:r>
      <w:proofErr w:type="gramStart"/>
      <w:r w:rsidR="00346C53">
        <w:rPr>
          <w:rFonts w:ascii="Calibri" w:eastAsia="Calibri" w:hAnsi="Calibri" w:cs="Calibri"/>
          <w:color w:val="222222"/>
          <w:sz w:val="24"/>
          <w:szCs w:val="24"/>
        </w:rPr>
        <w:t>e.g.</w:t>
      </w:r>
      <w:proofErr w:type="gramEnd"/>
      <w:r w:rsidR="00346C53">
        <w:rPr>
          <w:rFonts w:ascii="Calibri" w:eastAsia="Calibri" w:hAnsi="Calibri" w:cs="Calibri"/>
          <w:color w:val="222222"/>
          <w:sz w:val="24"/>
          <w:szCs w:val="24"/>
        </w:rPr>
        <w:t xml:space="preserve"> of MS Office)</w:t>
      </w:r>
      <w:r w:rsidR="003D51D2">
        <w:rPr>
          <w:rFonts w:ascii="Calibri" w:eastAsia="Calibri" w:hAnsi="Calibri" w:cs="Calibri"/>
          <w:color w:val="222222"/>
          <w:sz w:val="24"/>
          <w:szCs w:val="24"/>
        </w:rPr>
        <w:t xml:space="preserve">. </w:t>
      </w:r>
    </w:p>
    <w:p w14:paraId="6BC0C677" w14:textId="53C31182" w:rsidR="0C40FF6B" w:rsidRDefault="0C40FF6B" w:rsidP="3EEF732B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</w:p>
    <w:p w14:paraId="6FB7594E" w14:textId="6ACB9465" w:rsidR="0C40FF6B" w:rsidRDefault="4D6B0E41" w:rsidP="3EEF732B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  <w:r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 Note: your virus should not re-attach itself to a program which already contains </w:t>
      </w:r>
      <w:r w:rsidR="00FF1A1F">
        <w:rPr>
          <w:rFonts w:ascii="Calibri" w:eastAsia="Calibri" w:hAnsi="Calibri" w:cs="Calibri"/>
          <w:color w:val="222222"/>
          <w:sz w:val="24"/>
          <w:szCs w:val="24"/>
        </w:rPr>
        <w:t>the virus</w:t>
      </w:r>
      <w:r w:rsidRPr="3EEF732B">
        <w:rPr>
          <w:rFonts w:ascii="Calibri" w:eastAsia="Calibri" w:hAnsi="Calibri" w:cs="Calibri"/>
          <w:color w:val="222222"/>
          <w:sz w:val="24"/>
          <w:szCs w:val="24"/>
        </w:rPr>
        <w:t>!</w:t>
      </w:r>
    </w:p>
    <w:p w14:paraId="0627CADE" w14:textId="77777777" w:rsidR="006D448E" w:rsidRDefault="006D448E" w:rsidP="3EEF732B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</w:p>
    <w:p w14:paraId="5274083E" w14:textId="3C041D0D" w:rsidR="0C40FF6B" w:rsidRDefault="00A501E0" w:rsidP="3EEF732B">
      <w:pPr>
        <w:pStyle w:val="ListParagraph"/>
        <w:numPr>
          <w:ilvl w:val="0"/>
          <w:numId w:val="8"/>
        </w:numPr>
        <w:spacing w:after="0" w:line="240" w:lineRule="auto"/>
        <w:jc w:val="both"/>
        <w:rPr>
          <w:color w:val="222222"/>
          <w:sz w:val="24"/>
          <w:szCs w:val="24"/>
        </w:rPr>
      </w:pPr>
      <w:r>
        <w:rPr>
          <w:rFonts w:ascii="Calibri" w:eastAsia="Calibri" w:hAnsi="Calibri" w:cs="Calibri"/>
          <w:color w:val="222222"/>
          <w:sz w:val="24"/>
          <w:szCs w:val="24"/>
        </w:rPr>
        <w:t>First write a</w:t>
      </w:r>
      <w:r w:rsidR="3B629E67"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 </w:t>
      </w:r>
      <w:r w:rsidR="001F45DA">
        <w:rPr>
          <w:rFonts w:ascii="Calibri" w:eastAsia="Calibri" w:hAnsi="Calibri" w:cs="Calibri"/>
          <w:color w:val="222222"/>
          <w:sz w:val="24"/>
          <w:szCs w:val="24"/>
        </w:rPr>
        <w:t>Python script</w:t>
      </w:r>
      <w:r w:rsidR="0010036C">
        <w:rPr>
          <w:rFonts w:ascii="Calibri" w:eastAsia="Calibri" w:hAnsi="Calibri" w:cs="Calibri"/>
          <w:color w:val="222222"/>
          <w:sz w:val="24"/>
          <w:szCs w:val="24"/>
        </w:rPr>
        <w:t>, Q1A.py,</w:t>
      </w:r>
      <w:r w:rsidR="3B629E67"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 that reads the files in</w:t>
      </w:r>
      <w:r w:rsidR="001143AC">
        <w:rPr>
          <w:rFonts w:ascii="Calibri" w:eastAsia="Calibri" w:hAnsi="Calibri" w:cs="Calibri"/>
          <w:color w:val="222222"/>
          <w:sz w:val="24"/>
          <w:szCs w:val="24"/>
        </w:rPr>
        <w:t xml:space="preserve"> the current (working) directory, and outputs </w:t>
      </w:r>
      <w:r w:rsidR="00DB11CD">
        <w:rPr>
          <w:rFonts w:ascii="Calibri" w:eastAsia="Calibri" w:hAnsi="Calibri" w:cs="Calibri"/>
          <w:color w:val="222222"/>
          <w:sz w:val="24"/>
          <w:szCs w:val="24"/>
        </w:rPr>
        <w:t>a file containing the names of all .</w:t>
      </w:r>
      <w:proofErr w:type="spellStart"/>
      <w:r w:rsidR="00DB11CD">
        <w:rPr>
          <w:rFonts w:ascii="Calibri" w:eastAsia="Calibri" w:hAnsi="Calibri" w:cs="Calibri"/>
          <w:color w:val="222222"/>
          <w:sz w:val="24"/>
          <w:szCs w:val="24"/>
        </w:rPr>
        <w:t>py</w:t>
      </w:r>
      <w:proofErr w:type="spellEnd"/>
      <w:r w:rsidR="00DB11CD">
        <w:rPr>
          <w:rFonts w:ascii="Calibri" w:eastAsia="Calibri" w:hAnsi="Calibri" w:cs="Calibri"/>
          <w:color w:val="222222"/>
          <w:sz w:val="24"/>
          <w:szCs w:val="24"/>
        </w:rPr>
        <w:t xml:space="preserve"> files, each on a separate</w:t>
      </w:r>
      <w:r w:rsidR="00F9433F">
        <w:rPr>
          <w:rFonts w:ascii="Calibri" w:eastAsia="Calibri" w:hAnsi="Calibri" w:cs="Calibri"/>
          <w:color w:val="222222"/>
          <w:sz w:val="24"/>
          <w:szCs w:val="24"/>
        </w:rPr>
        <w:t xml:space="preserve"> line. Your program should work on </w:t>
      </w:r>
      <w:r w:rsidR="00F7793C">
        <w:rPr>
          <w:rFonts w:ascii="Calibri" w:eastAsia="Calibri" w:hAnsi="Calibri" w:cs="Calibri"/>
          <w:color w:val="222222"/>
          <w:sz w:val="24"/>
          <w:szCs w:val="24"/>
        </w:rPr>
        <w:t xml:space="preserve">both Linux and Windows; you may want to read about, and possibly use, </w:t>
      </w:r>
      <w:r w:rsidR="00FF0265">
        <w:rPr>
          <w:rFonts w:ascii="Calibri" w:eastAsia="Calibri" w:hAnsi="Calibri" w:cs="Calibri"/>
          <w:color w:val="222222"/>
          <w:sz w:val="24"/>
          <w:szCs w:val="24"/>
        </w:rPr>
        <w:t xml:space="preserve">the </w:t>
      </w:r>
      <w:hyperlink r:id="rId10" w:history="1">
        <w:r w:rsidR="00FF0265">
          <w:rPr>
            <w:rStyle w:val="Hyperlink"/>
            <w:rFonts w:ascii="Calibri" w:eastAsia="Calibri" w:hAnsi="Calibri" w:cs="Calibri"/>
            <w:sz w:val="24"/>
            <w:szCs w:val="24"/>
          </w:rPr>
          <w:t>Lib/os.py</w:t>
        </w:r>
      </w:hyperlink>
      <w:r w:rsidR="00FF0265">
        <w:rPr>
          <w:rFonts w:ascii="Calibri" w:eastAsia="Calibri" w:hAnsi="Calibri" w:cs="Calibri"/>
          <w:color w:val="222222"/>
          <w:sz w:val="24"/>
          <w:szCs w:val="24"/>
        </w:rPr>
        <w:t xml:space="preserve"> library. </w:t>
      </w:r>
      <w:r w:rsidR="3B629E67"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 </w:t>
      </w:r>
      <w:r w:rsidR="00E40DCA">
        <w:rPr>
          <w:rFonts w:ascii="Calibri" w:eastAsia="Calibri" w:hAnsi="Calibri" w:cs="Calibri"/>
          <w:color w:val="222222"/>
          <w:sz w:val="24"/>
          <w:szCs w:val="24"/>
        </w:rPr>
        <w:t>On the VM, place the completed program in directory Lab2/Solutions</w:t>
      </w:r>
      <w:r w:rsidR="003F2658">
        <w:rPr>
          <w:rFonts w:ascii="Calibri" w:eastAsia="Calibri" w:hAnsi="Calibri" w:cs="Calibri"/>
          <w:color w:val="222222"/>
          <w:sz w:val="24"/>
          <w:szCs w:val="24"/>
        </w:rPr>
        <w:t xml:space="preserve"> (with name Q1A.py). </w:t>
      </w:r>
    </w:p>
    <w:p w14:paraId="2668B1F4" w14:textId="617F75AC" w:rsidR="00C75366" w:rsidRDefault="00C75366" w:rsidP="05C4E515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eastAsiaTheme="minorEastAsia"/>
          <w:color w:val="222222"/>
          <w:sz w:val="24"/>
          <w:szCs w:val="24"/>
        </w:rPr>
      </w:pPr>
      <w:r w:rsidRPr="05C4E515">
        <w:rPr>
          <w:rFonts w:eastAsiaTheme="minorEastAsia"/>
          <w:color w:val="222222"/>
          <w:sz w:val="24"/>
          <w:szCs w:val="24"/>
        </w:rPr>
        <w:t>Next, write another script, Q1B</w:t>
      </w:r>
      <w:r w:rsidR="216D6C1F" w:rsidRPr="05C4E515">
        <w:rPr>
          <w:rFonts w:eastAsiaTheme="minorEastAsia"/>
          <w:color w:val="222222"/>
          <w:sz w:val="24"/>
          <w:szCs w:val="24"/>
        </w:rPr>
        <w:t>.</w:t>
      </w:r>
      <w:r w:rsidRPr="05C4E515">
        <w:rPr>
          <w:rFonts w:eastAsiaTheme="minorEastAsia"/>
          <w:color w:val="222222"/>
          <w:sz w:val="24"/>
          <w:szCs w:val="24"/>
        </w:rPr>
        <w:t xml:space="preserve">py, that </w:t>
      </w:r>
      <w:r w:rsidR="001B7B5D" w:rsidRPr="05C4E515">
        <w:rPr>
          <w:rFonts w:eastAsiaTheme="minorEastAsia"/>
          <w:color w:val="222222"/>
          <w:sz w:val="24"/>
          <w:szCs w:val="24"/>
        </w:rPr>
        <w:t>receives as parameter the name of a .</w:t>
      </w:r>
      <w:proofErr w:type="spellStart"/>
      <w:r w:rsidR="001B7B5D" w:rsidRPr="05C4E515">
        <w:rPr>
          <w:rFonts w:eastAsiaTheme="minorEastAsia"/>
          <w:color w:val="222222"/>
          <w:sz w:val="24"/>
          <w:szCs w:val="24"/>
        </w:rPr>
        <w:t>py</w:t>
      </w:r>
      <w:proofErr w:type="spellEnd"/>
      <w:r w:rsidR="001B7B5D" w:rsidRPr="05C4E515">
        <w:rPr>
          <w:rFonts w:eastAsiaTheme="minorEastAsia"/>
          <w:color w:val="222222"/>
          <w:sz w:val="24"/>
          <w:szCs w:val="24"/>
        </w:rPr>
        <w:t xml:space="preserve"> file in the current directory</w:t>
      </w:r>
      <w:r w:rsidR="007424FB" w:rsidRPr="05C4E515">
        <w:rPr>
          <w:rFonts w:eastAsiaTheme="minorEastAsia"/>
          <w:color w:val="222222"/>
          <w:sz w:val="24"/>
          <w:szCs w:val="24"/>
        </w:rPr>
        <w:t xml:space="preserve"> (including the .</w:t>
      </w:r>
      <w:proofErr w:type="spellStart"/>
      <w:r w:rsidR="007424FB" w:rsidRPr="05C4E515">
        <w:rPr>
          <w:rFonts w:eastAsiaTheme="minorEastAsia"/>
          <w:color w:val="222222"/>
          <w:sz w:val="24"/>
          <w:szCs w:val="24"/>
        </w:rPr>
        <w:t>py</w:t>
      </w:r>
      <w:proofErr w:type="spellEnd"/>
      <w:r w:rsidR="007424FB" w:rsidRPr="05C4E515">
        <w:rPr>
          <w:rFonts w:eastAsiaTheme="minorEastAsia"/>
          <w:color w:val="222222"/>
          <w:sz w:val="24"/>
          <w:szCs w:val="24"/>
        </w:rPr>
        <w:t>)</w:t>
      </w:r>
      <w:r w:rsidR="00365F24">
        <w:rPr>
          <w:rFonts w:eastAsiaTheme="minorEastAsia"/>
          <w:color w:val="222222"/>
          <w:sz w:val="24"/>
          <w:szCs w:val="24"/>
        </w:rPr>
        <w:t>, e.g., x.py</w:t>
      </w:r>
      <w:r w:rsidR="000C4E2A" w:rsidRPr="05C4E515">
        <w:rPr>
          <w:rFonts w:eastAsiaTheme="minorEastAsia"/>
          <w:color w:val="222222"/>
          <w:sz w:val="24"/>
          <w:szCs w:val="24"/>
        </w:rPr>
        <w:t xml:space="preserve">. Next, Q1B.py </w:t>
      </w:r>
      <w:r w:rsidR="007424FB" w:rsidRPr="05C4E515">
        <w:rPr>
          <w:rFonts w:eastAsiaTheme="minorEastAsia"/>
          <w:color w:val="222222"/>
          <w:sz w:val="24"/>
          <w:szCs w:val="24"/>
        </w:rPr>
        <w:t xml:space="preserve">checks if the </w:t>
      </w:r>
      <w:r w:rsidR="000C4E2A" w:rsidRPr="05C4E515">
        <w:rPr>
          <w:rFonts w:eastAsiaTheme="minorEastAsia"/>
          <w:color w:val="222222"/>
          <w:sz w:val="24"/>
          <w:szCs w:val="24"/>
        </w:rPr>
        <w:t>file contains a</w:t>
      </w:r>
      <w:r w:rsidR="007A09A2" w:rsidRPr="05C4E515">
        <w:rPr>
          <w:rFonts w:eastAsiaTheme="minorEastAsia"/>
          <w:color w:val="222222"/>
          <w:sz w:val="24"/>
          <w:szCs w:val="24"/>
        </w:rPr>
        <w:t xml:space="preserve"> Python</w:t>
      </w:r>
      <w:r w:rsidR="000C4E2A" w:rsidRPr="05C4E515">
        <w:rPr>
          <w:rFonts w:eastAsiaTheme="minorEastAsia"/>
          <w:color w:val="222222"/>
          <w:sz w:val="24"/>
          <w:szCs w:val="24"/>
        </w:rPr>
        <w:t xml:space="preserve"> script</w:t>
      </w:r>
      <w:r w:rsidR="0065738F" w:rsidRPr="05C4E515">
        <w:rPr>
          <w:rFonts w:eastAsiaTheme="minorEastAsia"/>
          <w:color w:val="222222"/>
          <w:sz w:val="24"/>
          <w:szCs w:val="24"/>
        </w:rPr>
        <w:t xml:space="preserve">, and if so, if the script does not yet contain the Virus. </w:t>
      </w:r>
      <w:r w:rsidR="008F3C79">
        <w:rPr>
          <w:rFonts w:eastAsiaTheme="minorEastAsia"/>
          <w:color w:val="222222"/>
          <w:sz w:val="24"/>
          <w:szCs w:val="24"/>
        </w:rPr>
        <w:t>If both checks are Ok,</w:t>
      </w:r>
      <w:r w:rsidR="00EA54C3">
        <w:rPr>
          <w:rFonts w:eastAsiaTheme="minorEastAsia"/>
          <w:color w:val="222222"/>
          <w:sz w:val="24"/>
          <w:szCs w:val="24"/>
        </w:rPr>
        <w:t xml:space="preserve"> </w:t>
      </w:r>
      <w:r w:rsidR="00993A8C" w:rsidRPr="05C4E515">
        <w:rPr>
          <w:rFonts w:eastAsiaTheme="minorEastAsia"/>
          <w:color w:val="222222"/>
          <w:sz w:val="24"/>
          <w:szCs w:val="24"/>
        </w:rPr>
        <w:t xml:space="preserve">Q1B </w:t>
      </w:r>
      <w:r w:rsidR="00EA54C3">
        <w:rPr>
          <w:rFonts w:eastAsiaTheme="minorEastAsia"/>
          <w:color w:val="222222"/>
          <w:sz w:val="24"/>
          <w:szCs w:val="24"/>
        </w:rPr>
        <w:t xml:space="preserve">re-writes the </w:t>
      </w:r>
      <w:r w:rsidR="004E3B6A">
        <w:rPr>
          <w:rFonts w:eastAsiaTheme="minorEastAsia"/>
          <w:color w:val="222222"/>
          <w:sz w:val="24"/>
          <w:szCs w:val="24"/>
        </w:rPr>
        <w:t xml:space="preserve">file (x.py), so that the new </w:t>
      </w:r>
      <w:r w:rsidR="006123AC">
        <w:rPr>
          <w:rFonts w:eastAsiaTheme="minorEastAsia"/>
          <w:color w:val="222222"/>
          <w:sz w:val="24"/>
          <w:szCs w:val="24"/>
        </w:rPr>
        <w:t>“</w:t>
      </w:r>
      <w:r w:rsidR="004E3B6A">
        <w:rPr>
          <w:rFonts w:eastAsiaTheme="minorEastAsia"/>
          <w:color w:val="222222"/>
          <w:sz w:val="24"/>
          <w:szCs w:val="24"/>
        </w:rPr>
        <w:t>x.py</w:t>
      </w:r>
      <w:r w:rsidR="006123AC">
        <w:rPr>
          <w:rFonts w:eastAsiaTheme="minorEastAsia"/>
          <w:color w:val="222222"/>
          <w:sz w:val="24"/>
          <w:szCs w:val="24"/>
        </w:rPr>
        <w:t>”</w:t>
      </w:r>
      <w:r w:rsidR="004E3B6A">
        <w:rPr>
          <w:rFonts w:eastAsiaTheme="minorEastAsia"/>
          <w:color w:val="222222"/>
          <w:sz w:val="24"/>
          <w:szCs w:val="24"/>
        </w:rPr>
        <w:t xml:space="preserve"> will </w:t>
      </w:r>
      <w:r w:rsidR="00EA7BAD">
        <w:rPr>
          <w:rFonts w:eastAsiaTheme="minorEastAsia"/>
          <w:color w:val="222222"/>
          <w:sz w:val="24"/>
          <w:szCs w:val="24"/>
        </w:rPr>
        <w:t>contain a Python script with the same functionality as of the original x.py</w:t>
      </w:r>
      <w:r w:rsidR="00B95961">
        <w:rPr>
          <w:rFonts w:eastAsiaTheme="minorEastAsia"/>
          <w:color w:val="222222"/>
          <w:sz w:val="24"/>
          <w:szCs w:val="24"/>
        </w:rPr>
        <w:t xml:space="preserve">, except that the new script </w:t>
      </w:r>
      <w:r w:rsidR="00F375A6">
        <w:rPr>
          <w:rFonts w:eastAsiaTheme="minorEastAsia"/>
          <w:color w:val="222222"/>
          <w:sz w:val="24"/>
          <w:szCs w:val="24"/>
        </w:rPr>
        <w:t xml:space="preserve">will also perform </w:t>
      </w:r>
      <w:r w:rsidR="001D4DD0">
        <w:rPr>
          <w:rFonts w:eastAsiaTheme="minorEastAsia"/>
          <w:color w:val="222222"/>
          <w:sz w:val="24"/>
          <w:szCs w:val="24"/>
        </w:rPr>
        <w:t>the following simple</w:t>
      </w:r>
      <w:r w:rsidR="00F375A6">
        <w:rPr>
          <w:rFonts w:eastAsiaTheme="minorEastAsia"/>
          <w:color w:val="222222"/>
          <w:sz w:val="24"/>
          <w:szCs w:val="24"/>
        </w:rPr>
        <w:t xml:space="preserve"> </w:t>
      </w:r>
      <w:r w:rsidR="00EC6D2F">
        <w:rPr>
          <w:rFonts w:eastAsiaTheme="minorEastAsia"/>
          <w:color w:val="222222"/>
          <w:sz w:val="24"/>
          <w:szCs w:val="24"/>
        </w:rPr>
        <w:t>s</w:t>
      </w:r>
      <w:r w:rsidR="00BC70F8">
        <w:rPr>
          <w:rFonts w:eastAsiaTheme="minorEastAsia"/>
          <w:color w:val="222222"/>
          <w:sz w:val="24"/>
          <w:szCs w:val="24"/>
        </w:rPr>
        <w:t xml:space="preserve">pyware </w:t>
      </w:r>
      <w:r w:rsidR="00F375A6">
        <w:rPr>
          <w:rFonts w:eastAsiaTheme="minorEastAsia"/>
          <w:color w:val="222222"/>
          <w:sz w:val="24"/>
          <w:szCs w:val="24"/>
        </w:rPr>
        <w:t>payload functionality</w:t>
      </w:r>
      <w:r w:rsidR="001676A0">
        <w:rPr>
          <w:rFonts w:eastAsiaTheme="minorEastAsia"/>
          <w:color w:val="222222"/>
          <w:sz w:val="24"/>
          <w:szCs w:val="24"/>
        </w:rPr>
        <w:t xml:space="preserve">. </w:t>
      </w:r>
      <w:r w:rsidR="0062142D">
        <w:rPr>
          <w:rFonts w:eastAsiaTheme="minorEastAsia"/>
          <w:color w:val="222222"/>
          <w:sz w:val="24"/>
          <w:szCs w:val="24"/>
        </w:rPr>
        <w:t>Specifically, whenever the</w:t>
      </w:r>
      <w:r w:rsidR="001D38AD">
        <w:rPr>
          <w:rFonts w:eastAsiaTheme="minorEastAsia"/>
          <w:color w:val="222222"/>
          <w:sz w:val="24"/>
          <w:szCs w:val="24"/>
        </w:rPr>
        <w:t xml:space="preserve"> script in the new</w:t>
      </w:r>
      <w:r w:rsidR="0062142D">
        <w:rPr>
          <w:rFonts w:eastAsiaTheme="minorEastAsia"/>
          <w:color w:val="222222"/>
          <w:sz w:val="24"/>
          <w:szCs w:val="24"/>
        </w:rPr>
        <w:t xml:space="preserve"> </w:t>
      </w:r>
      <w:r w:rsidR="006123AC">
        <w:rPr>
          <w:rFonts w:eastAsiaTheme="minorEastAsia"/>
          <w:color w:val="222222"/>
          <w:sz w:val="24"/>
          <w:szCs w:val="24"/>
        </w:rPr>
        <w:t>“</w:t>
      </w:r>
      <w:r w:rsidR="0062142D">
        <w:rPr>
          <w:rFonts w:eastAsiaTheme="minorEastAsia"/>
          <w:color w:val="222222"/>
          <w:sz w:val="24"/>
          <w:szCs w:val="24"/>
        </w:rPr>
        <w:t>x.py</w:t>
      </w:r>
      <w:r w:rsidR="006123AC">
        <w:rPr>
          <w:rFonts w:eastAsiaTheme="minorEastAsia"/>
          <w:color w:val="222222"/>
          <w:sz w:val="24"/>
          <w:szCs w:val="24"/>
        </w:rPr>
        <w:t>”</w:t>
      </w:r>
      <w:r w:rsidR="0062142D">
        <w:rPr>
          <w:rFonts w:eastAsiaTheme="minorEastAsia"/>
          <w:color w:val="222222"/>
          <w:sz w:val="24"/>
          <w:szCs w:val="24"/>
        </w:rPr>
        <w:t xml:space="preserve"> </w:t>
      </w:r>
      <w:r w:rsidR="00263204">
        <w:rPr>
          <w:rFonts w:eastAsiaTheme="minorEastAsia"/>
          <w:color w:val="222222"/>
          <w:sz w:val="24"/>
          <w:szCs w:val="24"/>
        </w:rPr>
        <w:t>is</w:t>
      </w:r>
      <w:r w:rsidR="0062142D">
        <w:rPr>
          <w:rFonts w:eastAsiaTheme="minorEastAsia"/>
          <w:color w:val="222222"/>
          <w:sz w:val="24"/>
          <w:szCs w:val="24"/>
        </w:rPr>
        <w:t xml:space="preserve"> </w:t>
      </w:r>
      <w:r w:rsidR="001D38AD">
        <w:rPr>
          <w:rFonts w:eastAsiaTheme="minorEastAsia"/>
          <w:color w:val="222222"/>
          <w:sz w:val="24"/>
          <w:szCs w:val="24"/>
        </w:rPr>
        <w:t xml:space="preserve">run, it </w:t>
      </w:r>
      <w:proofErr w:type="gramStart"/>
      <w:r w:rsidR="001D38AD">
        <w:rPr>
          <w:rFonts w:eastAsiaTheme="minorEastAsia"/>
          <w:color w:val="222222"/>
          <w:sz w:val="24"/>
          <w:szCs w:val="24"/>
        </w:rPr>
        <w:t>would</w:t>
      </w:r>
      <w:r w:rsidR="00496E53">
        <w:rPr>
          <w:rFonts w:eastAsiaTheme="minorEastAsia"/>
          <w:color w:val="222222"/>
          <w:sz w:val="24"/>
          <w:szCs w:val="24"/>
        </w:rPr>
        <w:t xml:space="preserve"> </w:t>
      </w:r>
      <w:r w:rsidR="00202A3F" w:rsidRPr="05C4E515">
        <w:rPr>
          <w:rFonts w:eastAsiaTheme="minorEastAsia"/>
          <w:color w:val="222222"/>
          <w:sz w:val="24"/>
          <w:szCs w:val="24"/>
        </w:rPr>
        <w:t>append</w:t>
      </w:r>
      <w:r w:rsidR="00263204">
        <w:rPr>
          <w:rFonts w:eastAsiaTheme="minorEastAsia"/>
          <w:color w:val="222222"/>
          <w:sz w:val="24"/>
          <w:szCs w:val="24"/>
        </w:rPr>
        <w:t>,</w:t>
      </w:r>
      <w:proofErr w:type="gramEnd"/>
      <w:r w:rsidR="00202A3F" w:rsidRPr="05C4E515">
        <w:rPr>
          <w:rFonts w:eastAsiaTheme="minorEastAsia"/>
          <w:color w:val="222222"/>
          <w:sz w:val="24"/>
          <w:szCs w:val="24"/>
        </w:rPr>
        <w:t xml:space="preserve"> </w:t>
      </w:r>
      <w:r w:rsidR="0070034C">
        <w:rPr>
          <w:rFonts w:eastAsiaTheme="minorEastAsia"/>
          <w:color w:val="222222"/>
          <w:sz w:val="24"/>
          <w:szCs w:val="24"/>
        </w:rPr>
        <w:t>to the end of a file called Q1B.out</w:t>
      </w:r>
      <w:r w:rsidR="00263204">
        <w:rPr>
          <w:rFonts w:eastAsiaTheme="minorEastAsia"/>
          <w:color w:val="222222"/>
          <w:sz w:val="24"/>
          <w:szCs w:val="24"/>
        </w:rPr>
        <w:t>,</w:t>
      </w:r>
      <w:r w:rsidR="0070034C">
        <w:rPr>
          <w:rFonts w:eastAsiaTheme="minorEastAsia"/>
          <w:color w:val="222222"/>
          <w:sz w:val="24"/>
          <w:szCs w:val="24"/>
        </w:rPr>
        <w:t xml:space="preserve"> </w:t>
      </w:r>
      <w:r w:rsidR="00F706E9" w:rsidRPr="05C4E515">
        <w:rPr>
          <w:rFonts w:eastAsiaTheme="minorEastAsia"/>
          <w:color w:val="222222"/>
          <w:sz w:val="24"/>
          <w:szCs w:val="24"/>
        </w:rPr>
        <w:t xml:space="preserve">a line containing </w:t>
      </w:r>
      <w:r w:rsidR="0070034C">
        <w:rPr>
          <w:rFonts w:eastAsiaTheme="minorEastAsia"/>
          <w:color w:val="222222"/>
          <w:sz w:val="24"/>
          <w:szCs w:val="24"/>
        </w:rPr>
        <w:t xml:space="preserve">the </w:t>
      </w:r>
      <w:r w:rsidR="00FF404A">
        <w:rPr>
          <w:rFonts w:eastAsiaTheme="minorEastAsia"/>
          <w:color w:val="222222"/>
          <w:sz w:val="24"/>
          <w:szCs w:val="24"/>
        </w:rPr>
        <w:t xml:space="preserve">entire command line used to invoke it, i.e., the file/script name (“x.py”) followed by </w:t>
      </w:r>
      <w:r w:rsidR="00FF404A">
        <w:rPr>
          <w:rFonts w:eastAsiaTheme="minorEastAsia"/>
          <w:color w:val="222222"/>
          <w:sz w:val="24"/>
          <w:szCs w:val="24"/>
        </w:rPr>
        <w:lastRenderedPageBreak/>
        <w:t xml:space="preserve">the </w:t>
      </w:r>
      <w:r w:rsidR="00532E86">
        <w:rPr>
          <w:rFonts w:eastAsiaTheme="minorEastAsia"/>
          <w:color w:val="222222"/>
          <w:sz w:val="24"/>
          <w:szCs w:val="24"/>
        </w:rPr>
        <w:t>arguments (</w:t>
      </w:r>
      <w:r w:rsidR="0070034C">
        <w:rPr>
          <w:rFonts w:eastAsiaTheme="minorEastAsia"/>
          <w:color w:val="222222"/>
          <w:sz w:val="24"/>
          <w:szCs w:val="24"/>
        </w:rPr>
        <w:t>parameters</w:t>
      </w:r>
      <w:r w:rsidR="00532E86">
        <w:rPr>
          <w:rFonts w:eastAsiaTheme="minorEastAsia"/>
          <w:color w:val="222222"/>
          <w:sz w:val="24"/>
          <w:szCs w:val="24"/>
        </w:rPr>
        <w:t>)</w:t>
      </w:r>
      <w:r w:rsidR="0070034C">
        <w:rPr>
          <w:rFonts w:eastAsiaTheme="minorEastAsia"/>
          <w:color w:val="222222"/>
          <w:sz w:val="24"/>
          <w:szCs w:val="24"/>
        </w:rPr>
        <w:t xml:space="preserve"> with which the script (</w:t>
      </w:r>
      <w:r w:rsidR="00263204">
        <w:rPr>
          <w:rFonts w:eastAsiaTheme="minorEastAsia"/>
          <w:color w:val="222222"/>
          <w:sz w:val="24"/>
          <w:szCs w:val="24"/>
        </w:rPr>
        <w:t>“</w:t>
      </w:r>
      <w:r w:rsidR="0070034C">
        <w:rPr>
          <w:rFonts w:eastAsiaTheme="minorEastAsia"/>
          <w:color w:val="222222"/>
          <w:sz w:val="24"/>
          <w:szCs w:val="24"/>
        </w:rPr>
        <w:t>x.py</w:t>
      </w:r>
      <w:r w:rsidR="00263204">
        <w:rPr>
          <w:rFonts w:eastAsiaTheme="minorEastAsia"/>
          <w:color w:val="222222"/>
          <w:sz w:val="24"/>
          <w:szCs w:val="24"/>
        </w:rPr>
        <w:t>”</w:t>
      </w:r>
      <w:r w:rsidR="0070034C">
        <w:rPr>
          <w:rFonts w:eastAsiaTheme="minorEastAsia"/>
          <w:color w:val="222222"/>
          <w:sz w:val="24"/>
          <w:szCs w:val="24"/>
        </w:rPr>
        <w:t xml:space="preserve">) </w:t>
      </w:r>
      <w:r w:rsidR="00003741">
        <w:rPr>
          <w:rFonts w:eastAsiaTheme="minorEastAsia"/>
          <w:color w:val="222222"/>
          <w:sz w:val="24"/>
          <w:szCs w:val="24"/>
        </w:rPr>
        <w:t>was</w:t>
      </w:r>
      <w:r w:rsidR="0070034C">
        <w:rPr>
          <w:rFonts w:eastAsiaTheme="minorEastAsia"/>
          <w:color w:val="222222"/>
          <w:sz w:val="24"/>
          <w:szCs w:val="24"/>
        </w:rPr>
        <w:t xml:space="preserve"> run, </w:t>
      </w:r>
      <w:r w:rsidR="00003741">
        <w:rPr>
          <w:rFonts w:eastAsiaTheme="minorEastAsia"/>
          <w:color w:val="222222"/>
          <w:sz w:val="24"/>
          <w:szCs w:val="24"/>
        </w:rPr>
        <w:t>if any</w:t>
      </w:r>
      <w:r w:rsidR="00F03815">
        <w:rPr>
          <w:rFonts w:eastAsiaTheme="minorEastAsia"/>
          <w:color w:val="222222"/>
          <w:sz w:val="24"/>
          <w:szCs w:val="24"/>
        </w:rPr>
        <w:t xml:space="preserve">. If Q1B.out does not exist when the </w:t>
      </w:r>
      <w:r w:rsidR="00BC70F8">
        <w:rPr>
          <w:rFonts w:eastAsiaTheme="minorEastAsia"/>
          <w:color w:val="222222"/>
          <w:sz w:val="24"/>
          <w:szCs w:val="24"/>
        </w:rPr>
        <w:t xml:space="preserve">new </w:t>
      </w:r>
      <w:r w:rsidR="00263204">
        <w:rPr>
          <w:rFonts w:eastAsiaTheme="minorEastAsia"/>
          <w:color w:val="222222"/>
          <w:sz w:val="24"/>
          <w:szCs w:val="24"/>
        </w:rPr>
        <w:t>“</w:t>
      </w:r>
      <w:r w:rsidR="00BC70F8">
        <w:rPr>
          <w:rFonts w:eastAsiaTheme="minorEastAsia"/>
          <w:color w:val="222222"/>
          <w:sz w:val="24"/>
          <w:szCs w:val="24"/>
        </w:rPr>
        <w:t>x.py</w:t>
      </w:r>
      <w:r w:rsidR="00263204">
        <w:rPr>
          <w:rFonts w:eastAsiaTheme="minorEastAsia"/>
          <w:color w:val="222222"/>
          <w:sz w:val="24"/>
          <w:szCs w:val="24"/>
        </w:rPr>
        <w:t>”</w:t>
      </w:r>
      <w:r w:rsidR="00BC70F8">
        <w:rPr>
          <w:rFonts w:eastAsiaTheme="minorEastAsia"/>
          <w:color w:val="222222"/>
          <w:sz w:val="24"/>
          <w:szCs w:val="24"/>
        </w:rPr>
        <w:t xml:space="preserve"> is run, then </w:t>
      </w:r>
      <w:r w:rsidR="00263204">
        <w:rPr>
          <w:rFonts w:eastAsiaTheme="minorEastAsia"/>
          <w:color w:val="222222"/>
          <w:sz w:val="24"/>
          <w:szCs w:val="24"/>
        </w:rPr>
        <w:t>“</w:t>
      </w:r>
      <w:r w:rsidR="00BC70F8">
        <w:rPr>
          <w:rFonts w:eastAsiaTheme="minorEastAsia"/>
          <w:color w:val="222222"/>
          <w:sz w:val="24"/>
          <w:szCs w:val="24"/>
        </w:rPr>
        <w:t>x.py</w:t>
      </w:r>
      <w:r w:rsidR="00263204">
        <w:rPr>
          <w:rFonts w:eastAsiaTheme="minorEastAsia"/>
          <w:color w:val="222222"/>
          <w:sz w:val="24"/>
          <w:szCs w:val="24"/>
        </w:rPr>
        <w:t>”</w:t>
      </w:r>
      <w:r w:rsidR="00BC70F8">
        <w:rPr>
          <w:rFonts w:eastAsiaTheme="minorEastAsia"/>
          <w:color w:val="222222"/>
          <w:sz w:val="24"/>
          <w:szCs w:val="24"/>
        </w:rPr>
        <w:t xml:space="preserve"> should create Q1B.out.</w:t>
      </w:r>
      <w:r w:rsidR="004C211F" w:rsidRPr="05C4E515">
        <w:rPr>
          <w:rFonts w:eastAsiaTheme="minorEastAsia"/>
          <w:color w:val="222222"/>
          <w:sz w:val="24"/>
          <w:szCs w:val="24"/>
        </w:rPr>
        <w:t xml:space="preserve"> </w:t>
      </w:r>
    </w:p>
    <w:p w14:paraId="1E0382A3" w14:textId="222ABE24" w:rsidR="00F706E9" w:rsidRPr="003F117F" w:rsidRDefault="00EF2B68" w:rsidP="001E0ED3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eastAsiaTheme="minorEastAsia"/>
          <w:color w:val="222222"/>
          <w:sz w:val="24"/>
          <w:szCs w:val="24"/>
        </w:rPr>
      </w:pPr>
      <w:r w:rsidRPr="003F117F">
        <w:rPr>
          <w:rFonts w:eastAsiaTheme="minorEastAsia"/>
          <w:color w:val="222222"/>
          <w:sz w:val="24"/>
          <w:szCs w:val="24"/>
        </w:rPr>
        <w:t>Finally</w:t>
      </w:r>
      <w:r w:rsidR="00F706E9" w:rsidRPr="003F117F">
        <w:rPr>
          <w:rFonts w:eastAsiaTheme="minorEastAsia"/>
          <w:color w:val="222222"/>
          <w:sz w:val="24"/>
          <w:szCs w:val="24"/>
        </w:rPr>
        <w:t xml:space="preserve">, write </w:t>
      </w:r>
      <w:r w:rsidR="000C39C6" w:rsidRPr="003F117F">
        <w:rPr>
          <w:rFonts w:eastAsiaTheme="minorEastAsia"/>
          <w:color w:val="222222"/>
          <w:sz w:val="24"/>
          <w:szCs w:val="24"/>
        </w:rPr>
        <w:t>the virus</w:t>
      </w:r>
      <w:r w:rsidRPr="003F117F">
        <w:rPr>
          <w:rFonts w:eastAsiaTheme="minorEastAsia"/>
          <w:color w:val="222222"/>
          <w:sz w:val="24"/>
          <w:szCs w:val="24"/>
        </w:rPr>
        <w:t xml:space="preserve">. This would be </w:t>
      </w:r>
      <w:r w:rsidR="000C39C6" w:rsidRPr="003F117F">
        <w:rPr>
          <w:rFonts w:eastAsiaTheme="minorEastAsia"/>
          <w:color w:val="222222"/>
          <w:sz w:val="24"/>
          <w:szCs w:val="24"/>
        </w:rPr>
        <w:t>another Python script, Q1C.py</w:t>
      </w:r>
      <w:r w:rsidRPr="003F117F">
        <w:rPr>
          <w:rFonts w:eastAsiaTheme="minorEastAsia"/>
          <w:color w:val="222222"/>
          <w:sz w:val="24"/>
          <w:szCs w:val="24"/>
        </w:rPr>
        <w:t xml:space="preserve">. Q1C.py </w:t>
      </w:r>
      <w:r w:rsidR="000A1143" w:rsidRPr="003F117F">
        <w:rPr>
          <w:rFonts w:eastAsiaTheme="minorEastAsia"/>
          <w:color w:val="222222"/>
          <w:sz w:val="24"/>
          <w:szCs w:val="24"/>
        </w:rPr>
        <w:t>will</w:t>
      </w:r>
      <w:r w:rsidR="00CE4A46" w:rsidRPr="003F117F">
        <w:rPr>
          <w:rFonts w:eastAsiaTheme="minorEastAsia"/>
          <w:color w:val="222222"/>
          <w:sz w:val="24"/>
          <w:szCs w:val="24"/>
        </w:rPr>
        <w:t xml:space="preserve"> </w:t>
      </w:r>
      <w:r w:rsidR="00CE4A46" w:rsidRPr="003F117F">
        <w:rPr>
          <w:rFonts w:eastAsiaTheme="minorEastAsia"/>
          <w:i/>
          <w:iCs/>
          <w:color w:val="222222"/>
          <w:sz w:val="24"/>
          <w:szCs w:val="24"/>
        </w:rPr>
        <w:t xml:space="preserve">infect </w:t>
      </w:r>
      <w:r w:rsidR="000A1143" w:rsidRPr="003F117F">
        <w:rPr>
          <w:rFonts w:eastAsiaTheme="minorEastAsia"/>
          <w:color w:val="222222"/>
          <w:sz w:val="24"/>
          <w:szCs w:val="24"/>
        </w:rPr>
        <w:t>every .</w:t>
      </w:r>
      <w:proofErr w:type="spellStart"/>
      <w:r w:rsidR="000A1143" w:rsidRPr="003F117F">
        <w:rPr>
          <w:rFonts w:eastAsiaTheme="minorEastAsia"/>
          <w:color w:val="222222"/>
          <w:sz w:val="24"/>
          <w:szCs w:val="24"/>
        </w:rPr>
        <w:t>py</w:t>
      </w:r>
      <w:proofErr w:type="spellEnd"/>
      <w:r w:rsidR="000A1143" w:rsidRPr="003F117F">
        <w:rPr>
          <w:rFonts w:eastAsiaTheme="minorEastAsia"/>
          <w:color w:val="222222"/>
          <w:sz w:val="24"/>
          <w:szCs w:val="24"/>
        </w:rPr>
        <w:t xml:space="preserve"> script in the current directory</w:t>
      </w:r>
      <w:r w:rsidR="00D736DB">
        <w:rPr>
          <w:rFonts w:eastAsiaTheme="minorEastAsia"/>
          <w:color w:val="222222"/>
          <w:sz w:val="24"/>
          <w:szCs w:val="24"/>
        </w:rPr>
        <w:t>, e.g., x.py</w:t>
      </w:r>
      <w:r w:rsidR="00CE4A46" w:rsidRPr="003F117F">
        <w:rPr>
          <w:rFonts w:eastAsiaTheme="minorEastAsia"/>
          <w:color w:val="222222"/>
          <w:sz w:val="24"/>
          <w:szCs w:val="24"/>
        </w:rPr>
        <w:t xml:space="preserve">. By `infection’ we mean that </w:t>
      </w:r>
      <w:r w:rsidR="00837B36" w:rsidRPr="003F117F">
        <w:rPr>
          <w:rFonts w:eastAsiaTheme="minorEastAsia"/>
          <w:color w:val="222222"/>
          <w:sz w:val="24"/>
          <w:szCs w:val="24"/>
        </w:rPr>
        <w:t>when the</w:t>
      </w:r>
      <w:r w:rsidR="00E82EB4" w:rsidRPr="003F117F">
        <w:rPr>
          <w:rFonts w:eastAsiaTheme="minorEastAsia"/>
          <w:color w:val="222222"/>
          <w:sz w:val="24"/>
          <w:szCs w:val="24"/>
        </w:rPr>
        <w:t xml:space="preserve"> modified script</w:t>
      </w:r>
      <w:r w:rsidR="00AF7B72">
        <w:rPr>
          <w:rFonts w:eastAsiaTheme="minorEastAsia"/>
          <w:color w:val="222222"/>
          <w:sz w:val="24"/>
          <w:szCs w:val="24"/>
        </w:rPr>
        <w:t xml:space="preserve"> “x.py”</w:t>
      </w:r>
      <w:r w:rsidR="00E82EB4" w:rsidRPr="003F117F">
        <w:rPr>
          <w:rFonts w:eastAsiaTheme="minorEastAsia"/>
          <w:color w:val="222222"/>
          <w:sz w:val="24"/>
          <w:szCs w:val="24"/>
        </w:rPr>
        <w:t xml:space="preserve"> </w:t>
      </w:r>
      <w:r w:rsidR="00837B36" w:rsidRPr="003F117F">
        <w:rPr>
          <w:rFonts w:eastAsiaTheme="minorEastAsia"/>
          <w:color w:val="222222"/>
          <w:sz w:val="24"/>
          <w:szCs w:val="24"/>
        </w:rPr>
        <w:t>would</w:t>
      </w:r>
      <w:r w:rsidR="00E82EB4" w:rsidRPr="003F117F">
        <w:rPr>
          <w:rFonts w:eastAsiaTheme="minorEastAsia"/>
          <w:color w:val="222222"/>
          <w:sz w:val="24"/>
          <w:szCs w:val="24"/>
        </w:rPr>
        <w:t xml:space="preserve"> be</w:t>
      </w:r>
      <w:r w:rsidR="00837B36" w:rsidRPr="003F117F">
        <w:rPr>
          <w:rFonts w:eastAsiaTheme="minorEastAsia"/>
          <w:color w:val="222222"/>
          <w:sz w:val="24"/>
          <w:szCs w:val="24"/>
        </w:rPr>
        <w:t xml:space="preserve"> run, </w:t>
      </w:r>
      <w:r w:rsidR="00AF7B72">
        <w:rPr>
          <w:rFonts w:eastAsiaTheme="minorEastAsia"/>
          <w:color w:val="222222"/>
          <w:sz w:val="24"/>
          <w:szCs w:val="24"/>
        </w:rPr>
        <w:t>it</w:t>
      </w:r>
      <w:r w:rsidR="00837B36" w:rsidRPr="003F117F">
        <w:rPr>
          <w:rFonts w:eastAsiaTheme="minorEastAsia"/>
          <w:color w:val="222222"/>
          <w:sz w:val="24"/>
          <w:szCs w:val="24"/>
        </w:rPr>
        <w:t xml:space="preserve"> would </w:t>
      </w:r>
      <w:r w:rsidR="008F5384" w:rsidRPr="003F117F">
        <w:rPr>
          <w:rFonts w:eastAsiaTheme="minorEastAsia"/>
          <w:color w:val="222222"/>
          <w:sz w:val="24"/>
          <w:szCs w:val="24"/>
        </w:rPr>
        <w:t>retain their original functionality</w:t>
      </w:r>
      <w:r w:rsidR="00AF7B72">
        <w:rPr>
          <w:rFonts w:eastAsiaTheme="minorEastAsia"/>
          <w:color w:val="222222"/>
          <w:sz w:val="24"/>
          <w:szCs w:val="24"/>
        </w:rPr>
        <w:t xml:space="preserve"> (of original x.py)</w:t>
      </w:r>
      <w:r w:rsidR="00E82EB4" w:rsidRPr="003F117F">
        <w:rPr>
          <w:rFonts w:eastAsiaTheme="minorEastAsia"/>
          <w:color w:val="222222"/>
          <w:sz w:val="24"/>
          <w:szCs w:val="24"/>
        </w:rPr>
        <w:t>,</w:t>
      </w:r>
      <w:r w:rsidR="008F5384" w:rsidRPr="003F117F">
        <w:rPr>
          <w:rFonts w:eastAsiaTheme="minorEastAsia"/>
          <w:color w:val="222222"/>
          <w:sz w:val="24"/>
          <w:szCs w:val="24"/>
        </w:rPr>
        <w:t xml:space="preserve"> but also</w:t>
      </w:r>
      <w:r w:rsidR="00441C6B" w:rsidRPr="003F117F">
        <w:rPr>
          <w:rFonts w:eastAsiaTheme="minorEastAsia"/>
          <w:color w:val="222222"/>
          <w:sz w:val="24"/>
          <w:szCs w:val="24"/>
        </w:rPr>
        <w:t xml:space="preserve"> have two additional functionalities. The first additional functionality </w:t>
      </w:r>
      <w:r w:rsidR="00BB4DCF">
        <w:rPr>
          <w:rFonts w:eastAsiaTheme="minorEastAsia"/>
          <w:color w:val="222222"/>
          <w:sz w:val="24"/>
          <w:szCs w:val="24"/>
        </w:rPr>
        <w:t xml:space="preserve">(the </w:t>
      </w:r>
      <w:r w:rsidR="00BB4DCF">
        <w:rPr>
          <w:rFonts w:eastAsiaTheme="minorEastAsia"/>
          <w:i/>
          <w:iCs/>
          <w:color w:val="222222"/>
          <w:sz w:val="24"/>
          <w:szCs w:val="24"/>
        </w:rPr>
        <w:t xml:space="preserve">payload) </w:t>
      </w:r>
      <w:r w:rsidR="00441C6B" w:rsidRPr="003F117F">
        <w:rPr>
          <w:rFonts w:eastAsiaTheme="minorEastAsia"/>
          <w:color w:val="222222"/>
          <w:sz w:val="24"/>
          <w:szCs w:val="24"/>
        </w:rPr>
        <w:t xml:space="preserve">is </w:t>
      </w:r>
      <w:r w:rsidR="00FC4B47" w:rsidRPr="003F117F">
        <w:rPr>
          <w:rFonts w:eastAsiaTheme="minorEastAsia"/>
          <w:color w:val="222222"/>
          <w:sz w:val="24"/>
          <w:szCs w:val="24"/>
        </w:rPr>
        <w:t xml:space="preserve">a spyware functionality </w:t>
      </w:r>
      <w:proofErr w:type="gramStart"/>
      <w:r w:rsidR="00FC4B47" w:rsidRPr="003F117F">
        <w:rPr>
          <w:rFonts w:eastAsiaTheme="minorEastAsia"/>
          <w:color w:val="222222"/>
          <w:sz w:val="24"/>
          <w:szCs w:val="24"/>
        </w:rPr>
        <w:t>similar to</w:t>
      </w:r>
      <w:proofErr w:type="gramEnd"/>
      <w:r w:rsidR="00FC4B47" w:rsidRPr="003F117F">
        <w:rPr>
          <w:rFonts w:eastAsiaTheme="minorEastAsia"/>
          <w:color w:val="222222"/>
          <w:sz w:val="24"/>
          <w:szCs w:val="24"/>
        </w:rPr>
        <w:t xml:space="preserve"> what Q1B did, i.e., </w:t>
      </w:r>
      <w:r w:rsidR="00743C00" w:rsidRPr="003F117F">
        <w:rPr>
          <w:rFonts w:eastAsiaTheme="minorEastAsia"/>
          <w:color w:val="222222"/>
          <w:sz w:val="24"/>
          <w:szCs w:val="24"/>
        </w:rPr>
        <w:t xml:space="preserve">whenever the </w:t>
      </w:r>
      <w:r w:rsidR="005A1F1C" w:rsidRPr="003F117F">
        <w:rPr>
          <w:rFonts w:eastAsiaTheme="minorEastAsia"/>
          <w:color w:val="222222"/>
          <w:sz w:val="24"/>
          <w:szCs w:val="24"/>
        </w:rPr>
        <w:t>modified</w:t>
      </w:r>
      <w:r w:rsidR="00743C00" w:rsidRPr="003F117F">
        <w:rPr>
          <w:rFonts w:eastAsiaTheme="minorEastAsia"/>
          <w:color w:val="222222"/>
          <w:sz w:val="24"/>
          <w:szCs w:val="24"/>
        </w:rPr>
        <w:t xml:space="preserve"> script </w:t>
      </w:r>
      <w:r w:rsidR="00AF7B72">
        <w:rPr>
          <w:rFonts w:eastAsiaTheme="minorEastAsia"/>
          <w:color w:val="222222"/>
          <w:sz w:val="24"/>
          <w:szCs w:val="24"/>
        </w:rPr>
        <w:t xml:space="preserve">“x.py” </w:t>
      </w:r>
      <w:r w:rsidR="00743C00" w:rsidRPr="003F117F">
        <w:rPr>
          <w:rFonts w:eastAsiaTheme="minorEastAsia"/>
          <w:color w:val="222222"/>
          <w:sz w:val="24"/>
          <w:szCs w:val="24"/>
        </w:rPr>
        <w:t xml:space="preserve">is run, it will </w:t>
      </w:r>
      <w:r w:rsidR="00837B36" w:rsidRPr="003F117F">
        <w:rPr>
          <w:rFonts w:eastAsiaTheme="minorEastAsia"/>
          <w:color w:val="222222"/>
          <w:sz w:val="24"/>
          <w:szCs w:val="24"/>
        </w:rPr>
        <w:t>append</w:t>
      </w:r>
      <w:r w:rsidR="00743C00" w:rsidRPr="003F117F">
        <w:rPr>
          <w:rFonts w:eastAsiaTheme="minorEastAsia"/>
          <w:color w:val="222222"/>
          <w:sz w:val="24"/>
          <w:szCs w:val="24"/>
        </w:rPr>
        <w:t xml:space="preserve"> </w:t>
      </w:r>
      <w:r w:rsidR="00003741">
        <w:rPr>
          <w:rFonts w:eastAsiaTheme="minorEastAsia"/>
          <w:color w:val="222222"/>
          <w:sz w:val="24"/>
          <w:szCs w:val="24"/>
        </w:rPr>
        <w:t>the entire command line used to invoke it</w:t>
      </w:r>
      <w:r w:rsidR="00243FBF" w:rsidRPr="003F117F">
        <w:rPr>
          <w:rFonts w:eastAsiaTheme="minorEastAsia"/>
          <w:color w:val="222222"/>
          <w:sz w:val="24"/>
          <w:szCs w:val="24"/>
        </w:rPr>
        <w:t xml:space="preserve"> to the end of a file called Q1C.out</w:t>
      </w:r>
      <w:r w:rsidR="00743C00" w:rsidRPr="003F117F">
        <w:rPr>
          <w:rFonts w:eastAsiaTheme="minorEastAsia"/>
          <w:color w:val="222222"/>
          <w:sz w:val="24"/>
          <w:szCs w:val="24"/>
        </w:rPr>
        <w:t xml:space="preserve">. The second additional functionality is an </w:t>
      </w:r>
      <w:r w:rsidR="00743C00" w:rsidRPr="003F117F">
        <w:rPr>
          <w:rFonts w:eastAsiaTheme="minorEastAsia"/>
          <w:i/>
          <w:iCs/>
          <w:color w:val="222222"/>
          <w:sz w:val="24"/>
          <w:szCs w:val="24"/>
        </w:rPr>
        <w:t>infection</w:t>
      </w:r>
      <w:r w:rsidR="00743C00" w:rsidRPr="003F117F">
        <w:rPr>
          <w:rFonts w:eastAsiaTheme="minorEastAsia"/>
          <w:color w:val="222222"/>
          <w:sz w:val="24"/>
          <w:szCs w:val="24"/>
        </w:rPr>
        <w:t xml:space="preserve"> functionality</w:t>
      </w:r>
      <w:r w:rsidR="001F2921" w:rsidRPr="003F117F">
        <w:rPr>
          <w:rFonts w:eastAsiaTheme="minorEastAsia"/>
          <w:color w:val="222222"/>
          <w:sz w:val="24"/>
          <w:szCs w:val="24"/>
        </w:rPr>
        <w:t xml:space="preserve">, </w:t>
      </w:r>
      <w:r w:rsidR="00700624" w:rsidRPr="003F117F">
        <w:rPr>
          <w:rFonts w:eastAsiaTheme="minorEastAsia"/>
          <w:color w:val="222222"/>
          <w:sz w:val="24"/>
          <w:szCs w:val="24"/>
        </w:rPr>
        <w:t xml:space="preserve">namely, the </w:t>
      </w:r>
      <w:r w:rsidR="005A1F1C" w:rsidRPr="003F117F">
        <w:rPr>
          <w:rFonts w:eastAsiaTheme="minorEastAsia"/>
          <w:color w:val="222222"/>
          <w:sz w:val="24"/>
          <w:szCs w:val="24"/>
        </w:rPr>
        <w:t xml:space="preserve">modified script will </w:t>
      </w:r>
      <w:r w:rsidR="001222FC" w:rsidRPr="003F117F">
        <w:rPr>
          <w:rFonts w:eastAsiaTheme="minorEastAsia"/>
          <w:color w:val="222222"/>
          <w:sz w:val="24"/>
          <w:szCs w:val="24"/>
        </w:rPr>
        <w:t xml:space="preserve">also have the same functionality as Q1C.py, </w:t>
      </w:r>
      <w:r w:rsidR="002C40B9" w:rsidRPr="003F117F">
        <w:rPr>
          <w:rFonts w:eastAsiaTheme="minorEastAsia"/>
          <w:color w:val="222222"/>
          <w:sz w:val="24"/>
          <w:szCs w:val="24"/>
        </w:rPr>
        <w:t>modifying</w:t>
      </w:r>
      <w:r w:rsidR="001222FC" w:rsidRPr="003F117F">
        <w:rPr>
          <w:rFonts w:eastAsiaTheme="minorEastAsia"/>
          <w:color w:val="222222"/>
          <w:sz w:val="24"/>
          <w:szCs w:val="24"/>
        </w:rPr>
        <w:t xml:space="preserve"> all .</w:t>
      </w:r>
      <w:proofErr w:type="spellStart"/>
      <w:r w:rsidR="001222FC" w:rsidRPr="003F117F">
        <w:rPr>
          <w:rFonts w:eastAsiaTheme="minorEastAsia"/>
          <w:color w:val="222222"/>
          <w:sz w:val="24"/>
          <w:szCs w:val="24"/>
        </w:rPr>
        <w:t>py</w:t>
      </w:r>
      <w:proofErr w:type="spellEnd"/>
      <w:r w:rsidR="001222FC" w:rsidRPr="003F117F">
        <w:rPr>
          <w:rFonts w:eastAsiaTheme="minorEastAsia"/>
          <w:color w:val="222222"/>
          <w:sz w:val="24"/>
          <w:szCs w:val="24"/>
        </w:rPr>
        <w:t xml:space="preserve"> scripts in the directory in which it runs, </w:t>
      </w:r>
      <w:r w:rsidR="002C40B9" w:rsidRPr="003F117F">
        <w:rPr>
          <w:rFonts w:eastAsiaTheme="minorEastAsia"/>
          <w:color w:val="222222"/>
          <w:sz w:val="24"/>
          <w:szCs w:val="24"/>
        </w:rPr>
        <w:t xml:space="preserve">by adding the same spyware functionality and infection functionality. </w:t>
      </w:r>
      <w:r w:rsidR="00B53BEE" w:rsidRPr="003F117F">
        <w:rPr>
          <w:rFonts w:eastAsiaTheme="minorEastAsia"/>
          <w:color w:val="222222"/>
          <w:sz w:val="24"/>
          <w:szCs w:val="24"/>
        </w:rPr>
        <w:t xml:space="preserve">Q1C (and the modified scripts) should </w:t>
      </w:r>
      <w:r w:rsidR="003F117F">
        <w:rPr>
          <w:rFonts w:eastAsiaTheme="minorEastAsia"/>
          <w:color w:val="222222"/>
          <w:sz w:val="24"/>
          <w:szCs w:val="24"/>
        </w:rPr>
        <w:t>not</w:t>
      </w:r>
      <w:r w:rsidR="00B53BEE" w:rsidRPr="003F117F">
        <w:rPr>
          <w:rFonts w:eastAsiaTheme="minorEastAsia"/>
          <w:color w:val="222222"/>
          <w:sz w:val="24"/>
          <w:szCs w:val="24"/>
        </w:rPr>
        <w:t xml:space="preserve"> modify scripts which were already</w:t>
      </w:r>
      <w:r w:rsidR="00CE4A46" w:rsidRPr="003F117F">
        <w:rPr>
          <w:rFonts w:eastAsiaTheme="minorEastAsia"/>
          <w:color w:val="222222"/>
          <w:sz w:val="24"/>
          <w:szCs w:val="24"/>
        </w:rPr>
        <w:t xml:space="preserve"> been `infected’</w:t>
      </w:r>
      <w:r w:rsidR="003F117F">
        <w:rPr>
          <w:rFonts w:eastAsiaTheme="minorEastAsia"/>
          <w:color w:val="222222"/>
          <w:sz w:val="24"/>
          <w:szCs w:val="24"/>
        </w:rPr>
        <w:t xml:space="preserve"> by this `</w:t>
      </w:r>
      <w:proofErr w:type="gramStart"/>
      <w:r w:rsidR="003F117F">
        <w:rPr>
          <w:rFonts w:eastAsiaTheme="minorEastAsia"/>
          <w:color w:val="222222"/>
          <w:sz w:val="24"/>
          <w:szCs w:val="24"/>
        </w:rPr>
        <w:t>virus’</w:t>
      </w:r>
      <w:proofErr w:type="gramEnd"/>
      <w:r w:rsidR="00CE4A46" w:rsidRPr="003F117F">
        <w:rPr>
          <w:rFonts w:eastAsiaTheme="minorEastAsia"/>
          <w:color w:val="222222"/>
          <w:sz w:val="24"/>
          <w:szCs w:val="24"/>
        </w:rPr>
        <w:t xml:space="preserve">. </w:t>
      </w:r>
    </w:p>
    <w:p w14:paraId="208476BB" w14:textId="2D219432" w:rsidR="003F2658" w:rsidRPr="00C3022F" w:rsidRDefault="00386DE2" w:rsidP="3EEF732B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eastAsiaTheme="minorEastAsia"/>
          <w:color w:val="222222"/>
          <w:sz w:val="24"/>
          <w:szCs w:val="24"/>
        </w:rPr>
      </w:pPr>
      <w:r>
        <w:rPr>
          <w:rFonts w:eastAsiaTheme="minorEastAsia"/>
          <w:color w:val="222222"/>
          <w:sz w:val="24"/>
          <w:szCs w:val="24"/>
        </w:rPr>
        <w:t xml:space="preserve">Save all three scripts (Q1A.py, Q1B.py and Q1C.py) in the </w:t>
      </w:r>
      <w:r w:rsidR="003748D1">
        <w:rPr>
          <w:rFonts w:eastAsiaTheme="minorEastAsia"/>
          <w:color w:val="222222"/>
          <w:sz w:val="24"/>
          <w:szCs w:val="24"/>
        </w:rPr>
        <w:t xml:space="preserve">Lab2/Solutions directory, and include them as part of your solution uploaded to </w:t>
      </w:r>
      <w:proofErr w:type="spellStart"/>
      <w:r w:rsidR="003748D1">
        <w:rPr>
          <w:rFonts w:eastAsiaTheme="minorEastAsia"/>
          <w:color w:val="222222"/>
          <w:sz w:val="24"/>
          <w:szCs w:val="24"/>
        </w:rPr>
        <w:t>HuskyCT</w:t>
      </w:r>
      <w:proofErr w:type="spellEnd"/>
      <w:r w:rsidR="003748D1">
        <w:rPr>
          <w:rFonts w:eastAsiaTheme="minorEastAsia"/>
          <w:color w:val="222222"/>
          <w:sz w:val="24"/>
          <w:szCs w:val="24"/>
        </w:rPr>
        <w:t xml:space="preserve">. </w:t>
      </w:r>
    </w:p>
    <w:p w14:paraId="301AC795" w14:textId="29A3A6A5" w:rsidR="0C40FF6B" w:rsidRPr="00C3022F" w:rsidRDefault="00114D7F" w:rsidP="3EEF732B">
      <w:pPr>
        <w:pStyle w:val="ListParagraph"/>
        <w:numPr>
          <w:ilvl w:val="0"/>
          <w:numId w:val="8"/>
        </w:numPr>
        <w:spacing w:after="0" w:line="240" w:lineRule="auto"/>
        <w:jc w:val="both"/>
        <w:rPr>
          <w:color w:val="222222"/>
          <w:sz w:val="24"/>
          <w:szCs w:val="24"/>
        </w:rPr>
      </w:pPr>
      <w:r>
        <w:rPr>
          <w:rFonts w:ascii="Calibri" w:eastAsia="Calibri" w:hAnsi="Calibri" w:cs="Calibri"/>
          <w:color w:val="222222"/>
          <w:sz w:val="24"/>
          <w:szCs w:val="24"/>
        </w:rPr>
        <w:t xml:space="preserve">Note: your programs should be documented, e.g., explain how you avoid </w:t>
      </w:r>
      <w:r w:rsidR="4D6B0E41" w:rsidRPr="3EEF732B">
        <w:rPr>
          <w:rFonts w:ascii="Calibri" w:eastAsia="Calibri" w:hAnsi="Calibri" w:cs="Calibri"/>
          <w:color w:val="222222"/>
          <w:sz w:val="24"/>
          <w:szCs w:val="24"/>
        </w:rPr>
        <w:t>re-infection of</w:t>
      </w:r>
      <w:r>
        <w:rPr>
          <w:rFonts w:ascii="Calibri" w:eastAsia="Calibri" w:hAnsi="Calibri" w:cs="Calibri"/>
          <w:color w:val="222222"/>
          <w:sz w:val="24"/>
          <w:szCs w:val="24"/>
        </w:rPr>
        <w:t xml:space="preserve"> an</w:t>
      </w:r>
      <w:r w:rsidR="4D6B0E41"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 already infected </w:t>
      </w:r>
      <w:r>
        <w:rPr>
          <w:rFonts w:ascii="Calibri" w:eastAsia="Calibri" w:hAnsi="Calibri" w:cs="Calibri"/>
          <w:color w:val="222222"/>
          <w:sz w:val="24"/>
          <w:szCs w:val="24"/>
        </w:rPr>
        <w:t xml:space="preserve">script. </w:t>
      </w:r>
    </w:p>
    <w:p w14:paraId="79EFD4D5" w14:textId="77777777" w:rsidR="00EB283F" w:rsidRPr="00C3022F" w:rsidRDefault="00EB283F" w:rsidP="00C3022F">
      <w:pPr>
        <w:pStyle w:val="ListParagraph"/>
        <w:spacing w:after="0" w:line="240" w:lineRule="auto"/>
        <w:jc w:val="both"/>
        <w:rPr>
          <w:color w:val="222222"/>
          <w:sz w:val="24"/>
          <w:szCs w:val="24"/>
        </w:rPr>
      </w:pPr>
    </w:p>
    <w:p w14:paraId="5AE1504B" w14:textId="497769A8" w:rsidR="00296C44" w:rsidRDefault="00296C44" w:rsidP="00296C4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how your </w:t>
      </w:r>
      <w:r w:rsidR="000B2BF4">
        <w:rPr>
          <w:b/>
          <w:bCs/>
          <w:sz w:val="24"/>
          <w:szCs w:val="24"/>
        </w:rPr>
        <w:t>running code</w:t>
      </w:r>
      <w:r>
        <w:rPr>
          <w:b/>
          <w:bCs/>
          <w:sz w:val="24"/>
          <w:szCs w:val="24"/>
        </w:rPr>
        <w:t xml:space="preserve"> to the TA for review and approval! </w:t>
      </w:r>
    </w:p>
    <w:p w14:paraId="69F77748" w14:textId="7B0BE255" w:rsidR="00296C44" w:rsidRPr="00296C44" w:rsidRDefault="00296C44" w:rsidP="00296C44">
      <w:pPr>
        <w:rPr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>Submit in submission site</w:t>
      </w:r>
      <w:r w:rsidR="005F6660">
        <w:rPr>
          <w:b/>
          <w:bCs/>
          <w:color w:val="000000" w:themeColor="text1"/>
          <w:sz w:val="24"/>
          <w:szCs w:val="24"/>
        </w:rPr>
        <w:t xml:space="preserve"> </w:t>
      </w:r>
      <w:r w:rsidR="00DF4D02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(</w:t>
      </w:r>
      <w:r w:rsidR="00DF4D02">
        <w:rPr>
          <w:rFonts w:ascii="Calibri" w:eastAsia="Calibri" w:hAnsi="Calibri" w:cs="Calibri"/>
          <w:b/>
          <w:bCs/>
          <w:i/>
          <w:iCs/>
          <w:color w:val="000000" w:themeColor="text1"/>
          <w:sz w:val="24"/>
          <w:szCs w:val="24"/>
        </w:rPr>
        <w:t xml:space="preserve">submit.edu, </w:t>
      </w:r>
      <w:r w:rsidR="00DF4D02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IP: </w:t>
      </w:r>
      <w:r w:rsidR="00DF4D02" w:rsidRPr="00E769A9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172.16.48.8</w:t>
      </w:r>
      <w:r w:rsidR="00DF4D02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)</w:t>
      </w:r>
      <w:r>
        <w:rPr>
          <w:b/>
          <w:bCs/>
          <w:color w:val="000000" w:themeColor="text1"/>
          <w:sz w:val="24"/>
          <w:szCs w:val="24"/>
        </w:rPr>
        <w:t xml:space="preserve">: </w:t>
      </w:r>
      <w:r>
        <w:rPr>
          <w:color w:val="000000" w:themeColor="text1"/>
          <w:sz w:val="24"/>
          <w:szCs w:val="24"/>
        </w:rPr>
        <w:t xml:space="preserve">the `approval code’ from your TA. </w:t>
      </w:r>
    </w:p>
    <w:p w14:paraId="36E35950" w14:textId="14E394FD" w:rsidR="00292739" w:rsidRPr="00292739" w:rsidRDefault="00292739" w:rsidP="005B2B0D">
      <w:pPr>
        <w:spacing w:after="0" w:line="240" w:lineRule="auto"/>
        <w:jc w:val="both"/>
        <w:rPr>
          <w:color w:val="222222"/>
          <w:sz w:val="24"/>
          <w:szCs w:val="24"/>
        </w:rPr>
      </w:pPr>
      <w:r>
        <w:rPr>
          <w:b/>
          <w:bCs/>
          <w:color w:val="222222"/>
          <w:sz w:val="24"/>
          <w:szCs w:val="24"/>
        </w:rPr>
        <w:t xml:space="preserve">Include in your report uploaded to </w:t>
      </w:r>
      <w:proofErr w:type="spellStart"/>
      <w:r>
        <w:rPr>
          <w:b/>
          <w:bCs/>
          <w:color w:val="222222"/>
          <w:sz w:val="24"/>
          <w:szCs w:val="24"/>
        </w:rPr>
        <w:t>HuskyCT</w:t>
      </w:r>
      <w:proofErr w:type="spellEnd"/>
      <w:r>
        <w:rPr>
          <w:b/>
          <w:bCs/>
          <w:color w:val="222222"/>
          <w:sz w:val="24"/>
          <w:szCs w:val="24"/>
        </w:rPr>
        <w:t xml:space="preserve">: </w:t>
      </w:r>
      <w:r>
        <w:rPr>
          <w:color w:val="222222"/>
          <w:sz w:val="24"/>
          <w:szCs w:val="24"/>
        </w:rPr>
        <w:t xml:space="preserve">all of </w:t>
      </w:r>
      <w:r w:rsidR="00E67C68">
        <w:rPr>
          <w:color w:val="222222"/>
          <w:sz w:val="24"/>
          <w:szCs w:val="24"/>
        </w:rPr>
        <w:t>your code</w:t>
      </w:r>
      <w:r w:rsidR="00E60CE6">
        <w:rPr>
          <w:color w:val="222222"/>
          <w:sz w:val="24"/>
          <w:szCs w:val="24"/>
        </w:rPr>
        <w:t xml:space="preserve">, </w:t>
      </w:r>
      <w:r w:rsidR="00E67C68">
        <w:rPr>
          <w:color w:val="222222"/>
          <w:sz w:val="24"/>
          <w:szCs w:val="24"/>
        </w:rPr>
        <w:t>as text (not screen shot)</w:t>
      </w:r>
      <w:r w:rsidR="00E60CE6">
        <w:rPr>
          <w:color w:val="222222"/>
          <w:sz w:val="24"/>
          <w:szCs w:val="24"/>
        </w:rPr>
        <w:t>,</w:t>
      </w:r>
      <w:r w:rsidR="00AF7B72">
        <w:rPr>
          <w:color w:val="222222"/>
          <w:sz w:val="24"/>
          <w:szCs w:val="24"/>
        </w:rPr>
        <w:t xml:space="preserve"> and </w:t>
      </w:r>
      <w:r w:rsidR="00E67C68">
        <w:rPr>
          <w:color w:val="222222"/>
          <w:sz w:val="24"/>
          <w:szCs w:val="24"/>
        </w:rPr>
        <w:t xml:space="preserve">a </w:t>
      </w:r>
      <w:hyperlink r:id="rId11" w:history="1">
        <w:r w:rsidR="00967CC5" w:rsidRPr="009106C0">
          <w:rPr>
            <w:rStyle w:val="Hyperlink"/>
            <w:sz w:val="24"/>
            <w:szCs w:val="24"/>
          </w:rPr>
          <w:t>screen recording</w:t>
        </w:r>
      </w:hyperlink>
      <w:r w:rsidR="00967CC5">
        <w:rPr>
          <w:color w:val="222222"/>
          <w:sz w:val="24"/>
          <w:szCs w:val="24"/>
        </w:rPr>
        <w:t xml:space="preserve"> showing </w:t>
      </w:r>
      <w:r w:rsidR="00E67C68">
        <w:rPr>
          <w:color w:val="222222"/>
          <w:sz w:val="24"/>
          <w:szCs w:val="24"/>
        </w:rPr>
        <w:t>its</w:t>
      </w:r>
      <w:r w:rsidR="00967CC5">
        <w:rPr>
          <w:color w:val="222222"/>
          <w:sz w:val="24"/>
          <w:szCs w:val="24"/>
        </w:rPr>
        <w:t xml:space="preserve"> operation</w:t>
      </w:r>
      <w:r w:rsidR="00EA7794">
        <w:rPr>
          <w:color w:val="222222"/>
          <w:sz w:val="24"/>
          <w:szCs w:val="24"/>
        </w:rPr>
        <w:t xml:space="preserve">, including testing all relevant aspects. </w:t>
      </w:r>
      <w:r w:rsidR="00722D3F">
        <w:rPr>
          <w:color w:val="222222"/>
          <w:sz w:val="24"/>
          <w:szCs w:val="24"/>
        </w:rPr>
        <w:t xml:space="preserve">Also include the approval code. </w:t>
      </w:r>
    </w:p>
    <w:p w14:paraId="24AAD186" w14:textId="77777777" w:rsidR="00494831" w:rsidRDefault="00494831" w:rsidP="005B2B0D">
      <w:pPr>
        <w:spacing w:after="0" w:line="240" w:lineRule="auto"/>
        <w:jc w:val="both"/>
        <w:rPr>
          <w:color w:val="222222"/>
          <w:sz w:val="24"/>
          <w:szCs w:val="24"/>
        </w:rPr>
      </w:pPr>
    </w:p>
    <w:p w14:paraId="348D52BA" w14:textId="6CD91EC3" w:rsidR="005B2B0D" w:rsidRDefault="005B2B0D" w:rsidP="005B2B0D">
      <w:pPr>
        <w:pStyle w:val="Normal0"/>
        <w:spacing w:line="240" w:lineRule="auto"/>
        <w:jc w:val="both"/>
        <w:rPr>
          <w:rFonts w:ascii="Calibri" w:eastAsia="Calibri" w:hAnsi="Calibri" w:cs="Calibri"/>
          <w:b/>
          <w:bCs/>
          <w:sz w:val="24"/>
          <w:szCs w:val="24"/>
        </w:rPr>
      </w:pPr>
      <w:r w:rsidRPr="3EEF732B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 xml:space="preserve">Question </w:t>
      </w:r>
      <w:r w:rsidR="002E5557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>2</w:t>
      </w:r>
      <w:r w:rsidRPr="3EEF732B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 xml:space="preserve"> (</w:t>
      </w:r>
      <w:r w:rsidR="00CC020B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>30</w:t>
      </w:r>
      <w:r w:rsidRPr="3EEF732B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> points):</w:t>
      </w:r>
      <w:r w:rsidRPr="3EEF732B">
        <w:rPr>
          <w:rFonts w:ascii="Calibri" w:eastAsia="Calibri" w:hAnsi="Calibri" w:cs="Calibri"/>
          <w:color w:val="FFFFFF" w:themeColor="background1"/>
          <w:sz w:val="24"/>
          <w:szCs w:val="24"/>
        </w:rPr>
        <w:t> </w:t>
      </w:r>
      <w:r w:rsidR="00F14982">
        <w:rPr>
          <w:rFonts w:ascii="Calibri" w:eastAsia="Calibri" w:hAnsi="Calibri" w:cs="Calibri"/>
          <w:b/>
          <w:bCs/>
          <w:sz w:val="24"/>
          <w:szCs w:val="24"/>
        </w:rPr>
        <w:t>My</w:t>
      </w:r>
      <w:r w:rsidRPr="3EEF732B">
        <w:rPr>
          <w:rFonts w:ascii="Calibri" w:eastAsia="Calibri" w:hAnsi="Calibri" w:cs="Calibri"/>
          <w:b/>
          <w:bCs/>
          <w:sz w:val="24"/>
          <w:szCs w:val="24"/>
        </w:rPr>
        <w:t xml:space="preserve"> first</w:t>
      </w:r>
      <w:r w:rsidR="00F14982">
        <w:rPr>
          <w:rFonts w:ascii="Calibri" w:eastAsia="Calibri" w:hAnsi="Calibri" w:cs="Calibri"/>
          <w:b/>
          <w:bCs/>
          <w:sz w:val="24"/>
          <w:szCs w:val="24"/>
        </w:rPr>
        <w:t xml:space="preserve"> (?)</w:t>
      </w:r>
      <w:r w:rsidRPr="3EEF732B"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</w:rPr>
        <w:t>worm</w:t>
      </w:r>
      <w:r w:rsidRPr="3EEF732B">
        <w:rPr>
          <w:rFonts w:ascii="Calibri" w:eastAsia="Calibri" w:hAnsi="Calibri" w:cs="Calibri"/>
          <w:b/>
          <w:bCs/>
          <w:sz w:val="24"/>
          <w:szCs w:val="24"/>
        </w:rPr>
        <w:t xml:space="preserve">. </w:t>
      </w:r>
    </w:p>
    <w:p w14:paraId="0E316C6B" w14:textId="3FE64451" w:rsidR="007431AE" w:rsidRDefault="005B2B0D" w:rsidP="005B2B0D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  <w:r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In this question, you will be writing a simple </w:t>
      </w:r>
      <w:r w:rsidRPr="00C3022F">
        <w:rPr>
          <w:rFonts w:ascii="Calibri" w:eastAsia="Calibri" w:hAnsi="Calibri" w:cs="Calibri"/>
          <w:b/>
          <w:bCs/>
          <w:color w:val="222222"/>
          <w:sz w:val="24"/>
          <w:szCs w:val="24"/>
        </w:rPr>
        <w:t>worm</w:t>
      </w:r>
      <w:r w:rsidR="00277FEA">
        <w:rPr>
          <w:rFonts w:ascii="Calibri" w:eastAsia="Calibri" w:hAnsi="Calibri" w:cs="Calibri"/>
          <w:b/>
          <w:bCs/>
          <w:color w:val="222222"/>
          <w:sz w:val="24"/>
          <w:szCs w:val="24"/>
        </w:rPr>
        <w:t xml:space="preserve">, </w:t>
      </w:r>
      <w:r w:rsidR="004B2F88">
        <w:rPr>
          <w:rFonts w:ascii="Calibri" w:eastAsia="Calibri" w:hAnsi="Calibri" w:cs="Calibri"/>
          <w:b/>
          <w:bCs/>
          <w:i/>
          <w:iCs/>
          <w:color w:val="222222"/>
          <w:sz w:val="24"/>
          <w:szCs w:val="24"/>
        </w:rPr>
        <w:t>Q2worm.py</w:t>
      </w:r>
      <w:r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. A </w:t>
      </w:r>
      <w:r>
        <w:rPr>
          <w:rFonts w:ascii="Calibri" w:eastAsia="Calibri" w:hAnsi="Calibri" w:cs="Calibri"/>
          <w:color w:val="222222"/>
          <w:sz w:val="24"/>
          <w:szCs w:val="24"/>
        </w:rPr>
        <w:t>worm</w:t>
      </w:r>
      <w:r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 is </w:t>
      </w:r>
      <w:r>
        <w:rPr>
          <w:rFonts w:ascii="Calibri" w:eastAsia="Calibri" w:hAnsi="Calibri" w:cs="Calibri"/>
          <w:color w:val="222222"/>
          <w:sz w:val="24"/>
          <w:szCs w:val="24"/>
        </w:rPr>
        <w:t>malware</w:t>
      </w:r>
      <w:r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 that </w:t>
      </w:r>
      <w:r w:rsidR="00604793">
        <w:rPr>
          <w:rFonts w:ascii="Calibri" w:eastAsia="Calibri" w:hAnsi="Calibri" w:cs="Calibri"/>
          <w:color w:val="222222"/>
          <w:sz w:val="24"/>
          <w:szCs w:val="24"/>
        </w:rPr>
        <w:t xml:space="preserve">searches for machines </w:t>
      </w:r>
      <w:r w:rsidR="00683864">
        <w:rPr>
          <w:rFonts w:ascii="Calibri" w:eastAsia="Calibri" w:hAnsi="Calibri" w:cs="Calibri"/>
          <w:color w:val="222222"/>
          <w:sz w:val="24"/>
          <w:szCs w:val="24"/>
        </w:rPr>
        <w:t xml:space="preserve">that can be </w:t>
      </w:r>
      <w:r w:rsidR="002F3C76">
        <w:rPr>
          <w:rFonts w:ascii="Calibri" w:eastAsia="Calibri" w:hAnsi="Calibri" w:cs="Calibri"/>
          <w:color w:val="222222"/>
          <w:sz w:val="24"/>
          <w:szCs w:val="24"/>
        </w:rPr>
        <w:t xml:space="preserve">accessed </w:t>
      </w:r>
      <w:r w:rsidR="00E16FF4">
        <w:rPr>
          <w:rFonts w:ascii="Calibri" w:eastAsia="Calibri" w:hAnsi="Calibri" w:cs="Calibri"/>
          <w:color w:val="222222"/>
          <w:sz w:val="24"/>
          <w:szCs w:val="24"/>
        </w:rPr>
        <w:t>over a network connection</w:t>
      </w:r>
      <w:r w:rsidR="00321F33">
        <w:rPr>
          <w:rFonts w:ascii="Calibri" w:eastAsia="Calibri" w:hAnsi="Calibri" w:cs="Calibri"/>
          <w:color w:val="222222"/>
          <w:sz w:val="24"/>
          <w:szCs w:val="24"/>
        </w:rPr>
        <w:t xml:space="preserve"> and has </w:t>
      </w:r>
      <w:r w:rsidR="00241483">
        <w:rPr>
          <w:rFonts w:ascii="Calibri" w:eastAsia="Calibri" w:hAnsi="Calibri" w:cs="Calibri"/>
          <w:color w:val="222222"/>
          <w:sz w:val="24"/>
          <w:szCs w:val="24"/>
        </w:rPr>
        <w:t>a specific vulnerability</w:t>
      </w:r>
      <w:r w:rsidR="00A863C7">
        <w:rPr>
          <w:rFonts w:ascii="Calibri" w:eastAsia="Calibri" w:hAnsi="Calibri" w:cs="Calibri"/>
          <w:color w:val="222222"/>
          <w:sz w:val="24"/>
          <w:szCs w:val="24"/>
        </w:rPr>
        <w:t xml:space="preserve">. Once such machine is found, the worm exploits </w:t>
      </w:r>
      <w:r w:rsidR="00FA4AC9">
        <w:rPr>
          <w:rFonts w:ascii="Calibri" w:eastAsia="Calibri" w:hAnsi="Calibri" w:cs="Calibri"/>
          <w:color w:val="222222"/>
          <w:sz w:val="24"/>
          <w:szCs w:val="24"/>
        </w:rPr>
        <w:t>the vulnerability to copy itself to th</w:t>
      </w:r>
      <w:r w:rsidR="007F1900">
        <w:rPr>
          <w:rFonts w:ascii="Calibri" w:eastAsia="Calibri" w:hAnsi="Calibri" w:cs="Calibri"/>
          <w:color w:val="222222"/>
          <w:sz w:val="24"/>
          <w:szCs w:val="24"/>
        </w:rPr>
        <w:t xml:space="preserve">e vulnerable machine, where </w:t>
      </w:r>
      <w:r w:rsidR="00551CFD">
        <w:rPr>
          <w:rFonts w:ascii="Calibri" w:eastAsia="Calibri" w:hAnsi="Calibri" w:cs="Calibri"/>
          <w:color w:val="222222"/>
          <w:sz w:val="24"/>
          <w:szCs w:val="24"/>
        </w:rPr>
        <w:t xml:space="preserve">it </w:t>
      </w:r>
      <w:r w:rsidR="005231BA">
        <w:rPr>
          <w:rFonts w:ascii="Calibri" w:eastAsia="Calibri" w:hAnsi="Calibri" w:cs="Calibri"/>
          <w:color w:val="222222"/>
          <w:sz w:val="24"/>
          <w:szCs w:val="24"/>
        </w:rPr>
        <w:t>executes its payload</w:t>
      </w:r>
      <w:r w:rsidR="008E690B">
        <w:rPr>
          <w:rFonts w:ascii="Calibri" w:eastAsia="Calibri" w:hAnsi="Calibri" w:cs="Calibri"/>
          <w:color w:val="222222"/>
          <w:sz w:val="24"/>
          <w:szCs w:val="24"/>
        </w:rPr>
        <w:t xml:space="preserve"> – </w:t>
      </w:r>
      <w:r w:rsidR="007603E0">
        <w:rPr>
          <w:rFonts w:ascii="Calibri" w:eastAsia="Calibri" w:hAnsi="Calibri" w:cs="Calibri"/>
          <w:color w:val="222222"/>
          <w:sz w:val="24"/>
          <w:szCs w:val="24"/>
        </w:rPr>
        <w:t xml:space="preserve">and deploys its infection functionality to infect other </w:t>
      </w:r>
      <w:r w:rsidR="007431AE">
        <w:rPr>
          <w:rFonts w:ascii="Calibri" w:eastAsia="Calibri" w:hAnsi="Calibri" w:cs="Calibri"/>
          <w:color w:val="222222"/>
          <w:sz w:val="24"/>
          <w:szCs w:val="24"/>
        </w:rPr>
        <w:t>machines. (Of course, it may also propagate as a virus as well.)</w:t>
      </w:r>
      <w:r w:rsidR="008E690B">
        <w:rPr>
          <w:rFonts w:ascii="Calibri" w:eastAsia="Calibri" w:hAnsi="Calibri" w:cs="Calibri"/>
          <w:color w:val="222222"/>
          <w:sz w:val="24"/>
          <w:szCs w:val="24"/>
        </w:rPr>
        <w:t xml:space="preserve"> </w:t>
      </w:r>
    </w:p>
    <w:p w14:paraId="49C305AD" w14:textId="77777777" w:rsidR="001B62FE" w:rsidRDefault="001B62FE" w:rsidP="005B2B0D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</w:p>
    <w:p w14:paraId="376AC902" w14:textId="00202080" w:rsidR="0041421D" w:rsidRDefault="003338B8" w:rsidP="003338B8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  <w:r>
        <w:rPr>
          <w:rFonts w:ascii="Calibri" w:eastAsia="Calibri" w:hAnsi="Calibri" w:cs="Calibri"/>
          <w:color w:val="222222"/>
          <w:sz w:val="24"/>
          <w:szCs w:val="24"/>
        </w:rPr>
        <w:t>Y</w:t>
      </w:r>
      <w:r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our simple </w:t>
      </w:r>
      <w:r>
        <w:rPr>
          <w:rFonts w:ascii="Calibri" w:eastAsia="Calibri" w:hAnsi="Calibri" w:cs="Calibri"/>
          <w:color w:val="222222"/>
          <w:sz w:val="24"/>
          <w:szCs w:val="24"/>
        </w:rPr>
        <w:t>worm</w:t>
      </w:r>
      <w:r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 will be a Python program</w:t>
      </w:r>
      <w:r>
        <w:rPr>
          <w:rFonts w:ascii="Calibri" w:eastAsia="Calibri" w:hAnsi="Calibri" w:cs="Calibri"/>
          <w:color w:val="222222"/>
          <w:sz w:val="24"/>
          <w:szCs w:val="24"/>
        </w:rPr>
        <w:t>,</w:t>
      </w:r>
      <w:r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 that </w:t>
      </w:r>
      <w:r>
        <w:rPr>
          <w:rFonts w:ascii="Calibri" w:eastAsia="Calibri" w:hAnsi="Calibri" w:cs="Calibri"/>
          <w:color w:val="222222"/>
          <w:sz w:val="24"/>
          <w:szCs w:val="24"/>
        </w:rPr>
        <w:t>uses</w:t>
      </w:r>
      <w:r w:rsidR="00BB029F">
        <w:rPr>
          <w:rFonts w:ascii="Calibri" w:eastAsia="Calibri" w:hAnsi="Calibri" w:cs="Calibri"/>
          <w:color w:val="222222"/>
          <w:sz w:val="24"/>
          <w:szCs w:val="24"/>
        </w:rPr>
        <w:t xml:space="preserve"> the</w:t>
      </w:r>
      <w:r>
        <w:rPr>
          <w:rFonts w:ascii="Calibri" w:eastAsia="Calibri" w:hAnsi="Calibri" w:cs="Calibri"/>
          <w:color w:val="222222"/>
          <w:sz w:val="24"/>
          <w:szCs w:val="24"/>
        </w:rPr>
        <w:t xml:space="preserve"> </w:t>
      </w:r>
      <w:r w:rsidR="00430EE2">
        <w:rPr>
          <w:rFonts w:ascii="Calibri" w:eastAsia="Calibri" w:hAnsi="Calibri" w:cs="Calibri"/>
          <w:color w:val="222222"/>
          <w:sz w:val="24"/>
          <w:szCs w:val="24"/>
        </w:rPr>
        <w:t xml:space="preserve">SSH </w:t>
      </w:r>
      <w:r w:rsidR="00BB029F">
        <w:rPr>
          <w:rFonts w:ascii="Calibri" w:eastAsia="Calibri" w:hAnsi="Calibri" w:cs="Calibri"/>
          <w:color w:val="222222"/>
          <w:sz w:val="24"/>
          <w:szCs w:val="24"/>
        </w:rPr>
        <w:t>and</w:t>
      </w:r>
      <w:r w:rsidR="00430EE2">
        <w:rPr>
          <w:rFonts w:ascii="Calibri" w:eastAsia="Calibri" w:hAnsi="Calibri" w:cs="Calibri"/>
          <w:color w:val="222222"/>
          <w:sz w:val="24"/>
          <w:szCs w:val="24"/>
        </w:rPr>
        <w:t xml:space="preserve"> Telnet </w:t>
      </w:r>
      <w:r w:rsidR="00BB029F">
        <w:rPr>
          <w:rFonts w:ascii="Calibri" w:eastAsia="Calibri" w:hAnsi="Calibri" w:cs="Calibri"/>
          <w:color w:val="222222"/>
          <w:sz w:val="24"/>
          <w:szCs w:val="24"/>
        </w:rPr>
        <w:t xml:space="preserve">protocols </w:t>
      </w:r>
      <w:r w:rsidR="00430EE2">
        <w:rPr>
          <w:rFonts w:ascii="Calibri" w:eastAsia="Calibri" w:hAnsi="Calibri" w:cs="Calibri"/>
          <w:color w:val="222222"/>
          <w:sz w:val="24"/>
          <w:szCs w:val="24"/>
        </w:rPr>
        <w:t xml:space="preserve">to </w:t>
      </w:r>
      <w:r w:rsidR="008F08B4">
        <w:rPr>
          <w:rFonts w:ascii="Calibri" w:eastAsia="Calibri" w:hAnsi="Calibri" w:cs="Calibri"/>
          <w:color w:val="222222"/>
          <w:sz w:val="24"/>
          <w:szCs w:val="24"/>
        </w:rPr>
        <w:t>find vulnerable machines and infect them</w:t>
      </w:r>
      <w:r w:rsidR="00BB029F">
        <w:rPr>
          <w:rFonts w:ascii="Calibri" w:eastAsia="Calibri" w:hAnsi="Calibri" w:cs="Calibri"/>
          <w:color w:val="222222"/>
          <w:sz w:val="24"/>
          <w:szCs w:val="24"/>
        </w:rPr>
        <w:t xml:space="preserve"> (some machines may support SSH, some Telnet, some both)</w:t>
      </w:r>
      <w:r w:rsidR="008F08B4">
        <w:rPr>
          <w:rFonts w:ascii="Calibri" w:eastAsia="Calibri" w:hAnsi="Calibri" w:cs="Calibri"/>
          <w:color w:val="222222"/>
          <w:sz w:val="24"/>
          <w:szCs w:val="24"/>
        </w:rPr>
        <w:t xml:space="preserve">. Specifically, your worm will </w:t>
      </w:r>
      <w:r w:rsidR="00033A88">
        <w:rPr>
          <w:rFonts w:ascii="Calibri" w:eastAsia="Calibri" w:hAnsi="Calibri" w:cs="Calibri"/>
          <w:color w:val="222222"/>
          <w:sz w:val="24"/>
          <w:szCs w:val="24"/>
        </w:rPr>
        <w:t xml:space="preserve">look for machines </w:t>
      </w:r>
      <w:r w:rsidR="00C57D8F">
        <w:rPr>
          <w:rFonts w:ascii="Calibri" w:eastAsia="Calibri" w:hAnsi="Calibri" w:cs="Calibri"/>
          <w:color w:val="222222"/>
          <w:sz w:val="24"/>
          <w:szCs w:val="24"/>
        </w:rPr>
        <w:t xml:space="preserve">which has </w:t>
      </w:r>
      <w:r w:rsidR="008607D8">
        <w:rPr>
          <w:rFonts w:ascii="Calibri" w:eastAsia="Calibri" w:hAnsi="Calibri" w:cs="Calibri"/>
          <w:color w:val="222222"/>
          <w:sz w:val="24"/>
          <w:szCs w:val="24"/>
        </w:rPr>
        <w:t>a user/password from the list of `exposed’ user</w:t>
      </w:r>
      <w:r w:rsidR="00E131ED">
        <w:rPr>
          <w:rFonts w:ascii="Calibri" w:eastAsia="Calibri" w:hAnsi="Calibri" w:cs="Calibri"/>
          <w:color w:val="222222"/>
          <w:sz w:val="24"/>
          <w:szCs w:val="24"/>
        </w:rPr>
        <w:t xml:space="preserve">name-password pairs which you are given, in the file </w:t>
      </w:r>
      <w:r w:rsidR="00E131ED">
        <w:rPr>
          <w:rFonts w:ascii="Calibri" w:eastAsia="Calibri" w:hAnsi="Calibri" w:cs="Calibri"/>
          <w:i/>
          <w:iCs/>
          <w:color w:val="222222"/>
          <w:sz w:val="24"/>
          <w:szCs w:val="24"/>
        </w:rPr>
        <w:t xml:space="preserve">Q2pwd </w:t>
      </w:r>
      <w:r w:rsidR="00E131ED">
        <w:rPr>
          <w:rFonts w:ascii="Calibri" w:eastAsia="Calibri" w:hAnsi="Calibri" w:cs="Calibri"/>
          <w:color w:val="222222"/>
          <w:sz w:val="24"/>
          <w:szCs w:val="24"/>
        </w:rPr>
        <w:t xml:space="preserve">(in the </w:t>
      </w:r>
      <w:r w:rsidR="00486139">
        <w:rPr>
          <w:rFonts w:ascii="Calibri" w:eastAsia="Calibri" w:hAnsi="Calibri" w:cs="Calibri"/>
          <w:i/>
          <w:iCs/>
          <w:color w:val="222222"/>
          <w:sz w:val="24"/>
          <w:szCs w:val="24"/>
        </w:rPr>
        <w:t>Lab2</w:t>
      </w:r>
      <w:r w:rsidR="00E131ED">
        <w:rPr>
          <w:rFonts w:ascii="Calibri" w:eastAsia="Calibri" w:hAnsi="Calibri" w:cs="Calibri"/>
          <w:i/>
          <w:iCs/>
          <w:color w:val="222222"/>
          <w:sz w:val="24"/>
          <w:szCs w:val="24"/>
        </w:rPr>
        <w:t xml:space="preserve"> </w:t>
      </w:r>
      <w:r w:rsidR="00E131ED">
        <w:rPr>
          <w:rFonts w:ascii="Calibri" w:eastAsia="Calibri" w:hAnsi="Calibri" w:cs="Calibri"/>
          <w:color w:val="222222"/>
          <w:sz w:val="24"/>
          <w:szCs w:val="24"/>
        </w:rPr>
        <w:t xml:space="preserve">directory). </w:t>
      </w:r>
      <w:r w:rsidR="004E4C11">
        <w:rPr>
          <w:rFonts w:ascii="Calibri" w:eastAsia="Calibri" w:hAnsi="Calibri" w:cs="Calibri"/>
          <w:color w:val="222222"/>
          <w:sz w:val="24"/>
          <w:szCs w:val="24"/>
        </w:rPr>
        <w:t>Search for machines in the subnet 172.16</w:t>
      </w:r>
      <w:r w:rsidR="005542BB">
        <w:rPr>
          <w:rFonts w:ascii="Calibri" w:eastAsia="Calibri" w:hAnsi="Calibri" w:cs="Calibri"/>
          <w:color w:val="222222"/>
          <w:sz w:val="24"/>
          <w:szCs w:val="24"/>
        </w:rPr>
        <w:t xml:space="preserve">.48.0/24, i.e., IP addresses in the form 172.16.48.x where x is between 0 and 255. </w:t>
      </w:r>
    </w:p>
    <w:p w14:paraId="0B935304" w14:textId="77777777" w:rsidR="0041421D" w:rsidRDefault="0041421D" w:rsidP="003338B8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</w:p>
    <w:p w14:paraId="1AF22AF4" w14:textId="4AEEDDF6" w:rsidR="00493E05" w:rsidRPr="00BA6F1E" w:rsidRDefault="00086A70" w:rsidP="00493E05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  <w:r>
        <w:rPr>
          <w:rFonts w:ascii="Calibri" w:eastAsia="Calibri" w:hAnsi="Calibri" w:cs="Calibri"/>
          <w:color w:val="222222"/>
          <w:sz w:val="24"/>
          <w:szCs w:val="24"/>
        </w:rPr>
        <w:t>Once you</w:t>
      </w:r>
      <w:r w:rsidR="0041421D">
        <w:rPr>
          <w:rFonts w:ascii="Calibri" w:eastAsia="Calibri" w:hAnsi="Calibri" w:cs="Calibri"/>
          <w:color w:val="222222"/>
          <w:sz w:val="24"/>
          <w:szCs w:val="24"/>
        </w:rPr>
        <w:t>r worm</w:t>
      </w:r>
      <w:r>
        <w:rPr>
          <w:rFonts w:ascii="Calibri" w:eastAsia="Calibri" w:hAnsi="Calibri" w:cs="Calibri"/>
          <w:color w:val="222222"/>
          <w:sz w:val="24"/>
          <w:szCs w:val="24"/>
        </w:rPr>
        <w:t xml:space="preserve"> find</w:t>
      </w:r>
      <w:r w:rsidR="0041421D">
        <w:rPr>
          <w:rFonts w:ascii="Calibri" w:eastAsia="Calibri" w:hAnsi="Calibri" w:cs="Calibri"/>
          <w:color w:val="222222"/>
          <w:sz w:val="24"/>
          <w:szCs w:val="24"/>
        </w:rPr>
        <w:t>s</w:t>
      </w:r>
      <w:r>
        <w:rPr>
          <w:rFonts w:ascii="Calibri" w:eastAsia="Calibri" w:hAnsi="Calibri" w:cs="Calibri"/>
          <w:color w:val="222222"/>
          <w:sz w:val="24"/>
          <w:szCs w:val="24"/>
        </w:rPr>
        <w:t xml:space="preserve"> such a machine</w:t>
      </w:r>
      <w:r w:rsidR="003C0E4C">
        <w:rPr>
          <w:rFonts w:ascii="Calibri" w:eastAsia="Calibri" w:hAnsi="Calibri" w:cs="Calibri"/>
          <w:color w:val="222222"/>
          <w:sz w:val="24"/>
          <w:szCs w:val="24"/>
        </w:rPr>
        <w:t xml:space="preserve"> (and vulnerable account), you should </w:t>
      </w:r>
      <w:r w:rsidR="00E00671">
        <w:rPr>
          <w:rFonts w:ascii="Calibri" w:eastAsia="Calibri" w:hAnsi="Calibri" w:cs="Calibri"/>
          <w:color w:val="222222"/>
          <w:sz w:val="24"/>
          <w:szCs w:val="24"/>
        </w:rPr>
        <w:t>copy the</w:t>
      </w:r>
      <w:r w:rsidR="00301543">
        <w:rPr>
          <w:rFonts w:ascii="Calibri" w:eastAsia="Calibri" w:hAnsi="Calibri" w:cs="Calibri"/>
          <w:color w:val="222222"/>
          <w:sz w:val="24"/>
          <w:szCs w:val="24"/>
        </w:rPr>
        <w:t xml:space="preserve"> value in the </w:t>
      </w:r>
      <w:r w:rsidR="00E00671">
        <w:rPr>
          <w:rFonts w:ascii="Calibri" w:eastAsia="Calibri" w:hAnsi="Calibri" w:cs="Calibri"/>
          <w:color w:val="222222"/>
          <w:sz w:val="24"/>
          <w:szCs w:val="24"/>
        </w:rPr>
        <w:t xml:space="preserve"> file </w:t>
      </w:r>
      <w:r w:rsidR="00E00671">
        <w:rPr>
          <w:rFonts w:ascii="Calibri" w:eastAsia="Calibri" w:hAnsi="Calibri" w:cs="Calibri"/>
          <w:i/>
          <w:iCs/>
          <w:color w:val="222222"/>
          <w:sz w:val="24"/>
          <w:szCs w:val="24"/>
        </w:rPr>
        <w:t xml:space="preserve">Q2secret </w:t>
      </w:r>
      <w:r w:rsidR="00E00671">
        <w:rPr>
          <w:rFonts w:ascii="Calibri" w:eastAsia="Calibri" w:hAnsi="Calibri" w:cs="Calibri"/>
          <w:color w:val="222222"/>
          <w:sz w:val="24"/>
          <w:szCs w:val="24"/>
        </w:rPr>
        <w:t xml:space="preserve">from the home directory of the account, to your `own’ VM, in </w:t>
      </w:r>
      <w:r w:rsidR="00301543">
        <w:rPr>
          <w:rFonts w:ascii="Calibri" w:eastAsia="Calibri" w:hAnsi="Calibri" w:cs="Calibri"/>
          <w:color w:val="222222"/>
          <w:sz w:val="24"/>
          <w:szCs w:val="24"/>
        </w:rPr>
        <w:t xml:space="preserve">file </w:t>
      </w:r>
      <w:r w:rsidR="006E4103">
        <w:rPr>
          <w:rFonts w:ascii="Calibri" w:eastAsia="Calibri" w:hAnsi="Calibri" w:cs="Calibri"/>
          <w:i/>
          <w:iCs/>
          <w:color w:val="222222"/>
          <w:sz w:val="24"/>
          <w:szCs w:val="24"/>
        </w:rPr>
        <w:t>Q2s</w:t>
      </w:r>
      <w:r w:rsidR="00C81858">
        <w:rPr>
          <w:rFonts w:ascii="Calibri" w:eastAsia="Calibri" w:hAnsi="Calibri" w:cs="Calibri"/>
          <w:i/>
          <w:iCs/>
          <w:color w:val="222222"/>
          <w:sz w:val="24"/>
          <w:szCs w:val="24"/>
        </w:rPr>
        <w:t>ecrets</w:t>
      </w:r>
      <w:r w:rsidR="006E4103">
        <w:rPr>
          <w:rFonts w:ascii="Calibri" w:eastAsia="Calibri" w:hAnsi="Calibri" w:cs="Calibri"/>
          <w:i/>
          <w:iCs/>
          <w:color w:val="222222"/>
          <w:sz w:val="24"/>
          <w:szCs w:val="24"/>
        </w:rPr>
        <w:t xml:space="preserve"> </w:t>
      </w:r>
      <w:r w:rsidR="006E4103">
        <w:rPr>
          <w:rFonts w:ascii="Calibri" w:eastAsia="Calibri" w:hAnsi="Calibri" w:cs="Calibri"/>
          <w:color w:val="222222"/>
          <w:sz w:val="24"/>
          <w:szCs w:val="24"/>
        </w:rPr>
        <w:t xml:space="preserve">in </w:t>
      </w:r>
      <w:r w:rsidR="003E150F">
        <w:rPr>
          <w:rFonts w:ascii="Calibri" w:eastAsia="Calibri" w:hAnsi="Calibri" w:cs="Calibri"/>
          <w:color w:val="222222"/>
          <w:sz w:val="24"/>
          <w:szCs w:val="24"/>
        </w:rPr>
        <w:t xml:space="preserve">directory </w:t>
      </w:r>
      <w:r w:rsidR="00486139">
        <w:rPr>
          <w:rFonts w:ascii="Calibri" w:eastAsia="Calibri" w:hAnsi="Calibri" w:cs="Calibri"/>
          <w:i/>
          <w:iCs/>
          <w:color w:val="222222"/>
          <w:sz w:val="24"/>
          <w:szCs w:val="24"/>
        </w:rPr>
        <w:t>Lab2</w:t>
      </w:r>
      <w:r w:rsidR="003E150F">
        <w:rPr>
          <w:rFonts w:ascii="Calibri" w:eastAsia="Calibri" w:hAnsi="Calibri" w:cs="Calibri"/>
          <w:i/>
          <w:iCs/>
          <w:color w:val="222222"/>
          <w:sz w:val="24"/>
          <w:szCs w:val="24"/>
        </w:rPr>
        <w:t>/Solutions</w:t>
      </w:r>
      <w:r w:rsidR="00493E05">
        <w:rPr>
          <w:rFonts w:ascii="Calibri" w:eastAsia="Calibri" w:hAnsi="Calibri" w:cs="Calibri"/>
          <w:i/>
          <w:iCs/>
          <w:color w:val="222222"/>
          <w:sz w:val="24"/>
          <w:szCs w:val="24"/>
        </w:rPr>
        <w:t xml:space="preserve">. </w:t>
      </w:r>
      <w:r w:rsidR="00493E05">
        <w:rPr>
          <w:rFonts w:ascii="Calibri" w:eastAsia="Calibri" w:hAnsi="Calibri" w:cs="Calibri"/>
          <w:color w:val="222222"/>
          <w:sz w:val="24"/>
          <w:szCs w:val="24"/>
        </w:rPr>
        <w:t xml:space="preserve">If you find several such machines, accounts and </w:t>
      </w:r>
      <w:r w:rsidR="00493E05">
        <w:rPr>
          <w:rFonts w:ascii="Calibri" w:eastAsia="Calibri" w:hAnsi="Calibri" w:cs="Calibri"/>
          <w:i/>
          <w:iCs/>
          <w:color w:val="222222"/>
          <w:sz w:val="24"/>
          <w:szCs w:val="24"/>
        </w:rPr>
        <w:t xml:space="preserve">Q2secret </w:t>
      </w:r>
      <w:r w:rsidR="00493E05">
        <w:rPr>
          <w:rFonts w:ascii="Calibri" w:eastAsia="Calibri" w:hAnsi="Calibri" w:cs="Calibri"/>
          <w:color w:val="222222"/>
          <w:sz w:val="24"/>
          <w:szCs w:val="24"/>
        </w:rPr>
        <w:t xml:space="preserve">files, put </w:t>
      </w:r>
    </w:p>
    <w:p w14:paraId="29EB1560" w14:textId="7EF70570" w:rsidR="00D41C8B" w:rsidRPr="00BA6F1E" w:rsidRDefault="00493E05" w:rsidP="003338B8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  <w:r>
        <w:rPr>
          <w:rFonts w:ascii="Calibri" w:eastAsia="Calibri" w:hAnsi="Calibri" w:cs="Calibri"/>
          <w:color w:val="222222"/>
          <w:sz w:val="24"/>
          <w:szCs w:val="24"/>
        </w:rPr>
        <w:lastRenderedPageBreak/>
        <w:t xml:space="preserve">all of the `secrets’ in separate lines in your </w:t>
      </w:r>
      <w:r>
        <w:rPr>
          <w:rFonts w:ascii="Calibri" w:eastAsia="Calibri" w:hAnsi="Calibri" w:cs="Calibri"/>
          <w:i/>
          <w:iCs/>
          <w:color w:val="222222"/>
          <w:sz w:val="24"/>
          <w:szCs w:val="24"/>
        </w:rPr>
        <w:t>Q2s</w:t>
      </w:r>
      <w:r w:rsidR="00C81858">
        <w:rPr>
          <w:rFonts w:ascii="Calibri" w:eastAsia="Calibri" w:hAnsi="Calibri" w:cs="Calibri"/>
          <w:i/>
          <w:iCs/>
          <w:color w:val="222222"/>
          <w:sz w:val="24"/>
          <w:szCs w:val="24"/>
        </w:rPr>
        <w:t>ecrets</w:t>
      </w:r>
      <w:r>
        <w:rPr>
          <w:rFonts w:ascii="Calibri" w:eastAsia="Calibri" w:hAnsi="Calibri" w:cs="Calibri"/>
          <w:i/>
          <w:iCs/>
          <w:color w:val="222222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2222"/>
          <w:sz w:val="24"/>
          <w:szCs w:val="24"/>
        </w:rPr>
        <w:t>file.</w:t>
      </w:r>
      <w:r w:rsidR="00A52FC6">
        <w:rPr>
          <w:rFonts w:ascii="Calibri" w:eastAsia="Calibri" w:hAnsi="Calibri" w:cs="Calibri"/>
          <w:i/>
          <w:iCs/>
          <w:color w:val="222222"/>
          <w:sz w:val="24"/>
          <w:szCs w:val="24"/>
        </w:rPr>
        <w:t xml:space="preserve"> </w:t>
      </w:r>
      <w:r w:rsidR="006E4103">
        <w:rPr>
          <w:rFonts w:ascii="Calibri" w:eastAsia="Calibri" w:hAnsi="Calibri" w:cs="Calibri"/>
          <w:color w:val="222222"/>
          <w:sz w:val="24"/>
          <w:szCs w:val="24"/>
        </w:rPr>
        <w:t xml:space="preserve">You should also </w:t>
      </w:r>
      <w:r w:rsidR="00A52FC6">
        <w:rPr>
          <w:rFonts w:ascii="Calibri" w:eastAsia="Calibri" w:hAnsi="Calibri" w:cs="Calibri"/>
          <w:color w:val="222222"/>
          <w:sz w:val="24"/>
          <w:szCs w:val="24"/>
        </w:rPr>
        <w:t xml:space="preserve">copy </w:t>
      </w:r>
      <w:r w:rsidR="00A52FC6">
        <w:rPr>
          <w:rFonts w:ascii="Calibri" w:eastAsia="Calibri" w:hAnsi="Calibri" w:cs="Calibri"/>
          <w:i/>
          <w:iCs/>
          <w:color w:val="222222"/>
          <w:sz w:val="24"/>
          <w:szCs w:val="24"/>
        </w:rPr>
        <w:t xml:space="preserve">Q2worm.py </w:t>
      </w:r>
      <w:r w:rsidR="00A52FC6">
        <w:rPr>
          <w:rFonts w:ascii="Calibri" w:eastAsia="Calibri" w:hAnsi="Calibri" w:cs="Calibri"/>
          <w:color w:val="222222"/>
          <w:sz w:val="24"/>
          <w:szCs w:val="24"/>
        </w:rPr>
        <w:t xml:space="preserve">to the </w:t>
      </w:r>
      <w:r w:rsidR="00FE7145">
        <w:rPr>
          <w:rFonts w:ascii="Calibri" w:eastAsia="Calibri" w:hAnsi="Calibri" w:cs="Calibri"/>
          <w:color w:val="222222"/>
          <w:sz w:val="24"/>
          <w:szCs w:val="24"/>
        </w:rPr>
        <w:t>home directory</w:t>
      </w:r>
      <w:r w:rsidR="00C81231">
        <w:rPr>
          <w:rFonts w:ascii="Calibri" w:eastAsia="Calibri" w:hAnsi="Calibri" w:cs="Calibri"/>
          <w:color w:val="222222"/>
          <w:sz w:val="24"/>
          <w:szCs w:val="24"/>
        </w:rPr>
        <w:t xml:space="preserve"> of the vulnerable VM, and also to the </w:t>
      </w:r>
      <w:r w:rsidR="00C81231">
        <w:rPr>
          <w:rFonts w:ascii="Calibri" w:eastAsia="Calibri" w:hAnsi="Calibri" w:cs="Calibri"/>
          <w:i/>
          <w:iCs/>
          <w:color w:val="222222"/>
          <w:sz w:val="24"/>
          <w:szCs w:val="24"/>
        </w:rPr>
        <w:t>Lab2/Solutions</w:t>
      </w:r>
      <w:r w:rsidR="00C81231">
        <w:rPr>
          <w:rFonts w:ascii="Calibri" w:eastAsia="Calibri" w:hAnsi="Calibri" w:cs="Calibri"/>
          <w:color w:val="222222"/>
          <w:sz w:val="24"/>
          <w:szCs w:val="24"/>
        </w:rPr>
        <w:t xml:space="preserve"> directory of `your’ VM</w:t>
      </w:r>
      <w:r w:rsidR="00C81858">
        <w:rPr>
          <w:rFonts w:ascii="Calibri" w:eastAsia="Calibri" w:hAnsi="Calibri" w:cs="Calibri"/>
          <w:i/>
          <w:iCs/>
          <w:color w:val="222222"/>
          <w:sz w:val="24"/>
          <w:szCs w:val="24"/>
        </w:rPr>
        <w:t>.</w:t>
      </w:r>
    </w:p>
    <w:p w14:paraId="7A9195B2" w14:textId="77777777" w:rsidR="00D41C8B" w:rsidRDefault="00D41C8B" w:rsidP="003338B8">
      <w:pPr>
        <w:spacing w:after="0" w:line="240" w:lineRule="auto"/>
        <w:jc w:val="both"/>
        <w:rPr>
          <w:rFonts w:ascii="Calibri" w:eastAsia="Calibri" w:hAnsi="Calibri" w:cs="Calibri"/>
          <w:i/>
          <w:iCs/>
          <w:color w:val="222222"/>
          <w:sz w:val="24"/>
          <w:szCs w:val="24"/>
        </w:rPr>
      </w:pPr>
    </w:p>
    <w:p w14:paraId="4C61E6B3" w14:textId="5B18E52F" w:rsidR="00430EE2" w:rsidRPr="003E150F" w:rsidRDefault="00D41C8B" w:rsidP="003338B8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  <w:r w:rsidRPr="05C4E515">
        <w:rPr>
          <w:rFonts w:ascii="Calibri" w:eastAsia="Calibri" w:hAnsi="Calibri" w:cs="Calibri"/>
          <w:color w:val="222222"/>
          <w:sz w:val="24"/>
          <w:szCs w:val="24"/>
        </w:rPr>
        <w:t xml:space="preserve">Note: </w:t>
      </w:r>
      <w:r w:rsidR="00403872" w:rsidRPr="05C4E515">
        <w:rPr>
          <w:rFonts w:ascii="Calibri" w:eastAsia="Calibri" w:hAnsi="Calibri" w:cs="Calibri"/>
          <w:color w:val="222222"/>
          <w:sz w:val="24"/>
          <w:szCs w:val="24"/>
        </w:rPr>
        <w:t>similar</w:t>
      </w:r>
      <w:r w:rsidR="004D0167" w:rsidRPr="05C4E515">
        <w:rPr>
          <w:rFonts w:ascii="Calibri" w:eastAsia="Calibri" w:hAnsi="Calibri" w:cs="Calibri"/>
          <w:color w:val="222222"/>
          <w:sz w:val="24"/>
          <w:szCs w:val="24"/>
        </w:rPr>
        <w:t xml:space="preserve"> attack</w:t>
      </w:r>
      <w:r w:rsidR="00403872" w:rsidRPr="05C4E515">
        <w:rPr>
          <w:rFonts w:ascii="Calibri" w:eastAsia="Calibri" w:hAnsi="Calibri" w:cs="Calibri"/>
          <w:color w:val="222222"/>
          <w:sz w:val="24"/>
          <w:szCs w:val="24"/>
        </w:rPr>
        <w:t>s</w:t>
      </w:r>
      <w:r w:rsidR="004D0167" w:rsidRPr="05C4E515">
        <w:rPr>
          <w:rFonts w:ascii="Calibri" w:eastAsia="Calibri" w:hAnsi="Calibri" w:cs="Calibri"/>
          <w:color w:val="222222"/>
          <w:sz w:val="24"/>
          <w:szCs w:val="24"/>
        </w:rPr>
        <w:t xml:space="preserve"> (and worm</w:t>
      </w:r>
      <w:r w:rsidR="00403872" w:rsidRPr="05C4E515">
        <w:rPr>
          <w:rFonts w:ascii="Calibri" w:eastAsia="Calibri" w:hAnsi="Calibri" w:cs="Calibri"/>
          <w:color w:val="222222"/>
          <w:sz w:val="24"/>
          <w:szCs w:val="24"/>
        </w:rPr>
        <w:t>s</w:t>
      </w:r>
      <w:r w:rsidR="004D0167" w:rsidRPr="05C4E515">
        <w:rPr>
          <w:rFonts w:ascii="Calibri" w:eastAsia="Calibri" w:hAnsi="Calibri" w:cs="Calibri"/>
          <w:color w:val="222222"/>
          <w:sz w:val="24"/>
          <w:szCs w:val="24"/>
        </w:rPr>
        <w:t xml:space="preserve">) </w:t>
      </w:r>
      <w:r w:rsidR="3C133C75" w:rsidRPr="05C4E515">
        <w:rPr>
          <w:rFonts w:ascii="Calibri" w:eastAsia="Calibri" w:hAnsi="Calibri" w:cs="Calibri"/>
          <w:color w:val="222222"/>
          <w:sz w:val="24"/>
          <w:szCs w:val="24"/>
        </w:rPr>
        <w:t>have</w:t>
      </w:r>
      <w:r w:rsidR="004D0167" w:rsidRPr="05C4E515">
        <w:rPr>
          <w:rFonts w:ascii="Calibri" w:eastAsia="Calibri" w:hAnsi="Calibri" w:cs="Calibri"/>
          <w:color w:val="222222"/>
          <w:sz w:val="24"/>
          <w:szCs w:val="24"/>
        </w:rPr>
        <w:t xml:space="preserve"> been found in the wild</w:t>
      </w:r>
      <w:r w:rsidR="00194B25">
        <w:rPr>
          <w:rFonts w:ascii="Calibri" w:eastAsia="Calibri" w:hAnsi="Calibri" w:cs="Calibri"/>
          <w:color w:val="222222"/>
          <w:sz w:val="24"/>
          <w:szCs w:val="24"/>
        </w:rPr>
        <w:t>;</w:t>
      </w:r>
      <w:r w:rsidR="00403872" w:rsidRPr="05C4E515">
        <w:rPr>
          <w:rFonts w:ascii="Calibri" w:eastAsia="Calibri" w:hAnsi="Calibri" w:cs="Calibri"/>
          <w:color w:val="222222"/>
          <w:sz w:val="24"/>
          <w:szCs w:val="24"/>
        </w:rPr>
        <w:t xml:space="preserve"> often</w:t>
      </w:r>
      <w:r w:rsidR="00194B25">
        <w:rPr>
          <w:rFonts w:ascii="Calibri" w:eastAsia="Calibri" w:hAnsi="Calibri" w:cs="Calibri"/>
          <w:color w:val="222222"/>
          <w:sz w:val="24"/>
          <w:szCs w:val="24"/>
        </w:rPr>
        <w:t>, the worms</w:t>
      </w:r>
      <w:r w:rsidR="00403872" w:rsidRPr="05C4E515">
        <w:rPr>
          <w:rFonts w:ascii="Calibri" w:eastAsia="Calibri" w:hAnsi="Calibri" w:cs="Calibri"/>
          <w:color w:val="222222"/>
          <w:sz w:val="24"/>
          <w:szCs w:val="24"/>
        </w:rPr>
        <w:t xml:space="preserve"> identify vulnerable </w:t>
      </w:r>
      <w:r w:rsidR="00A87998" w:rsidRPr="05C4E515">
        <w:rPr>
          <w:rFonts w:ascii="Calibri" w:eastAsia="Calibri" w:hAnsi="Calibri" w:cs="Calibri"/>
          <w:color w:val="222222"/>
          <w:sz w:val="24"/>
          <w:szCs w:val="24"/>
        </w:rPr>
        <w:t>machines which were left with default passwords, e.g., home routers and IoT devices</w:t>
      </w:r>
      <w:r w:rsidR="00403872" w:rsidRPr="05C4E515">
        <w:rPr>
          <w:rFonts w:ascii="Calibri" w:eastAsia="Calibri" w:hAnsi="Calibri" w:cs="Calibri"/>
          <w:color w:val="222222"/>
          <w:sz w:val="24"/>
          <w:szCs w:val="24"/>
        </w:rPr>
        <w:t xml:space="preserve">. </w:t>
      </w:r>
      <w:r w:rsidR="00A87998" w:rsidRPr="05C4E515">
        <w:rPr>
          <w:rFonts w:ascii="Calibri" w:eastAsia="Calibri" w:hAnsi="Calibri" w:cs="Calibri"/>
          <w:color w:val="222222"/>
          <w:sz w:val="24"/>
          <w:szCs w:val="24"/>
        </w:rPr>
        <w:t xml:space="preserve">Note that a `real worm’ should follow the `break-in’ step which your worm is doing, by </w:t>
      </w:r>
      <w:r w:rsidR="00FE7145" w:rsidRPr="05C4E515">
        <w:rPr>
          <w:rFonts w:ascii="Calibri" w:eastAsia="Calibri" w:hAnsi="Calibri" w:cs="Calibri"/>
          <w:color w:val="222222"/>
          <w:sz w:val="24"/>
          <w:szCs w:val="24"/>
        </w:rPr>
        <w:t>running</w:t>
      </w:r>
      <w:r w:rsidR="00270A49">
        <w:rPr>
          <w:rFonts w:ascii="Calibri" w:eastAsia="Calibri" w:hAnsi="Calibri" w:cs="Calibri"/>
          <w:color w:val="222222"/>
          <w:sz w:val="24"/>
          <w:szCs w:val="24"/>
        </w:rPr>
        <w:t xml:space="preserve"> malware</w:t>
      </w:r>
      <w:r w:rsidR="00FE7145" w:rsidRPr="05C4E515">
        <w:rPr>
          <w:rFonts w:ascii="Calibri" w:eastAsia="Calibri" w:hAnsi="Calibri" w:cs="Calibri"/>
          <w:color w:val="222222"/>
          <w:sz w:val="24"/>
          <w:szCs w:val="24"/>
        </w:rPr>
        <w:t xml:space="preserve"> from</w:t>
      </w:r>
      <w:r w:rsidR="00A87998" w:rsidRPr="05C4E515">
        <w:rPr>
          <w:rFonts w:ascii="Calibri" w:eastAsia="Calibri" w:hAnsi="Calibri" w:cs="Calibri"/>
          <w:color w:val="222222"/>
          <w:sz w:val="24"/>
          <w:szCs w:val="24"/>
        </w:rPr>
        <w:t xml:space="preserve"> the </w:t>
      </w:r>
      <w:r w:rsidR="007E151E" w:rsidRPr="05C4E515">
        <w:rPr>
          <w:rFonts w:ascii="Calibri" w:eastAsia="Calibri" w:hAnsi="Calibri" w:cs="Calibri"/>
          <w:color w:val="222222"/>
          <w:sz w:val="24"/>
          <w:szCs w:val="24"/>
        </w:rPr>
        <w:t xml:space="preserve">victim machine, </w:t>
      </w:r>
      <w:r w:rsidR="00270A49">
        <w:rPr>
          <w:rFonts w:ascii="Calibri" w:eastAsia="Calibri" w:hAnsi="Calibri" w:cs="Calibri"/>
          <w:color w:val="222222"/>
          <w:sz w:val="24"/>
          <w:szCs w:val="24"/>
        </w:rPr>
        <w:t xml:space="preserve">often running the worm itself, </w:t>
      </w:r>
      <w:r w:rsidR="007E151E" w:rsidRPr="05C4E515">
        <w:rPr>
          <w:rFonts w:ascii="Calibri" w:eastAsia="Calibri" w:hAnsi="Calibri" w:cs="Calibri"/>
          <w:color w:val="222222"/>
          <w:sz w:val="24"/>
          <w:szCs w:val="24"/>
        </w:rPr>
        <w:t xml:space="preserve">to make the infection more effective and robust to discovery of the `first’ machine where the worm </w:t>
      </w:r>
      <w:r w:rsidR="004926B9" w:rsidRPr="05C4E515">
        <w:rPr>
          <w:rFonts w:ascii="Calibri" w:eastAsia="Calibri" w:hAnsi="Calibri" w:cs="Calibri"/>
          <w:color w:val="222222"/>
          <w:sz w:val="24"/>
          <w:szCs w:val="24"/>
        </w:rPr>
        <w:t xml:space="preserve">began attacking. </w:t>
      </w:r>
      <w:r w:rsidR="00B07547" w:rsidRPr="05C4E515">
        <w:rPr>
          <w:rFonts w:ascii="Calibri" w:eastAsia="Calibri" w:hAnsi="Calibri" w:cs="Calibri"/>
          <w:color w:val="222222"/>
          <w:sz w:val="24"/>
          <w:szCs w:val="24"/>
        </w:rPr>
        <w:t>Wo</w:t>
      </w:r>
      <w:r w:rsidR="004926B9" w:rsidRPr="05C4E515">
        <w:rPr>
          <w:rFonts w:ascii="Calibri" w:eastAsia="Calibri" w:hAnsi="Calibri" w:cs="Calibri"/>
          <w:color w:val="222222"/>
          <w:sz w:val="24"/>
          <w:szCs w:val="24"/>
        </w:rPr>
        <w:t>rms need to prevent multiple infections of the same machine</w:t>
      </w:r>
      <w:r w:rsidR="00B07547" w:rsidRPr="05C4E515">
        <w:rPr>
          <w:rFonts w:ascii="Calibri" w:eastAsia="Calibri" w:hAnsi="Calibri" w:cs="Calibri"/>
          <w:color w:val="222222"/>
          <w:sz w:val="24"/>
          <w:szCs w:val="24"/>
        </w:rPr>
        <w:t xml:space="preserve">; </w:t>
      </w:r>
      <w:r w:rsidR="004926B9" w:rsidRPr="05C4E515">
        <w:rPr>
          <w:rFonts w:ascii="Calibri" w:eastAsia="Calibri" w:hAnsi="Calibri" w:cs="Calibri"/>
          <w:color w:val="222222"/>
          <w:sz w:val="24"/>
          <w:szCs w:val="24"/>
        </w:rPr>
        <w:t xml:space="preserve">lack of attention to this detail can </w:t>
      </w:r>
      <w:r w:rsidR="00277FEA" w:rsidRPr="05C4E515">
        <w:rPr>
          <w:rFonts w:ascii="Calibri" w:eastAsia="Calibri" w:hAnsi="Calibri" w:cs="Calibri"/>
          <w:color w:val="222222"/>
          <w:sz w:val="24"/>
          <w:szCs w:val="24"/>
        </w:rPr>
        <w:t>cause excessive overhead – leading to load on the network and discovery of the worm</w:t>
      </w:r>
      <w:r w:rsidR="00785026">
        <w:rPr>
          <w:rFonts w:ascii="Calibri" w:eastAsia="Calibri" w:hAnsi="Calibri" w:cs="Calibri"/>
          <w:color w:val="222222"/>
          <w:sz w:val="24"/>
          <w:szCs w:val="24"/>
        </w:rPr>
        <w:t xml:space="preserve">, as happened in the (in)famous and </w:t>
      </w:r>
      <w:hyperlink r:id="rId12" w:history="1">
        <w:r w:rsidR="00785026" w:rsidRPr="00785026">
          <w:rPr>
            <w:rStyle w:val="Hyperlink"/>
            <w:rFonts w:ascii="Calibri" w:eastAsia="Calibri" w:hAnsi="Calibri" w:cs="Calibri"/>
            <w:sz w:val="24"/>
            <w:szCs w:val="24"/>
          </w:rPr>
          <w:t>fascinating case of the Morris worm</w:t>
        </w:r>
      </w:hyperlink>
      <w:r w:rsidR="00785026">
        <w:rPr>
          <w:rFonts w:ascii="Calibri" w:eastAsia="Calibri" w:hAnsi="Calibri" w:cs="Calibri"/>
          <w:color w:val="222222"/>
          <w:sz w:val="24"/>
          <w:szCs w:val="24"/>
        </w:rPr>
        <w:t xml:space="preserve">. </w:t>
      </w:r>
    </w:p>
    <w:p w14:paraId="2EDF7681" w14:textId="77777777" w:rsidR="00430EE2" w:rsidRDefault="00430EE2" w:rsidP="003338B8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</w:p>
    <w:p w14:paraId="455843AD" w14:textId="77777777" w:rsidR="00722D3F" w:rsidRDefault="00722D3F" w:rsidP="00722D3F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how your running code to the TA for review and approval! </w:t>
      </w:r>
    </w:p>
    <w:p w14:paraId="662915AB" w14:textId="77777777" w:rsidR="00722D3F" w:rsidRPr="00296C44" w:rsidRDefault="00722D3F" w:rsidP="00722D3F">
      <w:pPr>
        <w:rPr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 xml:space="preserve">Submit in submission site: </w:t>
      </w:r>
      <w:r>
        <w:rPr>
          <w:color w:val="000000" w:themeColor="text1"/>
          <w:sz w:val="24"/>
          <w:szCs w:val="24"/>
        </w:rPr>
        <w:t xml:space="preserve">the `approval code’ from your TA. </w:t>
      </w:r>
    </w:p>
    <w:p w14:paraId="444C7289" w14:textId="12B4BC7E" w:rsidR="00E67C68" w:rsidRPr="00292739" w:rsidRDefault="00E67C68" w:rsidP="00E67C68">
      <w:pPr>
        <w:spacing w:after="0" w:line="240" w:lineRule="auto"/>
        <w:jc w:val="both"/>
        <w:rPr>
          <w:color w:val="222222"/>
          <w:sz w:val="24"/>
          <w:szCs w:val="24"/>
        </w:rPr>
      </w:pPr>
      <w:r>
        <w:rPr>
          <w:b/>
          <w:bCs/>
          <w:color w:val="222222"/>
          <w:sz w:val="24"/>
          <w:szCs w:val="24"/>
        </w:rPr>
        <w:t xml:space="preserve">Include in your report uploaded to </w:t>
      </w:r>
      <w:proofErr w:type="spellStart"/>
      <w:r>
        <w:rPr>
          <w:b/>
          <w:bCs/>
          <w:color w:val="222222"/>
          <w:sz w:val="24"/>
          <w:szCs w:val="24"/>
        </w:rPr>
        <w:t>HuskyCT</w:t>
      </w:r>
      <w:proofErr w:type="spellEnd"/>
      <w:r>
        <w:rPr>
          <w:b/>
          <w:bCs/>
          <w:color w:val="222222"/>
          <w:sz w:val="24"/>
          <w:szCs w:val="24"/>
        </w:rPr>
        <w:t xml:space="preserve">: </w:t>
      </w:r>
      <w:r>
        <w:rPr>
          <w:color w:val="222222"/>
          <w:sz w:val="24"/>
          <w:szCs w:val="24"/>
        </w:rPr>
        <w:t xml:space="preserve">all of your code, as text (not screen shot), and a </w:t>
      </w:r>
      <w:hyperlink r:id="rId13" w:history="1">
        <w:r w:rsidRPr="009106C0">
          <w:rPr>
            <w:rStyle w:val="Hyperlink"/>
            <w:sz w:val="24"/>
            <w:szCs w:val="24"/>
          </w:rPr>
          <w:t>screen recording</w:t>
        </w:r>
      </w:hyperlink>
      <w:r>
        <w:rPr>
          <w:color w:val="222222"/>
          <w:sz w:val="24"/>
          <w:szCs w:val="24"/>
        </w:rPr>
        <w:t xml:space="preserve"> showing its operation, including testing all relevant aspects. Also include the approval code. </w:t>
      </w:r>
    </w:p>
    <w:p w14:paraId="2CFF76EA" w14:textId="77777777" w:rsidR="00D90F59" w:rsidRDefault="00D90F59" w:rsidP="00D90F59">
      <w:pPr>
        <w:spacing w:after="0" w:line="240" w:lineRule="auto"/>
        <w:jc w:val="both"/>
        <w:rPr>
          <w:color w:val="222222"/>
          <w:sz w:val="24"/>
          <w:szCs w:val="24"/>
        </w:rPr>
      </w:pPr>
    </w:p>
    <w:p w14:paraId="5A5142CB" w14:textId="21E9FA3D" w:rsidR="00D90F59" w:rsidRDefault="00D90F59" w:rsidP="00D90F59">
      <w:pPr>
        <w:pStyle w:val="Normal0"/>
        <w:spacing w:line="240" w:lineRule="auto"/>
        <w:jc w:val="both"/>
        <w:rPr>
          <w:rFonts w:ascii="Calibri" w:eastAsia="Calibri" w:hAnsi="Calibri" w:cs="Calibri"/>
          <w:b/>
          <w:bCs/>
          <w:sz w:val="24"/>
          <w:szCs w:val="24"/>
        </w:rPr>
      </w:pPr>
      <w:r w:rsidRPr="3EEF732B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 xml:space="preserve">Question </w:t>
      </w:r>
      <w:r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 xml:space="preserve">3 </w:t>
      </w:r>
      <w:r w:rsidRPr="3EEF732B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>(</w:t>
      </w:r>
      <w:r w:rsidR="009A001D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>1</w:t>
      </w:r>
      <w:r w:rsidRPr="3EEF732B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>0 points):</w:t>
      </w:r>
      <w:r w:rsidRPr="3EEF732B">
        <w:rPr>
          <w:rFonts w:ascii="Calibri" w:eastAsia="Calibri" w:hAnsi="Calibri" w:cs="Calibri"/>
          <w:color w:val="FFFFFF" w:themeColor="background1"/>
          <w:sz w:val="24"/>
          <w:szCs w:val="24"/>
        </w:rPr>
        <w:t> </w:t>
      </w:r>
      <w:r w:rsidR="009A001D">
        <w:rPr>
          <w:rFonts w:ascii="Calibri" w:eastAsia="Calibri" w:hAnsi="Calibri" w:cs="Calibri"/>
          <w:b/>
          <w:bCs/>
          <w:sz w:val="24"/>
          <w:szCs w:val="24"/>
        </w:rPr>
        <w:t>First step toward m</w:t>
      </w:r>
      <w:r>
        <w:rPr>
          <w:rFonts w:ascii="Calibri" w:eastAsia="Calibri" w:hAnsi="Calibri" w:cs="Calibri"/>
          <w:b/>
          <w:bCs/>
          <w:sz w:val="24"/>
          <w:szCs w:val="24"/>
        </w:rPr>
        <w:t>y</w:t>
      </w:r>
      <w:r w:rsidRPr="3EEF732B">
        <w:rPr>
          <w:rFonts w:ascii="Calibri" w:eastAsia="Calibri" w:hAnsi="Calibri" w:cs="Calibri"/>
          <w:b/>
          <w:bCs/>
          <w:sz w:val="24"/>
          <w:szCs w:val="24"/>
        </w:rPr>
        <w:t xml:space="preserve"> first</w:t>
      </w:r>
      <w:r>
        <w:rPr>
          <w:rFonts w:ascii="Calibri" w:eastAsia="Calibri" w:hAnsi="Calibri" w:cs="Calibri"/>
          <w:b/>
          <w:bCs/>
          <w:sz w:val="24"/>
          <w:szCs w:val="24"/>
        </w:rPr>
        <w:t xml:space="preserve"> (?)</w:t>
      </w:r>
      <w:r w:rsidRPr="3EEF732B"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  <w:r w:rsidR="009622C8" w:rsidRPr="001F3966">
        <w:rPr>
          <w:b/>
          <w:bCs/>
          <w:sz w:val="24"/>
          <w:szCs w:val="24"/>
        </w:rPr>
        <w:t>USB-</w:t>
      </w:r>
      <w:r w:rsidR="009622C8">
        <w:rPr>
          <w:b/>
          <w:bCs/>
          <w:sz w:val="24"/>
          <w:szCs w:val="24"/>
        </w:rPr>
        <w:t>Transmitted M</w:t>
      </w:r>
      <w:r w:rsidR="009622C8" w:rsidRPr="001F3966">
        <w:rPr>
          <w:b/>
          <w:bCs/>
          <w:sz w:val="24"/>
          <w:szCs w:val="24"/>
        </w:rPr>
        <w:t>alware</w:t>
      </w:r>
      <w:r w:rsidR="009622C8">
        <w:rPr>
          <w:b/>
          <w:bCs/>
          <w:sz w:val="24"/>
          <w:szCs w:val="24"/>
        </w:rPr>
        <w:t xml:space="preserve"> (UTM). </w:t>
      </w:r>
    </w:p>
    <w:p w14:paraId="7AEC10E2" w14:textId="306D0AF1" w:rsidR="00716281" w:rsidRDefault="00D90F59" w:rsidP="00D90F59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  <w:r w:rsidRPr="3EEF732B">
        <w:rPr>
          <w:rFonts w:ascii="Calibri" w:eastAsia="Calibri" w:hAnsi="Calibri" w:cs="Calibri"/>
          <w:color w:val="222222"/>
          <w:sz w:val="24"/>
          <w:szCs w:val="24"/>
        </w:rPr>
        <w:t>In th</w:t>
      </w:r>
      <w:r w:rsidR="009A001D">
        <w:rPr>
          <w:rFonts w:ascii="Calibri" w:eastAsia="Calibri" w:hAnsi="Calibri" w:cs="Calibri"/>
          <w:color w:val="222222"/>
          <w:sz w:val="24"/>
          <w:szCs w:val="24"/>
        </w:rPr>
        <w:t xml:space="preserve">e following few </w:t>
      </w:r>
      <w:r w:rsidRPr="3EEF732B">
        <w:rPr>
          <w:rFonts w:ascii="Calibri" w:eastAsia="Calibri" w:hAnsi="Calibri" w:cs="Calibri"/>
          <w:color w:val="222222"/>
          <w:sz w:val="24"/>
          <w:szCs w:val="24"/>
        </w:rPr>
        <w:t>question</w:t>
      </w:r>
      <w:r w:rsidR="009A001D">
        <w:rPr>
          <w:rFonts w:ascii="Calibri" w:eastAsia="Calibri" w:hAnsi="Calibri" w:cs="Calibri"/>
          <w:color w:val="222222"/>
          <w:sz w:val="24"/>
          <w:szCs w:val="24"/>
        </w:rPr>
        <w:t>s</w:t>
      </w:r>
      <w:r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, you will be writing a simple </w:t>
      </w:r>
      <w:r w:rsidR="009622C8">
        <w:rPr>
          <w:rFonts w:ascii="Calibri" w:eastAsia="Calibri" w:hAnsi="Calibri" w:cs="Calibri"/>
          <w:b/>
          <w:bCs/>
          <w:color w:val="222222"/>
          <w:sz w:val="24"/>
          <w:szCs w:val="24"/>
        </w:rPr>
        <w:t xml:space="preserve">UTM. </w:t>
      </w:r>
      <w:r w:rsidR="009A001D">
        <w:rPr>
          <w:rFonts w:ascii="Calibri" w:eastAsia="Calibri" w:hAnsi="Calibri" w:cs="Calibri"/>
          <w:color w:val="222222"/>
          <w:sz w:val="24"/>
          <w:szCs w:val="24"/>
        </w:rPr>
        <w:t>If you google it or learned a bit of Complexity Theory, you may think of writing a Universal Turing Machine, but no; we are talking about a very different type of UTM – a USB-Transmitted Malware.</w:t>
      </w:r>
    </w:p>
    <w:p w14:paraId="40DC2826" w14:textId="77777777" w:rsidR="009A001D" w:rsidRPr="00C3022F" w:rsidRDefault="009A001D" w:rsidP="00D90F59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</w:p>
    <w:p w14:paraId="6A662662" w14:textId="249E9AFB" w:rsidR="009A001D" w:rsidRPr="00C3022F" w:rsidRDefault="009622C8" w:rsidP="009A001D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  <w:r>
        <w:rPr>
          <w:rFonts w:ascii="Calibri" w:eastAsia="Calibri" w:hAnsi="Calibri" w:cs="Calibri"/>
          <w:color w:val="222222"/>
          <w:sz w:val="24"/>
          <w:szCs w:val="24"/>
        </w:rPr>
        <w:t>To make it easier, we will use</w:t>
      </w:r>
      <w:r w:rsidR="003F12BF">
        <w:rPr>
          <w:rFonts w:ascii="Calibri" w:eastAsia="Calibri" w:hAnsi="Calibri" w:cs="Calibri"/>
          <w:color w:val="222222"/>
          <w:sz w:val="24"/>
          <w:szCs w:val="24"/>
        </w:rPr>
        <w:t xml:space="preserve"> the </w:t>
      </w:r>
      <w:r w:rsidR="003F12BF">
        <w:rPr>
          <w:rFonts w:ascii="Calibri" w:eastAsia="Calibri" w:hAnsi="Calibri" w:cs="Calibri"/>
          <w:b/>
          <w:bCs/>
          <w:color w:val="222222"/>
          <w:sz w:val="24"/>
          <w:szCs w:val="24"/>
        </w:rPr>
        <w:t>rubber-duckie,</w:t>
      </w:r>
      <w:r>
        <w:rPr>
          <w:rFonts w:ascii="Calibri" w:eastAsia="Calibri" w:hAnsi="Calibri" w:cs="Calibri"/>
          <w:color w:val="222222"/>
          <w:sz w:val="24"/>
          <w:szCs w:val="24"/>
        </w:rPr>
        <w:t xml:space="preserve"> a special USB device designed to </w:t>
      </w:r>
      <w:r w:rsidR="003F12BF">
        <w:rPr>
          <w:rFonts w:ascii="Calibri" w:eastAsia="Calibri" w:hAnsi="Calibri" w:cs="Calibri"/>
          <w:color w:val="222222"/>
          <w:sz w:val="24"/>
          <w:szCs w:val="24"/>
        </w:rPr>
        <w:t>emulate a keyboard</w:t>
      </w:r>
      <w:r w:rsidR="00850256">
        <w:rPr>
          <w:rFonts w:ascii="Calibri" w:eastAsia="Calibri" w:hAnsi="Calibri" w:cs="Calibri"/>
          <w:color w:val="222222"/>
          <w:sz w:val="24"/>
          <w:szCs w:val="24"/>
        </w:rPr>
        <w:t xml:space="preserve">. </w:t>
      </w:r>
      <w:r w:rsidR="009A001D">
        <w:rPr>
          <w:rFonts w:ascii="Calibri" w:eastAsia="Calibri" w:hAnsi="Calibri" w:cs="Calibri"/>
          <w:color w:val="222222"/>
          <w:sz w:val="24"/>
          <w:szCs w:val="24"/>
        </w:rPr>
        <w:t xml:space="preserve">See below the background information on the rubber-ducky, which you will need to write </w:t>
      </w:r>
      <w:r w:rsidR="00E87831">
        <w:rPr>
          <w:rFonts w:ascii="Calibri" w:eastAsia="Calibri" w:hAnsi="Calibri" w:cs="Calibri"/>
          <w:color w:val="222222"/>
          <w:sz w:val="24"/>
          <w:szCs w:val="24"/>
        </w:rPr>
        <w:t xml:space="preserve">the scripts for all of these questions. </w:t>
      </w:r>
    </w:p>
    <w:p w14:paraId="0C38E702" w14:textId="77777777" w:rsidR="009622C8" w:rsidRDefault="009622C8" w:rsidP="00D90F59">
      <w:pPr>
        <w:spacing w:after="0" w:line="240" w:lineRule="auto"/>
        <w:jc w:val="both"/>
        <w:rPr>
          <w:rFonts w:ascii="Calibri" w:eastAsia="Calibri" w:hAnsi="Calibri" w:cs="Calibri"/>
          <w:b/>
          <w:bCs/>
          <w:color w:val="222222"/>
          <w:sz w:val="24"/>
          <w:szCs w:val="24"/>
        </w:rPr>
      </w:pPr>
    </w:p>
    <w:p w14:paraId="68FBBB3D" w14:textId="1CF26181" w:rsidR="04BB337D" w:rsidRDefault="363DC140" w:rsidP="3EEF732B">
      <w:pPr>
        <w:spacing w:after="0" w:line="240" w:lineRule="auto"/>
        <w:jc w:val="both"/>
        <w:rPr>
          <w:rFonts w:ascii="Calibri" w:eastAsia="Calibri" w:hAnsi="Calibri" w:cs="Calibri"/>
          <w:color w:val="000000" w:themeColor="text1"/>
          <w:highlight w:val="darkBlue"/>
        </w:rPr>
      </w:pPr>
      <w:r w:rsidRPr="3EEF732B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darkBlue"/>
        </w:rPr>
        <w:t>Background</w:t>
      </w:r>
      <w:r w:rsidR="5D09702E" w:rsidRPr="3EEF732B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darkBlue"/>
        </w:rPr>
        <w:t>: Rubber</w:t>
      </w:r>
      <w:r w:rsidR="62818589" w:rsidRPr="3EEF732B">
        <w:rPr>
          <w:rFonts w:ascii="Calibri" w:eastAsia="Calibri" w:hAnsi="Calibri" w:cs="Calibri"/>
          <w:b/>
          <w:bCs/>
          <w:color w:val="000000" w:themeColor="text1"/>
          <w:highlight w:val="darkBlue"/>
        </w:rPr>
        <w:t xml:space="preserve"> </w:t>
      </w:r>
      <w:r w:rsidR="62818589" w:rsidRPr="3EEF732B">
        <w:rPr>
          <w:rFonts w:ascii="Calibri" w:eastAsia="Calibri" w:hAnsi="Calibri" w:cs="Calibri"/>
          <w:b/>
          <w:bCs/>
          <w:color w:val="FFFFFF" w:themeColor="background1"/>
          <w:highlight w:val="darkBlue"/>
        </w:rPr>
        <w:t>Ducky</w:t>
      </w:r>
    </w:p>
    <w:p w14:paraId="546AF5A6" w14:textId="7C9FC684" w:rsidR="292BE78D" w:rsidRPr="00C3022F" w:rsidRDefault="070E055A" w:rsidP="0C40FF6B">
      <w:pPr>
        <w:shd w:val="clear" w:color="auto" w:fill="FFFFFF" w:themeFill="background1"/>
        <w:spacing w:after="0" w:line="240" w:lineRule="auto"/>
        <w:jc w:val="both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0C3022F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A </w:t>
      </w:r>
      <w:r w:rsidR="292BE78D" w:rsidRPr="00C3022F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device we’ll be using </w:t>
      </w:r>
      <w:r w:rsidR="6C8940AF" w:rsidRPr="00C3022F">
        <w:rPr>
          <w:rFonts w:ascii="Calibri" w:eastAsia="Calibri" w:hAnsi="Calibri" w:cs="Calibri"/>
          <w:color w:val="000000" w:themeColor="text1"/>
          <w:sz w:val="24"/>
          <w:szCs w:val="24"/>
        </w:rPr>
        <w:t>in the rest of this lab</w:t>
      </w:r>
      <w:r w:rsidR="00C1698B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  <w:r w:rsidR="292BE78D" w:rsidRPr="00C3022F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is the Hak5 USB </w:t>
      </w:r>
      <w:hyperlink r:id="rId14">
        <w:r w:rsidR="292BE78D" w:rsidRPr="00C3022F">
          <w:rPr>
            <w:rStyle w:val="Hyperlink"/>
            <w:rFonts w:ascii="Calibri" w:eastAsia="Calibri" w:hAnsi="Calibri" w:cs="Calibri"/>
            <w:color w:val="000000" w:themeColor="text1"/>
            <w:sz w:val="24"/>
            <w:szCs w:val="24"/>
          </w:rPr>
          <w:t>Rubber Ducky</w:t>
        </w:r>
      </w:hyperlink>
      <w:r w:rsidR="286AA7D6" w:rsidRPr="00C3022F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. </w:t>
      </w:r>
      <w:r w:rsidR="292BE78D" w:rsidRPr="00C3022F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The USB Rubber Ducky </w:t>
      </w:r>
      <w:r w:rsidR="6BAE4E2D" w:rsidRPr="00C3022F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is </w:t>
      </w:r>
      <w:r w:rsidR="292BE78D" w:rsidRPr="00C3022F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a kit that is used for system administration and penetration testing. It </w:t>
      </w:r>
      <w:r w:rsidR="2FDA87A9" w:rsidRPr="00C3022F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is a </w:t>
      </w:r>
      <w:r w:rsidR="292BE78D" w:rsidRPr="00C3022F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USB </w:t>
      </w:r>
      <w:r w:rsidR="5284E132" w:rsidRPr="00C3022F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device </w:t>
      </w:r>
      <w:r w:rsidR="13300F07" w:rsidRPr="00C3022F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that </w:t>
      </w:r>
      <w:r w:rsidR="292BE78D" w:rsidRPr="00C3022F">
        <w:rPr>
          <w:rFonts w:ascii="Calibri" w:eastAsia="Calibri" w:hAnsi="Calibri" w:cs="Calibri"/>
          <w:color w:val="000000" w:themeColor="text1"/>
          <w:sz w:val="24"/>
          <w:szCs w:val="24"/>
        </w:rPr>
        <w:t>looks like a normal flash drive</w:t>
      </w:r>
      <w:r w:rsidR="00C1698B">
        <w:rPr>
          <w:rFonts w:ascii="Calibri" w:eastAsia="Calibri" w:hAnsi="Calibri" w:cs="Calibri"/>
          <w:color w:val="000000" w:themeColor="text1"/>
          <w:sz w:val="24"/>
          <w:szCs w:val="24"/>
        </w:rPr>
        <w:t>. T</w:t>
      </w:r>
      <w:r w:rsidR="42F32713" w:rsidRPr="00C3022F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he </w:t>
      </w:r>
      <w:r w:rsidR="00C1698B">
        <w:rPr>
          <w:rFonts w:ascii="Calibri" w:eastAsia="Calibri" w:hAnsi="Calibri" w:cs="Calibri"/>
          <w:color w:val="000000" w:themeColor="text1"/>
          <w:sz w:val="24"/>
          <w:szCs w:val="24"/>
        </w:rPr>
        <w:t>duckie</w:t>
      </w:r>
      <w:r w:rsidR="42F32713" w:rsidRPr="00C3022F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  <w:r w:rsidR="292BE78D" w:rsidRPr="00C3022F">
        <w:rPr>
          <w:rFonts w:ascii="Calibri" w:eastAsia="Calibri" w:hAnsi="Calibri" w:cs="Calibri"/>
          <w:color w:val="000000" w:themeColor="text1"/>
          <w:sz w:val="24"/>
          <w:szCs w:val="24"/>
        </w:rPr>
        <w:t>registers itself as a USB keyboard once plugged into a computer. It then starts firing keystrokes to execute some commands on the targeted machine</w:t>
      </w:r>
      <w:r w:rsidR="6EB7CD52" w:rsidRPr="00C3022F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. </w:t>
      </w:r>
      <w:r w:rsidR="2E9DBC57" w:rsidRPr="00C3022F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See how to program the Rubber Ducky in </w:t>
      </w:r>
      <w:hyperlink r:id="rId15">
        <w:r w:rsidR="2E9DBC57" w:rsidRPr="00C3022F">
          <w:rPr>
            <w:rStyle w:val="Hyperlink"/>
            <w:rFonts w:ascii="Calibri" w:eastAsia="Calibri" w:hAnsi="Calibri" w:cs="Calibri"/>
            <w:sz w:val="24"/>
            <w:szCs w:val="24"/>
          </w:rPr>
          <w:t>https://docs.hak5.org/hc/en-us/sections/360002180614-Getting-Started</w:t>
        </w:r>
      </w:hyperlink>
      <w:r w:rsidR="008C3E29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; there are also instructions elsewhere, e.g., the following may be helpful: </w:t>
      </w:r>
      <w:hyperlink r:id="rId16" w:history="1">
        <w:r w:rsidR="008C3E29" w:rsidRPr="00A23A18">
          <w:rPr>
            <w:rStyle w:val="Hyperlink"/>
            <w:rFonts w:ascii="Calibri" w:eastAsia="Calibri" w:hAnsi="Calibri" w:cs="Calibri"/>
            <w:sz w:val="24"/>
            <w:szCs w:val="24"/>
          </w:rPr>
          <w:t>https://blog.hartleybrody.com/rubber-ducky-guide/</w:t>
        </w:r>
      </w:hyperlink>
      <w:r w:rsidR="008C3E29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. </w:t>
      </w:r>
    </w:p>
    <w:p w14:paraId="6520BA1A" w14:textId="77777777" w:rsidR="00342833" w:rsidRPr="00C3022F" w:rsidRDefault="00342833" w:rsidP="00815F6D">
      <w:pPr>
        <w:spacing w:after="0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6FC4C2DB" w14:textId="06F5503A" w:rsidR="00F5186F" w:rsidRPr="00C3022F" w:rsidRDefault="292BE78D" w:rsidP="003617C0">
      <w:pPr>
        <w:shd w:val="clear" w:color="auto" w:fill="FFFFFF" w:themeFill="background1"/>
        <w:spacing w:after="0" w:line="240" w:lineRule="auto"/>
        <w:textAlignment w:val="baseline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0C3022F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The goal </w:t>
      </w:r>
      <w:r w:rsidR="7774F780" w:rsidRPr="00C3022F">
        <w:rPr>
          <w:rFonts w:ascii="Calibri" w:eastAsia="Calibri" w:hAnsi="Calibri" w:cs="Calibri"/>
          <w:color w:val="000000" w:themeColor="text1"/>
          <w:sz w:val="24"/>
          <w:szCs w:val="24"/>
        </w:rPr>
        <w:t>in this and the following question is</w:t>
      </w:r>
      <w:r w:rsidRPr="00C3022F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to enact changes on your laptop (which will be the victim)</w:t>
      </w:r>
      <w:r w:rsidR="6325B560" w:rsidRPr="00C3022F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. </w:t>
      </w:r>
      <w:r w:rsidRPr="00C3022F">
        <w:rPr>
          <w:rFonts w:ascii="Calibri" w:eastAsia="Calibri" w:hAnsi="Calibri" w:cs="Calibri"/>
          <w:color w:val="000000" w:themeColor="text1"/>
          <w:sz w:val="24"/>
          <w:szCs w:val="24"/>
        </w:rPr>
        <w:t>Before starting, I encourage you to make sure your laptop is connected to the cse3140 network</w:t>
      </w:r>
      <w:r w:rsidR="6E370FD4" w:rsidRPr="00C3022F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through the wired switch</w:t>
      </w:r>
      <w:r w:rsidR="00E87831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or the VPN.</w:t>
      </w:r>
    </w:p>
    <w:p w14:paraId="34403D6D" w14:textId="77777777" w:rsidR="00EE19E2" w:rsidRPr="00C3022F" w:rsidRDefault="00EE19E2" w:rsidP="553845AC">
      <w:pPr>
        <w:shd w:val="clear" w:color="auto" w:fill="FFFFFF" w:themeFill="background1"/>
        <w:spacing w:after="0" w:line="240" w:lineRule="auto"/>
        <w:jc w:val="both"/>
        <w:textAlignment w:val="baseline"/>
        <w:rPr>
          <w:rFonts w:ascii="Calibri" w:eastAsia="Calibri" w:hAnsi="Calibri" w:cs="Calibri"/>
          <w:color w:val="444444"/>
          <w:sz w:val="24"/>
          <w:szCs w:val="24"/>
        </w:rPr>
      </w:pPr>
    </w:p>
    <w:p w14:paraId="3300E356" w14:textId="39DCF46E" w:rsidR="3E6A1365" w:rsidRDefault="292BE78D" w:rsidP="553845AC">
      <w:pPr>
        <w:spacing w:line="257" w:lineRule="auto"/>
        <w:jc w:val="both"/>
        <w:rPr>
          <w:rFonts w:ascii="Calibri" w:eastAsia="Calibri" w:hAnsi="Calibri" w:cs="Calibri"/>
          <w:sz w:val="24"/>
          <w:szCs w:val="24"/>
        </w:rPr>
      </w:pPr>
      <w:r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We will be creating different </w:t>
      </w:r>
      <w:proofErr w:type="spellStart"/>
      <w:r w:rsidRPr="00C3022F">
        <w:rPr>
          <w:rFonts w:ascii="Calibri" w:eastAsia="Calibri" w:hAnsi="Calibri" w:cs="Calibri"/>
          <w:i/>
          <w:iCs/>
          <w:color w:val="111111"/>
          <w:sz w:val="24"/>
          <w:szCs w:val="24"/>
        </w:rPr>
        <w:t>inject.bin</w:t>
      </w:r>
      <w:proofErr w:type="spellEnd"/>
      <w:r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files</w:t>
      </w:r>
      <w:r w:rsidRPr="00C3022F">
        <w:rPr>
          <w:rFonts w:ascii="Calibri" w:eastAsia="Calibri" w:hAnsi="Calibri" w:cs="Calibri"/>
          <w:sz w:val="24"/>
          <w:szCs w:val="24"/>
        </w:rPr>
        <w:t xml:space="preserve"> which will serve as instructions to the </w:t>
      </w:r>
      <w:r w:rsidR="00DC7B13">
        <w:rPr>
          <w:rFonts w:ascii="Calibri" w:eastAsia="Calibri" w:hAnsi="Calibri" w:cs="Calibri"/>
          <w:sz w:val="24"/>
          <w:szCs w:val="24"/>
        </w:rPr>
        <w:t>Ducky</w:t>
      </w:r>
      <w:r w:rsidRPr="00C3022F">
        <w:rPr>
          <w:rFonts w:ascii="Calibri" w:eastAsia="Calibri" w:hAnsi="Calibri" w:cs="Calibri"/>
          <w:sz w:val="24"/>
          <w:szCs w:val="24"/>
        </w:rPr>
        <w:t xml:space="preserve"> dongle</w:t>
      </w:r>
      <w:r w:rsidR="37710877" w:rsidRPr="00C3022F">
        <w:rPr>
          <w:rFonts w:ascii="Calibri" w:eastAsia="Calibri" w:hAnsi="Calibri" w:cs="Calibri"/>
          <w:sz w:val="24"/>
          <w:szCs w:val="24"/>
        </w:rPr>
        <w:t xml:space="preserve">. </w:t>
      </w:r>
      <w:r w:rsidRPr="00C3022F">
        <w:rPr>
          <w:rFonts w:ascii="Calibri" w:eastAsia="Calibri" w:hAnsi="Calibri" w:cs="Calibri"/>
          <w:sz w:val="24"/>
          <w:szCs w:val="24"/>
        </w:rPr>
        <w:t>The keystrokes are program</w:t>
      </w:r>
      <w:r w:rsidR="1C750749" w:rsidRPr="00C3022F">
        <w:rPr>
          <w:rFonts w:ascii="Calibri" w:eastAsia="Calibri" w:hAnsi="Calibri" w:cs="Calibri"/>
          <w:sz w:val="24"/>
          <w:szCs w:val="24"/>
        </w:rPr>
        <w:t xml:space="preserve">ed </w:t>
      </w:r>
      <w:r w:rsidRPr="00C3022F">
        <w:rPr>
          <w:rFonts w:ascii="Calibri" w:eastAsia="Calibri" w:hAnsi="Calibri" w:cs="Calibri"/>
          <w:sz w:val="24"/>
          <w:szCs w:val="24"/>
        </w:rPr>
        <w:t xml:space="preserve">using a scripting language called </w:t>
      </w:r>
      <w:r w:rsidRPr="00C3022F">
        <w:rPr>
          <w:rFonts w:ascii="Calibri" w:eastAsia="Calibri" w:hAnsi="Calibri" w:cs="Calibri"/>
          <w:b/>
          <w:bCs/>
          <w:sz w:val="24"/>
          <w:szCs w:val="24"/>
        </w:rPr>
        <w:t>Ducky Script.</w:t>
      </w:r>
      <w:r w:rsidRPr="00C3022F">
        <w:rPr>
          <w:rFonts w:ascii="Calibri" w:eastAsia="Calibri" w:hAnsi="Calibri" w:cs="Calibri"/>
          <w:sz w:val="24"/>
          <w:szCs w:val="24"/>
        </w:rPr>
        <w:t xml:space="preserve"> The script can be </w:t>
      </w:r>
      <w:r w:rsidRPr="00C3022F">
        <w:rPr>
          <w:rFonts w:ascii="Calibri" w:eastAsia="Calibri" w:hAnsi="Calibri" w:cs="Calibri"/>
          <w:sz w:val="24"/>
          <w:szCs w:val="24"/>
        </w:rPr>
        <w:lastRenderedPageBreak/>
        <w:t xml:space="preserve">written in any text editor, such as notepad, </w:t>
      </w:r>
      <w:proofErr w:type="spellStart"/>
      <w:r w:rsidRPr="00C3022F">
        <w:rPr>
          <w:rFonts w:ascii="Calibri" w:eastAsia="Calibri" w:hAnsi="Calibri" w:cs="Calibri"/>
          <w:sz w:val="24"/>
          <w:szCs w:val="24"/>
        </w:rPr>
        <w:t>textedit</w:t>
      </w:r>
      <w:proofErr w:type="spellEnd"/>
      <w:r w:rsidRPr="00C3022F">
        <w:rPr>
          <w:rFonts w:ascii="Calibri" w:eastAsia="Calibri" w:hAnsi="Calibri" w:cs="Calibri"/>
          <w:sz w:val="24"/>
          <w:szCs w:val="24"/>
        </w:rPr>
        <w:t xml:space="preserve">, Vim, Emacs, Nano or other. When the script is ready, a </w:t>
      </w:r>
      <w:r w:rsidRPr="00C3022F">
        <w:rPr>
          <w:rFonts w:ascii="Calibri" w:eastAsia="Calibri" w:hAnsi="Calibri" w:cs="Calibri"/>
          <w:b/>
          <w:bCs/>
          <w:sz w:val="24"/>
          <w:szCs w:val="24"/>
        </w:rPr>
        <w:t xml:space="preserve">Duck encoder </w:t>
      </w:r>
      <w:r w:rsidRPr="00C3022F">
        <w:rPr>
          <w:rFonts w:ascii="Calibri" w:eastAsia="Calibri" w:hAnsi="Calibri" w:cs="Calibri"/>
          <w:sz w:val="24"/>
          <w:szCs w:val="24"/>
        </w:rPr>
        <w:t xml:space="preserve">tool is used to convert these Ducky script lines into an </w:t>
      </w:r>
      <w:proofErr w:type="spellStart"/>
      <w:r w:rsidRPr="00C3022F">
        <w:rPr>
          <w:rFonts w:ascii="Calibri" w:eastAsia="Calibri" w:hAnsi="Calibri" w:cs="Calibri"/>
          <w:i/>
          <w:iCs/>
          <w:sz w:val="24"/>
          <w:szCs w:val="24"/>
        </w:rPr>
        <w:t>inject.bin</w:t>
      </w:r>
      <w:proofErr w:type="spellEnd"/>
      <w:r w:rsidRPr="00C3022F">
        <w:rPr>
          <w:rFonts w:ascii="Calibri" w:eastAsia="Calibri" w:hAnsi="Calibri" w:cs="Calibri"/>
          <w:sz w:val="24"/>
          <w:szCs w:val="24"/>
        </w:rPr>
        <w:t xml:space="preserve"> file that will be ready to </w:t>
      </w:r>
      <w:r w:rsidR="0E89D9FF" w:rsidRPr="00C3022F">
        <w:rPr>
          <w:rFonts w:ascii="Calibri" w:eastAsia="Calibri" w:hAnsi="Calibri" w:cs="Calibri"/>
          <w:sz w:val="24"/>
          <w:szCs w:val="24"/>
        </w:rPr>
        <w:t xml:space="preserve">be </w:t>
      </w:r>
      <w:r w:rsidRPr="00C3022F">
        <w:rPr>
          <w:rFonts w:ascii="Calibri" w:eastAsia="Calibri" w:hAnsi="Calibri" w:cs="Calibri"/>
          <w:sz w:val="24"/>
          <w:szCs w:val="24"/>
        </w:rPr>
        <w:t xml:space="preserve">launched on the targeted machine. The </w:t>
      </w:r>
      <w:proofErr w:type="spellStart"/>
      <w:r w:rsidRPr="00C3022F">
        <w:rPr>
          <w:rFonts w:ascii="Calibri" w:eastAsia="Calibri" w:hAnsi="Calibri" w:cs="Calibri"/>
          <w:i/>
          <w:iCs/>
          <w:sz w:val="24"/>
          <w:szCs w:val="24"/>
        </w:rPr>
        <w:t>inject.bin</w:t>
      </w:r>
      <w:proofErr w:type="spellEnd"/>
      <w:r w:rsidRPr="00C3022F">
        <w:rPr>
          <w:rFonts w:ascii="Calibri" w:eastAsia="Calibri" w:hAnsi="Calibri" w:cs="Calibri"/>
          <w:sz w:val="24"/>
          <w:szCs w:val="24"/>
        </w:rPr>
        <w:t xml:space="preserve"> file is stored on the microSD and the USB </w:t>
      </w:r>
      <w:r w:rsidR="77D548FB" w:rsidRPr="00C3022F">
        <w:rPr>
          <w:rFonts w:ascii="Calibri" w:eastAsia="Calibri" w:hAnsi="Calibri" w:cs="Calibri"/>
          <w:sz w:val="24"/>
          <w:szCs w:val="24"/>
        </w:rPr>
        <w:t>striker</w:t>
      </w:r>
      <w:r w:rsidRPr="00C3022F">
        <w:rPr>
          <w:rFonts w:ascii="Calibri" w:eastAsia="Calibri" w:hAnsi="Calibri" w:cs="Calibri"/>
          <w:sz w:val="24"/>
          <w:szCs w:val="24"/>
        </w:rPr>
        <w:t xml:space="preserve"> dongle is used to execute the commands on the targeted machine.</w:t>
      </w:r>
    </w:p>
    <w:p w14:paraId="794556C1" w14:textId="0DC9D575" w:rsidR="00AD5AA6" w:rsidRPr="001B7319" w:rsidRDefault="00AD5AA6" w:rsidP="553845AC">
      <w:pPr>
        <w:spacing w:line="257" w:lineRule="auto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o aid you in your devel</w:t>
      </w:r>
      <w:r w:rsidR="002A6C4B">
        <w:rPr>
          <w:rFonts w:ascii="Calibri" w:eastAsia="Calibri" w:hAnsi="Calibri" w:cs="Calibri"/>
          <w:sz w:val="24"/>
          <w:szCs w:val="24"/>
        </w:rPr>
        <w:t xml:space="preserve">opment, and in particular, to allow you to do some of the work remotely (without the physical Duckie), </w:t>
      </w:r>
      <w:r w:rsidR="001B7319">
        <w:rPr>
          <w:rFonts w:ascii="Calibri" w:eastAsia="Calibri" w:hAnsi="Calibri" w:cs="Calibri"/>
          <w:sz w:val="24"/>
          <w:szCs w:val="24"/>
        </w:rPr>
        <w:t xml:space="preserve">you should use a </w:t>
      </w:r>
      <w:r w:rsidR="001B7319">
        <w:rPr>
          <w:rFonts w:ascii="Calibri" w:eastAsia="Calibri" w:hAnsi="Calibri" w:cs="Calibri"/>
          <w:i/>
          <w:iCs/>
          <w:sz w:val="24"/>
          <w:szCs w:val="24"/>
        </w:rPr>
        <w:t xml:space="preserve">Duckie Emulator. </w:t>
      </w:r>
      <w:r w:rsidR="00852A8C">
        <w:rPr>
          <w:rFonts w:ascii="Calibri" w:eastAsia="Calibri" w:hAnsi="Calibri" w:cs="Calibri"/>
          <w:sz w:val="24"/>
          <w:szCs w:val="24"/>
        </w:rPr>
        <w:t>You can use the emulator developed by UConn students</w:t>
      </w:r>
      <w:r w:rsidR="003445E1">
        <w:rPr>
          <w:rFonts w:ascii="Calibri" w:eastAsia="Calibri" w:hAnsi="Calibri" w:cs="Calibri"/>
          <w:sz w:val="24"/>
          <w:szCs w:val="24"/>
        </w:rPr>
        <w:t xml:space="preserve"> (in Python</w:t>
      </w:r>
      <w:r w:rsidR="00036F81">
        <w:rPr>
          <w:rFonts w:ascii="Calibri" w:eastAsia="Calibri" w:hAnsi="Calibri" w:cs="Calibri"/>
          <w:sz w:val="24"/>
          <w:szCs w:val="24"/>
        </w:rPr>
        <w:t xml:space="preserve">, from </w:t>
      </w:r>
      <w:hyperlink r:id="rId17" w:history="1">
        <w:r w:rsidR="00036F81">
          <w:rPr>
            <w:rStyle w:val="Hyperlink"/>
            <w:rFonts w:ascii="Roboto Mono" w:hAnsi="Roboto Mono"/>
            <w:color w:val="1155CC"/>
          </w:rPr>
          <w:t>here</w:t>
        </w:r>
      </w:hyperlink>
      <w:r w:rsidR="003445E1">
        <w:rPr>
          <w:rFonts w:ascii="Calibri" w:eastAsia="Calibri" w:hAnsi="Calibri" w:cs="Calibri"/>
          <w:sz w:val="24"/>
          <w:szCs w:val="24"/>
        </w:rPr>
        <w:t>)</w:t>
      </w:r>
      <w:r w:rsidR="00852A8C">
        <w:rPr>
          <w:rFonts w:ascii="Calibri" w:eastAsia="Calibri" w:hAnsi="Calibri" w:cs="Calibri"/>
          <w:sz w:val="24"/>
          <w:szCs w:val="24"/>
        </w:rPr>
        <w:t xml:space="preserve"> or a previously-developed emulator</w:t>
      </w:r>
      <w:r w:rsidR="003445E1">
        <w:rPr>
          <w:rFonts w:ascii="Calibri" w:eastAsia="Calibri" w:hAnsi="Calibri" w:cs="Calibri"/>
          <w:sz w:val="24"/>
          <w:szCs w:val="24"/>
        </w:rPr>
        <w:t xml:space="preserve"> (in C#, only for Windows</w:t>
      </w:r>
      <w:r w:rsidR="00D302B7">
        <w:rPr>
          <w:rFonts w:ascii="Calibri" w:eastAsia="Calibri" w:hAnsi="Calibri" w:cs="Calibri"/>
          <w:sz w:val="24"/>
          <w:szCs w:val="24"/>
        </w:rPr>
        <w:t xml:space="preserve">, from </w:t>
      </w:r>
      <w:hyperlink r:id="rId18" w:history="1">
        <w:r w:rsidR="00D302B7">
          <w:rPr>
            <w:rStyle w:val="Hyperlink"/>
            <w:rFonts w:ascii="Roboto Mono" w:hAnsi="Roboto Mono"/>
            <w:color w:val="1155CC"/>
          </w:rPr>
          <w:t>here</w:t>
        </w:r>
      </w:hyperlink>
      <w:r w:rsidR="003445E1">
        <w:rPr>
          <w:rFonts w:ascii="Calibri" w:eastAsia="Calibri" w:hAnsi="Calibri" w:cs="Calibri"/>
          <w:sz w:val="24"/>
          <w:szCs w:val="24"/>
        </w:rPr>
        <w:t>)</w:t>
      </w:r>
      <w:r w:rsidR="004507DD">
        <w:rPr>
          <w:rFonts w:ascii="Calibri" w:eastAsia="Calibri" w:hAnsi="Calibri" w:cs="Calibri"/>
          <w:sz w:val="24"/>
          <w:szCs w:val="24"/>
        </w:rPr>
        <w:t xml:space="preserve">, as you prefer; see details on both (and some tips on Ducky scripts) in the </w:t>
      </w:r>
      <w:r w:rsidR="00973B41">
        <w:rPr>
          <w:rFonts w:ascii="Calibri" w:eastAsia="Calibri" w:hAnsi="Calibri" w:cs="Calibri"/>
          <w:sz w:val="24"/>
          <w:szCs w:val="24"/>
        </w:rPr>
        <w:t xml:space="preserve">Rubber Duckie Emulator Documentation file. </w:t>
      </w:r>
    </w:p>
    <w:p w14:paraId="57794E2C" w14:textId="01C35149" w:rsidR="3E6A1365" w:rsidRPr="00C3022F" w:rsidRDefault="674607AE" w:rsidP="00C3022F">
      <w:pPr>
        <w:spacing w:line="257" w:lineRule="auto"/>
        <w:ind w:left="720"/>
        <w:jc w:val="both"/>
        <w:rPr>
          <w:rFonts w:ascii="Calibri" w:eastAsia="Calibri" w:hAnsi="Calibri" w:cs="Calibri"/>
          <w:color w:val="111111"/>
          <w:sz w:val="24"/>
          <w:szCs w:val="24"/>
        </w:rPr>
      </w:pPr>
      <w:r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Note: </w:t>
      </w:r>
      <w:r w:rsidR="292BE78D" w:rsidRPr="00C3022F">
        <w:rPr>
          <w:rFonts w:ascii="Calibri" w:eastAsia="Calibri" w:hAnsi="Calibri" w:cs="Calibri"/>
          <w:color w:val="111111"/>
          <w:sz w:val="24"/>
          <w:szCs w:val="24"/>
        </w:rPr>
        <w:t>the USB Rubber Ducky does not receive interaction back from the computer</w:t>
      </w:r>
      <w:r w:rsidR="00AD5AA6">
        <w:rPr>
          <w:rFonts w:ascii="Calibri" w:eastAsia="Calibri" w:hAnsi="Calibri" w:cs="Calibri"/>
          <w:color w:val="111111"/>
          <w:sz w:val="24"/>
          <w:szCs w:val="24"/>
        </w:rPr>
        <w:t>. So,</w:t>
      </w:r>
      <w:r w:rsidR="292BE78D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you need to carefully note which keystroke combination and delays will successfully accomplish the required task.  This will </w:t>
      </w:r>
      <w:r w:rsidR="1F4DDBD5" w:rsidRPr="00C3022F">
        <w:rPr>
          <w:rFonts w:ascii="Calibri" w:eastAsia="Calibri" w:hAnsi="Calibri" w:cs="Calibri"/>
          <w:color w:val="111111"/>
          <w:sz w:val="24"/>
          <w:szCs w:val="24"/>
        </w:rPr>
        <w:t>require</w:t>
      </w:r>
      <w:r w:rsidR="292BE78D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some trial and error on your part</w:t>
      </w:r>
      <w:r w:rsidR="3DD4BF51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. </w:t>
      </w:r>
    </w:p>
    <w:p w14:paraId="347C954B" w14:textId="32867C05" w:rsidR="3E6A1365" w:rsidRPr="00C3022F" w:rsidRDefault="3CB51DDD" w:rsidP="3EEF732B">
      <w:pPr>
        <w:spacing w:line="257" w:lineRule="auto"/>
        <w:jc w:val="both"/>
        <w:rPr>
          <w:rFonts w:ascii="Calibri" w:eastAsia="Calibri" w:hAnsi="Calibri" w:cs="Calibri"/>
          <w:color w:val="111111"/>
          <w:sz w:val="24"/>
          <w:szCs w:val="24"/>
        </w:rPr>
      </w:pPr>
      <w:r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In the following questions, you will do the following </w:t>
      </w:r>
      <w:r w:rsidR="292BE78D" w:rsidRPr="00C3022F">
        <w:rPr>
          <w:rFonts w:ascii="Calibri" w:eastAsia="Calibri" w:hAnsi="Calibri" w:cs="Calibri"/>
          <w:color w:val="111111"/>
          <w:sz w:val="24"/>
          <w:szCs w:val="24"/>
        </w:rPr>
        <w:t>process:</w:t>
      </w:r>
    </w:p>
    <w:p w14:paraId="565867F0" w14:textId="495146C6" w:rsidR="42923907" w:rsidRPr="00C3022F" w:rsidRDefault="42923907" w:rsidP="3EEF732B">
      <w:pPr>
        <w:spacing w:line="257" w:lineRule="auto"/>
        <w:jc w:val="both"/>
        <w:rPr>
          <w:rFonts w:ascii="Calibri" w:eastAsia="Calibri" w:hAnsi="Calibri" w:cs="Calibri"/>
          <w:b/>
          <w:bCs/>
          <w:color w:val="111111"/>
          <w:sz w:val="24"/>
          <w:szCs w:val="24"/>
        </w:rPr>
      </w:pPr>
      <w:r w:rsidRPr="00C3022F">
        <w:rPr>
          <w:rFonts w:ascii="Calibri" w:eastAsia="Calibri" w:hAnsi="Calibri" w:cs="Calibri"/>
          <w:b/>
          <w:bCs/>
          <w:color w:val="111111"/>
          <w:sz w:val="24"/>
          <w:szCs w:val="24"/>
          <w:u w:val="single"/>
        </w:rPr>
        <w:t xml:space="preserve">Step 0: </w:t>
      </w:r>
      <w:r w:rsidR="00424D15">
        <w:rPr>
          <w:rFonts w:ascii="Calibri" w:eastAsia="Calibri" w:hAnsi="Calibri" w:cs="Calibri"/>
          <w:color w:val="111111"/>
          <w:sz w:val="24"/>
          <w:szCs w:val="24"/>
        </w:rPr>
        <w:t>verify that the</w:t>
      </w:r>
      <w:r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Chrome browser</w:t>
      </w:r>
      <w:r w:rsidR="00424D15">
        <w:rPr>
          <w:rFonts w:ascii="Calibri" w:eastAsia="Calibri" w:hAnsi="Calibri" w:cs="Calibri"/>
          <w:color w:val="111111"/>
          <w:sz w:val="24"/>
          <w:szCs w:val="24"/>
        </w:rPr>
        <w:t xml:space="preserve"> is installed on your laptop. If not, you may need to do this </w:t>
      </w:r>
      <w:r w:rsidR="00EC05D3">
        <w:rPr>
          <w:rFonts w:ascii="Calibri" w:eastAsia="Calibri" w:hAnsi="Calibri" w:cs="Calibri"/>
          <w:color w:val="111111"/>
          <w:sz w:val="24"/>
          <w:szCs w:val="24"/>
        </w:rPr>
        <w:t>part of the project from a personal laptop/computer (with Chrome)</w:t>
      </w:r>
      <w:r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. </w:t>
      </w:r>
    </w:p>
    <w:p w14:paraId="4BDBD1AD" w14:textId="2A982B70" w:rsidR="3E6A1365" w:rsidRPr="00C3022F" w:rsidRDefault="292BE78D" w:rsidP="3EEF732B">
      <w:pPr>
        <w:spacing w:line="257" w:lineRule="auto"/>
        <w:ind w:left="720" w:hanging="720"/>
        <w:jc w:val="both"/>
        <w:rPr>
          <w:rFonts w:ascii="Calibri" w:eastAsia="Calibri" w:hAnsi="Calibri" w:cs="Calibri"/>
          <w:color w:val="0000FF"/>
          <w:sz w:val="24"/>
          <w:szCs w:val="24"/>
          <w:u w:val="single"/>
        </w:rPr>
      </w:pPr>
      <w:r w:rsidRPr="00C3022F">
        <w:rPr>
          <w:rFonts w:ascii="Calibri" w:eastAsia="Calibri" w:hAnsi="Calibri" w:cs="Calibri"/>
          <w:b/>
          <w:bCs/>
          <w:color w:val="111111"/>
          <w:sz w:val="24"/>
          <w:szCs w:val="24"/>
          <w:u w:val="single"/>
        </w:rPr>
        <w:t>Step 1:</w:t>
      </w:r>
      <w:r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Open </w:t>
      </w:r>
      <w:r w:rsidR="75779ECC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Notepad (or </w:t>
      </w:r>
      <w:r w:rsidRPr="00C3022F">
        <w:rPr>
          <w:rFonts w:ascii="Calibri" w:eastAsia="Calibri" w:hAnsi="Calibri" w:cs="Calibri"/>
          <w:color w:val="111111"/>
          <w:sz w:val="24"/>
          <w:szCs w:val="24"/>
        </w:rPr>
        <w:t>any text editor you like</w:t>
      </w:r>
      <w:r w:rsidR="47A7E3E1" w:rsidRPr="00C3022F">
        <w:rPr>
          <w:rFonts w:ascii="Calibri" w:eastAsia="Calibri" w:hAnsi="Calibri" w:cs="Calibri"/>
          <w:color w:val="111111"/>
          <w:sz w:val="24"/>
          <w:szCs w:val="24"/>
        </w:rPr>
        <w:t>)</w:t>
      </w:r>
      <w:r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and enter your Ducky script commands</w:t>
      </w:r>
      <w:r w:rsidR="7757978F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. </w:t>
      </w:r>
      <w:r w:rsidRPr="00C3022F">
        <w:rPr>
          <w:rFonts w:ascii="Calibri" w:eastAsia="Calibri" w:hAnsi="Calibri" w:cs="Calibri"/>
          <w:color w:val="111111"/>
          <w:sz w:val="24"/>
          <w:szCs w:val="24"/>
        </w:rPr>
        <w:t>Save the plain text (</w:t>
      </w:r>
      <w:r w:rsidR="7BDE3530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and submit it as </w:t>
      </w:r>
      <w:r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part of your report). A helpful guide </w:t>
      </w:r>
      <w:r w:rsidR="741BFC47" w:rsidRPr="00C3022F">
        <w:rPr>
          <w:rFonts w:ascii="Calibri" w:eastAsia="Calibri" w:hAnsi="Calibri" w:cs="Calibri"/>
          <w:color w:val="111111"/>
          <w:sz w:val="24"/>
          <w:szCs w:val="24"/>
        </w:rPr>
        <w:t>to Ducky</w:t>
      </w:r>
      <w:r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commands to be found </w:t>
      </w:r>
      <w:hyperlink r:id="rId19">
        <w:r w:rsidRPr="00C3022F">
          <w:rPr>
            <w:rStyle w:val="Hyperlink"/>
            <w:rFonts w:ascii="Calibri" w:eastAsia="Calibri" w:hAnsi="Calibri" w:cs="Calibri"/>
            <w:color w:val="0000FF"/>
            <w:sz w:val="24"/>
            <w:szCs w:val="24"/>
          </w:rPr>
          <w:t>here</w:t>
        </w:r>
      </w:hyperlink>
      <w:r w:rsidRPr="00C3022F">
        <w:rPr>
          <w:rFonts w:ascii="Calibri" w:eastAsia="Calibri" w:hAnsi="Calibri" w:cs="Calibri"/>
          <w:color w:val="0000FF"/>
          <w:sz w:val="24"/>
          <w:szCs w:val="24"/>
          <w:u w:val="single"/>
        </w:rPr>
        <w:t>.</w:t>
      </w:r>
      <w:r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You will also find some valuable guidelines on the wiki page</w:t>
      </w:r>
      <w:r w:rsidRPr="00C3022F">
        <w:rPr>
          <w:rFonts w:ascii="Calibri" w:eastAsia="Calibri" w:hAnsi="Calibri" w:cs="Calibri"/>
          <w:color w:val="0000FF"/>
          <w:sz w:val="24"/>
          <w:szCs w:val="24"/>
          <w:u w:val="single"/>
        </w:rPr>
        <w:t xml:space="preserve"> </w:t>
      </w:r>
      <w:hyperlink r:id="rId20">
        <w:r w:rsidRPr="00C3022F">
          <w:rPr>
            <w:rStyle w:val="Hyperlink"/>
            <w:rFonts w:ascii="Calibri" w:eastAsia="Calibri" w:hAnsi="Calibri" w:cs="Calibri"/>
            <w:color w:val="0000FF"/>
            <w:sz w:val="24"/>
            <w:szCs w:val="24"/>
          </w:rPr>
          <w:t>here</w:t>
        </w:r>
      </w:hyperlink>
      <w:r w:rsidRPr="00C3022F">
        <w:rPr>
          <w:rFonts w:ascii="Calibri" w:eastAsia="Calibri" w:hAnsi="Calibri" w:cs="Calibri"/>
          <w:color w:val="0000FF"/>
          <w:sz w:val="24"/>
          <w:szCs w:val="24"/>
          <w:u w:val="single"/>
        </w:rPr>
        <w:t>.</w:t>
      </w:r>
    </w:p>
    <w:p w14:paraId="1FE36D2B" w14:textId="391B1DD3" w:rsidR="000441DF" w:rsidRPr="00C3022F" w:rsidRDefault="292BE78D" w:rsidP="3EEF732B">
      <w:pPr>
        <w:spacing w:line="257" w:lineRule="auto"/>
        <w:ind w:left="720" w:hanging="720"/>
        <w:jc w:val="both"/>
        <w:rPr>
          <w:rFonts w:ascii="Calibri" w:eastAsia="Calibri" w:hAnsi="Calibri" w:cs="Calibri"/>
          <w:color w:val="111111"/>
          <w:sz w:val="24"/>
          <w:szCs w:val="24"/>
        </w:rPr>
      </w:pPr>
      <w:r w:rsidRPr="00C3022F">
        <w:rPr>
          <w:rFonts w:ascii="Calibri" w:eastAsia="Calibri" w:hAnsi="Calibri" w:cs="Calibri"/>
          <w:b/>
          <w:bCs/>
          <w:color w:val="111111"/>
          <w:sz w:val="24"/>
          <w:szCs w:val="24"/>
          <w:u w:val="single"/>
        </w:rPr>
        <w:t>Step 2</w:t>
      </w:r>
      <w:r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: Compile the Ducky Script payload into the </w:t>
      </w:r>
      <w:r w:rsidR="61F41932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file </w:t>
      </w:r>
      <w:proofErr w:type="spellStart"/>
      <w:r w:rsidRPr="00C3022F">
        <w:rPr>
          <w:rFonts w:ascii="Calibri" w:eastAsia="Calibri" w:hAnsi="Calibri" w:cs="Calibri"/>
          <w:i/>
          <w:iCs/>
          <w:color w:val="111111"/>
          <w:sz w:val="24"/>
          <w:szCs w:val="24"/>
        </w:rPr>
        <w:t>inject.bin</w:t>
      </w:r>
      <w:proofErr w:type="spellEnd"/>
      <w:r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. </w:t>
      </w:r>
      <w:r w:rsidR="3FEB2046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We recommend to </w:t>
      </w:r>
      <w:r w:rsidR="79057DEB" w:rsidRPr="00C3022F">
        <w:rPr>
          <w:rFonts w:ascii="Calibri" w:eastAsia="Calibri" w:hAnsi="Calibri" w:cs="Calibri"/>
          <w:color w:val="111111"/>
          <w:sz w:val="24"/>
          <w:szCs w:val="24"/>
        </w:rPr>
        <w:t>use</w:t>
      </w:r>
      <w:r w:rsidR="0AC49C26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the </w:t>
      </w:r>
      <w:proofErr w:type="spellStart"/>
      <w:r w:rsidR="0AC49C26" w:rsidRPr="00C3022F">
        <w:rPr>
          <w:rFonts w:ascii="Calibri" w:eastAsia="Calibri" w:hAnsi="Calibri" w:cs="Calibri"/>
          <w:color w:val="111111"/>
          <w:sz w:val="24"/>
          <w:szCs w:val="24"/>
        </w:rPr>
        <w:t>Javascript</w:t>
      </w:r>
      <w:proofErr w:type="spellEnd"/>
      <w:r w:rsidR="0AC49C26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Ducky Encoder</w:t>
      </w:r>
      <w:r w:rsidR="56411E02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“</w:t>
      </w:r>
      <w:r w:rsidR="56411E02" w:rsidRPr="00C3022F">
        <w:rPr>
          <w:rFonts w:ascii="Calibri" w:eastAsia="Calibri" w:hAnsi="Calibri" w:cs="Calibri"/>
          <w:b/>
          <w:bCs/>
          <w:i/>
          <w:iCs/>
          <w:color w:val="111111"/>
          <w:sz w:val="24"/>
          <w:szCs w:val="24"/>
        </w:rPr>
        <w:t>jsencoder.html</w:t>
      </w:r>
      <w:r w:rsidR="56411E02" w:rsidRPr="00C3022F">
        <w:rPr>
          <w:rFonts w:ascii="Calibri" w:eastAsia="Calibri" w:hAnsi="Calibri" w:cs="Calibri"/>
          <w:color w:val="111111"/>
          <w:sz w:val="24"/>
          <w:szCs w:val="24"/>
        </w:rPr>
        <w:t>”</w:t>
      </w:r>
      <w:r w:rsidR="0AC49C26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, which is a single HTML file which </w:t>
      </w:r>
      <w:r w:rsidR="23B6E5B5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you </w:t>
      </w:r>
      <w:r w:rsidR="0AC49C26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can </w:t>
      </w:r>
      <w:r w:rsidR="0A44F8C8" w:rsidRPr="00C3022F">
        <w:rPr>
          <w:rFonts w:ascii="Calibri" w:eastAsia="Calibri" w:hAnsi="Calibri" w:cs="Calibri"/>
          <w:color w:val="111111"/>
          <w:sz w:val="24"/>
          <w:szCs w:val="24"/>
        </w:rPr>
        <w:t>open and</w:t>
      </w:r>
      <w:r w:rsidR="0AC49C26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run in a browser locally</w:t>
      </w:r>
      <w:r w:rsidR="0A6A3774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, and which will </w:t>
      </w:r>
      <w:r w:rsidR="0AC49C26" w:rsidRPr="00C3022F">
        <w:rPr>
          <w:rFonts w:ascii="Calibri" w:eastAsia="Calibri" w:hAnsi="Calibri" w:cs="Calibri"/>
          <w:color w:val="111111"/>
          <w:sz w:val="24"/>
          <w:szCs w:val="24"/>
        </w:rPr>
        <w:t>encode</w:t>
      </w:r>
      <w:r w:rsidR="31C757E5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Ducky script into</w:t>
      </w:r>
      <w:r w:rsidR="0AC49C26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</w:t>
      </w:r>
      <w:proofErr w:type="spellStart"/>
      <w:r w:rsidR="0AC49C26" w:rsidRPr="00C3022F">
        <w:rPr>
          <w:rFonts w:ascii="Calibri" w:eastAsia="Calibri" w:hAnsi="Calibri" w:cs="Calibri"/>
          <w:color w:val="111111"/>
          <w:sz w:val="24"/>
          <w:szCs w:val="24"/>
        </w:rPr>
        <w:t>inject.bin</w:t>
      </w:r>
      <w:proofErr w:type="spellEnd"/>
      <w:r w:rsidR="0AC49C26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files. </w:t>
      </w:r>
      <w:r w:rsidR="27DD5D1C" w:rsidRPr="00C3022F">
        <w:rPr>
          <w:rFonts w:ascii="Calibri" w:eastAsia="Calibri" w:hAnsi="Calibri" w:cs="Calibri"/>
          <w:color w:val="111111"/>
          <w:sz w:val="24"/>
          <w:szCs w:val="24"/>
        </w:rPr>
        <w:t>You can d</w:t>
      </w:r>
      <w:r w:rsidR="0AC49C26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ownload the latest </w:t>
      </w:r>
      <w:r w:rsidR="55C888C5" w:rsidRPr="00C3022F">
        <w:rPr>
          <w:rFonts w:ascii="Calibri" w:eastAsia="Calibri" w:hAnsi="Calibri" w:cs="Calibri"/>
          <w:b/>
          <w:bCs/>
          <w:i/>
          <w:iCs/>
          <w:color w:val="111111"/>
          <w:sz w:val="24"/>
          <w:szCs w:val="24"/>
        </w:rPr>
        <w:t>jsencoder.html</w:t>
      </w:r>
      <w:r w:rsidR="55C888C5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</w:t>
      </w:r>
      <w:r w:rsidR="0AC49C26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from </w:t>
      </w:r>
      <w:hyperlink r:id="rId21">
        <w:r w:rsidR="0AC49C26" w:rsidRPr="00C3022F">
          <w:rPr>
            <w:rStyle w:val="Hyperlink"/>
            <w:rFonts w:ascii="Calibri" w:eastAsia="Calibri" w:hAnsi="Calibri" w:cs="Calibri"/>
            <w:sz w:val="24"/>
            <w:szCs w:val="24"/>
          </w:rPr>
          <w:t>downloads.hak5.org</w:t>
        </w:r>
        <w:r w:rsidR="78EDD889" w:rsidRPr="00C3022F">
          <w:rPr>
            <w:rStyle w:val="Hyperlink"/>
            <w:rFonts w:ascii="Calibri" w:eastAsia="Calibri" w:hAnsi="Calibri" w:cs="Calibri"/>
            <w:sz w:val="24"/>
            <w:szCs w:val="24"/>
          </w:rPr>
          <w:t>;</w:t>
        </w:r>
      </w:hyperlink>
      <w:r w:rsidR="78EDD889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if using the (disconnected)</w:t>
      </w:r>
      <w:r w:rsidR="005518A9">
        <w:rPr>
          <w:rFonts w:ascii="Calibri" w:eastAsia="Calibri" w:hAnsi="Calibri" w:cs="Calibri"/>
          <w:color w:val="111111"/>
          <w:sz w:val="24"/>
          <w:szCs w:val="24"/>
        </w:rPr>
        <w:t xml:space="preserve"> lab</w:t>
      </w:r>
      <w:r w:rsidR="78EDD889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laptop, you can </w:t>
      </w:r>
      <w:r w:rsidR="007E5B40">
        <w:rPr>
          <w:rFonts w:ascii="Calibri" w:eastAsia="Calibri" w:hAnsi="Calibri" w:cs="Calibri"/>
          <w:color w:val="111111"/>
          <w:sz w:val="24"/>
          <w:szCs w:val="24"/>
        </w:rPr>
        <w:t xml:space="preserve">find </w:t>
      </w:r>
      <w:r w:rsidR="68EE37BF" w:rsidRPr="00C3022F">
        <w:rPr>
          <w:rFonts w:ascii="Calibri" w:eastAsia="Calibri" w:hAnsi="Calibri" w:cs="Calibri"/>
          <w:b/>
          <w:bCs/>
          <w:i/>
          <w:iCs/>
          <w:color w:val="111111"/>
          <w:sz w:val="24"/>
          <w:szCs w:val="24"/>
        </w:rPr>
        <w:t>jsencoder.html</w:t>
      </w:r>
      <w:r w:rsidR="61F41932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 </w:t>
      </w:r>
      <w:r w:rsidR="007E5B40">
        <w:rPr>
          <w:rFonts w:ascii="Calibri" w:eastAsia="Calibri" w:hAnsi="Calibri" w:cs="Calibri"/>
          <w:color w:val="111111"/>
          <w:sz w:val="24"/>
          <w:szCs w:val="24"/>
        </w:rPr>
        <w:t xml:space="preserve">in your </w:t>
      </w:r>
      <w:r w:rsidR="00486139">
        <w:rPr>
          <w:rFonts w:ascii="Calibri" w:eastAsia="Calibri" w:hAnsi="Calibri" w:cs="Calibri"/>
          <w:i/>
          <w:iCs/>
          <w:color w:val="111111"/>
          <w:sz w:val="24"/>
          <w:szCs w:val="24"/>
        </w:rPr>
        <w:t>Lab2</w:t>
      </w:r>
      <w:r w:rsidR="007E5B40">
        <w:rPr>
          <w:rFonts w:ascii="Calibri" w:eastAsia="Calibri" w:hAnsi="Calibri" w:cs="Calibri"/>
          <w:i/>
          <w:iCs/>
          <w:color w:val="111111"/>
          <w:sz w:val="24"/>
          <w:szCs w:val="24"/>
        </w:rPr>
        <w:t xml:space="preserve"> </w:t>
      </w:r>
      <w:r w:rsidR="007E5B40">
        <w:rPr>
          <w:rFonts w:ascii="Calibri" w:eastAsia="Calibri" w:hAnsi="Calibri" w:cs="Calibri"/>
          <w:color w:val="111111"/>
          <w:sz w:val="24"/>
          <w:szCs w:val="24"/>
        </w:rPr>
        <w:t>directory</w:t>
      </w:r>
      <w:r w:rsidR="005518A9">
        <w:rPr>
          <w:rFonts w:ascii="Calibri" w:eastAsia="Calibri" w:hAnsi="Calibri" w:cs="Calibri"/>
          <w:color w:val="111111"/>
          <w:sz w:val="24"/>
          <w:szCs w:val="24"/>
        </w:rPr>
        <w:t>, and can download it from there into the laptop</w:t>
      </w:r>
      <w:r w:rsidR="089D088E" w:rsidRPr="00C3022F">
        <w:rPr>
          <w:rFonts w:ascii="Calibri" w:eastAsia="Calibri" w:hAnsi="Calibri" w:cs="Calibri"/>
          <w:color w:val="111111"/>
          <w:sz w:val="24"/>
          <w:szCs w:val="24"/>
        </w:rPr>
        <w:t>.</w:t>
      </w:r>
    </w:p>
    <w:p w14:paraId="787A100F" w14:textId="04CD75A9" w:rsidR="292BE78D" w:rsidRPr="00C3022F" w:rsidRDefault="292BE78D" w:rsidP="00C3022F">
      <w:pPr>
        <w:spacing w:line="257" w:lineRule="auto"/>
        <w:ind w:left="720" w:hanging="720"/>
        <w:jc w:val="both"/>
        <w:rPr>
          <w:rFonts w:ascii="Calibri" w:eastAsia="Calibri" w:hAnsi="Calibri" w:cs="Calibri"/>
          <w:color w:val="111111"/>
          <w:sz w:val="24"/>
          <w:szCs w:val="24"/>
        </w:rPr>
      </w:pPr>
      <w:r w:rsidRPr="00C3022F">
        <w:rPr>
          <w:rFonts w:ascii="Calibri" w:eastAsia="Calibri" w:hAnsi="Calibri" w:cs="Calibri"/>
          <w:b/>
          <w:bCs/>
          <w:color w:val="111111"/>
          <w:sz w:val="24"/>
          <w:szCs w:val="24"/>
          <w:u w:val="single"/>
        </w:rPr>
        <w:t>Step 3:</w:t>
      </w:r>
      <w:r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</w:t>
      </w:r>
      <w:r w:rsidR="716B4C54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Put the MicroSD card in the MicroSD-to-USB adapter, connect it to the laptop, and copy the </w:t>
      </w:r>
      <w:proofErr w:type="spellStart"/>
      <w:r w:rsidR="716B4C54" w:rsidRPr="00C3022F">
        <w:rPr>
          <w:rFonts w:ascii="Calibri" w:eastAsia="Calibri" w:hAnsi="Calibri" w:cs="Calibri"/>
          <w:color w:val="111111"/>
          <w:sz w:val="24"/>
          <w:szCs w:val="24"/>
        </w:rPr>
        <w:t>inject.bin</w:t>
      </w:r>
      <w:proofErr w:type="spellEnd"/>
      <w:r w:rsidR="716B4C54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to the MicroSD.</w:t>
      </w:r>
    </w:p>
    <w:p w14:paraId="0FDB899B" w14:textId="1C4B9D64" w:rsidR="31DA9CB5" w:rsidRPr="00C3022F" w:rsidRDefault="31DA9CB5" w:rsidP="00C3022F">
      <w:pPr>
        <w:spacing w:line="257" w:lineRule="auto"/>
        <w:ind w:left="720" w:hanging="720"/>
        <w:jc w:val="both"/>
        <w:rPr>
          <w:rFonts w:ascii="Calibri" w:eastAsia="Calibri" w:hAnsi="Calibri" w:cs="Calibri"/>
          <w:color w:val="111111"/>
          <w:sz w:val="24"/>
          <w:szCs w:val="24"/>
        </w:rPr>
      </w:pPr>
      <w:r w:rsidRPr="00C3022F">
        <w:rPr>
          <w:rFonts w:ascii="Calibri" w:eastAsia="Calibri" w:hAnsi="Calibri" w:cs="Calibri"/>
          <w:b/>
          <w:bCs/>
          <w:color w:val="111111"/>
          <w:sz w:val="24"/>
          <w:szCs w:val="24"/>
          <w:u w:val="single"/>
        </w:rPr>
        <w:t xml:space="preserve">Step 4: </w:t>
      </w:r>
      <w:r w:rsidRPr="00C3022F">
        <w:rPr>
          <w:rFonts w:ascii="Calibri" w:eastAsia="Calibri" w:hAnsi="Calibri" w:cs="Calibri"/>
          <w:color w:val="111111"/>
          <w:sz w:val="24"/>
          <w:szCs w:val="24"/>
        </w:rPr>
        <w:t>move the MicroSD to the Rubber-Ducky, connect it to the PC, and see if it does the required function. If not, fix your scr</w:t>
      </w:r>
      <w:r w:rsidR="7A8F48B3" w:rsidRPr="00C3022F">
        <w:rPr>
          <w:rFonts w:ascii="Calibri" w:eastAsia="Calibri" w:hAnsi="Calibri" w:cs="Calibri"/>
          <w:color w:val="111111"/>
          <w:sz w:val="24"/>
          <w:szCs w:val="24"/>
        </w:rPr>
        <w:t>ipt and repeat till it runs correctly!</w:t>
      </w:r>
    </w:p>
    <w:p w14:paraId="6BEDCA49" w14:textId="7C9E6589" w:rsidR="7A8F48B3" w:rsidRPr="00C3022F" w:rsidRDefault="7A8F48B3" w:rsidP="00C3022F">
      <w:pPr>
        <w:spacing w:line="257" w:lineRule="auto"/>
        <w:ind w:left="720" w:hanging="720"/>
        <w:jc w:val="both"/>
        <w:rPr>
          <w:rFonts w:ascii="Calibri" w:eastAsia="Calibri" w:hAnsi="Calibri" w:cs="Calibri"/>
          <w:b/>
          <w:bCs/>
          <w:color w:val="111111"/>
          <w:sz w:val="24"/>
          <w:szCs w:val="24"/>
          <w:u w:val="single"/>
        </w:rPr>
      </w:pPr>
      <w:r w:rsidRPr="00C3022F">
        <w:rPr>
          <w:rFonts w:ascii="Calibri" w:eastAsia="Calibri" w:hAnsi="Calibri" w:cs="Calibri"/>
          <w:b/>
          <w:bCs/>
          <w:color w:val="111111"/>
          <w:sz w:val="24"/>
          <w:szCs w:val="24"/>
          <w:u w:val="single"/>
        </w:rPr>
        <w:t>Step 5</w:t>
      </w:r>
      <w:r w:rsidR="185E61FE" w:rsidRPr="00C3022F">
        <w:rPr>
          <w:rFonts w:ascii="Calibri" w:eastAsia="Calibri" w:hAnsi="Calibri" w:cs="Calibri"/>
          <w:b/>
          <w:bCs/>
          <w:color w:val="111111"/>
          <w:sz w:val="24"/>
          <w:szCs w:val="24"/>
          <w:u w:val="single"/>
        </w:rPr>
        <w:t xml:space="preserve">: </w:t>
      </w:r>
      <w:r w:rsidR="185E61FE" w:rsidRPr="00C3022F">
        <w:rPr>
          <w:rFonts w:ascii="Calibri" w:eastAsia="Calibri" w:hAnsi="Calibri" w:cs="Calibri"/>
          <w:color w:val="111111"/>
          <w:sz w:val="24"/>
          <w:szCs w:val="24"/>
        </w:rPr>
        <w:t>submit</w:t>
      </w:r>
      <w:r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your work (script</w:t>
      </w:r>
      <w:r w:rsidR="2B9F76D4" w:rsidRPr="00C3022F">
        <w:rPr>
          <w:rFonts w:ascii="Calibri" w:eastAsia="Calibri" w:hAnsi="Calibri" w:cs="Calibri"/>
          <w:color w:val="111111"/>
          <w:sz w:val="24"/>
          <w:szCs w:val="24"/>
        </w:rPr>
        <w:t>s</w:t>
      </w:r>
      <w:r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and screen shots). </w:t>
      </w:r>
    </w:p>
    <w:p w14:paraId="59E76AF1" w14:textId="270963D5" w:rsidR="00E67C68" w:rsidRPr="00DF4D02" w:rsidRDefault="00E87831" w:rsidP="00DF4D02">
      <w:pPr>
        <w:spacing w:line="257" w:lineRule="auto"/>
        <w:ind w:left="720" w:hanging="720"/>
        <w:jc w:val="both"/>
        <w:rPr>
          <w:rFonts w:ascii="Calibri" w:eastAsia="Calibri" w:hAnsi="Calibri" w:cs="Calibri"/>
          <w:color w:val="222222"/>
          <w:sz w:val="24"/>
          <w:szCs w:val="24"/>
        </w:rPr>
      </w:pPr>
      <w:r>
        <w:rPr>
          <w:rFonts w:ascii="Calibri" w:eastAsia="Calibri" w:hAnsi="Calibri" w:cs="Calibri"/>
          <w:b/>
          <w:bCs/>
          <w:color w:val="111111"/>
          <w:sz w:val="24"/>
          <w:szCs w:val="24"/>
        </w:rPr>
        <w:t xml:space="preserve">Goal for Question 3: </w:t>
      </w:r>
      <w:r>
        <w:rPr>
          <w:rFonts w:ascii="Calibri" w:eastAsia="Calibri" w:hAnsi="Calibri" w:cs="Calibri"/>
          <w:color w:val="222222"/>
          <w:sz w:val="24"/>
          <w:szCs w:val="24"/>
        </w:rPr>
        <w:t>w</w:t>
      </w:r>
      <w:r w:rsidR="29DA4CFD" w:rsidRPr="00C3022F">
        <w:rPr>
          <w:rFonts w:ascii="Calibri" w:eastAsia="Calibri" w:hAnsi="Calibri" w:cs="Calibri"/>
          <w:color w:val="222222"/>
          <w:sz w:val="24"/>
          <w:szCs w:val="24"/>
        </w:rPr>
        <w:t>rite</w:t>
      </w:r>
      <w:r w:rsidR="4B24A3BD" w:rsidRPr="00C3022F">
        <w:rPr>
          <w:rFonts w:ascii="Calibri" w:eastAsia="Calibri" w:hAnsi="Calibri" w:cs="Calibri"/>
          <w:color w:val="222222"/>
          <w:sz w:val="24"/>
          <w:szCs w:val="24"/>
        </w:rPr>
        <w:t xml:space="preserve"> a</w:t>
      </w:r>
      <w:r>
        <w:rPr>
          <w:rFonts w:ascii="Calibri" w:eastAsia="Calibri" w:hAnsi="Calibri" w:cs="Calibri"/>
          <w:color w:val="222222"/>
          <w:sz w:val="24"/>
          <w:szCs w:val="24"/>
        </w:rPr>
        <w:t xml:space="preserve"> (simple)</w:t>
      </w:r>
      <w:r w:rsidR="4B24A3BD" w:rsidRPr="00C3022F">
        <w:rPr>
          <w:rFonts w:ascii="Calibri" w:eastAsia="Calibri" w:hAnsi="Calibri" w:cs="Calibri"/>
          <w:color w:val="222222"/>
          <w:sz w:val="24"/>
          <w:szCs w:val="24"/>
        </w:rPr>
        <w:t xml:space="preserve"> </w:t>
      </w:r>
      <w:r w:rsidR="4D1BBEE2" w:rsidRPr="00C3022F">
        <w:rPr>
          <w:rFonts w:ascii="Calibri" w:eastAsia="Calibri" w:hAnsi="Calibri" w:cs="Calibri"/>
          <w:color w:val="222222"/>
          <w:sz w:val="24"/>
          <w:szCs w:val="24"/>
        </w:rPr>
        <w:t>Rubber-Ducky script that opens Notepad, writes a Windows script</w:t>
      </w:r>
      <w:r w:rsidR="2B438A1E" w:rsidRPr="00C3022F">
        <w:rPr>
          <w:rFonts w:ascii="Calibri" w:eastAsia="Calibri" w:hAnsi="Calibri" w:cs="Calibri"/>
          <w:color w:val="222222"/>
          <w:sz w:val="24"/>
          <w:szCs w:val="24"/>
        </w:rPr>
        <w:t xml:space="preserve"> (batch)</w:t>
      </w:r>
      <w:r w:rsidR="4D1BBEE2" w:rsidRPr="00C3022F">
        <w:rPr>
          <w:rFonts w:ascii="Calibri" w:eastAsia="Calibri" w:hAnsi="Calibri" w:cs="Calibri"/>
          <w:color w:val="222222"/>
          <w:sz w:val="24"/>
          <w:szCs w:val="24"/>
        </w:rPr>
        <w:t xml:space="preserve"> file that </w:t>
      </w:r>
      <w:proofErr w:type="spellStart"/>
      <w:r w:rsidR="4D1BBEE2" w:rsidRPr="00C3022F">
        <w:rPr>
          <w:rFonts w:ascii="Calibri" w:eastAsia="Calibri" w:hAnsi="Calibri" w:cs="Calibri"/>
          <w:color w:val="222222"/>
          <w:sz w:val="24"/>
          <w:szCs w:val="24"/>
        </w:rPr>
        <w:t>echos</w:t>
      </w:r>
      <w:proofErr w:type="spellEnd"/>
      <w:r w:rsidR="4D1BBEE2" w:rsidRPr="00C3022F">
        <w:rPr>
          <w:rFonts w:ascii="Calibri" w:eastAsia="Calibri" w:hAnsi="Calibri" w:cs="Calibri"/>
          <w:color w:val="222222"/>
          <w:sz w:val="24"/>
          <w:szCs w:val="24"/>
        </w:rPr>
        <w:t xml:space="preserve"> your name</w:t>
      </w:r>
      <w:r w:rsidR="007C0953">
        <w:rPr>
          <w:rFonts w:ascii="Calibri" w:eastAsia="Calibri" w:hAnsi="Calibri" w:cs="Calibri"/>
          <w:color w:val="222222"/>
          <w:sz w:val="24"/>
          <w:szCs w:val="24"/>
        </w:rPr>
        <w:t>(s)</w:t>
      </w:r>
      <w:r w:rsidR="4D1BBEE2" w:rsidRPr="00C3022F">
        <w:rPr>
          <w:rFonts w:ascii="Calibri" w:eastAsia="Calibri" w:hAnsi="Calibri" w:cs="Calibri"/>
          <w:color w:val="222222"/>
          <w:sz w:val="24"/>
          <w:szCs w:val="24"/>
        </w:rPr>
        <w:t xml:space="preserve">, </w:t>
      </w:r>
      <w:r w:rsidR="006AA43A" w:rsidRPr="00C3022F">
        <w:rPr>
          <w:rFonts w:ascii="Calibri" w:eastAsia="Calibri" w:hAnsi="Calibri" w:cs="Calibri"/>
          <w:color w:val="222222"/>
          <w:sz w:val="24"/>
          <w:szCs w:val="24"/>
        </w:rPr>
        <w:t xml:space="preserve">saves </w:t>
      </w:r>
      <w:r w:rsidR="007C0953">
        <w:rPr>
          <w:rFonts w:ascii="Calibri" w:eastAsia="Calibri" w:hAnsi="Calibri" w:cs="Calibri"/>
          <w:color w:val="222222"/>
          <w:sz w:val="24"/>
          <w:szCs w:val="24"/>
        </w:rPr>
        <w:t>the file</w:t>
      </w:r>
      <w:r w:rsidR="006AA43A" w:rsidRPr="00C3022F">
        <w:rPr>
          <w:rFonts w:ascii="Calibri" w:eastAsia="Calibri" w:hAnsi="Calibri" w:cs="Calibri"/>
          <w:color w:val="222222"/>
          <w:sz w:val="24"/>
          <w:szCs w:val="24"/>
        </w:rPr>
        <w:t xml:space="preserve"> </w:t>
      </w:r>
      <w:r w:rsidR="4D1BBEE2" w:rsidRPr="00C3022F">
        <w:rPr>
          <w:rFonts w:ascii="Calibri" w:eastAsia="Calibri" w:hAnsi="Calibri" w:cs="Calibri"/>
          <w:color w:val="222222"/>
          <w:sz w:val="24"/>
          <w:szCs w:val="24"/>
        </w:rPr>
        <w:t>and runs it</w:t>
      </w:r>
      <w:r w:rsidR="006D6B8B">
        <w:rPr>
          <w:rFonts w:ascii="Calibri" w:eastAsia="Calibri" w:hAnsi="Calibri" w:cs="Calibri"/>
          <w:color w:val="222222"/>
          <w:sz w:val="24"/>
          <w:szCs w:val="24"/>
        </w:rPr>
        <w:t xml:space="preserve"> (to echo your names)</w:t>
      </w:r>
      <w:r w:rsidR="4D1BBEE2" w:rsidRPr="00C3022F">
        <w:rPr>
          <w:rFonts w:ascii="Calibri" w:eastAsia="Calibri" w:hAnsi="Calibri" w:cs="Calibri"/>
          <w:color w:val="222222"/>
          <w:sz w:val="24"/>
          <w:szCs w:val="24"/>
        </w:rPr>
        <w:t xml:space="preserve">. </w:t>
      </w:r>
      <w:r w:rsidR="00130D58">
        <w:rPr>
          <w:rFonts w:ascii="Calibri" w:eastAsia="Calibri" w:hAnsi="Calibri" w:cs="Calibri"/>
          <w:color w:val="222222"/>
          <w:sz w:val="24"/>
          <w:szCs w:val="24"/>
        </w:rPr>
        <w:t xml:space="preserve">If you are not familiar with Windows scripts, learn a bit about this simple technology first, for example, </w:t>
      </w:r>
      <w:r w:rsidR="00007D61">
        <w:rPr>
          <w:rFonts w:ascii="Calibri" w:eastAsia="Calibri" w:hAnsi="Calibri" w:cs="Calibri"/>
          <w:color w:val="222222"/>
          <w:sz w:val="24"/>
          <w:szCs w:val="24"/>
        </w:rPr>
        <w:t xml:space="preserve">see the </w:t>
      </w:r>
      <w:hyperlink r:id="rId22" w:history="1">
        <w:proofErr w:type="spellStart"/>
        <w:r w:rsidR="00007D61" w:rsidRPr="00007D61">
          <w:rPr>
            <w:rStyle w:val="Hyperlink"/>
            <w:rFonts w:ascii="Calibri" w:eastAsia="Calibri" w:hAnsi="Calibri" w:cs="Calibri"/>
            <w:sz w:val="24"/>
            <w:szCs w:val="24"/>
          </w:rPr>
          <w:t>GeekforGeeks</w:t>
        </w:r>
        <w:proofErr w:type="spellEnd"/>
        <w:r w:rsidR="00007D61" w:rsidRPr="00007D61">
          <w:rPr>
            <w:rStyle w:val="Hyperlink"/>
            <w:rFonts w:ascii="Calibri" w:eastAsia="Calibri" w:hAnsi="Calibri" w:cs="Calibri"/>
            <w:sz w:val="24"/>
            <w:szCs w:val="24"/>
          </w:rPr>
          <w:t xml:space="preserve"> `Basics of Batch Scripting’ article</w:t>
        </w:r>
      </w:hyperlink>
      <w:r w:rsidR="00007D61">
        <w:rPr>
          <w:rFonts w:ascii="Calibri" w:eastAsia="Calibri" w:hAnsi="Calibri" w:cs="Calibri"/>
          <w:color w:val="222222"/>
          <w:sz w:val="24"/>
          <w:szCs w:val="24"/>
        </w:rPr>
        <w:t xml:space="preserve">. </w:t>
      </w:r>
    </w:p>
    <w:p w14:paraId="4E3CED33" w14:textId="0A926CB3" w:rsidR="00E67C68" w:rsidRDefault="00E67C68" w:rsidP="00E67C6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how your running Rubber Duckie</w:t>
      </w:r>
      <w:r w:rsidR="00DF4D02">
        <w:rPr>
          <w:b/>
          <w:bCs/>
          <w:sz w:val="24"/>
          <w:szCs w:val="24"/>
        </w:rPr>
        <w:t xml:space="preserve"> (with script)</w:t>
      </w:r>
      <w:r>
        <w:rPr>
          <w:b/>
          <w:bCs/>
          <w:sz w:val="24"/>
          <w:szCs w:val="24"/>
        </w:rPr>
        <w:t xml:space="preserve"> to the TA for review and approval! </w:t>
      </w:r>
    </w:p>
    <w:p w14:paraId="12649A4B" w14:textId="77777777" w:rsidR="00E67C68" w:rsidRPr="00296C44" w:rsidRDefault="00E67C68" w:rsidP="00E67C68">
      <w:pPr>
        <w:rPr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 xml:space="preserve">Submit in submission site: </w:t>
      </w:r>
      <w:r>
        <w:rPr>
          <w:color w:val="000000" w:themeColor="text1"/>
          <w:sz w:val="24"/>
          <w:szCs w:val="24"/>
        </w:rPr>
        <w:t xml:space="preserve">the `approval code’ from your TA. </w:t>
      </w:r>
    </w:p>
    <w:p w14:paraId="387FDDC7" w14:textId="49E9FD30" w:rsidR="00E67C68" w:rsidRDefault="00E67C68" w:rsidP="00E67C68">
      <w:pPr>
        <w:spacing w:after="0" w:line="240" w:lineRule="auto"/>
        <w:jc w:val="both"/>
        <w:rPr>
          <w:color w:val="222222"/>
          <w:sz w:val="24"/>
          <w:szCs w:val="24"/>
        </w:rPr>
      </w:pPr>
      <w:r>
        <w:rPr>
          <w:b/>
          <w:bCs/>
          <w:color w:val="222222"/>
          <w:sz w:val="24"/>
          <w:szCs w:val="24"/>
        </w:rPr>
        <w:lastRenderedPageBreak/>
        <w:t xml:space="preserve">Include in your report uploaded to </w:t>
      </w:r>
      <w:proofErr w:type="spellStart"/>
      <w:r>
        <w:rPr>
          <w:b/>
          <w:bCs/>
          <w:color w:val="222222"/>
          <w:sz w:val="24"/>
          <w:szCs w:val="24"/>
        </w:rPr>
        <w:t>HuskyCT</w:t>
      </w:r>
      <w:proofErr w:type="spellEnd"/>
      <w:r>
        <w:rPr>
          <w:b/>
          <w:bCs/>
          <w:color w:val="222222"/>
          <w:sz w:val="24"/>
          <w:szCs w:val="24"/>
        </w:rPr>
        <w:t xml:space="preserve">: </w:t>
      </w:r>
      <w:r>
        <w:rPr>
          <w:color w:val="222222"/>
          <w:sz w:val="24"/>
          <w:szCs w:val="24"/>
        </w:rPr>
        <w:t xml:space="preserve">all of your code, as text (not screen shot), and a </w:t>
      </w:r>
      <w:hyperlink r:id="rId23" w:history="1">
        <w:r w:rsidRPr="009106C0">
          <w:rPr>
            <w:rStyle w:val="Hyperlink"/>
            <w:sz w:val="24"/>
            <w:szCs w:val="24"/>
          </w:rPr>
          <w:t>screen recording</w:t>
        </w:r>
      </w:hyperlink>
      <w:r>
        <w:rPr>
          <w:color w:val="222222"/>
          <w:sz w:val="24"/>
          <w:szCs w:val="24"/>
        </w:rPr>
        <w:t xml:space="preserve"> showing its operation, including testing all relevant aspects</w:t>
      </w:r>
      <w:r w:rsidR="00DE092F">
        <w:rPr>
          <w:color w:val="222222"/>
          <w:sz w:val="24"/>
          <w:szCs w:val="24"/>
        </w:rPr>
        <w:t>, in the emulator</w:t>
      </w:r>
      <w:r>
        <w:rPr>
          <w:color w:val="222222"/>
          <w:sz w:val="24"/>
          <w:szCs w:val="24"/>
        </w:rPr>
        <w:t xml:space="preserve">. Also include the approval code. </w:t>
      </w:r>
    </w:p>
    <w:p w14:paraId="33FBCE41" w14:textId="77777777" w:rsidR="00850256" w:rsidRDefault="00850256" w:rsidP="00E67C68">
      <w:pPr>
        <w:spacing w:after="0" w:line="240" w:lineRule="auto"/>
        <w:jc w:val="both"/>
        <w:rPr>
          <w:color w:val="222222"/>
          <w:sz w:val="24"/>
          <w:szCs w:val="24"/>
        </w:rPr>
      </w:pPr>
    </w:p>
    <w:p w14:paraId="36AA4B43" w14:textId="5155E7FE" w:rsidR="00850256" w:rsidRPr="00850256" w:rsidRDefault="00850256" w:rsidP="00E67C68">
      <w:pPr>
        <w:spacing w:after="0" w:line="240" w:lineRule="auto"/>
        <w:jc w:val="both"/>
        <w:rPr>
          <w:b/>
          <w:bCs/>
          <w:color w:val="222222"/>
          <w:sz w:val="24"/>
          <w:szCs w:val="24"/>
        </w:rPr>
      </w:pPr>
      <w:r>
        <w:rPr>
          <w:b/>
          <w:bCs/>
          <w:color w:val="222222"/>
          <w:sz w:val="24"/>
          <w:szCs w:val="24"/>
        </w:rPr>
        <w:t xml:space="preserve">Note: </w:t>
      </w:r>
      <w:r>
        <w:rPr>
          <w:color w:val="222222"/>
          <w:sz w:val="24"/>
          <w:szCs w:val="24"/>
        </w:rPr>
        <w:t>th</w:t>
      </w:r>
      <w:r w:rsidR="0061724D">
        <w:rPr>
          <w:color w:val="222222"/>
          <w:sz w:val="24"/>
          <w:szCs w:val="24"/>
        </w:rPr>
        <w:t>is UTM requires us</w:t>
      </w:r>
      <w:r>
        <w:rPr>
          <w:color w:val="222222"/>
          <w:sz w:val="24"/>
          <w:szCs w:val="24"/>
        </w:rPr>
        <w:t>e</w:t>
      </w:r>
      <w:r w:rsidR="0061724D">
        <w:rPr>
          <w:color w:val="222222"/>
          <w:sz w:val="24"/>
          <w:szCs w:val="24"/>
        </w:rPr>
        <w:t xml:space="preserve"> of the physical Rubber-Duckie, and therefore, </w:t>
      </w:r>
      <w:r w:rsidR="00474F60">
        <w:rPr>
          <w:color w:val="222222"/>
          <w:sz w:val="24"/>
          <w:szCs w:val="24"/>
        </w:rPr>
        <w:t xml:space="preserve">cannot propagate further (as is) to other devices; of course, the malware we copy could be a virus/worm, but cannot propagate further using USB. However, it is </w:t>
      </w:r>
      <w:r>
        <w:rPr>
          <w:rFonts w:ascii="Calibri" w:eastAsia="Calibri" w:hAnsi="Calibri" w:cs="Calibri"/>
          <w:color w:val="222222"/>
          <w:sz w:val="24"/>
          <w:szCs w:val="24"/>
        </w:rPr>
        <w:t xml:space="preserve">actually possible to </w:t>
      </w:r>
      <w:hyperlink r:id="rId24" w:history="1">
        <w:r w:rsidRPr="0082558F">
          <w:rPr>
            <w:rStyle w:val="Hyperlink"/>
            <w:rFonts w:ascii="Calibri" w:eastAsia="Calibri" w:hAnsi="Calibri" w:cs="Calibri"/>
            <w:sz w:val="24"/>
            <w:szCs w:val="24"/>
          </w:rPr>
          <w:t xml:space="preserve">re-program many regular USB </w:t>
        </w:r>
        <w:r>
          <w:rPr>
            <w:rStyle w:val="Hyperlink"/>
            <w:rFonts w:ascii="Calibri" w:eastAsia="Calibri" w:hAnsi="Calibri" w:cs="Calibri"/>
            <w:sz w:val="24"/>
            <w:szCs w:val="24"/>
          </w:rPr>
          <w:t>memory sticks</w:t>
        </w:r>
        <w:r w:rsidRPr="0082558F">
          <w:rPr>
            <w:rStyle w:val="Hyperlink"/>
            <w:rFonts w:ascii="Calibri" w:eastAsia="Calibri" w:hAnsi="Calibri" w:cs="Calibri"/>
            <w:sz w:val="24"/>
            <w:szCs w:val="24"/>
          </w:rPr>
          <w:t xml:space="preserve"> to have the Duckie functionality</w:t>
        </w:r>
      </w:hyperlink>
      <w:r>
        <w:rPr>
          <w:rFonts w:ascii="Calibri" w:eastAsia="Calibri" w:hAnsi="Calibri" w:cs="Calibri"/>
          <w:color w:val="222222"/>
          <w:sz w:val="24"/>
          <w:szCs w:val="24"/>
        </w:rPr>
        <w:t xml:space="preserve">, allowing the creation of an </w:t>
      </w:r>
      <w:r>
        <w:rPr>
          <w:rFonts w:ascii="Calibri" w:eastAsia="Calibri" w:hAnsi="Calibri" w:cs="Calibri"/>
          <w:i/>
          <w:iCs/>
          <w:color w:val="222222"/>
          <w:sz w:val="24"/>
          <w:szCs w:val="24"/>
        </w:rPr>
        <w:t>infecting UTM</w:t>
      </w:r>
      <w:r>
        <w:rPr>
          <w:rFonts w:ascii="Calibri" w:eastAsia="Calibri" w:hAnsi="Calibri" w:cs="Calibri"/>
          <w:color w:val="222222"/>
          <w:sz w:val="24"/>
          <w:szCs w:val="24"/>
        </w:rPr>
        <w:t>. But</w:t>
      </w:r>
      <w:r w:rsidR="00BB589C">
        <w:rPr>
          <w:rFonts w:ascii="Calibri" w:eastAsia="Calibri" w:hAnsi="Calibri" w:cs="Calibri"/>
          <w:color w:val="222222"/>
          <w:sz w:val="24"/>
          <w:szCs w:val="24"/>
        </w:rPr>
        <w:t xml:space="preserve"> doing this is quite challenging and surely beyond this lab. </w:t>
      </w:r>
    </w:p>
    <w:p w14:paraId="07DAB0CC" w14:textId="62D5A34B" w:rsidR="0C40FF6B" w:rsidRPr="00C3022F" w:rsidRDefault="0C40FF6B" w:rsidP="0C40FF6B">
      <w:pPr>
        <w:spacing w:after="0" w:line="240" w:lineRule="auto"/>
        <w:jc w:val="both"/>
        <w:rPr>
          <w:rFonts w:ascii="Calibri" w:eastAsia="Calibri" w:hAnsi="Calibri" w:cs="Calibri"/>
          <w:b/>
          <w:bCs/>
          <w:color w:val="222222"/>
          <w:sz w:val="24"/>
          <w:szCs w:val="24"/>
          <w:u w:val="single"/>
        </w:rPr>
      </w:pPr>
    </w:p>
    <w:p w14:paraId="2B1F615C" w14:textId="77777777" w:rsidR="00D26758" w:rsidRDefault="7279FDE9" w:rsidP="009528CB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  <w:r w:rsidRPr="006E4D5A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 xml:space="preserve">Question </w:t>
      </w:r>
      <w:r w:rsidR="005965CE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>4</w:t>
      </w:r>
      <w:r w:rsidR="005965CE" w:rsidRPr="006E4D5A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 xml:space="preserve"> </w:t>
      </w:r>
      <w:r w:rsidRPr="006E4D5A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>(</w:t>
      </w:r>
      <w:r w:rsidR="1C26F1F5" w:rsidRPr="006E4D5A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>10</w:t>
      </w:r>
      <w:r w:rsidRPr="006E4D5A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> points)</w:t>
      </w:r>
      <w:r w:rsidR="0FB69EE9" w:rsidRPr="006E4D5A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 xml:space="preserve">: </w:t>
      </w:r>
      <w:r w:rsidR="00E32F95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</w:rPr>
        <w:t xml:space="preserve"> </w:t>
      </w:r>
      <w:r w:rsidR="0FB69EE9" w:rsidRPr="00E32F95">
        <w:rPr>
          <w:rFonts w:ascii="Calibri" w:eastAsia="Calibri" w:hAnsi="Calibri" w:cs="Calibri"/>
          <w:color w:val="222222"/>
          <w:sz w:val="24"/>
          <w:szCs w:val="24"/>
        </w:rPr>
        <w:t>Same</w:t>
      </w:r>
      <w:r w:rsidR="62734C6F" w:rsidRPr="00C3022F">
        <w:rPr>
          <w:rFonts w:ascii="Calibri" w:eastAsia="Calibri" w:hAnsi="Calibri" w:cs="Calibri"/>
          <w:color w:val="222222"/>
          <w:sz w:val="24"/>
          <w:szCs w:val="24"/>
        </w:rPr>
        <w:t xml:space="preserve"> as question </w:t>
      </w:r>
      <w:r w:rsidR="006B1146">
        <w:rPr>
          <w:rFonts w:ascii="Calibri" w:eastAsia="Calibri" w:hAnsi="Calibri" w:cs="Calibri"/>
          <w:color w:val="222222"/>
          <w:sz w:val="24"/>
          <w:szCs w:val="24"/>
        </w:rPr>
        <w:t>3</w:t>
      </w:r>
      <w:r w:rsidR="62734C6F" w:rsidRPr="00C3022F">
        <w:rPr>
          <w:rFonts w:ascii="Calibri" w:eastAsia="Calibri" w:hAnsi="Calibri" w:cs="Calibri"/>
          <w:color w:val="222222"/>
          <w:sz w:val="24"/>
          <w:szCs w:val="24"/>
        </w:rPr>
        <w:t xml:space="preserve">, but this time </w:t>
      </w:r>
      <w:r w:rsidR="19825106" w:rsidRPr="00C3022F">
        <w:rPr>
          <w:rFonts w:ascii="Calibri" w:eastAsia="Calibri" w:hAnsi="Calibri" w:cs="Calibri"/>
          <w:color w:val="222222"/>
          <w:sz w:val="24"/>
          <w:szCs w:val="24"/>
        </w:rPr>
        <w:t>your Rubber-Ducky script should write</w:t>
      </w:r>
      <w:r w:rsidR="00C85E12">
        <w:rPr>
          <w:rFonts w:ascii="Calibri" w:eastAsia="Calibri" w:hAnsi="Calibri" w:cs="Calibri"/>
          <w:color w:val="222222"/>
          <w:sz w:val="24"/>
          <w:szCs w:val="24"/>
        </w:rPr>
        <w:t xml:space="preserve"> </w:t>
      </w:r>
      <w:r w:rsidR="00C85E12" w:rsidRPr="00CD70A3">
        <w:rPr>
          <w:rFonts w:ascii="Calibri" w:eastAsia="Calibri" w:hAnsi="Calibri" w:cs="Calibri"/>
          <w:b/>
          <w:bCs/>
          <w:color w:val="222222"/>
          <w:sz w:val="24"/>
          <w:szCs w:val="24"/>
        </w:rPr>
        <w:t>and run</w:t>
      </w:r>
      <w:r w:rsidR="19825106" w:rsidRPr="00C3022F">
        <w:rPr>
          <w:rFonts w:ascii="Calibri" w:eastAsia="Calibri" w:hAnsi="Calibri" w:cs="Calibri"/>
          <w:color w:val="222222"/>
          <w:sz w:val="24"/>
          <w:szCs w:val="24"/>
        </w:rPr>
        <w:t xml:space="preserve"> a </w:t>
      </w:r>
      <w:r w:rsidR="482C556C" w:rsidRPr="00C3022F">
        <w:rPr>
          <w:rFonts w:ascii="Calibri" w:eastAsia="Calibri" w:hAnsi="Calibri" w:cs="Calibri"/>
          <w:color w:val="222222"/>
          <w:sz w:val="24"/>
          <w:szCs w:val="24"/>
        </w:rPr>
        <w:t xml:space="preserve">Python </w:t>
      </w:r>
      <w:r w:rsidR="00DE092F">
        <w:rPr>
          <w:rFonts w:ascii="Calibri" w:eastAsia="Calibri" w:hAnsi="Calibri" w:cs="Calibri"/>
          <w:color w:val="222222"/>
          <w:sz w:val="24"/>
          <w:szCs w:val="24"/>
        </w:rPr>
        <w:t xml:space="preserve">`hello world’ </w:t>
      </w:r>
      <w:r w:rsidR="00C85E12">
        <w:rPr>
          <w:rFonts w:ascii="Calibri" w:eastAsia="Calibri" w:hAnsi="Calibri" w:cs="Calibri"/>
          <w:color w:val="222222"/>
          <w:sz w:val="24"/>
          <w:szCs w:val="24"/>
        </w:rPr>
        <w:t>script</w:t>
      </w:r>
      <w:r w:rsidR="50FBE6D8" w:rsidRPr="00C3022F">
        <w:rPr>
          <w:rFonts w:ascii="Calibri" w:eastAsia="Calibri" w:hAnsi="Calibri" w:cs="Calibri"/>
          <w:color w:val="222222"/>
          <w:sz w:val="24"/>
          <w:szCs w:val="24"/>
        </w:rPr>
        <w:t xml:space="preserve">. </w:t>
      </w:r>
    </w:p>
    <w:p w14:paraId="488A71D0" w14:textId="77777777" w:rsidR="00D26758" w:rsidRDefault="00D26758" w:rsidP="009528CB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</w:p>
    <w:p w14:paraId="4F59C249" w14:textId="77777777" w:rsidR="00D26758" w:rsidRDefault="00D26758" w:rsidP="00D2675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how your running Rubber Duckie to the TA for review and approval! </w:t>
      </w:r>
    </w:p>
    <w:p w14:paraId="417F590A" w14:textId="77777777" w:rsidR="00D26758" w:rsidRPr="00296C44" w:rsidRDefault="00D26758" w:rsidP="00D26758">
      <w:pPr>
        <w:rPr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 xml:space="preserve">Submit in submission site: </w:t>
      </w:r>
      <w:r>
        <w:rPr>
          <w:color w:val="000000" w:themeColor="text1"/>
          <w:sz w:val="24"/>
          <w:szCs w:val="24"/>
        </w:rPr>
        <w:t xml:space="preserve">the `approval code’ from your TA. </w:t>
      </w:r>
    </w:p>
    <w:p w14:paraId="4D87AB66" w14:textId="77777777" w:rsidR="00D26758" w:rsidRPr="00292739" w:rsidRDefault="00D26758" w:rsidP="00D26758">
      <w:pPr>
        <w:spacing w:after="0" w:line="240" w:lineRule="auto"/>
        <w:jc w:val="both"/>
        <w:rPr>
          <w:color w:val="222222"/>
          <w:sz w:val="24"/>
          <w:szCs w:val="24"/>
        </w:rPr>
      </w:pPr>
      <w:r>
        <w:rPr>
          <w:b/>
          <w:bCs/>
          <w:color w:val="222222"/>
          <w:sz w:val="24"/>
          <w:szCs w:val="24"/>
        </w:rPr>
        <w:t xml:space="preserve">Include in your report uploaded to </w:t>
      </w:r>
      <w:proofErr w:type="spellStart"/>
      <w:r>
        <w:rPr>
          <w:b/>
          <w:bCs/>
          <w:color w:val="222222"/>
          <w:sz w:val="24"/>
          <w:szCs w:val="24"/>
        </w:rPr>
        <w:t>HuskyCT</w:t>
      </w:r>
      <w:proofErr w:type="spellEnd"/>
      <w:r>
        <w:rPr>
          <w:b/>
          <w:bCs/>
          <w:color w:val="222222"/>
          <w:sz w:val="24"/>
          <w:szCs w:val="24"/>
        </w:rPr>
        <w:t xml:space="preserve">: </w:t>
      </w:r>
      <w:r>
        <w:rPr>
          <w:color w:val="222222"/>
          <w:sz w:val="24"/>
          <w:szCs w:val="24"/>
        </w:rPr>
        <w:t xml:space="preserve">all of your code, as text (not screen shot), and a </w:t>
      </w:r>
      <w:hyperlink r:id="rId25" w:history="1">
        <w:r w:rsidRPr="009106C0">
          <w:rPr>
            <w:rStyle w:val="Hyperlink"/>
            <w:sz w:val="24"/>
            <w:szCs w:val="24"/>
          </w:rPr>
          <w:t>screen recording</w:t>
        </w:r>
      </w:hyperlink>
      <w:r>
        <w:rPr>
          <w:color w:val="222222"/>
          <w:sz w:val="24"/>
          <w:szCs w:val="24"/>
        </w:rPr>
        <w:t xml:space="preserve"> showing its operation, including testing all relevant aspects, in the emulator. Also include the approval code. </w:t>
      </w:r>
    </w:p>
    <w:p w14:paraId="3E2473F6" w14:textId="549524A7" w:rsidR="0C40FF6B" w:rsidRPr="00C3022F" w:rsidRDefault="0C40FF6B" w:rsidP="3EEF732B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</w:p>
    <w:p w14:paraId="02648DF9" w14:textId="6EFB84B2" w:rsidR="0C40FF6B" w:rsidRDefault="51439E0F" w:rsidP="0076434B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  <w:r w:rsidRPr="006E4D5A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 xml:space="preserve">Question </w:t>
      </w:r>
      <w:r w:rsidR="00255F8A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>5</w:t>
      </w:r>
      <w:r w:rsidR="00255F8A" w:rsidRPr="006E4D5A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 xml:space="preserve"> </w:t>
      </w:r>
      <w:r w:rsidRPr="006E4D5A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>(</w:t>
      </w:r>
      <w:r w:rsidR="7A5131D7" w:rsidRPr="006E4D5A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>10</w:t>
      </w:r>
      <w:r w:rsidRPr="006E4D5A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 xml:space="preserve"> points): </w:t>
      </w:r>
      <w:r w:rsidR="001079C3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</w:rPr>
        <w:t xml:space="preserve"> </w:t>
      </w:r>
      <w:r w:rsidRPr="00C3022F">
        <w:rPr>
          <w:rFonts w:ascii="Calibri" w:eastAsia="Calibri" w:hAnsi="Calibri" w:cs="Calibri"/>
          <w:color w:val="222222"/>
          <w:sz w:val="24"/>
          <w:szCs w:val="24"/>
        </w:rPr>
        <w:t xml:space="preserve">Same as question </w:t>
      </w:r>
      <w:r w:rsidR="00255F8A">
        <w:rPr>
          <w:rFonts w:ascii="Calibri" w:eastAsia="Calibri" w:hAnsi="Calibri" w:cs="Calibri"/>
          <w:color w:val="222222"/>
          <w:sz w:val="24"/>
          <w:szCs w:val="24"/>
        </w:rPr>
        <w:t>4</w:t>
      </w:r>
      <w:r w:rsidRPr="00C3022F">
        <w:rPr>
          <w:rFonts w:ascii="Calibri" w:eastAsia="Calibri" w:hAnsi="Calibri" w:cs="Calibri"/>
          <w:color w:val="222222"/>
          <w:sz w:val="24"/>
          <w:szCs w:val="24"/>
        </w:rPr>
        <w:t xml:space="preserve">, but this time your Python </w:t>
      </w:r>
      <w:r w:rsidR="00C85E12">
        <w:rPr>
          <w:rFonts w:ascii="Calibri" w:eastAsia="Calibri" w:hAnsi="Calibri" w:cs="Calibri"/>
          <w:color w:val="222222"/>
          <w:sz w:val="24"/>
          <w:szCs w:val="24"/>
        </w:rPr>
        <w:t>script</w:t>
      </w:r>
      <w:r w:rsidR="00255F8A">
        <w:rPr>
          <w:rFonts w:ascii="Calibri" w:eastAsia="Calibri" w:hAnsi="Calibri" w:cs="Calibri"/>
          <w:color w:val="222222"/>
          <w:sz w:val="24"/>
          <w:szCs w:val="24"/>
        </w:rPr>
        <w:t>, to be uploaded, saved and run,</w:t>
      </w:r>
      <w:r w:rsidR="00C85E12" w:rsidRPr="00C3022F">
        <w:rPr>
          <w:rFonts w:ascii="Calibri" w:eastAsia="Calibri" w:hAnsi="Calibri" w:cs="Calibri"/>
          <w:color w:val="222222"/>
          <w:sz w:val="24"/>
          <w:szCs w:val="24"/>
        </w:rPr>
        <w:t xml:space="preserve"> </w:t>
      </w:r>
      <w:r w:rsidRPr="00C3022F">
        <w:rPr>
          <w:rFonts w:ascii="Calibri" w:eastAsia="Calibri" w:hAnsi="Calibri" w:cs="Calibri"/>
          <w:color w:val="222222"/>
          <w:sz w:val="24"/>
          <w:szCs w:val="24"/>
        </w:rPr>
        <w:t>will be the simple</w:t>
      </w:r>
      <w:r w:rsidR="004B3146">
        <w:rPr>
          <w:rFonts w:ascii="Calibri" w:eastAsia="Calibri" w:hAnsi="Calibri" w:cs="Calibri"/>
          <w:color w:val="222222"/>
          <w:sz w:val="24"/>
          <w:szCs w:val="24"/>
        </w:rPr>
        <w:t xml:space="preserve"> Python</w:t>
      </w:r>
      <w:r w:rsidRPr="00C3022F">
        <w:rPr>
          <w:rFonts w:ascii="Calibri" w:eastAsia="Calibri" w:hAnsi="Calibri" w:cs="Calibri"/>
          <w:color w:val="222222"/>
          <w:sz w:val="24"/>
          <w:szCs w:val="24"/>
        </w:rPr>
        <w:t xml:space="preserve"> </w:t>
      </w:r>
      <w:r w:rsidRPr="00C3022F">
        <w:rPr>
          <w:rFonts w:ascii="Calibri" w:eastAsia="Calibri" w:hAnsi="Calibri" w:cs="Calibri"/>
          <w:b/>
          <w:bCs/>
          <w:color w:val="222222"/>
          <w:sz w:val="24"/>
          <w:szCs w:val="24"/>
        </w:rPr>
        <w:t>virus</w:t>
      </w:r>
      <w:r w:rsidRPr="00C3022F">
        <w:rPr>
          <w:rFonts w:ascii="Calibri" w:eastAsia="Calibri" w:hAnsi="Calibri" w:cs="Calibri"/>
          <w:color w:val="222222"/>
          <w:sz w:val="24"/>
          <w:szCs w:val="24"/>
        </w:rPr>
        <w:t xml:space="preserve"> of question 1</w:t>
      </w:r>
      <w:r w:rsidR="00EC6E3B">
        <w:rPr>
          <w:rFonts w:ascii="Calibri" w:eastAsia="Calibri" w:hAnsi="Calibri" w:cs="Calibri"/>
          <w:color w:val="222222"/>
          <w:sz w:val="24"/>
          <w:szCs w:val="24"/>
        </w:rPr>
        <w:t xml:space="preserve"> (Q1C.py)</w:t>
      </w:r>
      <w:r w:rsidRPr="00C3022F">
        <w:rPr>
          <w:rFonts w:ascii="Calibri" w:eastAsia="Calibri" w:hAnsi="Calibri" w:cs="Calibri"/>
          <w:color w:val="222222"/>
          <w:sz w:val="24"/>
          <w:szCs w:val="24"/>
        </w:rPr>
        <w:t xml:space="preserve">. </w:t>
      </w:r>
    </w:p>
    <w:p w14:paraId="02C25A8B" w14:textId="77777777" w:rsidR="00D26758" w:rsidRDefault="00D26758" w:rsidP="0076434B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</w:p>
    <w:p w14:paraId="07808C86" w14:textId="77777777" w:rsidR="00D26758" w:rsidRDefault="00D26758" w:rsidP="00D2675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how your running Rubber Duckie to the TA for review and approval! </w:t>
      </w:r>
    </w:p>
    <w:p w14:paraId="699BA43A" w14:textId="77777777" w:rsidR="00D26758" w:rsidRPr="00296C44" w:rsidRDefault="00D26758" w:rsidP="00D26758">
      <w:pPr>
        <w:rPr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 xml:space="preserve">Submit in submission site: </w:t>
      </w:r>
      <w:r>
        <w:rPr>
          <w:color w:val="000000" w:themeColor="text1"/>
          <w:sz w:val="24"/>
          <w:szCs w:val="24"/>
        </w:rPr>
        <w:t xml:space="preserve">the `approval code’ from your TA. </w:t>
      </w:r>
    </w:p>
    <w:p w14:paraId="12F84414" w14:textId="77777777" w:rsidR="00D26758" w:rsidRPr="00292739" w:rsidRDefault="00D26758" w:rsidP="00D26758">
      <w:pPr>
        <w:spacing w:after="0" w:line="240" w:lineRule="auto"/>
        <w:jc w:val="both"/>
        <w:rPr>
          <w:color w:val="222222"/>
          <w:sz w:val="24"/>
          <w:szCs w:val="24"/>
        </w:rPr>
      </w:pPr>
      <w:r>
        <w:rPr>
          <w:b/>
          <w:bCs/>
          <w:color w:val="222222"/>
          <w:sz w:val="24"/>
          <w:szCs w:val="24"/>
        </w:rPr>
        <w:t xml:space="preserve">Include in your report uploaded to </w:t>
      </w:r>
      <w:proofErr w:type="spellStart"/>
      <w:r>
        <w:rPr>
          <w:b/>
          <w:bCs/>
          <w:color w:val="222222"/>
          <w:sz w:val="24"/>
          <w:szCs w:val="24"/>
        </w:rPr>
        <w:t>HuskyCT</w:t>
      </w:r>
      <w:proofErr w:type="spellEnd"/>
      <w:r>
        <w:rPr>
          <w:b/>
          <w:bCs/>
          <w:color w:val="222222"/>
          <w:sz w:val="24"/>
          <w:szCs w:val="24"/>
        </w:rPr>
        <w:t xml:space="preserve">: </w:t>
      </w:r>
      <w:r>
        <w:rPr>
          <w:color w:val="222222"/>
          <w:sz w:val="24"/>
          <w:szCs w:val="24"/>
        </w:rPr>
        <w:t xml:space="preserve">all of your code, as text (not screen shot), and a </w:t>
      </w:r>
      <w:hyperlink r:id="rId26" w:history="1">
        <w:r w:rsidRPr="009106C0">
          <w:rPr>
            <w:rStyle w:val="Hyperlink"/>
            <w:sz w:val="24"/>
            <w:szCs w:val="24"/>
          </w:rPr>
          <w:t>screen recording</w:t>
        </w:r>
      </w:hyperlink>
      <w:r>
        <w:rPr>
          <w:color w:val="222222"/>
          <w:sz w:val="24"/>
          <w:szCs w:val="24"/>
        </w:rPr>
        <w:t xml:space="preserve"> showing its operation, including testing all relevant aspects, in the emulator. Also include the approval code. </w:t>
      </w:r>
    </w:p>
    <w:p w14:paraId="3CEDBD36" w14:textId="77777777" w:rsidR="00D26758" w:rsidRPr="00C3022F" w:rsidRDefault="00D26758" w:rsidP="0076434B">
      <w:pPr>
        <w:spacing w:after="0" w:line="240" w:lineRule="auto"/>
        <w:jc w:val="both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61CBB5A9" w14:textId="3A1C7A1C" w:rsidR="3EEF732B" w:rsidRDefault="3EEF732B" w:rsidP="3EEF732B">
      <w:pPr>
        <w:spacing w:after="0" w:line="240" w:lineRule="auto"/>
        <w:jc w:val="both"/>
        <w:rPr>
          <w:rFonts w:ascii="Calibri" w:eastAsia="Calibri" w:hAnsi="Calibri" w:cs="Calibri"/>
          <w:color w:val="222222"/>
        </w:rPr>
      </w:pPr>
    </w:p>
    <w:p w14:paraId="06EF78A7" w14:textId="5440CB38" w:rsidR="1F7EB63A" w:rsidRDefault="1F7EB63A" w:rsidP="0C40FF6B">
      <w:pPr>
        <w:jc w:val="both"/>
        <w:rPr>
          <w:rFonts w:ascii="Calibri" w:eastAsia="Calibri" w:hAnsi="Calibri" w:cs="Calibri"/>
        </w:rPr>
      </w:pPr>
      <w:r w:rsidRPr="3EEF732B">
        <w:rPr>
          <w:rFonts w:ascii="Calibri" w:eastAsia="Calibri" w:hAnsi="Calibri" w:cs="Calibri"/>
        </w:rPr>
        <w:t>------------------------------------------------------------------------------------------------------------------------------</w:t>
      </w:r>
    </w:p>
    <w:p w14:paraId="5AA958FA" w14:textId="6E72A14E" w:rsidR="00183809" w:rsidRPr="00C3022F" w:rsidRDefault="72589301" w:rsidP="3EEF732B">
      <w:pPr>
        <w:jc w:val="both"/>
        <w:rPr>
          <w:rFonts w:ascii="Calibri" w:eastAsia="Calibri" w:hAnsi="Calibri" w:cs="Calibri"/>
          <w:sz w:val="24"/>
          <w:szCs w:val="24"/>
        </w:rPr>
      </w:pPr>
      <w:r w:rsidRPr="00C3022F">
        <w:rPr>
          <w:rFonts w:ascii="Calibri" w:eastAsia="Calibri" w:hAnsi="Calibri" w:cs="Calibri"/>
          <w:sz w:val="24"/>
          <w:szCs w:val="24"/>
        </w:rPr>
        <w:t xml:space="preserve">We hope you </w:t>
      </w:r>
      <w:r w:rsidR="58FA5780" w:rsidRPr="00C3022F">
        <w:rPr>
          <w:rFonts w:ascii="Calibri" w:eastAsia="Calibri" w:hAnsi="Calibri" w:cs="Calibri"/>
          <w:sz w:val="24"/>
          <w:szCs w:val="24"/>
        </w:rPr>
        <w:t>like</w:t>
      </w:r>
      <w:r w:rsidR="001A56CB">
        <w:rPr>
          <w:rFonts w:ascii="Calibri" w:eastAsia="Calibri" w:hAnsi="Calibri" w:cs="Calibri"/>
          <w:sz w:val="24"/>
          <w:szCs w:val="24"/>
        </w:rPr>
        <w:t>d</w:t>
      </w:r>
      <w:r w:rsidRPr="00C3022F">
        <w:rPr>
          <w:rFonts w:ascii="Calibri" w:eastAsia="Calibri" w:hAnsi="Calibri" w:cs="Calibri"/>
          <w:sz w:val="24"/>
          <w:szCs w:val="24"/>
        </w:rPr>
        <w:t xml:space="preserve"> this lab. If you want to learn more about </w:t>
      </w:r>
      <w:r w:rsidR="00255F8A">
        <w:rPr>
          <w:rFonts w:ascii="Calibri" w:eastAsia="Calibri" w:hAnsi="Calibri" w:cs="Calibri"/>
          <w:sz w:val="24"/>
          <w:szCs w:val="24"/>
        </w:rPr>
        <w:t xml:space="preserve">malware and </w:t>
      </w:r>
      <w:r w:rsidRPr="00C3022F">
        <w:rPr>
          <w:rFonts w:ascii="Calibri" w:eastAsia="Calibri" w:hAnsi="Calibri" w:cs="Calibri"/>
          <w:sz w:val="24"/>
          <w:szCs w:val="24"/>
        </w:rPr>
        <w:t>malware analysis, here is</w:t>
      </w:r>
      <w:r w:rsidR="00255F8A">
        <w:rPr>
          <w:rFonts w:ascii="Calibri" w:eastAsia="Calibri" w:hAnsi="Calibri" w:cs="Calibri"/>
          <w:sz w:val="24"/>
          <w:szCs w:val="24"/>
        </w:rPr>
        <w:t xml:space="preserve"> one</w:t>
      </w:r>
      <w:r w:rsidRPr="00C3022F">
        <w:rPr>
          <w:rFonts w:ascii="Calibri" w:eastAsia="Calibri" w:hAnsi="Calibri" w:cs="Calibri"/>
          <w:sz w:val="24"/>
          <w:szCs w:val="24"/>
        </w:rPr>
        <w:t xml:space="preserve"> great resource: </w:t>
      </w:r>
      <w:hyperlink r:id="rId27">
        <w:r w:rsidR="18505499" w:rsidRPr="00C3022F">
          <w:rPr>
            <w:rStyle w:val="Hyperlink"/>
            <w:rFonts w:ascii="Calibri" w:eastAsia="Calibri" w:hAnsi="Calibri" w:cs="Calibri"/>
            <w:sz w:val="24"/>
            <w:szCs w:val="24"/>
          </w:rPr>
          <w:t>https://www.sans.org/blog/-must-have-free-resources-for-malware-analysis/</w:t>
        </w:r>
      </w:hyperlink>
    </w:p>
    <w:p w14:paraId="37604CE3" w14:textId="78D2811C" w:rsidR="3EEF732B" w:rsidRDefault="3EEF732B" w:rsidP="3EEF732B">
      <w:pPr>
        <w:jc w:val="both"/>
        <w:rPr>
          <w:rFonts w:ascii="Calibri" w:eastAsia="Calibri" w:hAnsi="Calibri" w:cs="Calibri"/>
        </w:rPr>
      </w:pPr>
    </w:p>
    <w:p w14:paraId="5D1140D4" w14:textId="4B66DD1F" w:rsidR="0001253B" w:rsidRPr="008B5187" w:rsidRDefault="0001253B" w:rsidP="553845AC">
      <w:pPr>
        <w:jc w:val="both"/>
        <w:rPr>
          <w:rFonts w:ascii="Calibri" w:eastAsia="Calibri" w:hAnsi="Calibri" w:cs="Calibri"/>
        </w:rPr>
      </w:pPr>
    </w:p>
    <w:sectPr w:rsidR="0001253B" w:rsidRPr="008B5187">
      <w:headerReference w:type="default" r:id="rId28"/>
      <w:footerReference w:type="default" r:id="rId2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35E835" w14:textId="77777777" w:rsidR="005F7602" w:rsidRDefault="005F7602">
      <w:pPr>
        <w:spacing w:after="0" w:line="240" w:lineRule="auto"/>
      </w:pPr>
      <w:r>
        <w:separator/>
      </w:r>
    </w:p>
  </w:endnote>
  <w:endnote w:type="continuationSeparator" w:id="0">
    <w:p w14:paraId="6737CDF5" w14:textId="77777777" w:rsidR="005F7602" w:rsidRDefault="005F7602">
      <w:pPr>
        <w:spacing w:after="0" w:line="240" w:lineRule="auto"/>
      </w:pPr>
      <w:r>
        <w:continuationSeparator/>
      </w:r>
    </w:p>
  </w:endnote>
  <w:endnote w:type="continuationNotice" w:id="1">
    <w:p w14:paraId="08472EAE" w14:textId="77777777" w:rsidR="005F7602" w:rsidRDefault="005F760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Roboto Mono">
    <w:charset w:val="00"/>
    <w:family w:val="modern"/>
    <w:pitch w:val="fixed"/>
    <w:sig w:usb0="E00002FF" w:usb1="1000205B" w:usb2="0000002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9437266" w14:paraId="70F4F91E" w14:textId="77777777" w:rsidTr="09437266">
      <w:tc>
        <w:tcPr>
          <w:tcW w:w="3120" w:type="dxa"/>
        </w:tcPr>
        <w:p w14:paraId="66A91FBE" w14:textId="772B09C2" w:rsidR="09437266" w:rsidRDefault="09437266" w:rsidP="09437266">
          <w:pPr>
            <w:pStyle w:val="Header"/>
            <w:ind w:left="-115"/>
          </w:pPr>
        </w:p>
      </w:tc>
      <w:tc>
        <w:tcPr>
          <w:tcW w:w="3120" w:type="dxa"/>
        </w:tcPr>
        <w:p w14:paraId="12891406" w14:textId="7D887410" w:rsidR="09437266" w:rsidRDefault="09437266" w:rsidP="09437266">
          <w:pPr>
            <w:pStyle w:val="Header"/>
            <w:jc w:val="center"/>
          </w:pPr>
        </w:p>
      </w:tc>
      <w:tc>
        <w:tcPr>
          <w:tcW w:w="3120" w:type="dxa"/>
        </w:tcPr>
        <w:p w14:paraId="0D8D258C" w14:textId="5CDCE0CA" w:rsidR="09437266" w:rsidRDefault="09437266" w:rsidP="09437266">
          <w:pPr>
            <w:pStyle w:val="Header"/>
            <w:ind w:right="-115"/>
            <w:jc w:val="right"/>
          </w:pPr>
        </w:p>
      </w:tc>
    </w:tr>
  </w:tbl>
  <w:p w14:paraId="5368C675" w14:textId="3DD5BAF3" w:rsidR="09437266" w:rsidRDefault="09437266" w:rsidP="094372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5203AC" w14:textId="77777777" w:rsidR="005F7602" w:rsidRDefault="005F7602">
      <w:pPr>
        <w:spacing w:after="0" w:line="240" w:lineRule="auto"/>
      </w:pPr>
      <w:r>
        <w:separator/>
      </w:r>
    </w:p>
  </w:footnote>
  <w:footnote w:type="continuationSeparator" w:id="0">
    <w:p w14:paraId="47AC16D6" w14:textId="77777777" w:rsidR="005F7602" w:rsidRDefault="005F7602">
      <w:pPr>
        <w:spacing w:after="0" w:line="240" w:lineRule="auto"/>
      </w:pPr>
      <w:r>
        <w:continuationSeparator/>
      </w:r>
    </w:p>
  </w:footnote>
  <w:footnote w:type="continuationNotice" w:id="1">
    <w:p w14:paraId="63BA1364" w14:textId="77777777" w:rsidR="005F7602" w:rsidRDefault="005F760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9437266" w14:paraId="0252BAC6" w14:textId="77777777" w:rsidTr="09437266">
      <w:tc>
        <w:tcPr>
          <w:tcW w:w="3120" w:type="dxa"/>
        </w:tcPr>
        <w:p w14:paraId="3EF90321" w14:textId="309B2718" w:rsidR="09437266" w:rsidRDefault="09437266" w:rsidP="09437266">
          <w:pPr>
            <w:pStyle w:val="Header"/>
            <w:ind w:left="-115"/>
          </w:pPr>
        </w:p>
      </w:tc>
      <w:tc>
        <w:tcPr>
          <w:tcW w:w="3120" w:type="dxa"/>
        </w:tcPr>
        <w:p w14:paraId="2D0F0147" w14:textId="13A8D701" w:rsidR="09437266" w:rsidRDefault="09437266" w:rsidP="09437266">
          <w:pPr>
            <w:pStyle w:val="Header"/>
            <w:jc w:val="center"/>
          </w:pPr>
        </w:p>
      </w:tc>
      <w:tc>
        <w:tcPr>
          <w:tcW w:w="3120" w:type="dxa"/>
        </w:tcPr>
        <w:p w14:paraId="27E1DE69" w14:textId="617DAA8D" w:rsidR="09437266" w:rsidRDefault="09437266" w:rsidP="09437266">
          <w:pPr>
            <w:pStyle w:val="Header"/>
            <w:ind w:right="-115"/>
            <w:jc w:val="right"/>
          </w:pPr>
        </w:p>
      </w:tc>
    </w:tr>
  </w:tbl>
  <w:p w14:paraId="5F560F44" w14:textId="3777DEE8" w:rsidR="09437266" w:rsidRDefault="09437266" w:rsidP="094372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73431"/>
    <w:multiLevelType w:val="hybridMultilevel"/>
    <w:tmpl w:val="F7C2666E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" w15:restartNumberingAfterBreak="0">
    <w:nsid w:val="01AF4813"/>
    <w:multiLevelType w:val="hybridMultilevel"/>
    <w:tmpl w:val="9230ADE6"/>
    <w:lvl w:ilvl="0" w:tplc="C93ECE82">
      <w:start w:val="1"/>
      <w:numFmt w:val="decimal"/>
      <w:lvlText w:val="%1."/>
      <w:lvlJc w:val="left"/>
      <w:pPr>
        <w:ind w:left="720" w:hanging="360"/>
      </w:pPr>
    </w:lvl>
    <w:lvl w:ilvl="1" w:tplc="EC38AF46">
      <w:start w:val="1"/>
      <w:numFmt w:val="lowerLetter"/>
      <w:lvlText w:val="%2."/>
      <w:lvlJc w:val="left"/>
      <w:pPr>
        <w:ind w:left="1440" w:hanging="360"/>
      </w:pPr>
    </w:lvl>
    <w:lvl w:ilvl="2" w:tplc="88966054">
      <w:start w:val="1"/>
      <w:numFmt w:val="lowerRoman"/>
      <w:lvlText w:val="%3."/>
      <w:lvlJc w:val="right"/>
      <w:pPr>
        <w:ind w:left="2160" w:hanging="180"/>
      </w:pPr>
    </w:lvl>
    <w:lvl w:ilvl="3" w:tplc="0958D640">
      <w:start w:val="1"/>
      <w:numFmt w:val="decimal"/>
      <w:lvlText w:val="%4."/>
      <w:lvlJc w:val="left"/>
      <w:pPr>
        <w:ind w:left="2880" w:hanging="360"/>
      </w:pPr>
    </w:lvl>
    <w:lvl w:ilvl="4" w:tplc="DC228E6A">
      <w:start w:val="1"/>
      <w:numFmt w:val="lowerLetter"/>
      <w:lvlText w:val="%5."/>
      <w:lvlJc w:val="left"/>
      <w:pPr>
        <w:ind w:left="3600" w:hanging="360"/>
      </w:pPr>
    </w:lvl>
    <w:lvl w:ilvl="5" w:tplc="F62A3DDA">
      <w:start w:val="1"/>
      <w:numFmt w:val="lowerRoman"/>
      <w:lvlText w:val="%6."/>
      <w:lvlJc w:val="right"/>
      <w:pPr>
        <w:ind w:left="4320" w:hanging="180"/>
      </w:pPr>
    </w:lvl>
    <w:lvl w:ilvl="6" w:tplc="5E622CF6">
      <w:start w:val="1"/>
      <w:numFmt w:val="decimal"/>
      <w:lvlText w:val="%7."/>
      <w:lvlJc w:val="left"/>
      <w:pPr>
        <w:ind w:left="5040" w:hanging="360"/>
      </w:pPr>
    </w:lvl>
    <w:lvl w:ilvl="7" w:tplc="3412E7AC">
      <w:start w:val="1"/>
      <w:numFmt w:val="lowerLetter"/>
      <w:lvlText w:val="%8."/>
      <w:lvlJc w:val="left"/>
      <w:pPr>
        <w:ind w:left="5760" w:hanging="360"/>
      </w:pPr>
    </w:lvl>
    <w:lvl w:ilvl="8" w:tplc="31BEBF5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730C6"/>
    <w:multiLevelType w:val="hybridMultilevel"/>
    <w:tmpl w:val="A0EA9974"/>
    <w:lvl w:ilvl="0" w:tplc="8686489C">
      <w:start w:val="1"/>
      <w:numFmt w:val="decimal"/>
      <w:lvlText w:val="%1."/>
      <w:lvlJc w:val="left"/>
      <w:pPr>
        <w:ind w:left="720" w:hanging="360"/>
      </w:pPr>
    </w:lvl>
    <w:lvl w:ilvl="1" w:tplc="E67A591A">
      <w:start w:val="1"/>
      <w:numFmt w:val="lowerLetter"/>
      <w:lvlText w:val="%2."/>
      <w:lvlJc w:val="left"/>
      <w:pPr>
        <w:ind w:left="1440" w:hanging="360"/>
      </w:pPr>
    </w:lvl>
    <w:lvl w:ilvl="2" w:tplc="97425C82">
      <w:start w:val="1"/>
      <w:numFmt w:val="lowerRoman"/>
      <w:lvlText w:val="%3."/>
      <w:lvlJc w:val="right"/>
      <w:pPr>
        <w:ind w:left="2160" w:hanging="180"/>
      </w:pPr>
    </w:lvl>
    <w:lvl w:ilvl="3" w:tplc="5546F684">
      <w:start w:val="1"/>
      <w:numFmt w:val="decimal"/>
      <w:lvlText w:val="%4."/>
      <w:lvlJc w:val="left"/>
      <w:pPr>
        <w:ind w:left="2880" w:hanging="360"/>
      </w:pPr>
    </w:lvl>
    <w:lvl w:ilvl="4" w:tplc="AD123356">
      <w:start w:val="1"/>
      <w:numFmt w:val="lowerLetter"/>
      <w:lvlText w:val="%5."/>
      <w:lvlJc w:val="left"/>
      <w:pPr>
        <w:ind w:left="3600" w:hanging="360"/>
      </w:pPr>
    </w:lvl>
    <w:lvl w:ilvl="5" w:tplc="D8A60FC6">
      <w:start w:val="1"/>
      <w:numFmt w:val="lowerRoman"/>
      <w:lvlText w:val="%6."/>
      <w:lvlJc w:val="right"/>
      <w:pPr>
        <w:ind w:left="4320" w:hanging="180"/>
      </w:pPr>
    </w:lvl>
    <w:lvl w:ilvl="6" w:tplc="94A86E20">
      <w:start w:val="1"/>
      <w:numFmt w:val="decimal"/>
      <w:lvlText w:val="%7."/>
      <w:lvlJc w:val="left"/>
      <w:pPr>
        <w:ind w:left="5040" w:hanging="360"/>
      </w:pPr>
    </w:lvl>
    <w:lvl w:ilvl="7" w:tplc="1EDAD992">
      <w:start w:val="1"/>
      <w:numFmt w:val="lowerLetter"/>
      <w:lvlText w:val="%8."/>
      <w:lvlJc w:val="left"/>
      <w:pPr>
        <w:ind w:left="5760" w:hanging="360"/>
      </w:pPr>
    </w:lvl>
    <w:lvl w:ilvl="8" w:tplc="45AE9D1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057F38"/>
    <w:multiLevelType w:val="multilevel"/>
    <w:tmpl w:val="A6A6D33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9749F4"/>
    <w:multiLevelType w:val="hybridMultilevel"/>
    <w:tmpl w:val="8E8E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944CC6"/>
    <w:multiLevelType w:val="hybridMultilevel"/>
    <w:tmpl w:val="3EC8E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CD0463"/>
    <w:multiLevelType w:val="hybridMultilevel"/>
    <w:tmpl w:val="0FD60B74"/>
    <w:lvl w:ilvl="0" w:tplc="A33CA63A">
      <w:start w:val="1"/>
      <w:numFmt w:val="decimal"/>
      <w:lvlText w:val="%1."/>
      <w:lvlJc w:val="left"/>
      <w:pPr>
        <w:ind w:left="720" w:hanging="360"/>
      </w:pPr>
    </w:lvl>
    <w:lvl w:ilvl="1" w:tplc="6EBCAD82">
      <w:start w:val="1"/>
      <w:numFmt w:val="lowerLetter"/>
      <w:lvlText w:val="%2."/>
      <w:lvlJc w:val="left"/>
      <w:pPr>
        <w:ind w:left="1440" w:hanging="360"/>
      </w:pPr>
    </w:lvl>
    <w:lvl w:ilvl="2" w:tplc="E5989356">
      <w:start w:val="1"/>
      <w:numFmt w:val="lowerRoman"/>
      <w:lvlText w:val="%3."/>
      <w:lvlJc w:val="right"/>
      <w:pPr>
        <w:ind w:left="2160" w:hanging="180"/>
      </w:pPr>
    </w:lvl>
    <w:lvl w:ilvl="3" w:tplc="B14C2B2C">
      <w:start w:val="1"/>
      <w:numFmt w:val="decimal"/>
      <w:lvlText w:val="%4."/>
      <w:lvlJc w:val="left"/>
      <w:pPr>
        <w:ind w:left="2880" w:hanging="360"/>
      </w:pPr>
    </w:lvl>
    <w:lvl w:ilvl="4" w:tplc="B8BA6B6E">
      <w:start w:val="1"/>
      <w:numFmt w:val="lowerLetter"/>
      <w:lvlText w:val="%5."/>
      <w:lvlJc w:val="left"/>
      <w:pPr>
        <w:ind w:left="3600" w:hanging="360"/>
      </w:pPr>
    </w:lvl>
    <w:lvl w:ilvl="5" w:tplc="B35E95F4">
      <w:start w:val="1"/>
      <w:numFmt w:val="lowerRoman"/>
      <w:lvlText w:val="%6."/>
      <w:lvlJc w:val="right"/>
      <w:pPr>
        <w:ind w:left="4320" w:hanging="180"/>
      </w:pPr>
    </w:lvl>
    <w:lvl w:ilvl="6" w:tplc="2292B39A">
      <w:start w:val="1"/>
      <w:numFmt w:val="decimal"/>
      <w:lvlText w:val="%7."/>
      <w:lvlJc w:val="left"/>
      <w:pPr>
        <w:ind w:left="5040" w:hanging="360"/>
      </w:pPr>
    </w:lvl>
    <w:lvl w:ilvl="7" w:tplc="CD8C2828">
      <w:start w:val="1"/>
      <w:numFmt w:val="lowerLetter"/>
      <w:lvlText w:val="%8."/>
      <w:lvlJc w:val="left"/>
      <w:pPr>
        <w:ind w:left="5760" w:hanging="360"/>
      </w:pPr>
    </w:lvl>
    <w:lvl w:ilvl="8" w:tplc="D49C1CE4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6553E4"/>
    <w:multiLevelType w:val="hybridMultilevel"/>
    <w:tmpl w:val="CFCC4B8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151D07"/>
    <w:multiLevelType w:val="hybridMultilevel"/>
    <w:tmpl w:val="81FAC73E"/>
    <w:lvl w:ilvl="0" w:tplc="2A1019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B2D3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6026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A3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7057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960FB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20E7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AAE1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57AFE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282B48"/>
    <w:multiLevelType w:val="hybridMultilevel"/>
    <w:tmpl w:val="468A6A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A8570C"/>
    <w:multiLevelType w:val="hybridMultilevel"/>
    <w:tmpl w:val="4F8635CA"/>
    <w:lvl w:ilvl="0" w:tplc="DA126098">
      <w:start w:val="1"/>
      <w:numFmt w:val="decimal"/>
      <w:lvlText w:val="%1."/>
      <w:lvlJc w:val="left"/>
      <w:pPr>
        <w:ind w:left="720" w:hanging="360"/>
      </w:pPr>
    </w:lvl>
    <w:lvl w:ilvl="1" w:tplc="FF726DB6">
      <w:start w:val="1"/>
      <w:numFmt w:val="lowerLetter"/>
      <w:lvlText w:val="%2."/>
      <w:lvlJc w:val="left"/>
      <w:pPr>
        <w:ind w:left="1440" w:hanging="360"/>
      </w:pPr>
    </w:lvl>
    <w:lvl w:ilvl="2" w:tplc="69E864B2">
      <w:start w:val="1"/>
      <w:numFmt w:val="lowerRoman"/>
      <w:lvlText w:val="%3."/>
      <w:lvlJc w:val="right"/>
      <w:pPr>
        <w:ind w:left="2160" w:hanging="180"/>
      </w:pPr>
    </w:lvl>
    <w:lvl w:ilvl="3" w:tplc="97C2723E">
      <w:start w:val="1"/>
      <w:numFmt w:val="decimal"/>
      <w:lvlText w:val="%4."/>
      <w:lvlJc w:val="left"/>
      <w:pPr>
        <w:ind w:left="2880" w:hanging="360"/>
      </w:pPr>
    </w:lvl>
    <w:lvl w:ilvl="4" w:tplc="5310F04C">
      <w:start w:val="1"/>
      <w:numFmt w:val="lowerLetter"/>
      <w:lvlText w:val="%5."/>
      <w:lvlJc w:val="left"/>
      <w:pPr>
        <w:ind w:left="3600" w:hanging="360"/>
      </w:pPr>
    </w:lvl>
    <w:lvl w:ilvl="5" w:tplc="15640B52">
      <w:start w:val="1"/>
      <w:numFmt w:val="lowerRoman"/>
      <w:lvlText w:val="%6."/>
      <w:lvlJc w:val="right"/>
      <w:pPr>
        <w:ind w:left="4320" w:hanging="180"/>
      </w:pPr>
    </w:lvl>
    <w:lvl w:ilvl="6" w:tplc="C31A43B4">
      <w:start w:val="1"/>
      <w:numFmt w:val="decimal"/>
      <w:lvlText w:val="%7."/>
      <w:lvlJc w:val="left"/>
      <w:pPr>
        <w:ind w:left="5040" w:hanging="360"/>
      </w:pPr>
    </w:lvl>
    <w:lvl w:ilvl="7" w:tplc="AC9EDB74">
      <w:start w:val="1"/>
      <w:numFmt w:val="lowerLetter"/>
      <w:lvlText w:val="%8."/>
      <w:lvlJc w:val="left"/>
      <w:pPr>
        <w:ind w:left="5760" w:hanging="360"/>
      </w:pPr>
    </w:lvl>
    <w:lvl w:ilvl="8" w:tplc="7B087E84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2159AD"/>
    <w:multiLevelType w:val="hybridMultilevel"/>
    <w:tmpl w:val="6B74A946"/>
    <w:lvl w:ilvl="0" w:tplc="51DA88CC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1F5CD5"/>
    <w:multiLevelType w:val="hybridMultilevel"/>
    <w:tmpl w:val="38B850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1D640AC"/>
    <w:multiLevelType w:val="hybridMultilevel"/>
    <w:tmpl w:val="990E5E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504543A"/>
    <w:multiLevelType w:val="hybridMultilevel"/>
    <w:tmpl w:val="0C9AD0AE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5" w15:restartNumberingAfterBreak="0">
    <w:nsid w:val="564B331D"/>
    <w:multiLevelType w:val="hybridMultilevel"/>
    <w:tmpl w:val="1A6CFFC6"/>
    <w:lvl w:ilvl="0" w:tplc="FA960648">
      <w:start w:val="1"/>
      <w:numFmt w:val="upperLetter"/>
      <w:lvlText w:val="%1."/>
      <w:lvlJc w:val="left"/>
      <w:pPr>
        <w:ind w:left="720" w:hanging="360"/>
      </w:pPr>
    </w:lvl>
    <w:lvl w:ilvl="1" w:tplc="65D64478">
      <w:start w:val="1"/>
      <w:numFmt w:val="lowerLetter"/>
      <w:lvlText w:val="%2."/>
      <w:lvlJc w:val="left"/>
      <w:pPr>
        <w:ind w:left="1440" w:hanging="360"/>
      </w:pPr>
    </w:lvl>
    <w:lvl w:ilvl="2" w:tplc="19EE43A8">
      <w:start w:val="1"/>
      <w:numFmt w:val="lowerRoman"/>
      <w:lvlText w:val="%3."/>
      <w:lvlJc w:val="right"/>
      <w:pPr>
        <w:ind w:left="2160" w:hanging="180"/>
      </w:pPr>
    </w:lvl>
    <w:lvl w:ilvl="3" w:tplc="F1DAD2CE">
      <w:start w:val="1"/>
      <w:numFmt w:val="decimal"/>
      <w:lvlText w:val="%4."/>
      <w:lvlJc w:val="left"/>
      <w:pPr>
        <w:ind w:left="2880" w:hanging="360"/>
      </w:pPr>
    </w:lvl>
    <w:lvl w:ilvl="4" w:tplc="B952204E">
      <w:start w:val="1"/>
      <w:numFmt w:val="lowerLetter"/>
      <w:lvlText w:val="%5."/>
      <w:lvlJc w:val="left"/>
      <w:pPr>
        <w:ind w:left="3600" w:hanging="360"/>
      </w:pPr>
    </w:lvl>
    <w:lvl w:ilvl="5" w:tplc="A5A2C088">
      <w:start w:val="1"/>
      <w:numFmt w:val="lowerRoman"/>
      <w:lvlText w:val="%6."/>
      <w:lvlJc w:val="right"/>
      <w:pPr>
        <w:ind w:left="4320" w:hanging="180"/>
      </w:pPr>
    </w:lvl>
    <w:lvl w:ilvl="6" w:tplc="992A6256">
      <w:start w:val="1"/>
      <w:numFmt w:val="decimal"/>
      <w:lvlText w:val="%7."/>
      <w:lvlJc w:val="left"/>
      <w:pPr>
        <w:ind w:left="5040" w:hanging="360"/>
      </w:pPr>
    </w:lvl>
    <w:lvl w:ilvl="7" w:tplc="D130A22C">
      <w:start w:val="1"/>
      <w:numFmt w:val="lowerLetter"/>
      <w:lvlText w:val="%8."/>
      <w:lvlJc w:val="left"/>
      <w:pPr>
        <w:ind w:left="5760" w:hanging="360"/>
      </w:pPr>
    </w:lvl>
    <w:lvl w:ilvl="8" w:tplc="F9BA0C00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6702DF"/>
    <w:multiLevelType w:val="hybridMultilevel"/>
    <w:tmpl w:val="8D58D5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CE5D82"/>
    <w:multiLevelType w:val="hybridMultilevel"/>
    <w:tmpl w:val="FAB6B298"/>
    <w:lvl w:ilvl="0" w:tplc="EF7E7326">
      <w:start w:val="1"/>
      <w:numFmt w:val="upperLetter"/>
      <w:lvlText w:val="%1."/>
      <w:lvlJc w:val="left"/>
      <w:pPr>
        <w:ind w:left="720" w:hanging="360"/>
      </w:pPr>
    </w:lvl>
    <w:lvl w:ilvl="1" w:tplc="12D4CE52">
      <w:start w:val="1"/>
      <w:numFmt w:val="lowerLetter"/>
      <w:lvlText w:val="%2."/>
      <w:lvlJc w:val="left"/>
      <w:pPr>
        <w:ind w:left="1440" w:hanging="360"/>
      </w:pPr>
    </w:lvl>
    <w:lvl w:ilvl="2" w:tplc="C7E2B362">
      <w:start w:val="1"/>
      <w:numFmt w:val="lowerRoman"/>
      <w:lvlText w:val="%3."/>
      <w:lvlJc w:val="right"/>
      <w:pPr>
        <w:ind w:left="2160" w:hanging="180"/>
      </w:pPr>
    </w:lvl>
    <w:lvl w:ilvl="3" w:tplc="5D96BAB8">
      <w:start w:val="1"/>
      <w:numFmt w:val="decimal"/>
      <w:lvlText w:val="%4."/>
      <w:lvlJc w:val="left"/>
      <w:pPr>
        <w:ind w:left="2880" w:hanging="360"/>
      </w:pPr>
    </w:lvl>
    <w:lvl w:ilvl="4" w:tplc="93D28D2C">
      <w:start w:val="1"/>
      <w:numFmt w:val="lowerLetter"/>
      <w:lvlText w:val="%5."/>
      <w:lvlJc w:val="left"/>
      <w:pPr>
        <w:ind w:left="3600" w:hanging="360"/>
      </w:pPr>
    </w:lvl>
    <w:lvl w:ilvl="5" w:tplc="4DD8D55C">
      <w:start w:val="1"/>
      <w:numFmt w:val="lowerRoman"/>
      <w:lvlText w:val="%6."/>
      <w:lvlJc w:val="right"/>
      <w:pPr>
        <w:ind w:left="4320" w:hanging="180"/>
      </w:pPr>
    </w:lvl>
    <w:lvl w:ilvl="6" w:tplc="DFBCC1DA">
      <w:start w:val="1"/>
      <w:numFmt w:val="decimal"/>
      <w:lvlText w:val="%7."/>
      <w:lvlJc w:val="left"/>
      <w:pPr>
        <w:ind w:left="5040" w:hanging="360"/>
      </w:pPr>
    </w:lvl>
    <w:lvl w:ilvl="7" w:tplc="4370A2CC">
      <w:start w:val="1"/>
      <w:numFmt w:val="lowerLetter"/>
      <w:lvlText w:val="%8."/>
      <w:lvlJc w:val="left"/>
      <w:pPr>
        <w:ind w:left="5760" w:hanging="360"/>
      </w:pPr>
    </w:lvl>
    <w:lvl w:ilvl="8" w:tplc="07A0D3D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7A592F"/>
    <w:multiLevelType w:val="hybridMultilevel"/>
    <w:tmpl w:val="6C8EDC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7D1A5B"/>
    <w:multiLevelType w:val="hybridMultilevel"/>
    <w:tmpl w:val="B12A373E"/>
    <w:lvl w:ilvl="0" w:tplc="8C30AD42">
      <w:start w:val="1"/>
      <w:numFmt w:val="decimal"/>
      <w:lvlText w:val="%1."/>
      <w:lvlJc w:val="left"/>
      <w:pPr>
        <w:ind w:left="720" w:hanging="360"/>
      </w:pPr>
    </w:lvl>
    <w:lvl w:ilvl="1" w:tplc="362C83DC">
      <w:start w:val="1"/>
      <w:numFmt w:val="upperLetter"/>
      <w:lvlText w:val="%2."/>
      <w:lvlJc w:val="left"/>
      <w:pPr>
        <w:ind w:left="1440" w:hanging="360"/>
      </w:pPr>
    </w:lvl>
    <w:lvl w:ilvl="2" w:tplc="FD0A0078">
      <w:start w:val="1"/>
      <w:numFmt w:val="lowerRoman"/>
      <w:lvlText w:val="%3."/>
      <w:lvlJc w:val="right"/>
      <w:pPr>
        <w:ind w:left="2160" w:hanging="180"/>
      </w:pPr>
    </w:lvl>
    <w:lvl w:ilvl="3" w:tplc="47028BBC">
      <w:start w:val="1"/>
      <w:numFmt w:val="decimal"/>
      <w:lvlText w:val="%4."/>
      <w:lvlJc w:val="left"/>
      <w:pPr>
        <w:ind w:left="2880" w:hanging="360"/>
      </w:pPr>
    </w:lvl>
    <w:lvl w:ilvl="4" w:tplc="177C3C6E">
      <w:start w:val="1"/>
      <w:numFmt w:val="lowerLetter"/>
      <w:lvlText w:val="%5."/>
      <w:lvlJc w:val="left"/>
      <w:pPr>
        <w:ind w:left="3600" w:hanging="360"/>
      </w:pPr>
    </w:lvl>
    <w:lvl w:ilvl="5" w:tplc="BB20433C">
      <w:start w:val="1"/>
      <w:numFmt w:val="lowerRoman"/>
      <w:lvlText w:val="%6."/>
      <w:lvlJc w:val="right"/>
      <w:pPr>
        <w:ind w:left="4320" w:hanging="180"/>
      </w:pPr>
    </w:lvl>
    <w:lvl w:ilvl="6" w:tplc="CE3422BA">
      <w:start w:val="1"/>
      <w:numFmt w:val="decimal"/>
      <w:lvlText w:val="%7."/>
      <w:lvlJc w:val="left"/>
      <w:pPr>
        <w:ind w:left="5040" w:hanging="360"/>
      </w:pPr>
    </w:lvl>
    <w:lvl w:ilvl="7" w:tplc="A6188D34">
      <w:start w:val="1"/>
      <w:numFmt w:val="lowerLetter"/>
      <w:lvlText w:val="%8."/>
      <w:lvlJc w:val="left"/>
      <w:pPr>
        <w:ind w:left="5760" w:hanging="360"/>
      </w:pPr>
    </w:lvl>
    <w:lvl w:ilvl="8" w:tplc="77768C52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414385"/>
    <w:multiLevelType w:val="hybridMultilevel"/>
    <w:tmpl w:val="1D800556"/>
    <w:lvl w:ilvl="0" w:tplc="22C43D8A">
      <w:start w:val="1"/>
      <w:numFmt w:val="decimal"/>
      <w:lvlText w:val="%1."/>
      <w:lvlJc w:val="left"/>
      <w:pPr>
        <w:ind w:left="720" w:hanging="360"/>
      </w:pPr>
    </w:lvl>
    <w:lvl w:ilvl="1" w:tplc="3A7ABBFA">
      <w:start w:val="1"/>
      <w:numFmt w:val="lowerLetter"/>
      <w:lvlText w:val="%2."/>
      <w:lvlJc w:val="left"/>
      <w:pPr>
        <w:ind w:left="1440" w:hanging="360"/>
      </w:pPr>
    </w:lvl>
    <w:lvl w:ilvl="2" w:tplc="1A0ED290">
      <w:start w:val="1"/>
      <w:numFmt w:val="lowerRoman"/>
      <w:lvlText w:val="%3."/>
      <w:lvlJc w:val="right"/>
      <w:pPr>
        <w:ind w:left="2160" w:hanging="180"/>
      </w:pPr>
    </w:lvl>
    <w:lvl w:ilvl="3" w:tplc="633EB8E6">
      <w:start w:val="1"/>
      <w:numFmt w:val="decimal"/>
      <w:lvlText w:val="%4."/>
      <w:lvlJc w:val="left"/>
      <w:pPr>
        <w:ind w:left="2880" w:hanging="360"/>
      </w:pPr>
    </w:lvl>
    <w:lvl w:ilvl="4" w:tplc="0088C060">
      <w:start w:val="1"/>
      <w:numFmt w:val="lowerLetter"/>
      <w:lvlText w:val="%5."/>
      <w:lvlJc w:val="left"/>
      <w:pPr>
        <w:ind w:left="3600" w:hanging="360"/>
      </w:pPr>
    </w:lvl>
    <w:lvl w:ilvl="5" w:tplc="DE642960">
      <w:start w:val="1"/>
      <w:numFmt w:val="lowerRoman"/>
      <w:lvlText w:val="%6."/>
      <w:lvlJc w:val="right"/>
      <w:pPr>
        <w:ind w:left="4320" w:hanging="180"/>
      </w:pPr>
    </w:lvl>
    <w:lvl w:ilvl="6" w:tplc="9328E656">
      <w:start w:val="1"/>
      <w:numFmt w:val="decimal"/>
      <w:lvlText w:val="%7."/>
      <w:lvlJc w:val="left"/>
      <w:pPr>
        <w:ind w:left="5040" w:hanging="360"/>
      </w:pPr>
    </w:lvl>
    <w:lvl w:ilvl="7" w:tplc="2E4A1502">
      <w:start w:val="1"/>
      <w:numFmt w:val="lowerLetter"/>
      <w:lvlText w:val="%8."/>
      <w:lvlJc w:val="left"/>
      <w:pPr>
        <w:ind w:left="5760" w:hanging="360"/>
      </w:pPr>
    </w:lvl>
    <w:lvl w:ilvl="8" w:tplc="6450B0AA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C86FE0"/>
    <w:multiLevelType w:val="hybridMultilevel"/>
    <w:tmpl w:val="4CF4B98E"/>
    <w:lvl w:ilvl="0" w:tplc="ECF86C1E">
      <w:start w:val="1"/>
      <w:numFmt w:val="decimal"/>
      <w:lvlText w:val="%1."/>
      <w:lvlJc w:val="left"/>
      <w:pPr>
        <w:ind w:left="720" w:hanging="360"/>
      </w:pPr>
    </w:lvl>
    <w:lvl w:ilvl="1" w:tplc="18804638">
      <w:start w:val="1"/>
      <w:numFmt w:val="lowerLetter"/>
      <w:lvlText w:val="%2."/>
      <w:lvlJc w:val="left"/>
      <w:pPr>
        <w:ind w:left="1440" w:hanging="360"/>
      </w:pPr>
    </w:lvl>
    <w:lvl w:ilvl="2" w:tplc="1F068D86">
      <w:start w:val="1"/>
      <w:numFmt w:val="lowerRoman"/>
      <w:lvlText w:val="%3."/>
      <w:lvlJc w:val="right"/>
      <w:pPr>
        <w:ind w:left="2160" w:hanging="180"/>
      </w:pPr>
    </w:lvl>
    <w:lvl w:ilvl="3" w:tplc="F2B6DF20">
      <w:start w:val="1"/>
      <w:numFmt w:val="decimal"/>
      <w:lvlText w:val="%4."/>
      <w:lvlJc w:val="left"/>
      <w:pPr>
        <w:ind w:left="2880" w:hanging="360"/>
      </w:pPr>
    </w:lvl>
    <w:lvl w:ilvl="4" w:tplc="6380C356">
      <w:start w:val="1"/>
      <w:numFmt w:val="lowerLetter"/>
      <w:lvlText w:val="%5."/>
      <w:lvlJc w:val="left"/>
      <w:pPr>
        <w:ind w:left="3600" w:hanging="360"/>
      </w:pPr>
    </w:lvl>
    <w:lvl w:ilvl="5" w:tplc="75164524">
      <w:start w:val="1"/>
      <w:numFmt w:val="lowerRoman"/>
      <w:lvlText w:val="%6."/>
      <w:lvlJc w:val="right"/>
      <w:pPr>
        <w:ind w:left="4320" w:hanging="180"/>
      </w:pPr>
    </w:lvl>
    <w:lvl w:ilvl="6" w:tplc="C83AE8BA">
      <w:start w:val="1"/>
      <w:numFmt w:val="decimal"/>
      <w:lvlText w:val="%7."/>
      <w:lvlJc w:val="left"/>
      <w:pPr>
        <w:ind w:left="5040" w:hanging="360"/>
      </w:pPr>
    </w:lvl>
    <w:lvl w:ilvl="7" w:tplc="DC4013F6">
      <w:start w:val="1"/>
      <w:numFmt w:val="lowerLetter"/>
      <w:lvlText w:val="%8."/>
      <w:lvlJc w:val="left"/>
      <w:pPr>
        <w:ind w:left="5760" w:hanging="360"/>
      </w:pPr>
    </w:lvl>
    <w:lvl w:ilvl="8" w:tplc="03FC2814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A01A4C"/>
    <w:multiLevelType w:val="hybridMultilevel"/>
    <w:tmpl w:val="2D1850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0915FE"/>
    <w:multiLevelType w:val="hybridMultilevel"/>
    <w:tmpl w:val="FAB6B298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num w:numId="1" w16cid:durableId="556817335">
    <w:abstractNumId w:val="2"/>
  </w:num>
  <w:num w:numId="2" w16cid:durableId="910041833">
    <w:abstractNumId w:val="6"/>
  </w:num>
  <w:num w:numId="3" w16cid:durableId="2135127002">
    <w:abstractNumId w:val="10"/>
  </w:num>
  <w:num w:numId="4" w16cid:durableId="1438023112">
    <w:abstractNumId w:val="20"/>
  </w:num>
  <w:num w:numId="5" w16cid:durableId="904873163">
    <w:abstractNumId w:val="19"/>
  </w:num>
  <w:num w:numId="6" w16cid:durableId="1842892250">
    <w:abstractNumId w:val="8"/>
  </w:num>
  <w:num w:numId="7" w16cid:durableId="1551189372">
    <w:abstractNumId w:val="21"/>
  </w:num>
  <w:num w:numId="8" w16cid:durableId="1699310904">
    <w:abstractNumId w:val="17"/>
  </w:num>
  <w:num w:numId="9" w16cid:durableId="1248075146">
    <w:abstractNumId w:val="15"/>
  </w:num>
  <w:num w:numId="10" w16cid:durableId="17856842">
    <w:abstractNumId w:val="1"/>
  </w:num>
  <w:num w:numId="11" w16cid:durableId="1350834808">
    <w:abstractNumId w:val="3"/>
  </w:num>
  <w:num w:numId="12" w16cid:durableId="651638077">
    <w:abstractNumId w:val="5"/>
  </w:num>
  <w:num w:numId="13" w16cid:durableId="898395837">
    <w:abstractNumId w:val="0"/>
  </w:num>
  <w:num w:numId="14" w16cid:durableId="282002408">
    <w:abstractNumId w:val="11"/>
  </w:num>
  <w:num w:numId="15" w16cid:durableId="2138454371">
    <w:abstractNumId w:val="4"/>
  </w:num>
  <w:num w:numId="16" w16cid:durableId="1375501691">
    <w:abstractNumId w:val="18"/>
  </w:num>
  <w:num w:numId="17" w16cid:durableId="945582588">
    <w:abstractNumId w:val="16"/>
  </w:num>
  <w:num w:numId="18" w16cid:durableId="343096322">
    <w:abstractNumId w:val="14"/>
  </w:num>
  <w:num w:numId="19" w16cid:durableId="1374882638">
    <w:abstractNumId w:val="22"/>
  </w:num>
  <w:num w:numId="20" w16cid:durableId="1586649433">
    <w:abstractNumId w:val="9"/>
  </w:num>
  <w:num w:numId="21" w16cid:durableId="2007047078">
    <w:abstractNumId w:val="12"/>
  </w:num>
  <w:num w:numId="22" w16cid:durableId="1534031890">
    <w:abstractNumId w:val="13"/>
  </w:num>
  <w:num w:numId="23" w16cid:durableId="422725732">
    <w:abstractNumId w:val="7"/>
  </w:num>
  <w:num w:numId="24" w16cid:durableId="158541305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IVNzQ0sLSxMLU2NDJR2l4NTi4sz8PJAC41oAoVN+JywAAAA="/>
  </w:docVars>
  <w:rsids>
    <w:rsidRoot w:val="00BE0D67"/>
    <w:rsid w:val="000003EF"/>
    <w:rsid w:val="00002445"/>
    <w:rsid w:val="00002EA2"/>
    <w:rsid w:val="00003741"/>
    <w:rsid w:val="00007D61"/>
    <w:rsid w:val="000123F8"/>
    <w:rsid w:val="0001253B"/>
    <w:rsid w:val="00013BF9"/>
    <w:rsid w:val="0001530B"/>
    <w:rsid w:val="0001604F"/>
    <w:rsid w:val="00027A13"/>
    <w:rsid w:val="00027B89"/>
    <w:rsid w:val="00030E29"/>
    <w:rsid w:val="00033A88"/>
    <w:rsid w:val="00036F81"/>
    <w:rsid w:val="0004195D"/>
    <w:rsid w:val="000441DF"/>
    <w:rsid w:val="000519DA"/>
    <w:rsid w:val="00052576"/>
    <w:rsid w:val="00054A3C"/>
    <w:rsid w:val="000559D5"/>
    <w:rsid w:val="000620F5"/>
    <w:rsid w:val="00063C0A"/>
    <w:rsid w:val="00070C64"/>
    <w:rsid w:val="00073DCE"/>
    <w:rsid w:val="00076C08"/>
    <w:rsid w:val="00082725"/>
    <w:rsid w:val="00086A70"/>
    <w:rsid w:val="00087FA5"/>
    <w:rsid w:val="00095116"/>
    <w:rsid w:val="000A1143"/>
    <w:rsid w:val="000A2BB3"/>
    <w:rsid w:val="000A50DD"/>
    <w:rsid w:val="000A705F"/>
    <w:rsid w:val="000B08F3"/>
    <w:rsid w:val="000B2BF4"/>
    <w:rsid w:val="000B551E"/>
    <w:rsid w:val="000C1114"/>
    <w:rsid w:val="000C39C6"/>
    <w:rsid w:val="000C486F"/>
    <w:rsid w:val="000C4E2A"/>
    <w:rsid w:val="000C6AD4"/>
    <w:rsid w:val="000C6D33"/>
    <w:rsid w:val="000C729A"/>
    <w:rsid w:val="000D4AF9"/>
    <w:rsid w:val="000D5124"/>
    <w:rsid w:val="000D6309"/>
    <w:rsid w:val="000D72F1"/>
    <w:rsid w:val="000D7C4C"/>
    <w:rsid w:val="000E3A89"/>
    <w:rsid w:val="000E6D20"/>
    <w:rsid w:val="000F3B35"/>
    <w:rsid w:val="000F7C61"/>
    <w:rsid w:val="000F7DAC"/>
    <w:rsid w:val="000F7E8A"/>
    <w:rsid w:val="0010036C"/>
    <w:rsid w:val="0010041C"/>
    <w:rsid w:val="0010548B"/>
    <w:rsid w:val="001066D2"/>
    <w:rsid w:val="00107448"/>
    <w:rsid w:val="001079C3"/>
    <w:rsid w:val="00111F65"/>
    <w:rsid w:val="001143AC"/>
    <w:rsid w:val="00114D7F"/>
    <w:rsid w:val="00116F0E"/>
    <w:rsid w:val="001222FC"/>
    <w:rsid w:val="00130D58"/>
    <w:rsid w:val="00132654"/>
    <w:rsid w:val="00133361"/>
    <w:rsid w:val="001516A0"/>
    <w:rsid w:val="0015242A"/>
    <w:rsid w:val="00155308"/>
    <w:rsid w:val="0016202B"/>
    <w:rsid w:val="00162D77"/>
    <w:rsid w:val="00164C07"/>
    <w:rsid w:val="00165150"/>
    <w:rsid w:val="00166022"/>
    <w:rsid w:val="001664E3"/>
    <w:rsid w:val="001676A0"/>
    <w:rsid w:val="00170563"/>
    <w:rsid w:val="00181732"/>
    <w:rsid w:val="0018313F"/>
    <w:rsid w:val="00183809"/>
    <w:rsid w:val="00194B25"/>
    <w:rsid w:val="001954C8"/>
    <w:rsid w:val="00196A0B"/>
    <w:rsid w:val="001A56CB"/>
    <w:rsid w:val="001A7AD9"/>
    <w:rsid w:val="001B1538"/>
    <w:rsid w:val="001B3AA3"/>
    <w:rsid w:val="001B62FE"/>
    <w:rsid w:val="001B7319"/>
    <w:rsid w:val="001B7B5D"/>
    <w:rsid w:val="001C04EB"/>
    <w:rsid w:val="001C1DED"/>
    <w:rsid w:val="001C2774"/>
    <w:rsid w:val="001C50A3"/>
    <w:rsid w:val="001D38AD"/>
    <w:rsid w:val="001D3E4F"/>
    <w:rsid w:val="001D4DD0"/>
    <w:rsid w:val="001D4F0E"/>
    <w:rsid w:val="001D6865"/>
    <w:rsid w:val="001D7F4F"/>
    <w:rsid w:val="001E1083"/>
    <w:rsid w:val="001E16A6"/>
    <w:rsid w:val="001F0CE5"/>
    <w:rsid w:val="001F2921"/>
    <w:rsid w:val="001F373E"/>
    <w:rsid w:val="001F45DA"/>
    <w:rsid w:val="001F480F"/>
    <w:rsid w:val="001F6062"/>
    <w:rsid w:val="0020168A"/>
    <w:rsid w:val="00201AFA"/>
    <w:rsid w:val="00202A3F"/>
    <w:rsid w:val="00203DA6"/>
    <w:rsid w:val="002139BC"/>
    <w:rsid w:val="00214410"/>
    <w:rsid w:val="00220900"/>
    <w:rsid w:val="002226CA"/>
    <w:rsid w:val="00227B59"/>
    <w:rsid w:val="00227C0E"/>
    <w:rsid w:val="00232AAD"/>
    <w:rsid w:val="002379F9"/>
    <w:rsid w:val="002413B7"/>
    <w:rsid w:val="00241483"/>
    <w:rsid w:val="00241642"/>
    <w:rsid w:val="00242277"/>
    <w:rsid w:val="00242E21"/>
    <w:rsid w:val="002434D8"/>
    <w:rsid w:val="00243FBF"/>
    <w:rsid w:val="002544E7"/>
    <w:rsid w:val="0025523C"/>
    <w:rsid w:val="00255C10"/>
    <w:rsid w:val="00255F8A"/>
    <w:rsid w:val="00257DE4"/>
    <w:rsid w:val="00257F6A"/>
    <w:rsid w:val="002620A2"/>
    <w:rsid w:val="00263204"/>
    <w:rsid w:val="002635C3"/>
    <w:rsid w:val="002645DB"/>
    <w:rsid w:val="00265287"/>
    <w:rsid w:val="0026757A"/>
    <w:rsid w:val="00270A49"/>
    <w:rsid w:val="00273857"/>
    <w:rsid w:val="00275C61"/>
    <w:rsid w:val="00277F19"/>
    <w:rsid w:val="00277FEA"/>
    <w:rsid w:val="00282579"/>
    <w:rsid w:val="00282BDA"/>
    <w:rsid w:val="00282DA6"/>
    <w:rsid w:val="00290543"/>
    <w:rsid w:val="00292739"/>
    <w:rsid w:val="00292A0E"/>
    <w:rsid w:val="00293CC1"/>
    <w:rsid w:val="00295FCB"/>
    <w:rsid w:val="00296C44"/>
    <w:rsid w:val="00297E00"/>
    <w:rsid w:val="002A1E97"/>
    <w:rsid w:val="002A4CA9"/>
    <w:rsid w:val="002A6C4B"/>
    <w:rsid w:val="002B047C"/>
    <w:rsid w:val="002B2F56"/>
    <w:rsid w:val="002C2593"/>
    <w:rsid w:val="002C40B9"/>
    <w:rsid w:val="002C41B1"/>
    <w:rsid w:val="002C50A6"/>
    <w:rsid w:val="002C5FEE"/>
    <w:rsid w:val="002C6817"/>
    <w:rsid w:val="002D1DCC"/>
    <w:rsid w:val="002D3DD1"/>
    <w:rsid w:val="002D3FCC"/>
    <w:rsid w:val="002D4906"/>
    <w:rsid w:val="002E5557"/>
    <w:rsid w:val="002E64A6"/>
    <w:rsid w:val="002E70ED"/>
    <w:rsid w:val="002F1690"/>
    <w:rsid w:val="002F2D82"/>
    <w:rsid w:val="002F3C76"/>
    <w:rsid w:val="002F4A8A"/>
    <w:rsid w:val="002F5ADC"/>
    <w:rsid w:val="00301543"/>
    <w:rsid w:val="003020E5"/>
    <w:rsid w:val="00302327"/>
    <w:rsid w:val="00310C1D"/>
    <w:rsid w:val="00315E9D"/>
    <w:rsid w:val="00316EE2"/>
    <w:rsid w:val="00320256"/>
    <w:rsid w:val="00321F33"/>
    <w:rsid w:val="003227C4"/>
    <w:rsid w:val="003277E7"/>
    <w:rsid w:val="00331744"/>
    <w:rsid w:val="003337F2"/>
    <w:rsid w:val="003338B8"/>
    <w:rsid w:val="00337A03"/>
    <w:rsid w:val="0034059B"/>
    <w:rsid w:val="00342833"/>
    <w:rsid w:val="003445E1"/>
    <w:rsid w:val="00346C53"/>
    <w:rsid w:val="00352147"/>
    <w:rsid w:val="0035219D"/>
    <w:rsid w:val="003604CE"/>
    <w:rsid w:val="003617C0"/>
    <w:rsid w:val="00365F24"/>
    <w:rsid w:val="00367C77"/>
    <w:rsid w:val="0037061C"/>
    <w:rsid w:val="003748D1"/>
    <w:rsid w:val="003860C9"/>
    <w:rsid w:val="00386DE2"/>
    <w:rsid w:val="00390055"/>
    <w:rsid w:val="00390189"/>
    <w:rsid w:val="00392A9E"/>
    <w:rsid w:val="003954A5"/>
    <w:rsid w:val="003A0970"/>
    <w:rsid w:val="003A1726"/>
    <w:rsid w:val="003A1BA1"/>
    <w:rsid w:val="003A71A2"/>
    <w:rsid w:val="003B5B98"/>
    <w:rsid w:val="003C0E4C"/>
    <w:rsid w:val="003C4D1F"/>
    <w:rsid w:val="003D0364"/>
    <w:rsid w:val="003D51D2"/>
    <w:rsid w:val="003D7603"/>
    <w:rsid w:val="003E150F"/>
    <w:rsid w:val="003E549D"/>
    <w:rsid w:val="003E5E3C"/>
    <w:rsid w:val="003F117F"/>
    <w:rsid w:val="003F12BF"/>
    <w:rsid w:val="003F2658"/>
    <w:rsid w:val="003F7DDA"/>
    <w:rsid w:val="0040290C"/>
    <w:rsid w:val="00403872"/>
    <w:rsid w:val="00405F52"/>
    <w:rsid w:val="0041421D"/>
    <w:rsid w:val="004164C2"/>
    <w:rsid w:val="00421702"/>
    <w:rsid w:val="004223FC"/>
    <w:rsid w:val="00423C3B"/>
    <w:rsid w:val="00423ED8"/>
    <w:rsid w:val="004246E2"/>
    <w:rsid w:val="00424D15"/>
    <w:rsid w:val="00430EE2"/>
    <w:rsid w:val="00431710"/>
    <w:rsid w:val="00433141"/>
    <w:rsid w:val="004344D4"/>
    <w:rsid w:val="00440204"/>
    <w:rsid w:val="004407FD"/>
    <w:rsid w:val="00441C6B"/>
    <w:rsid w:val="00444E33"/>
    <w:rsid w:val="0044664A"/>
    <w:rsid w:val="004507DD"/>
    <w:rsid w:val="00451547"/>
    <w:rsid w:val="00452C8B"/>
    <w:rsid w:val="004603FD"/>
    <w:rsid w:val="00460BA9"/>
    <w:rsid w:val="00461629"/>
    <w:rsid w:val="00463692"/>
    <w:rsid w:val="00465230"/>
    <w:rsid w:val="00474F60"/>
    <w:rsid w:val="00476BE6"/>
    <w:rsid w:val="004770FE"/>
    <w:rsid w:val="004856D1"/>
    <w:rsid w:val="00486139"/>
    <w:rsid w:val="004926B9"/>
    <w:rsid w:val="00493E05"/>
    <w:rsid w:val="00494831"/>
    <w:rsid w:val="00496E53"/>
    <w:rsid w:val="004A0F08"/>
    <w:rsid w:val="004A335D"/>
    <w:rsid w:val="004A370E"/>
    <w:rsid w:val="004A574A"/>
    <w:rsid w:val="004B0FF5"/>
    <w:rsid w:val="004B20E2"/>
    <w:rsid w:val="004B2F88"/>
    <w:rsid w:val="004B3146"/>
    <w:rsid w:val="004B3F99"/>
    <w:rsid w:val="004B3FF3"/>
    <w:rsid w:val="004B40E3"/>
    <w:rsid w:val="004B72AB"/>
    <w:rsid w:val="004C13D1"/>
    <w:rsid w:val="004C211F"/>
    <w:rsid w:val="004D0167"/>
    <w:rsid w:val="004D37E0"/>
    <w:rsid w:val="004D4E5B"/>
    <w:rsid w:val="004D5C7E"/>
    <w:rsid w:val="004E2C4F"/>
    <w:rsid w:val="004E3B6A"/>
    <w:rsid w:val="004E479C"/>
    <w:rsid w:val="004E4C11"/>
    <w:rsid w:val="004E736E"/>
    <w:rsid w:val="004F26E3"/>
    <w:rsid w:val="004F2783"/>
    <w:rsid w:val="004F3C0B"/>
    <w:rsid w:val="004F4197"/>
    <w:rsid w:val="004F7A71"/>
    <w:rsid w:val="00500B1C"/>
    <w:rsid w:val="00503E0B"/>
    <w:rsid w:val="00505DFD"/>
    <w:rsid w:val="00505F97"/>
    <w:rsid w:val="0051290D"/>
    <w:rsid w:val="00514BD3"/>
    <w:rsid w:val="00520310"/>
    <w:rsid w:val="005231BA"/>
    <w:rsid w:val="00524893"/>
    <w:rsid w:val="00531D55"/>
    <w:rsid w:val="00532E86"/>
    <w:rsid w:val="0054142C"/>
    <w:rsid w:val="005474E1"/>
    <w:rsid w:val="0054753A"/>
    <w:rsid w:val="005518A9"/>
    <w:rsid w:val="00551CFD"/>
    <w:rsid w:val="005542BB"/>
    <w:rsid w:val="00555372"/>
    <w:rsid w:val="005554DF"/>
    <w:rsid w:val="00557E6C"/>
    <w:rsid w:val="00560BAD"/>
    <w:rsid w:val="0056223C"/>
    <w:rsid w:val="00562C8D"/>
    <w:rsid w:val="00562FCA"/>
    <w:rsid w:val="005634E6"/>
    <w:rsid w:val="005637B1"/>
    <w:rsid w:val="00563BBC"/>
    <w:rsid w:val="00563C31"/>
    <w:rsid w:val="005737EB"/>
    <w:rsid w:val="0058040E"/>
    <w:rsid w:val="0058108E"/>
    <w:rsid w:val="005905F5"/>
    <w:rsid w:val="0059185C"/>
    <w:rsid w:val="00592FD7"/>
    <w:rsid w:val="005965CE"/>
    <w:rsid w:val="00597722"/>
    <w:rsid w:val="005A1F1C"/>
    <w:rsid w:val="005A215B"/>
    <w:rsid w:val="005A31F8"/>
    <w:rsid w:val="005A73B3"/>
    <w:rsid w:val="005B0209"/>
    <w:rsid w:val="005B2B0D"/>
    <w:rsid w:val="005B5B38"/>
    <w:rsid w:val="005B5DD8"/>
    <w:rsid w:val="005B79AB"/>
    <w:rsid w:val="005C2B00"/>
    <w:rsid w:val="005C678B"/>
    <w:rsid w:val="005D33F8"/>
    <w:rsid w:val="005E12A2"/>
    <w:rsid w:val="005E5222"/>
    <w:rsid w:val="005E6089"/>
    <w:rsid w:val="005E6F88"/>
    <w:rsid w:val="005F6515"/>
    <w:rsid w:val="005F6660"/>
    <w:rsid w:val="005F7602"/>
    <w:rsid w:val="005F7D11"/>
    <w:rsid w:val="0060037A"/>
    <w:rsid w:val="00600D38"/>
    <w:rsid w:val="00604793"/>
    <w:rsid w:val="00610603"/>
    <w:rsid w:val="006123AC"/>
    <w:rsid w:val="00612E36"/>
    <w:rsid w:val="0061724D"/>
    <w:rsid w:val="0062142D"/>
    <w:rsid w:val="00630DDE"/>
    <w:rsid w:val="00633FC9"/>
    <w:rsid w:val="006370B2"/>
    <w:rsid w:val="00645409"/>
    <w:rsid w:val="006467D7"/>
    <w:rsid w:val="00651A7C"/>
    <w:rsid w:val="00652E65"/>
    <w:rsid w:val="00654D72"/>
    <w:rsid w:val="0065738F"/>
    <w:rsid w:val="00663F14"/>
    <w:rsid w:val="00665FB8"/>
    <w:rsid w:val="00674B45"/>
    <w:rsid w:val="00675407"/>
    <w:rsid w:val="0067672B"/>
    <w:rsid w:val="00683864"/>
    <w:rsid w:val="006901B0"/>
    <w:rsid w:val="006A0013"/>
    <w:rsid w:val="006A02BE"/>
    <w:rsid w:val="006A371A"/>
    <w:rsid w:val="006A45AE"/>
    <w:rsid w:val="006A6305"/>
    <w:rsid w:val="006AA43A"/>
    <w:rsid w:val="006B1146"/>
    <w:rsid w:val="006B6B36"/>
    <w:rsid w:val="006C0FAD"/>
    <w:rsid w:val="006C1DB9"/>
    <w:rsid w:val="006C28B8"/>
    <w:rsid w:val="006C59EE"/>
    <w:rsid w:val="006D3109"/>
    <w:rsid w:val="006D448E"/>
    <w:rsid w:val="006D6B8B"/>
    <w:rsid w:val="006D7FE4"/>
    <w:rsid w:val="006E19EE"/>
    <w:rsid w:val="006E4103"/>
    <w:rsid w:val="006E4D5A"/>
    <w:rsid w:val="006E61F5"/>
    <w:rsid w:val="006E6CDE"/>
    <w:rsid w:val="006E70AE"/>
    <w:rsid w:val="006F105E"/>
    <w:rsid w:val="006F3022"/>
    <w:rsid w:val="006F3F8E"/>
    <w:rsid w:val="006F3FCE"/>
    <w:rsid w:val="006F7E9D"/>
    <w:rsid w:val="0070034C"/>
    <w:rsid w:val="00700624"/>
    <w:rsid w:val="00700948"/>
    <w:rsid w:val="00702BEA"/>
    <w:rsid w:val="00704004"/>
    <w:rsid w:val="00704323"/>
    <w:rsid w:val="00704F6B"/>
    <w:rsid w:val="00705789"/>
    <w:rsid w:val="007075CD"/>
    <w:rsid w:val="00712B2B"/>
    <w:rsid w:val="0071488D"/>
    <w:rsid w:val="00715E68"/>
    <w:rsid w:val="00716281"/>
    <w:rsid w:val="00716398"/>
    <w:rsid w:val="00716D07"/>
    <w:rsid w:val="0071785A"/>
    <w:rsid w:val="00721CF5"/>
    <w:rsid w:val="00722D3F"/>
    <w:rsid w:val="00723D49"/>
    <w:rsid w:val="0072532C"/>
    <w:rsid w:val="0073291E"/>
    <w:rsid w:val="00734D5F"/>
    <w:rsid w:val="0073533D"/>
    <w:rsid w:val="007424FB"/>
    <w:rsid w:val="007431AE"/>
    <w:rsid w:val="00743B9B"/>
    <w:rsid w:val="00743C00"/>
    <w:rsid w:val="00745B72"/>
    <w:rsid w:val="00747747"/>
    <w:rsid w:val="00755942"/>
    <w:rsid w:val="007603E0"/>
    <w:rsid w:val="00761B56"/>
    <w:rsid w:val="0076434B"/>
    <w:rsid w:val="00770930"/>
    <w:rsid w:val="00771079"/>
    <w:rsid w:val="0077169F"/>
    <w:rsid w:val="007720FC"/>
    <w:rsid w:val="00780C04"/>
    <w:rsid w:val="00782A10"/>
    <w:rsid w:val="00785026"/>
    <w:rsid w:val="00787A9E"/>
    <w:rsid w:val="00796121"/>
    <w:rsid w:val="00796261"/>
    <w:rsid w:val="007A09A2"/>
    <w:rsid w:val="007A67FC"/>
    <w:rsid w:val="007B0BB2"/>
    <w:rsid w:val="007B25EB"/>
    <w:rsid w:val="007C0953"/>
    <w:rsid w:val="007C0E7A"/>
    <w:rsid w:val="007C6D70"/>
    <w:rsid w:val="007D03D2"/>
    <w:rsid w:val="007D2640"/>
    <w:rsid w:val="007D3772"/>
    <w:rsid w:val="007D4C79"/>
    <w:rsid w:val="007E151E"/>
    <w:rsid w:val="007E5B40"/>
    <w:rsid w:val="007E7FF2"/>
    <w:rsid w:val="007F0411"/>
    <w:rsid w:val="007F0C40"/>
    <w:rsid w:val="007F150C"/>
    <w:rsid w:val="007F1859"/>
    <w:rsid w:val="007F1900"/>
    <w:rsid w:val="007F473A"/>
    <w:rsid w:val="007F4EF7"/>
    <w:rsid w:val="008130E7"/>
    <w:rsid w:val="008139E5"/>
    <w:rsid w:val="00815F65"/>
    <w:rsid w:val="00815F6D"/>
    <w:rsid w:val="00817B80"/>
    <w:rsid w:val="0082490E"/>
    <w:rsid w:val="0082558F"/>
    <w:rsid w:val="00830121"/>
    <w:rsid w:val="008301B7"/>
    <w:rsid w:val="00837B36"/>
    <w:rsid w:val="00846D6F"/>
    <w:rsid w:val="00847968"/>
    <w:rsid w:val="00850058"/>
    <w:rsid w:val="00850256"/>
    <w:rsid w:val="00852A8C"/>
    <w:rsid w:val="00853440"/>
    <w:rsid w:val="00854434"/>
    <w:rsid w:val="00854CD8"/>
    <w:rsid w:val="00856946"/>
    <w:rsid w:val="00857BE6"/>
    <w:rsid w:val="008607D8"/>
    <w:rsid w:val="008619FB"/>
    <w:rsid w:val="008653CA"/>
    <w:rsid w:val="00870A31"/>
    <w:rsid w:val="008744B1"/>
    <w:rsid w:val="00875DE5"/>
    <w:rsid w:val="008810CB"/>
    <w:rsid w:val="00881348"/>
    <w:rsid w:val="0088150A"/>
    <w:rsid w:val="008828CD"/>
    <w:rsid w:val="0088549D"/>
    <w:rsid w:val="00885555"/>
    <w:rsid w:val="00885C1A"/>
    <w:rsid w:val="008905D7"/>
    <w:rsid w:val="008909F7"/>
    <w:rsid w:val="00890DC0"/>
    <w:rsid w:val="00895B7F"/>
    <w:rsid w:val="00897033"/>
    <w:rsid w:val="00897E02"/>
    <w:rsid w:val="008A0B22"/>
    <w:rsid w:val="008A12DB"/>
    <w:rsid w:val="008A1B64"/>
    <w:rsid w:val="008A4D4E"/>
    <w:rsid w:val="008B31C1"/>
    <w:rsid w:val="008B41A7"/>
    <w:rsid w:val="008B4BBA"/>
    <w:rsid w:val="008B5187"/>
    <w:rsid w:val="008B79D5"/>
    <w:rsid w:val="008C019A"/>
    <w:rsid w:val="008C1135"/>
    <w:rsid w:val="008C1D2A"/>
    <w:rsid w:val="008C1EEB"/>
    <w:rsid w:val="008C3E29"/>
    <w:rsid w:val="008C7A34"/>
    <w:rsid w:val="008D16C2"/>
    <w:rsid w:val="008D2554"/>
    <w:rsid w:val="008D42F5"/>
    <w:rsid w:val="008D59A6"/>
    <w:rsid w:val="008D5BC2"/>
    <w:rsid w:val="008D6714"/>
    <w:rsid w:val="008D6BE6"/>
    <w:rsid w:val="008D77FF"/>
    <w:rsid w:val="008E0FC6"/>
    <w:rsid w:val="008E19F4"/>
    <w:rsid w:val="008E329B"/>
    <w:rsid w:val="008E6580"/>
    <w:rsid w:val="008E690B"/>
    <w:rsid w:val="008F08B4"/>
    <w:rsid w:val="008F1527"/>
    <w:rsid w:val="008F3C79"/>
    <w:rsid w:val="008F5384"/>
    <w:rsid w:val="008F77E9"/>
    <w:rsid w:val="00901303"/>
    <w:rsid w:val="009048D8"/>
    <w:rsid w:val="009106C0"/>
    <w:rsid w:val="00910F6E"/>
    <w:rsid w:val="00911028"/>
    <w:rsid w:val="0091300D"/>
    <w:rsid w:val="00913048"/>
    <w:rsid w:val="00914BAF"/>
    <w:rsid w:val="00915644"/>
    <w:rsid w:val="009158A9"/>
    <w:rsid w:val="0092774F"/>
    <w:rsid w:val="00930250"/>
    <w:rsid w:val="009356C6"/>
    <w:rsid w:val="009435A9"/>
    <w:rsid w:val="00943CE8"/>
    <w:rsid w:val="00944964"/>
    <w:rsid w:val="00944F60"/>
    <w:rsid w:val="00945148"/>
    <w:rsid w:val="0094570F"/>
    <w:rsid w:val="00947FB4"/>
    <w:rsid w:val="00951A4D"/>
    <w:rsid w:val="009528CB"/>
    <w:rsid w:val="00953C1F"/>
    <w:rsid w:val="00961E23"/>
    <w:rsid w:val="009622C8"/>
    <w:rsid w:val="00963629"/>
    <w:rsid w:val="009641C4"/>
    <w:rsid w:val="00967CC5"/>
    <w:rsid w:val="009737CC"/>
    <w:rsid w:val="00973B41"/>
    <w:rsid w:val="00993843"/>
    <w:rsid w:val="00993A8C"/>
    <w:rsid w:val="00996D6C"/>
    <w:rsid w:val="009972D4"/>
    <w:rsid w:val="009A001D"/>
    <w:rsid w:val="009A1599"/>
    <w:rsid w:val="009A3869"/>
    <w:rsid w:val="009A491C"/>
    <w:rsid w:val="009A60D0"/>
    <w:rsid w:val="009A635A"/>
    <w:rsid w:val="009B388D"/>
    <w:rsid w:val="009B4BDE"/>
    <w:rsid w:val="009C0CB7"/>
    <w:rsid w:val="009C3410"/>
    <w:rsid w:val="009C470E"/>
    <w:rsid w:val="009D13DE"/>
    <w:rsid w:val="009E23E7"/>
    <w:rsid w:val="009E563B"/>
    <w:rsid w:val="009F0BAA"/>
    <w:rsid w:val="00A00C17"/>
    <w:rsid w:val="00A01DAA"/>
    <w:rsid w:val="00A11659"/>
    <w:rsid w:val="00A11A7C"/>
    <w:rsid w:val="00A13570"/>
    <w:rsid w:val="00A14746"/>
    <w:rsid w:val="00A14C91"/>
    <w:rsid w:val="00A170C0"/>
    <w:rsid w:val="00A17FA7"/>
    <w:rsid w:val="00A32627"/>
    <w:rsid w:val="00A34191"/>
    <w:rsid w:val="00A42000"/>
    <w:rsid w:val="00A42E59"/>
    <w:rsid w:val="00A438C8"/>
    <w:rsid w:val="00A501E0"/>
    <w:rsid w:val="00A50E70"/>
    <w:rsid w:val="00A523BE"/>
    <w:rsid w:val="00A52FC6"/>
    <w:rsid w:val="00A60074"/>
    <w:rsid w:val="00A6274B"/>
    <w:rsid w:val="00A65E4E"/>
    <w:rsid w:val="00A6769F"/>
    <w:rsid w:val="00A71A41"/>
    <w:rsid w:val="00A77FDD"/>
    <w:rsid w:val="00A83648"/>
    <w:rsid w:val="00A848FC"/>
    <w:rsid w:val="00A8551C"/>
    <w:rsid w:val="00A863C7"/>
    <w:rsid w:val="00A872AA"/>
    <w:rsid w:val="00A87998"/>
    <w:rsid w:val="00A901D6"/>
    <w:rsid w:val="00A94C4E"/>
    <w:rsid w:val="00AA44B3"/>
    <w:rsid w:val="00AA5E18"/>
    <w:rsid w:val="00AA6011"/>
    <w:rsid w:val="00AA7F66"/>
    <w:rsid w:val="00AB0A14"/>
    <w:rsid w:val="00AB2E95"/>
    <w:rsid w:val="00AB3044"/>
    <w:rsid w:val="00AB3633"/>
    <w:rsid w:val="00AB6043"/>
    <w:rsid w:val="00AB6130"/>
    <w:rsid w:val="00AC2C10"/>
    <w:rsid w:val="00AC322A"/>
    <w:rsid w:val="00AC3797"/>
    <w:rsid w:val="00AC3E5D"/>
    <w:rsid w:val="00AC5DB3"/>
    <w:rsid w:val="00AD0136"/>
    <w:rsid w:val="00AD0B02"/>
    <w:rsid w:val="00AD1AE0"/>
    <w:rsid w:val="00AD2298"/>
    <w:rsid w:val="00AD47DE"/>
    <w:rsid w:val="00AD55A9"/>
    <w:rsid w:val="00AD5AA6"/>
    <w:rsid w:val="00AE294B"/>
    <w:rsid w:val="00AE6556"/>
    <w:rsid w:val="00AF1F11"/>
    <w:rsid w:val="00AF7B72"/>
    <w:rsid w:val="00B015D8"/>
    <w:rsid w:val="00B047F7"/>
    <w:rsid w:val="00B060B7"/>
    <w:rsid w:val="00B07547"/>
    <w:rsid w:val="00B11604"/>
    <w:rsid w:val="00B14B5A"/>
    <w:rsid w:val="00B15A02"/>
    <w:rsid w:val="00B21F12"/>
    <w:rsid w:val="00B27AB9"/>
    <w:rsid w:val="00B33F46"/>
    <w:rsid w:val="00B35847"/>
    <w:rsid w:val="00B35B88"/>
    <w:rsid w:val="00B41C8D"/>
    <w:rsid w:val="00B447C1"/>
    <w:rsid w:val="00B447C2"/>
    <w:rsid w:val="00B47377"/>
    <w:rsid w:val="00B47E09"/>
    <w:rsid w:val="00B52570"/>
    <w:rsid w:val="00B53BEE"/>
    <w:rsid w:val="00B53CF4"/>
    <w:rsid w:val="00B5742A"/>
    <w:rsid w:val="00B576BF"/>
    <w:rsid w:val="00B5BF5E"/>
    <w:rsid w:val="00B60F18"/>
    <w:rsid w:val="00B64CBA"/>
    <w:rsid w:val="00B658D8"/>
    <w:rsid w:val="00B73599"/>
    <w:rsid w:val="00B75AC4"/>
    <w:rsid w:val="00B75CA6"/>
    <w:rsid w:val="00B75CF3"/>
    <w:rsid w:val="00B81AF3"/>
    <w:rsid w:val="00B83165"/>
    <w:rsid w:val="00B917EE"/>
    <w:rsid w:val="00B9273A"/>
    <w:rsid w:val="00B93CAA"/>
    <w:rsid w:val="00B95961"/>
    <w:rsid w:val="00B966FE"/>
    <w:rsid w:val="00B96E3B"/>
    <w:rsid w:val="00BA6F1E"/>
    <w:rsid w:val="00BB029F"/>
    <w:rsid w:val="00BB2EE7"/>
    <w:rsid w:val="00BB4DCF"/>
    <w:rsid w:val="00BB589C"/>
    <w:rsid w:val="00BC70F8"/>
    <w:rsid w:val="00BD2851"/>
    <w:rsid w:val="00BD33FC"/>
    <w:rsid w:val="00BD3A75"/>
    <w:rsid w:val="00BD3FF6"/>
    <w:rsid w:val="00BE0ADF"/>
    <w:rsid w:val="00BE0D67"/>
    <w:rsid w:val="00BF1C3B"/>
    <w:rsid w:val="00BF24BB"/>
    <w:rsid w:val="00BF5C66"/>
    <w:rsid w:val="00BF7C90"/>
    <w:rsid w:val="00C068BD"/>
    <w:rsid w:val="00C07AC8"/>
    <w:rsid w:val="00C10DAD"/>
    <w:rsid w:val="00C13F26"/>
    <w:rsid w:val="00C1698B"/>
    <w:rsid w:val="00C22D68"/>
    <w:rsid w:val="00C25DB4"/>
    <w:rsid w:val="00C260AB"/>
    <w:rsid w:val="00C27911"/>
    <w:rsid w:val="00C3022F"/>
    <w:rsid w:val="00C317FE"/>
    <w:rsid w:val="00C35CAE"/>
    <w:rsid w:val="00C378C2"/>
    <w:rsid w:val="00C37DB3"/>
    <w:rsid w:val="00C46488"/>
    <w:rsid w:val="00C5096B"/>
    <w:rsid w:val="00C57D8F"/>
    <w:rsid w:val="00C60474"/>
    <w:rsid w:val="00C70B87"/>
    <w:rsid w:val="00C71349"/>
    <w:rsid w:val="00C73EC0"/>
    <w:rsid w:val="00C749BF"/>
    <w:rsid w:val="00C749F4"/>
    <w:rsid w:val="00C75366"/>
    <w:rsid w:val="00C7BCA7"/>
    <w:rsid w:val="00C81231"/>
    <w:rsid w:val="00C81858"/>
    <w:rsid w:val="00C818F1"/>
    <w:rsid w:val="00C82E49"/>
    <w:rsid w:val="00C8493E"/>
    <w:rsid w:val="00C84A16"/>
    <w:rsid w:val="00C85DEE"/>
    <w:rsid w:val="00C85E12"/>
    <w:rsid w:val="00C90400"/>
    <w:rsid w:val="00C925A2"/>
    <w:rsid w:val="00C926A7"/>
    <w:rsid w:val="00C92D28"/>
    <w:rsid w:val="00C95579"/>
    <w:rsid w:val="00C96BB3"/>
    <w:rsid w:val="00CA0492"/>
    <w:rsid w:val="00CA0EE9"/>
    <w:rsid w:val="00CA4BEC"/>
    <w:rsid w:val="00CA5329"/>
    <w:rsid w:val="00CB6F56"/>
    <w:rsid w:val="00CC020B"/>
    <w:rsid w:val="00CC197C"/>
    <w:rsid w:val="00CC2F5A"/>
    <w:rsid w:val="00CD01A1"/>
    <w:rsid w:val="00CD0641"/>
    <w:rsid w:val="00CD5D95"/>
    <w:rsid w:val="00CD70A3"/>
    <w:rsid w:val="00CE4A46"/>
    <w:rsid w:val="00CE6C08"/>
    <w:rsid w:val="00CED18D"/>
    <w:rsid w:val="00CF03AB"/>
    <w:rsid w:val="00CF18E5"/>
    <w:rsid w:val="00CF5543"/>
    <w:rsid w:val="00D00203"/>
    <w:rsid w:val="00D01B33"/>
    <w:rsid w:val="00D1132A"/>
    <w:rsid w:val="00D21E38"/>
    <w:rsid w:val="00D26758"/>
    <w:rsid w:val="00D273D5"/>
    <w:rsid w:val="00D302B7"/>
    <w:rsid w:val="00D34426"/>
    <w:rsid w:val="00D41C8B"/>
    <w:rsid w:val="00D42BB0"/>
    <w:rsid w:val="00D514EE"/>
    <w:rsid w:val="00D517B9"/>
    <w:rsid w:val="00D544EA"/>
    <w:rsid w:val="00D54665"/>
    <w:rsid w:val="00D5622E"/>
    <w:rsid w:val="00D57A71"/>
    <w:rsid w:val="00D60079"/>
    <w:rsid w:val="00D60F9F"/>
    <w:rsid w:val="00D67752"/>
    <w:rsid w:val="00D736DB"/>
    <w:rsid w:val="00D8005E"/>
    <w:rsid w:val="00D80E86"/>
    <w:rsid w:val="00D81141"/>
    <w:rsid w:val="00D820EE"/>
    <w:rsid w:val="00D86468"/>
    <w:rsid w:val="00D866A6"/>
    <w:rsid w:val="00D87CFF"/>
    <w:rsid w:val="00D90F59"/>
    <w:rsid w:val="00D9367F"/>
    <w:rsid w:val="00D937DE"/>
    <w:rsid w:val="00D94294"/>
    <w:rsid w:val="00D96FCE"/>
    <w:rsid w:val="00DA62F4"/>
    <w:rsid w:val="00DA7384"/>
    <w:rsid w:val="00DB0B5A"/>
    <w:rsid w:val="00DB11CD"/>
    <w:rsid w:val="00DB7C2B"/>
    <w:rsid w:val="00DC4E67"/>
    <w:rsid w:val="00DC5AF7"/>
    <w:rsid w:val="00DC70D4"/>
    <w:rsid w:val="00DC7B13"/>
    <w:rsid w:val="00DD071A"/>
    <w:rsid w:val="00DD1217"/>
    <w:rsid w:val="00DD2B52"/>
    <w:rsid w:val="00DD4031"/>
    <w:rsid w:val="00DD460F"/>
    <w:rsid w:val="00DD6837"/>
    <w:rsid w:val="00DD70B0"/>
    <w:rsid w:val="00DD7779"/>
    <w:rsid w:val="00DE092F"/>
    <w:rsid w:val="00DE328A"/>
    <w:rsid w:val="00DE3668"/>
    <w:rsid w:val="00DF21ED"/>
    <w:rsid w:val="00DF33A7"/>
    <w:rsid w:val="00DF4D02"/>
    <w:rsid w:val="00DF624B"/>
    <w:rsid w:val="00E00671"/>
    <w:rsid w:val="00E01C3E"/>
    <w:rsid w:val="00E04A04"/>
    <w:rsid w:val="00E07441"/>
    <w:rsid w:val="00E12423"/>
    <w:rsid w:val="00E12C70"/>
    <w:rsid w:val="00E131ED"/>
    <w:rsid w:val="00E14D83"/>
    <w:rsid w:val="00E16FF4"/>
    <w:rsid w:val="00E27294"/>
    <w:rsid w:val="00E31668"/>
    <w:rsid w:val="00E32F95"/>
    <w:rsid w:val="00E34A9F"/>
    <w:rsid w:val="00E35CAD"/>
    <w:rsid w:val="00E40DCA"/>
    <w:rsid w:val="00E41D06"/>
    <w:rsid w:val="00E41D54"/>
    <w:rsid w:val="00E52248"/>
    <w:rsid w:val="00E56A2C"/>
    <w:rsid w:val="00E60CE6"/>
    <w:rsid w:val="00E62D06"/>
    <w:rsid w:val="00E63254"/>
    <w:rsid w:val="00E67C68"/>
    <w:rsid w:val="00E67D12"/>
    <w:rsid w:val="00E73056"/>
    <w:rsid w:val="00E740DA"/>
    <w:rsid w:val="00E82EB4"/>
    <w:rsid w:val="00E851AB"/>
    <w:rsid w:val="00E87831"/>
    <w:rsid w:val="00E92BDC"/>
    <w:rsid w:val="00E934B2"/>
    <w:rsid w:val="00E96DE4"/>
    <w:rsid w:val="00EA2DDD"/>
    <w:rsid w:val="00EA54C3"/>
    <w:rsid w:val="00EA7794"/>
    <w:rsid w:val="00EA7BAD"/>
    <w:rsid w:val="00EB079C"/>
    <w:rsid w:val="00EB0D99"/>
    <w:rsid w:val="00EB283F"/>
    <w:rsid w:val="00EB3245"/>
    <w:rsid w:val="00EB3DD6"/>
    <w:rsid w:val="00EB6603"/>
    <w:rsid w:val="00EB6E9B"/>
    <w:rsid w:val="00EB7EDC"/>
    <w:rsid w:val="00EC05D3"/>
    <w:rsid w:val="00EC46C5"/>
    <w:rsid w:val="00EC4C11"/>
    <w:rsid w:val="00EC6D2F"/>
    <w:rsid w:val="00EC6E3B"/>
    <w:rsid w:val="00EC6FBE"/>
    <w:rsid w:val="00ED3B26"/>
    <w:rsid w:val="00ED5BD4"/>
    <w:rsid w:val="00ED7D40"/>
    <w:rsid w:val="00EE192E"/>
    <w:rsid w:val="00EE19E2"/>
    <w:rsid w:val="00EE6DD6"/>
    <w:rsid w:val="00EF15C7"/>
    <w:rsid w:val="00EF2B68"/>
    <w:rsid w:val="00EF5228"/>
    <w:rsid w:val="00EF6C62"/>
    <w:rsid w:val="00EF706F"/>
    <w:rsid w:val="00F03815"/>
    <w:rsid w:val="00F10041"/>
    <w:rsid w:val="00F104E8"/>
    <w:rsid w:val="00F10F29"/>
    <w:rsid w:val="00F13DFB"/>
    <w:rsid w:val="00F14982"/>
    <w:rsid w:val="00F15821"/>
    <w:rsid w:val="00F24F7A"/>
    <w:rsid w:val="00F30047"/>
    <w:rsid w:val="00F30B50"/>
    <w:rsid w:val="00F31072"/>
    <w:rsid w:val="00F3371B"/>
    <w:rsid w:val="00F3388F"/>
    <w:rsid w:val="00F34385"/>
    <w:rsid w:val="00F375A6"/>
    <w:rsid w:val="00F404F2"/>
    <w:rsid w:val="00F430B9"/>
    <w:rsid w:val="00F445A5"/>
    <w:rsid w:val="00F467AC"/>
    <w:rsid w:val="00F473AA"/>
    <w:rsid w:val="00F47940"/>
    <w:rsid w:val="00F5186F"/>
    <w:rsid w:val="00F51C7C"/>
    <w:rsid w:val="00F54442"/>
    <w:rsid w:val="00F56B14"/>
    <w:rsid w:val="00F607DF"/>
    <w:rsid w:val="00F706E9"/>
    <w:rsid w:val="00F73A6B"/>
    <w:rsid w:val="00F7793C"/>
    <w:rsid w:val="00F80FB0"/>
    <w:rsid w:val="00F81080"/>
    <w:rsid w:val="00F867B6"/>
    <w:rsid w:val="00F90E43"/>
    <w:rsid w:val="00F91EDE"/>
    <w:rsid w:val="00F9433F"/>
    <w:rsid w:val="00FA35F1"/>
    <w:rsid w:val="00FA47FD"/>
    <w:rsid w:val="00FA4AC9"/>
    <w:rsid w:val="00FA67DF"/>
    <w:rsid w:val="00FB0274"/>
    <w:rsid w:val="00FB4576"/>
    <w:rsid w:val="00FC1A7F"/>
    <w:rsid w:val="00FC25AA"/>
    <w:rsid w:val="00FC4B47"/>
    <w:rsid w:val="00FD4135"/>
    <w:rsid w:val="00FE4411"/>
    <w:rsid w:val="00FE7145"/>
    <w:rsid w:val="00FF0265"/>
    <w:rsid w:val="00FF1A1F"/>
    <w:rsid w:val="00FF253D"/>
    <w:rsid w:val="00FF404A"/>
    <w:rsid w:val="00FF521E"/>
    <w:rsid w:val="0126237D"/>
    <w:rsid w:val="01712A80"/>
    <w:rsid w:val="018AC0AD"/>
    <w:rsid w:val="019A77B7"/>
    <w:rsid w:val="01A55CEE"/>
    <w:rsid w:val="01A8C2AA"/>
    <w:rsid w:val="01DD0A7D"/>
    <w:rsid w:val="01DEC906"/>
    <w:rsid w:val="01E5C100"/>
    <w:rsid w:val="01F3ED6A"/>
    <w:rsid w:val="01F780D1"/>
    <w:rsid w:val="021C127A"/>
    <w:rsid w:val="02A4C5FF"/>
    <w:rsid w:val="02C28137"/>
    <w:rsid w:val="02CE9446"/>
    <w:rsid w:val="0300A12E"/>
    <w:rsid w:val="033FCCB3"/>
    <w:rsid w:val="03711607"/>
    <w:rsid w:val="0386F483"/>
    <w:rsid w:val="038BBABB"/>
    <w:rsid w:val="038EA783"/>
    <w:rsid w:val="03E1D6B5"/>
    <w:rsid w:val="0401C4B9"/>
    <w:rsid w:val="04149137"/>
    <w:rsid w:val="04159135"/>
    <w:rsid w:val="0456C39D"/>
    <w:rsid w:val="046F3B13"/>
    <w:rsid w:val="047551D5"/>
    <w:rsid w:val="0495387A"/>
    <w:rsid w:val="04BB337D"/>
    <w:rsid w:val="04EDD20B"/>
    <w:rsid w:val="0507EEE2"/>
    <w:rsid w:val="053CDFE1"/>
    <w:rsid w:val="053F7546"/>
    <w:rsid w:val="054AE86C"/>
    <w:rsid w:val="05986497"/>
    <w:rsid w:val="05C4E515"/>
    <w:rsid w:val="06333C1F"/>
    <w:rsid w:val="067E3203"/>
    <w:rsid w:val="06B9AF0B"/>
    <w:rsid w:val="070E055A"/>
    <w:rsid w:val="0713F1B3"/>
    <w:rsid w:val="0717F411"/>
    <w:rsid w:val="072FA813"/>
    <w:rsid w:val="073434F8"/>
    <w:rsid w:val="074733A6"/>
    <w:rsid w:val="074FB875"/>
    <w:rsid w:val="0768093A"/>
    <w:rsid w:val="076C06F2"/>
    <w:rsid w:val="07A3EED9"/>
    <w:rsid w:val="07BAC8F8"/>
    <w:rsid w:val="07C392ED"/>
    <w:rsid w:val="07C6145D"/>
    <w:rsid w:val="07D3F309"/>
    <w:rsid w:val="07FEDBD1"/>
    <w:rsid w:val="080EDEB5"/>
    <w:rsid w:val="08653B69"/>
    <w:rsid w:val="089D088E"/>
    <w:rsid w:val="08BDD439"/>
    <w:rsid w:val="0900CF6F"/>
    <w:rsid w:val="090704F8"/>
    <w:rsid w:val="090A6E77"/>
    <w:rsid w:val="093FA9BD"/>
    <w:rsid w:val="09426999"/>
    <w:rsid w:val="09437266"/>
    <w:rsid w:val="0961E4BE"/>
    <w:rsid w:val="0975BFC7"/>
    <w:rsid w:val="09805540"/>
    <w:rsid w:val="098A8CC4"/>
    <w:rsid w:val="09B601DD"/>
    <w:rsid w:val="09D37C7F"/>
    <w:rsid w:val="0A0E8EA7"/>
    <w:rsid w:val="0A223C8F"/>
    <w:rsid w:val="0A266C8D"/>
    <w:rsid w:val="0A2A8AEA"/>
    <w:rsid w:val="0A42A8B9"/>
    <w:rsid w:val="0A431385"/>
    <w:rsid w:val="0A44F8C8"/>
    <w:rsid w:val="0A6A3774"/>
    <w:rsid w:val="0AC49C26"/>
    <w:rsid w:val="0ACF051A"/>
    <w:rsid w:val="0ADD6584"/>
    <w:rsid w:val="0AE6A63B"/>
    <w:rsid w:val="0AF867CB"/>
    <w:rsid w:val="0B367C93"/>
    <w:rsid w:val="0B81079C"/>
    <w:rsid w:val="0B85D61A"/>
    <w:rsid w:val="0BBD66ED"/>
    <w:rsid w:val="0C0BBF38"/>
    <w:rsid w:val="0C22DA67"/>
    <w:rsid w:val="0C3C056D"/>
    <w:rsid w:val="0C40FF6B"/>
    <w:rsid w:val="0C5E33E6"/>
    <w:rsid w:val="0C7DD285"/>
    <w:rsid w:val="0CA343AB"/>
    <w:rsid w:val="0CA448BF"/>
    <w:rsid w:val="0CB15105"/>
    <w:rsid w:val="0CE9D717"/>
    <w:rsid w:val="0CEB7551"/>
    <w:rsid w:val="0D3E59AE"/>
    <w:rsid w:val="0D4A5CC6"/>
    <w:rsid w:val="0D4E18E4"/>
    <w:rsid w:val="0D7E81E5"/>
    <w:rsid w:val="0D9DEBAE"/>
    <w:rsid w:val="0DD7D933"/>
    <w:rsid w:val="0DE9D083"/>
    <w:rsid w:val="0DF8941B"/>
    <w:rsid w:val="0E4E7E3E"/>
    <w:rsid w:val="0E89D9FF"/>
    <w:rsid w:val="0EA8EADF"/>
    <w:rsid w:val="0EDF3486"/>
    <w:rsid w:val="0EE4235B"/>
    <w:rsid w:val="0EE44E25"/>
    <w:rsid w:val="0EF2607C"/>
    <w:rsid w:val="0F03BDEB"/>
    <w:rsid w:val="0F655ABA"/>
    <w:rsid w:val="0F720E30"/>
    <w:rsid w:val="0F79B6F3"/>
    <w:rsid w:val="0FB69EE9"/>
    <w:rsid w:val="0FBA175E"/>
    <w:rsid w:val="0FC841F2"/>
    <w:rsid w:val="0FE6EBA4"/>
    <w:rsid w:val="101A47A2"/>
    <w:rsid w:val="10398E65"/>
    <w:rsid w:val="10B39FFA"/>
    <w:rsid w:val="10B5048C"/>
    <w:rsid w:val="10CDAC79"/>
    <w:rsid w:val="11065138"/>
    <w:rsid w:val="1111A325"/>
    <w:rsid w:val="1130CB87"/>
    <w:rsid w:val="114F1899"/>
    <w:rsid w:val="1164B3FF"/>
    <w:rsid w:val="11968FAA"/>
    <w:rsid w:val="11E08BA1"/>
    <w:rsid w:val="122C55BF"/>
    <w:rsid w:val="125F2AE8"/>
    <w:rsid w:val="128537DD"/>
    <w:rsid w:val="1285A7ED"/>
    <w:rsid w:val="1285D830"/>
    <w:rsid w:val="128DF89E"/>
    <w:rsid w:val="12FC1DCE"/>
    <w:rsid w:val="130379B0"/>
    <w:rsid w:val="13300F07"/>
    <w:rsid w:val="133B0491"/>
    <w:rsid w:val="1378CA5B"/>
    <w:rsid w:val="13804FF0"/>
    <w:rsid w:val="1388394E"/>
    <w:rsid w:val="1398E064"/>
    <w:rsid w:val="13B472E3"/>
    <w:rsid w:val="13D834EB"/>
    <w:rsid w:val="14306D4D"/>
    <w:rsid w:val="14312B72"/>
    <w:rsid w:val="14A13B3A"/>
    <w:rsid w:val="14B232A1"/>
    <w:rsid w:val="14BB8E41"/>
    <w:rsid w:val="14D4F253"/>
    <w:rsid w:val="153D04A7"/>
    <w:rsid w:val="15434BEF"/>
    <w:rsid w:val="15474547"/>
    <w:rsid w:val="15599161"/>
    <w:rsid w:val="1589B207"/>
    <w:rsid w:val="158D10A7"/>
    <w:rsid w:val="15930D04"/>
    <w:rsid w:val="15BB179A"/>
    <w:rsid w:val="15C62A1A"/>
    <w:rsid w:val="15C7BDC8"/>
    <w:rsid w:val="1601538E"/>
    <w:rsid w:val="160B8C6E"/>
    <w:rsid w:val="1616CEDB"/>
    <w:rsid w:val="161F4A34"/>
    <w:rsid w:val="1627CF9A"/>
    <w:rsid w:val="163BA6CC"/>
    <w:rsid w:val="164E4672"/>
    <w:rsid w:val="16599023"/>
    <w:rsid w:val="16957EC5"/>
    <w:rsid w:val="16C08168"/>
    <w:rsid w:val="17094EEB"/>
    <w:rsid w:val="17177DFA"/>
    <w:rsid w:val="17409D9B"/>
    <w:rsid w:val="176AB25E"/>
    <w:rsid w:val="179D23EF"/>
    <w:rsid w:val="17BC4BB4"/>
    <w:rsid w:val="17E425AD"/>
    <w:rsid w:val="17F3DC87"/>
    <w:rsid w:val="17F56084"/>
    <w:rsid w:val="18018DE4"/>
    <w:rsid w:val="18086738"/>
    <w:rsid w:val="181CED21"/>
    <w:rsid w:val="183F9FE0"/>
    <w:rsid w:val="184E1541"/>
    <w:rsid w:val="18505499"/>
    <w:rsid w:val="185E61FE"/>
    <w:rsid w:val="1870F7C8"/>
    <w:rsid w:val="18BB6E04"/>
    <w:rsid w:val="18D2034E"/>
    <w:rsid w:val="18D66345"/>
    <w:rsid w:val="191224ED"/>
    <w:rsid w:val="191BA50C"/>
    <w:rsid w:val="194F6F71"/>
    <w:rsid w:val="195568C0"/>
    <w:rsid w:val="196B7793"/>
    <w:rsid w:val="1972804F"/>
    <w:rsid w:val="1974472F"/>
    <w:rsid w:val="19767821"/>
    <w:rsid w:val="19825106"/>
    <w:rsid w:val="1985E734"/>
    <w:rsid w:val="19ACD3E0"/>
    <w:rsid w:val="19C8DD79"/>
    <w:rsid w:val="19D83141"/>
    <w:rsid w:val="19DA8C0F"/>
    <w:rsid w:val="1A157003"/>
    <w:rsid w:val="1A3607C2"/>
    <w:rsid w:val="1AEDDF5D"/>
    <w:rsid w:val="1B3A378C"/>
    <w:rsid w:val="1B3E7F77"/>
    <w:rsid w:val="1B5A4038"/>
    <w:rsid w:val="1B6546CC"/>
    <w:rsid w:val="1B8C27A8"/>
    <w:rsid w:val="1BB1EEAB"/>
    <w:rsid w:val="1BB9CAF8"/>
    <w:rsid w:val="1C0FB355"/>
    <w:rsid w:val="1C148605"/>
    <w:rsid w:val="1C26F1F5"/>
    <w:rsid w:val="1C2754E7"/>
    <w:rsid w:val="1C750749"/>
    <w:rsid w:val="1C790885"/>
    <w:rsid w:val="1CBF2324"/>
    <w:rsid w:val="1CC49A56"/>
    <w:rsid w:val="1CEA3726"/>
    <w:rsid w:val="1CEC9841"/>
    <w:rsid w:val="1D54194D"/>
    <w:rsid w:val="1D56F9B3"/>
    <w:rsid w:val="1D7D8058"/>
    <w:rsid w:val="1DAA0121"/>
    <w:rsid w:val="1DBE2736"/>
    <w:rsid w:val="1E1C5EA1"/>
    <w:rsid w:val="1E20DA09"/>
    <w:rsid w:val="1E218644"/>
    <w:rsid w:val="1E52A5E3"/>
    <w:rsid w:val="1E6AAE1C"/>
    <w:rsid w:val="1E860787"/>
    <w:rsid w:val="1EB6EE91"/>
    <w:rsid w:val="1ED35655"/>
    <w:rsid w:val="1ED6F13B"/>
    <w:rsid w:val="1EE7B384"/>
    <w:rsid w:val="1F07E9E6"/>
    <w:rsid w:val="1F262F92"/>
    <w:rsid w:val="1F33F2ED"/>
    <w:rsid w:val="1F4DDBD5"/>
    <w:rsid w:val="1F67B48A"/>
    <w:rsid w:val="1F7EB63A"/>
    <w:rsid w:val="1FB0A947"/>
    <w:rsid w:val="1FB4CC09"/>
    <w:rsid w:val="1FBDBFAF"/>
    <w:rsid w:val="1FE74A0C"/>
    <w:rsid w:val="20074308"/>
    <w:rsid w:val="20243BD7"/>
    <w:rsid w:val="204BDAAF"/>
    <w:rsid w:val="205A0DDE"/>
    <w:rsid w:val="2060CF53"/>
    <w:rsid w:val="208BBA0F"/>
    <w:rsid w:val="2098529E"/>
    <w:rsid w:val="209A8259"/>
    <w:rsid w:val="209E4BE5"/>
    <w:rsid w:val="20E64B01"/>
    <w:rsid w:val="211736A3"/>
    <w:rsid w:val="2124025B"/>
    <w:rsid w:val="216D6C1F"/>
    <w:rsid w:val="217879E9"/>
    <w:rsid w:val="217DCF74"/>
    <w:rsid w:val="2185BA9F"/>
    <w:rsid w:val="2195BEC4"/>
    <w:rsid w:val="21962D8F"/>
    <w:rsid w:val="21A31369"/>
    <w:rsid w:val="21F97C30"/>
    <w:rsid w:val="22278A70"/>
    <w:rsid w:val="225D26DC"/>
    <w:rsid w:val="2266AF44"/>
    <w:rsid w:val="227A0A7A"/>
    <w:rsid w:val="2358D82F"/>
    <w:rsid w:val="2362C6F6"/>
    <w:rsid w:val="239985E8"/>
    <w:rsid w:val="23B6E5B5"/>
    <w:rsid w:val="23DE931D"/>
    <w:rsid w:val="2402D2EA"/>
    <w:rsid w:val="2412ADC1"/>
    <w:rsid w:val="2415EB1A"/>
    <w:rsid w:val="241891E4"/>
    <w:rsid w:val="241DC811"/>
    <w:rsid w:val="246382B2"/>
    <w:rsid w:val="246CEEC7"/>
    <w:rsid w:val="248F7B6A"/>
    <w:rsid w:val="24C14BDD"/>
    <w:rsid w:val="24C189AC"/>
    <w:rsid w:val="24E247CC"/>
    <w:rsid w:val="252676FD"/>
    <w:rsid w:val="252E303B"/>
    <w:rsid w:val="2539349B"/>
    <w:rsid w:val="254246F6"/>
    <w:rsid w:val="2589BF86"/>
    <w:rsid w:val="259555C5"/>
    <w:rsid w:val="259A3C5D"/>
    <w:rsid w:val="25A33471"/>
    <w:rsid w:val="25E11E78"/>
    <w:rsid w:val="260217ED"/>
    <w:rsid w:val="26568B90"/>
    <w:rsid w:val="2671C256"/>
    <w:rsid w:val="268F09DE"/>
    <w:rsid w:val="2690EBED"/>
    <w:rsid w:val="26A3C4A9"/>
    <w:rsid w:val="26B27C33"/>
    <w:rsid w:val="26BA0C9A"/>
    <w:rsid w:val="26C6344B"/>
    <w:rsid w:val="26CAC542"/>
    <w:rsid w:val="26D286AC"/>
    <w:rsid w:val="26E30A50"/>
    <w:rsid w:val="26EADF16"/>
    <w:rsid w:val="26EFFF0C"/>
    <w:rsid w:val="26F5F88E"/>
    <w:rsid w:val="270076CA"/>
    <w:rsid w:val="2701080D"/>
    <w:rsid w:val="270A7859"/>
    <w:rsid w:val="279F6582"/>
    <w:rsid w:val="27AE93F2"/>
    <w:rsid w:val="27DA9BEC"/>
    <w:rsid w:val="27DD5D1C"/>
    <w:rsid w:val="27E4E2B1"/>
    <w:rsid w:val="27E7B3DC"/>
    <w:rsid w:val="283310EB"/>
    <w:rsid w:val="286AA7D6"/>
    <w:rsid w:val="28826A72"/>
    <w:rsid w:val="28BAF13F"/>
    <w:rsid w:val="28BE009A"/>
    <w:rsid w:val="28D23BBC"/>
    <w:rsid w:val="28EB503D"/>
    <w:rsid w:val="290A704B"/>
    <w:rsid w:val="29220D86"/>
    <w:rsid w:val="292BE78D"/>
    <w:rsid w:val="29613E80"/>
    <w:rsid w:val="298AD027"/>
    <w:rsid w:val="29C0F75F"/>
    <w:rsid w:val="29C6BEF6"/>
    <w:rsid w:val="29DA4CFD"/>
    <w:rsid w:val="29F95690"/>
    <w:rsid w:val="2A2DC8C1"/>
    <w:rsid w:val="2A30C8DB"/>
    <w:rsid w:val="2A395DF2"/>
    <w:rsid w:val="2A39FC16"/>
    <w:rsid w:val="2A3FA22D"/>
    <w:rsid w:val="2A461C3D"/>
    <w:rsid w:val="2A5686A6"/>
    <w:rsid w:val="2A791847"/>
    <w:rsid w:val="2AA216C3"/>
    <w:rsid w:val="2AAC7C08"/>
    <w:rsid w:val="2AB11EEE"/>
    <w:rsid w:val="2AB28AC5"/>
    <w:rsid w:val="2B111156"/>
    <w:rsid w:val="2B438A1E"/>
    <w:rsid w:val="2B51402A"/>
    <w:rsid w:val="2B53FC18"/>
    <w:rsid w:val="2B68643D"/>
    <w:rsid w:val="2B8DBDAE"/>
    <w:rsid w:val="2B9342BC"/>
    <w:rsid w:val="2B9F76D4"/>
    <w:rsid w:val="2BAE6EA2"/>
    <w:rsid w:val="2BC04D90"/>
    <w:rsid w:val="2BC58311"/>
    <w:rsid w:val="2BD5CC77"/>
    <w:rsid w:val="2BE94736"/>
    <w:rsid w:val="2BF5A15C"/>
    <w:rsid w:val="2C1B089D"/>
    <w:rsid w:val="2C242594"/>
    <w:rsid w:val="2C52EC34"/>
    <w:rsid w:val="2CD44B48"/>
    <w:rsid w:val="2CFAC013"/>
    <w:rsid w:val="2D410C51"/>
    <w:rsid w:val="2D5C25BF"/>
    <w:rsid w:val="2D628F08"/>
    <w:rsid w:val="2D6C6F24"/>
    <w:rsid w:val="2D710EBD"/>
    <w:rsid w:val="2D7B8B53"/>
    <w:rsid w:val="2DA432E7"/>
    <w:rsid w:val="2DBA82B4"/>
    <w:rsid w:val="2DDE2E5A"/>
    <w:rsid w:val="2DF4C83D"/>
    <w:rsid w:val="2E34AFA3"/>
    <w:rsid w:val="2E57ADCF"/>
    <w:rsid w:val="2E7BBEB7"/>
    <w:rsid w:val="2E9DBC57"/>
    <w:rsid w:val="2EBE5551"/>
    <w:rsid w:val="2ECAE37E"/>
    <w:rsid w:val="2ED88399"/>
    <w:rsid w:val="2F1FD085"/>
    <w:rsid w:val="2F28E1BF"/>
    <w:rsid w:val="2F4B7DB8"/>
    <w:rsid w:val="2F6ED36C"/>
    <w:rsid w:val="2F720CFF"/>
    <w:rsid w:val="2F74E800"/>
    <w:rsid w:val="2F898C1A"/>
    <w:rsid w:val="2FA0589A"/>
    <w:rsid w:val="2FDA87A9"/>
    <w:rsid w:val="2FE397F2"/>
    <w:rsid w:val="2FFA11AB"/>
    <w:rsid w:val="301046E9"/>
    <w:rsid w:val="3056ADC3"/>
    <w:rsid w:val="305C1C7E"/>
    <w:rsid w:val="307477D8"/>
    <w:rsid w:val="308180D0"/>
    <w:rsid w:val="309D0A45"/>
    <w:rsid w:val="309E9B76"/>
    <w:rsid w:val="30A40FE6"/>
    <w:rsid w:val="30B22E38"/>
    <w:rsid w:val="30DE6744"/>
    <w:rsid w:val="30E74E19"/>
    <w:rsid w:val="30EEDBF9"/>
    <w:rsid w:val="30F05559"/>
    <w:rsid w:val="31265D57"/>
    <w:rsid w:val="312A9D9B"/>
    <w:rsid w:val="314778BA"/>
    <w:rsid w:val="316FE94C"/>
    <w:rsid w:val="3173454A"/>
    <w:rsid w:val="317DFA7B"/>
    <w:rsid w:val="3187E9D3"/>
    <w:rsid w:val="318E9844"/>
    <w:rsid w:val="31952181"/>
    <w:rsid w:val="3199B40D"/>
    <w:rsid w:val="31C757E5"/>
    <w:rsid w:val="31D25027"/>
    <w:rsid w:val="31DA9CB5"/>
    <w:rsid w:val="31DD9EEA"/>
    <w:rsid w:val="31F35C94"/>
    <w:rsid w:val="32028440"/>
    <w:rsid w:val="324B16F7"/>
    <w:rsid w:val="325B8956"/>
    <w:rsid w:val="32881A2B"/>
    <w:rsid w:val="32E8D59A"/>
    <w:rsid w:val="3323D3C1"/>
    <w:rsid w:val="33290D75"/>
    <w:rsid w:val="335FC263"/>
    <w:rsid w:val="33CCE15F"/>
    <w:rsid w:val="33D4940E"/>
    <w:rsid w:val="33D90869"/>
    <w:rsid w:val="33E6E758"/>
    <w:rsid w:val="33E7F177"/>
    <w:rsid w:val="340E7C1E"/>
    <w:rsid w:val="341DD25C"/>
    <w:rsid w:val="3434C1AF"/>
    <w:rsid w:val="34615F70"/>
    <w:rsid w:val="34B41931"/>
    <w:rsid w:val="34FB92C4"/>
    <w:rsid w:val="350FF694"/>
    <w:rsid w:val="35137DEC"/>
    <w:rsid w:val="354D4D71"/>
    <w:rsid w:val="355FC008"/>
    <w:rsid w:val="35663E39"/>
    <w:rsid w:val="358BDD26"/>
    <w:rsid w:val="358EF507"/>
    <w:rsid w:val="3593AF94"/>
    <w:rsid w:val="3597D190"/>
    <w:rsid w:val="35A16B41"/>
    <w:rsid w:val="35A6B895"/>
    <w:rsid w:val="35BCFBFA"/>
    <w:rsid w:val="35F1C26C"/>
    <w:rsid w:val="35FC4E80"/>
    <w:rsid w:val="36082D38"/>
    <w:rsid w:val="360B3F40"/>
    <w:rsid w:val="36156A48"/>
    <w:rsid w:val="363DC140"/>
    <w:rsid w:val="36608B16"/>
    <w:rsid w:val="36643E5B"/>
    <w:rsid w:val="3693F2D1"/>
    <w:rsid w:val="36B271AD"/>
    <w:rsid w:val="36D92856"/>
    <w:rsid w:val="36DB2B24"/>
    <w:rsid w:val="36F3F150"/>
    <w:rsid w:val="3703FC56"/>
    <w:rsid w:val="372AC568"/>
    <w:rsid w:val="372DFB2C"/>
    <w:rsid w:val="372E32A2"/>
    <w:rsid w:val="3763E67E"/>
    <w:rsid w:val="376702FB"/>
    <w:rsid w:val="37710877"/>
    <w:rsid w:val="3787FEEA"/>
    <w:rsid w:val="37AD6D2B"/>
    <w:rsid w:val="37CE29C5"/>
    <w:rsid w:val="37DBF4D1"/>
    <w:rsid w:val="38052390"/>
    <w:rsid w:val="381D8573"/>
    <w:rsid w:val="3823FDFF"/>
    <w:rsid w:val="3854E2A1"/>
    <w:rsid w:val="38589D67"/>
    <w:rsid w:val="38784120"/>
    <w:rsid w:val="38979BAC"/>
    <w:rsid w:val="389C6F08"/>
    <w:rsid w:val="38B87AAF"/>
    <w:rsid w:val="38CFBE96"/>
    <w:rsid w:val="38D83E09"/>
    <w:rsid w:val="395C9E96"/>
    <w:rsid w:val="39707C60"/>
    <w:rsid w:val="398B929E"/>
    <w:rsid w:val="39931CAA"/>
    <w:rsid w:val="39934384"/>
    <w:rsid w:val="39CE2CEA"/>
    <w:rsid w:val="3A11A50D"/>
    <w:rsid w:val="3A3D862F"/>
    <w:rsid w:val="3A55DAD2"/>
    <w:rsid w:val="3A82173E"/>
    <w:rsid w:val="3A86184A"/>
    <w:rsid w:val="3A95F7B0"/>
    <w:rsid w:val="3AAACD6D"/>
    <w:rsid w:val="3AB084F6"/>
    <w:rsid w:val="3AB41740"/>
    <w:rsid w:val="3AF426D9"/>
    <w:rsid w:val="3AF44057"/>
    <w:rsid w:val="3AFA6D36"/>
    <w:rsid w:val="3B13A535"/>
    <w:rsid w:val="3B142C8E"/>
    <w:rsid w:val="3B20AD3E"/>
    <w:rsid w:val="3B28D5EC"/>
    <w:rsid w:val="3B35A71B"/>
    <w:rsid w:val="3B562EA5"/>
    <w:rsid w:val="3B629E67"/>
    <w:rsid w:val="3B71289D"/>
    <w:rsid w:val="3B723096"/>
    <w:rsid w:val="3B7EF13F"/>
    <w:rsid w:val="3B93FFAD"/>
    <w:rsid w:val="3BA2E0F6"/>
    <w:rsid w:val="3BBCFBD3"/>
    <w:rsid w:val="3C133C75"/>
    <w:rsid w:val="3C1E4D7F"/>
    <w:rsid w:val="3C36E11C"/>
    <w:rsid w:val="3C4B10A0"/>
    <w:rsid w:val="3C8B4351"/>
    <w:rsid w:val="3C9AC602"/>
    <w:rsid w:val="3CA7B7B5"/>
    <w:rsid w:val="3CB51DDD"/>
    <w:rsid w:val="3CC02280"/>
    <w:rsid w:val="3CC67736"/>
    <w:rsid w:val="3CD114DF"/>
    <w:rsid w:val="3CE2D768"/>
    <w:rsid w:val="3CF498F4"/>
    <w:rsid w:val="3CFA70F5"/>
    <w:rsid w:val="3D3BED30"/>
    <w:rsid w:val="3D53A2CA"/>
    <w:rsid w:val="3D769C70"/>
    <w:rsid w:val="3D83A538"/>
    <w:rsid w:val="3D94C906"/>
    <w:rsid w:val="3DA5509D"/>
    <w:rsid w:val="3DB92BA6"/>
    <w:rsid w:val="3DD4BF51"/>
    <w:rsid w:val="3E0E8FD4"/>
    <w:rsid w:val="3E38F9DA"/>
    <w:rsid w:val="3E489D11"/>
    <w:rsid w:val="3E51AB03"/>
    <w:rsid w:val="3E6A1365"/>
    <w:rsid w:val="3E75CA9A"/>
    <w:rsid w:val="3EA3D5A6"/>
    <w:rsid w:val="3EAA4E67"/>
    <w:rsid w:val="3EEF732B"/>
    <w:rsid w:val="3EF1F497"/>
    <w:rsid w:val="3F03EDE3"/>
    <w:rsid w:val="3F083FFA"/>
    <w:rsid w:val="3F256E03"/>
    <w:rsid w:val="3F3066F8"/>
    <w:rsid w:val="3F858273"/>
    <w:rsid w:val="3F8BAAB7"/>
    <w:rsid w:val="3FBBA1DE"/>
    <w:rsid w:val="3FE2B879"/>
    <w:rsid w:val="3FEB2046"/>
    <w:rsid w:val="4011A658"/>
    <w:rsid w:val="401B91EF"/>
    <w:rsid w:val="402A9808"/>
    <w:rsid w:val="40381E95"/>
    <w:rsid w:val="405A6026"/>
    <w:rsid w:val="4092C468"/>
    <w:rsid w:val="40B6AB33"/>
    <w:rsid w:val="40C13E64"/>
    <w:rsid w:val="40C1976A"/>
    <w:rsid w:val="40C27546"/>
    <w:rsid w:val="40DF0AD8"/>
    <w:rsid w:val="412F02F1"/>
    <w:rsid w:val="41631D5A"/>
    <w:rsid w:val="4194CE46"/>
    <w:rsid w:val="419C3D7F"/>
    <w:rsid w:val="41B74F87"/>
    <w:rsid w:val="41E9DCAF"/>
    <w:rsid w:val="42171BB7"/>
    <w:rsid w:val="4222A423"/>
    <w:rsid w:val="4225539A"/>
    <w:rsid w:val="422B5CDB"/>
    <w:rsid w:val="42326597"/>
    <w:rsid w:val="4234896F"/>
    <w:rsid w:val="423DCD54"/>
    <w:rsid w:val="427ADB39"/>
    <w:rsid w:val="42923907"/>
    <w:rsid w:val="42A85E9F"/>
    <w:rsid w:val="42F32713"/>
    <w:rsid w:val="432DBDB5"/>
    <w:rsid w:val="438BCB49"/>
    <w:rsid w:val="438CC0B8"/>
    <w:rsid w:val="43DA7C06"/>
    <w:rsid w:val="440E0522"/>
    <w:rsid w:val="441B2705"/>
    <w:rsid w:val="443C9E42"/>
    <w:rsid w:val="44419587"/>
    <w:rsid w:val="445EF04B"/>
    <w:rsid w:val="44646912"/>
    <w:rsid w:val="44998F7C"/>
    <w:rsid w:val="44D5C7EC"/>
    <w:rsid w:val="44D95A58"/>
    <w:rsid w:val="44E427A0"/>
    <w:rsid w:val="452EEF9D"/>
    <w:rsid w:val="4537066D"/>
    <w:rsid w:val="4569471B"/>
    <w:rsid w:val="4570D920"/>
    <w:rsid w:val="458A6870"/>
    <w:rsid w:val="45A4A01A"/>
    <w:rsid w:val="45A8247E"/>
    <w:rsid w:val="45AD0657"/>
    <w:rsid w:val="45B5D58D"/>
    <w:rsid w:val="460BC4C0"/>
    <w:rsid w:val="46206FE4"/>
    <w:rsid w:val="4621F1D5"/>
    <w:rsid w:val="463260CD"/>
    <w:rsid w:val="4639F6D0"/>
    <w:rsid w:val="463D1FDD"/>
    <w:rsid w:val="46750C7E"/>
    <w:rsid w:val="468862EA"/>
    <w:rsid w:val="468C4D48"/>
    <w:rsid w:val="469753C0"/>
    <w:rsid w:val="46A296C7"/>
    <w:rsid w:val="46D85C8B"/>
    <w:rsid w:val="470BA83D"/>
    <w:rsid w:val="4710A000"/>
    <w:rsid w:val="472ACE42"/>
    <w:rsid w:val="474771E9"/>
    <w:rsid w:val="476E2BBD"/>
    <w:rsid w:val="476F22F6"/>
    <w:rsid w:val="47A59C93"/>
    <w:rsid w:val="47A6ED98"/>
    <w:rsid w:val="47A7E3E1"/>
    <w:rsid w:val="47C2AB76"/>
    <w:rsid w:val="47F4273B"/>
    <w:rsid w:val="4801678B"/>
    <w:rsid w:val="480B38D5"/>
    <w:rsid w:val="480CD9D3"/>
    <w:rsid w:val="48254CB0"/>
    <w:rsid w:val="482C556C"/>
    <w:rsid w:val="48422D86"/>
    <w:rsid w:val="48468D83"/>
    <w:rsid w:val="48C721C0"/>
    <w:rsid w:val="48E80344"/>
    <w:rsid w:val="48FBDE4D"/>
    <w:rsid w:val="4907BC4F"/>
    <w:rsid w:val="49507E5A"/>
    <w:rsid w:val="4982A272"/>
    <w:rsid w:val="499E2D71"/>
    <w:rsid w:val="49AB16DB"/>
    <w:rsid w:val="49ADE702"/>
    <w:rsid w:val="49B7712B"/>
    <w:rsid w:val="49EFA140"/>
    <w:rsid w:val="4A0B9336"/>
    <w:rsid w:val="4A24ADA2"/>
    <w:rsid w:val="4A4F6BD1"/>
    <w:rsid w:val="4A61CEAA"/>
    <w:rsid w:val="4A6CB7AF"/>
    <w:rsid w:val="4AAF7DAE"/>
    <w:rsid w:val="4AB48456"/>
    <w:rsid w:val="4ADB824D"/>
    <w:rsid w:val="4ADE92EE"/>
    <w:rsid w:val="4AE5B733"/>
    <w:rsid w:val="4B24A3BD"/>
    <w:rsid w:val="4B27D22A"/>
    <w:rsid w:val="4B60182C"/>
    <w:rsid w:val="4B9B2240"/>
    <w:rsid w:val="4BC14FBD"/>
    <w:rsid w:val="4C03F10B"/>
    <w:rsid w:val="4C119D53"/>
    <w:rsid w:val="4C37EE2B"/>
    <w:rsid w:val="4C38CC63"/>
    <w:rsid w:val="4C52AF3B"/>
    <w:rsid w:val="4C790FA0"/>
    <w:rsid w:val="4C96EF28"/>
    <w:rsid w:val="4CA94D84"/>
    <w:rsid w:val="4CB1C0F0"/>
    <w:rsid w:val="4CDCD3E1"/>
    <w:rsid w:val="4D07C164"/>
    <w:rsid w:val="4D096F51"/>
    <w:rsid w:val="4D1BBEE2"/>
    <w:rsid w:val="4D24B5F9"/>
    <w:rsid w:val="4D62F0D0"/>
    <w:rsid w:val="4D6556CA"/>
    <w:rsid w:val="4D6B0E41"/>
    <w:rsid w:val="4D83765A"/>
    <w:rsid w:val="4D8DFD4F"/>
    <w:rsid w:val="4D9D965D"/>
    <w:rsid w:val="4DAE71B4"/>
    <w:rsid w:val="4DBAE97B"/>
    <w:rsid w:val="4DC6F330"/>
    <w:rsid w:val="4DDB2D72"/>
    <w:rsid w:val="4E0EB9AE"/>
    <w:rsid w:val="4E13A3C9"/>
    <w:rsid w:val="4E558EEB"/>
    <w:rsid w:val="4E59D4D2"/>
    <w:rsid w:val="4E72043F"/>
    <w:rsid w:val="4E7E87FE"/>
    <w:rsid w:val="4E88D0B1"/>
    <w:rsid w:val="4EA919F0"/>
    <w:rsid w:val="4F21B0B2"/>
    <w:rsid w:val="4F3B2A3D"/>
    <w:rsid w:val="4F45921A"/>
    <w:rsid w:val="4F8F0CBE"/>
    <w:rsid w:val="4F90D280"/>
    <w:rsid w:val="4FA02FE3"/>
    <w:rsid w:val="4FABAC25"/>
    <w:rsid w:val="4FDA879E"/>
    <w:rsid w:val="4FE1C871"/>
    <w:rsid w:val="4FE454DD"/>
    <w:rsid w:val="4FEAA1EE"/>
    <w:rsid w:val="500EAE6E"/>
    <w:rsid w:val="500FB229"/>
    <w:rsid w:val="5028331D"/>
    <w:rsid w:val="50337B61"/>
    <w:rsid w:val="503FBE0A"/>
    <w:rsid w:val="5067B622"/>
    <w:rsid w:val="50BC7464"/>
    <w:rsid w:val="50C23BEE"/>
    <w:rsid w:val="50D07C44"/>
    <w:rsid w:val="50EE542F"/>
    <w:rsid w:val="50EFB8FE"/>
    <w:rsid w:val="50FBE6D8"/>
    <w:rsid w:val="51065785"/>
    <w:rsid w:val="514218B1"/>
    <w:rsid w:val="51439E0F"/>
    <w:rsid w:val="5146CB62"/>
    <w:rsid w:val="517B3624"/>
    <w:rsid w:val="517DB1F1"/>
    <w:rsid w:val="51860377"/>
    <w:rsid w:val="5188CBEE"/>
    <w:rsid w:val="51B4FBFB"/>
    <w:rsid w:val="51C7D031"/>
    <w:rsid w:val="51CD6B58"/>
    <w:rsid w:val="51E1D72D"/>
    <w:rsid w:val="51E6D81C"/>
    <w:rsid w:val="521574BE"/>
    <w:rsid w:val="52362A13"/>
    <w:rsid w:val="5266C740"/>
    <w:rsid w:val="52727E04"/>
    <w:rsid w:val="5284E132"/>
    <w:rsid w:val="528501BD"/>
    <w:rsid w:val="528B6DC6"/>
    <w:rsid w:val="52C210C1"/>
    <w:rsid w:val="52D0C4E5"/>
    <w:rsid w:val="52E74415"/>
    <w:rsid w:val="5353F443"/>
    <w:rsid w:val="536B9999"/>
    <w:rsid w:val="53AC36A9"/>
    <w:rsid w:val="53B548D3"/>
    <w:rsid w:val="53CCEB66"/>
    <w:rsid w:val="53D41996"/>
    <w:rsid w:val="53F03D78"/>
    <w:rsid w:val="544A6EF6"/>
    <w:rsid w:val="5463D744"/>
    <w:rsid w:val="546D2E53"/>
    <w:rsid w:val="54746F9A"/>
    <w:rsid w:val="548266E0"/>
    <w:rsid w:val="54E3A51C"/>
    <w:rsid w:val="54F634FE"/>
    <w:rsid w:val="54FE2943"/>
    <w:rsid w:val="552C578A"/>
    <w:rsid w:val="553253E7"/>
    <w:rsid w:val="553845AC"/>
    <w:rsid w:val="5538DD21"/>
    <w:rsid w:val="555E8AA3"/>
    <w:rsid w:val="55716055"/>
    <w:rsid w:val="55728820"/>
    <w:rsid w:val="5577F30F"/>
    <w:rsid w:val="558B1D7C"/>
    <w:rsid w:val="5591AAF4"/>
    <w:rsid w:val="55BDC2C9"/>
    <w:rsid w:val="55BDFD4D"/>
    <w:rsid w:val="55C888C5"/>
    <w:rsid w:val="55E2A9CA"/>
    <w:rsid w:val="55FFA7A5"/>
    <w:rsid w:val="5610AD23"/>
    <w:rsid w:val="562E0609"/>
    <w:rsid w:val="56400B93"/>
    <w:rsid w:val="56411E02"/>
    <w:rsid w:val="56455EF7"/>
    <w:rsid w:val="565343A7"/>
    <w:rsid w:val="566A23AB"/>
    <w:rsid w:val="5685A467"/>
    <w:rsid w:val="56939E04"/>
    <w:rsid w:val="56963A4B"/>
    <w:rsid w:val="569D0470"/>
    <w:rsid w:val="56B82F5F"/>
    <w:rsid w:val="56C2B2D7"/>
    <w:rsid w:val="56F99BE1"/>
    <w:rsid w:val="57270BEC"/>
    <w:rsid w:val="57571ECA"/>
    <w:rsid w:val="5770D917"/>
    <w:rsid w:val="579E454F"/>
    <w:rsid w:val="57A19506"/>
    <w:rsid w:val="58188BAD"/>
    <w:rsid w:val="5840A1D9"/>
    <w:rsid w:val="58489F3C"/>
    <w:rsid w:val="5850CC4C"/>
    <w:rsid w:val="58646D6D"/>
    <w:rsid w:val="587F48E3"/>
    <w:rsid w:val="5881F7E2"/>
    <w:rsid w:val="588B4AA7"/>
    <w:rsid w:val="58AF4C07"/>
    <w:rsid w:val="58B75821"/>
    <w:rsid w:val="58CAF484"/>
    <w:rsid w:val="58DE3A9B"/>
    <w:rsid w:val="58E52AB7"/>
    <w:rsid w:val="58FA5780"/>
    <w:rsid w:val="590A728B"/>
    <w:rsid w:val="59256A85"/>
    <w:rsid w:val="5939F7EA"/>
    <w:rsid w:val="5993825E"/>
    <w:rsid w:val="59C1B5A1"/>
    <w:rsid w:val="59C45D73"/>
    <w:rsid w:val="59D76C2F"/>
    <w:rsid w:val="5A40DD90"/>
    <w:rsid w:val="5A969B44"/>
    <w:rsid w:val="5A9DFA15"/>
    <w:rsid w:val="5AA6C5EE"/>
    <w:rsid w:val="5AC13AE6"/>
    <w:rsid w:val="5AFA9F60"/>
    <w:rsid w:val="5B2A05F0"/>
    <w:rsid w:val="5B2F7A6F"/>
    <w:rsid w:val="5B5EEF90"/>
    <w:rsid w:val="5B776EF6"/>
    <w:rsid w:val="5B8DBA62"/>
    <w:rsid w:val="5BCFFE56"/>
    <w:rsid w:val="5BE2D161"/>
    <w:rsid w:val="5BE5575C"/>
    <w:rsid w:val="5BFA86DE"/>
    <w:rsid w:val="5C098962"/>
    <w:rsid w:val="5C368EF1"/>
    <w:rsid w:val="5C462EC1"/>
    <w:rsid w:val="5C5C7A53"/>
    <w:rsid w:val="5C652623"/>
    <w:rsid w:val="5C68F4C0"/>
    <w:rsid w:val="5C8795B4"/>
    <w:rsid w:val="5CB19992"/>
    <w:rsid w:val="5CD62F4E"/>
    <w:rsid w:val="5CDAD426"/>
    <w:rsid w:val="5CF702D9"/>
    <w:rsid w:val="5D07A5FC"/>
    <w:rsid w:val="5D09702E"/>
    <w:rsid w:val="5D519FC7"/>
    <w:rsid w:val="5D55451C"/>
    <w:rsid w:val="5D625237"/>
    <w:rsid w:val="5D6CFBE1"/>
    <w:rsid w:val="5DAA56AB"/>
    <w:rsid w:val="5DB6481E"/>
    <w:rsid w:val="5DE82BC4"/>
    <w:rsid w:val="5E2AD772"/>
    <w:rsid w:val="5E2D5E9F"/>
    <w:rsid w:val="5E524F27"/>
    <w:rsid w:val="5E7AB3E8"/>
    <w:rsid w:val="5EC51869"/>
    <w:rsid w:val="5EDFE1D9"/>
    <w:rsid w:val="5F52187F"/>
    <w:rsid w:val="5FADC0B1"/>
    <w:rsid w:val="5FB144BA"/>
    <w:rsid w:val="5FBBD4E0"/>
    <w:rsid w:val="5FBC1BD4"/>
    <w:rsid w:val="5FEBBE6D"/>
    <w:rsid w:val="5FF5453C"/>
    <w:rsid w:val="603F94E3"/>
    <w:rsid w:val="60415E16"/>
    <w:rsid w:val="609AF11E"/>
    <w:rsid w:val="60C4CEE4"/>
    <w:rsid w:val="60C96432"/>
    <w:rsid w:val="60D9286C"/>
    <w:rsid w:val="60FFE00F"/>
    <w:rsid w:val="6117BB5D"/>
    <w:rsid w:val="613BC61B"/>
    <w:rsid w:val="6141CB97"/>
    <w:rsid w:val="614E7620"/>
    <w:rsid w:val="617B9E8F"/>
    <w:rsid w:val="61976D3F"/>
    <w:rsid w:val="61AA3CC8"/>
    <w:rsid w:val="61EF37DB"/>
    <w:rsid w:val="61F41932"/>
    <w:rsid w:val="61F9DDD7"/>
    <w:rsid w:val="624695F6"/>
    <w:rsid w:val="624DD0D7"/>
    <w:rsid w:val="626371C2"/>
    <w:rsid w:val="62734C6F"/>
    <w:rsid w:val="62818589"/>
    <w:rsid w:val="62C68961"/>
    <w:rsid w:val="62C8E4E0"/>
    <w:rsid w:val="62CD2EC5"/>
    <w:rsid w:val="62D98B06"/>
    <w:rsid w:val="62DFF2FE"/>
    <w:rsid w:val="62F0BED9"/>
    <w:rsid w:val="62F986BF"/>
    <w:rsid w:val="6325B560"/>
    <w:rsid w:val="6329864D"/>
    <w:rsid w:val="63587A75"/>
    <w:rsid w:val="637AE2F0"/>
    <w:rsid w:val="63815469"/>
    <w:rsid w:val="63B88552"/>
    <w:rsid w:val="63B9FB61"/>
    <w:rsid w:val="63CA9006"/>
    <w:rsid w:val="63FEEF82"/>
    <w:rsid w:val="64329A8C"/>
    <w:rsid w:val="6440C9DB"/>
    <w:rsid w:val="644B1C8E"/>
    <w:rsid w:val="6487CE40"/>
    <w:rsid w:val="64C26866"/>
    <w:rsid w:val="652F4F54"/>
    <w:rsid w:val="65373CDA"/>
    <w:rsid w:val="6577AC88"/>
    <w:rsid w:val="658F3C4E"/>
    <w:rsid w:val="65AB1FA4"/>
    <w:rsid w:val="65CD445C"/>
    <w:rsid w:val="65D007AF"/>
    <w:rsid w:val="66145715"/>
    <w:rsid w:val="6639ED7F"/>
    <w:rsid w:val="66537672"/>
    <w:rsid w:val="66783074"/>
    <w:rsid w:val="6680A3E7"/>
    <w:rsid w:val="66A964B6"/>
    <w:rsid w:val="66B45A7A"/>
    <w:rsid w:val="66BA28C8"/>
    <w:rsid w:val="66BC9DC3"/>
    <w:rsid w:val="66BF7F61"/>
    <w:rsid w:val="66CB1FB5"/>
    <w:rsid w:val="67200FF2"/>
    <w:rsid w:val="67370D87"/>
    <w:rsid w:val="674607AE"/>
    <w:rsid w:val="67542C49"/>
    <w:rsid w:val="675F226E"/>
    <w:rsid w:val="679D02AF"/>
    <w:rsid w:val="67D4F7B8"/>
    <w:rsid w:val="67F14082"/>
    <w:rsid w:val="68034333"/>
    <w:rsid w:val="680888F8"/>
    <w:rsid w:val="680A2A94"/>
    <w:rsid w:val="68275551"/>
    <w:rsid w:val="6839D5BF"/>
    <w:rsid w:val="684E9492"/>
    <w:rsid w:val="684FB8E2"/>
    <w:rsid w:val="68660AF0"/>
    <w:rsid w:val="68743261"/>
    <w:rsid w:val="6893CA07"/>
    <w:rsid w:val="68B07A66"/>
    <w:rsid w:val="68C3A5FF"/>
    <w:rsid w:val="68E71EBE"/>
    <w:rsid w:val="68EE37BF"/>
    <w:rsid w:val="6912DF7A"/>
    <w:rsid w:val="691C385E"/>
    <w:rsid w:val="69673ED6"/>
    <w:rsid w:val="69839366"/>
    <w:rsid w:val="698D10E3"/>
    <w:rsid w:val="6992A0B3"/>
    <w:rsid w:val="69D20D46"/>
    <w:rsid w:val="69E58C8A"/>
    <w:rsid w:val="6A51769F"/>
    <w:rsid w:val="6A72CB81"/>
    <w:rsid w:val="6A79FBDF"/>
    <w:rsid w:val="6AAEAFDB"/>
    <w:rsid w:val="6AB808BF"/>
    <w:rsid w:val="6B2B9DBD"/>
    <w:rsid w:val="6B54150A"/>
    <w:rsid w:val="6B551CB3"/>
    <w:rsid w:val="6B7ACC86"/>
    <w:rsid w:val="6B83F1B9"/>
    <w:rsid w:val="6B848F3E"/>
    <w:rsid w:val="6B888AD2"/>
    <w:rsid w:val="6B8F37F8"/>
    <w:rsid w:val="6BAE4E2D"/>
    <w:rsid w:val="6BB8AE42"/>
    <w:rsid w:val="6C0EC390"/>
    <w:rsid w:val="6C358AE5"/>
    <w:rsid w:val="6C4A803C"/>
    <w:rsid w:val="6C4DFA03"/>
    <w:rsid w:val="6C5D08F4"/>
    <w:rsid w:val="6C75F707"/>
    <w:rsid w:val="6C8940AF"/>
    <w:rsid w:val="6CBFBB36"/>
    <w:rsid w:val="6CC76E1E"/>
    <w:rsid w:val="6CE75C07"/>
    <w:rsid w:val="6D3A54E9"/>
    <w:rsid w:val="6D5D550F"/>
    <w:rsid w:val="6D66574E"/>
    <w:rsid w:val="6D91CAEB"/>
    <w:rsid w:val="6D9D092C"/>
    <w:rsid w:val="6DA0ED0E"/>
    <w:rsid w:val="6DA62A84"/>
    <w:rsid w:val="6DAFBDAE"/>
    <w:rsid w:val="6DB9EBA8"/>
    <w:rsid w:val="6DEB4F94"/>
    <w:rsid w:val="6DF27C11"/>
    <w:rsid w:val="6E033A3F"/>
    <w:rsid w:val="6E0EFF72"/>
    <w:rsid w:val="6E370FD4"/>
    <w:rsid w:val="6E384893"/>
    <w:rsid w:val="6E46121F"/>
    <w:rsid w:val="6E46BAC0"/>
    <w:rsid w:val="6E5D0F19"/>
    <w:rsid w:val="6E633E7F"/>
    <w:rsid w:val="6E6EC8AA"/>
    <w:rsid w:val="6EB11BBA"/>
    <w:rsid w:val="6EB7CD52"/>
    <w:rsid w:val="6EE373E5"/>
    <w:rsid w:val="6F395E3C"/>
    <w:rsid w:val="6F3B4B1E"/>
    <w:rsid w:val="6F44C4F7"/>
    <w:rsid w:val="6F78E669"/>
    <w:rsid w:val="6F843A8C"/>
    <w:rsid w:val="6FAB87FE"/>
    <w:rsid w:val="6FE4BE86"/>
    <w:rsid w:val="7026993F"/>
    <w:rsid w:val="702C5908"/>
    <w:rsid w:val="7037572B"/>
    <w:rsid w:val="704CEC1B"/>
    <w:rsid w:val="706DB555"/>
    <w:rsid w:val="70B8C8F7"/>
    <w:rsid w:val="710296F5"/>
    <w:rsid w:val="714B10DD"/>
    <w:rsid w:val="716B4C54"/>
    <w:rsid w:val="7171C545"/>
    <w:rsid w:val="718154E8"/>
    <w:rsid w:val="7182D6F1"/>
    <w:rsid w:val="719255B9"/>
    <w:rsid w:val="71E17A97"/>
    <w:rsid w:val="71F09E6F"/>
    <w:rsid w:val="71F53659"/>
    <w:rsid w:val="722A09F4"/>
    <w:rsid w:val="72589301"/>
    <w:rsid w:val="726ADE0F"/>
    <w:rsid w:val="7279FDE9"/>
    <w:rsid w:val="728F590A"/>
    <w:rsid w:val="72A6D438"/>
    <w:rsid w:val="72B02C53"/>
    <w:rsid w:val="72BCA3A2"/>
    <w:rsid w:val="72CB1551"/>
    <w:rsid w:val="73375456"/>
    <w:rsid w:val="733F5722"/>
    <w:rsid w:val="735D2A94"/>
    <w:rsid w:val="73B19043"/>
    <w:rsid w:val="73BF57CD"/>
    <w:rsid w:val="73D948D7"/>
    <w:rsid w:val="73F4E1EA"/>
    <w:rsid w:val="740076AC"/>
    <w:rsid w:val="741BFC47"/>
    <w:rsid w:val="7491782D"/>
    <w:rsid w:val="74B0C799"/>
    <w:rsid w:val="74B5645F"/>
    <w:rsid w:val="74C7D7F1"/>
    <w:rsid w:val="74E716DE"/>
    <w:rsid w:val="75141B1C"/>
    <w:rsid w:val="754F6099"/>
    <w:rsid w:val="75779ECC"/>
    <w:rsid w:val="75811274"/>
    <w:rsid w:val="75872644"/>
    <w:rsid w:val="75B130F0"/>
    <w:rsid w:val="75C1C29F"/>
    <w:rsid w:val="75C9164D"/>
    <w:rsid w:val="75D62ADD"/>
    <w:rsid w:val="75DDA1C7"/>
    <w:rsid w:val="762BEBB6"/>
    <w:rsid w:val="765BB09D"/>
    <w:rsid w:val="76A72D49"/>
    <w:rsid w:val="76AD3802"/>
    <w:rsid w:val="76B2E434"/>
    <w:rsid w:val="76BAAB37"/>
    <w:rsid w:val="76DDCF67"/>
    <w:rsid w:val="76E53689"/>
    <w:rsid w:val="7707F652"/>
    <w:rsid w:val="770E1D70"/>
    <w:rsid w:val="7725C901"/>
    <w:rsid w:val="77504AA8"/>
    <w:rsid w:val="7757978F"/>
    <w:rsid w:val="775A7CC9"/>
    <w:rsid w:val="775D76F7"/>
    <w:rsid w:val="77621357"/>
    <w:rsid w:val="7762B1F0"/>
    <w:rsid w:val="777408C2"/>
    <w:rsid w:val="7774F780"/>
    <w:rsid w:val="77D548FB"/>
    <w:rsid w:val="77E38404"/>
    <w:rsid w:val="781AFDB6"/>
    <w:rsid w:val="782F22C7"/>
    <w:rsid w:val="7831B317"/>
    <w:rsid w:val="7846FB48"/>
    <w:rsid w:val="7871265D"/>
    <w:rsid w:val="7890DF68"/>
    <w:rsid w:val="78B4A9F1"/>
    <w:rsid w:val="78EDD889"/>
    <w:rsid w:val="78F47E93"/>
    <w:rsid w:val="78F630D0"/>
    <w:rsid w:val="79057DEB"/>
    <w:rsid w:val="7949F784"/>
    <w:rsid w:val="7953A2E6"/>
    <w:rsid w:val="7953C953"/>
    <w:rsid w:val="795BE874"/>
    <w:rsid w:val="7998EA6C"/>
    <w:rsid w:val="79F89C22"/>
    <w:rsid w:val="7A4E38EF"/>
    <w:rsid w:val="7A5131D7"/>
    <w:rsid w:val="7A5C834D"/>
    <w:rsid w:val="7A6D63B7"/>
    <w:rsid w:val="7A7BEF5C"/>
    <w:rsid w:val="7A8124FC"/>
    <w:rsid w:val="7A8F48B3"/>
    <w:rsid w:val="7AAE2033"/>
    <w:rsid w:val="7AD6F820"/>
    <w:rsid w:val="7ADE9A40"/>
    <w:rsid w:val="7AF40B31"/>
    <w:rsid w:val="7AF57000"/>
    <w:rsid w:val="7AFF2B03"/>
    <w:rsid w:val="7B729718"/>
    <w:rsid w:val="7B7449AC"/>
    <w:rsid w:val="7B7D5007"/>
    <w:rsid w:val="7B7ED9C1"/>
    <w:rsid w:val="7BA40625"/>
    <w:rsid w:val="7BAC284F"/>
    <w:rsid w:val="7BAF5C03"/>
    <w:rsid w:val="7BDE3530"/>
    <w:rsid w:val="7BE18E93"/>
    <w:rsid w:val="7C0A1FA2"/>
    <w:rsid w:val="7C57653B"/>
    <w:rsid w:val="7C5A9730"/>
    <w:rsid w:val="7C68688E"/>
    <w:rsid w:val="7C794C79"/>
    <w:rsid w:val="7C834D83"/>
    <w:rsid w:val="7C8952DB"/>
    <w:rsid w:val="7CA3E829"/>
    <w:rsid w:val="7CD4CB9E"/>
    <w:rsid w:val="7D394DCF"/>
    <w:rsid w:val="7D3A8E9B"/>
    <w:rsid w:val="7D4318E5"/>
    <w:rsid w:val="7D56350E"/>
    <w:rsid w:val="7D63DCB6"/>
    <w:rsid w:val="7D89FB82"/>
    <w:rsid w:val="7DA8916E"/>
    <w:rsid w:val="7DCB59CE"/>
    <w:rsid w:val="7DD54538"/>
    <w:rsid w:val="7E07DBB4"/>
    <w:rsid w:val="7E17D807"/>
    <w:rsid w:val="7E27E8B2"/>
    <w:rsid w:val="7E36FD9B"/>
    <w:rsid w:val="7E4152D6"/>
    <w:rsid w:val="7E5A5C7E"/>
    <w:rsid w:val="7E662A35"/>
    <w:rsid w:val="7E7F2B92"/>
    <w:rsid w:val="7E8932A2"/>
    <w:rsid w:val="7EC557F8"/>
    <w:rsid w:val="7EEBF5FF"/>
    <w:rsid w:val="7F30DF43"/>
    <w:rsid w:val="7F40705E"/>
    <w:rsid w:val="7F56FA04"/>
    <w:rsid w:val="7F640CFF"/>
    <w:rsid w:val="7F687555"/>
    <w:rsid w:val="7F7669B9"/>
    <w:rsid w:val="7F8A531B"/>
    <w:rsid w:val="7FC8E123"/>
    <w:rsid w:val="7FD7A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8E3B10"/>
  <w15:chartTrackingRefBased/>
  <w15:docId w15:val="{CE174A62-81BC-463C-B358-BB34A5464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758"/>
  </w:style>
  <w:style w:type="paragraph" w:styleId="Heading3">
    <w:name w:val="heading 3"/>
    <w:basedOn w:val="Normal"/>
    <w:link w:val="Heading3Char"/>
    <w:uiPriority w:val="9"/>
    <w:qFormat/>
    <w:rsid w:val="007B25E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B25E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7B25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EC4C1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0744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C59E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6C59E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E0A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0A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0A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0A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0AD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0AD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0ADF"/>
    <w:rPr>
      <w:rFonts w:ascii="Times New Roman" w:hAnsi="Times New Roman" w:cs="Times New Roman"/>
      <w:sz w:val="18"/>
      <w:szCs w:val="18"/>
    </w:rPr>
  </w:style>
  <w:style w:type="character" w:styleId="Mention">
    <w:name w:val="Mention"/>
    <w:basedOn w:val="DefaultParagraphFont"/>
    <w:uiPriority w:val="99"/>
    <w:unhideWhenUsed/>
    <w:rsid w:val="004F4197"/>
    <w:rPr>
      <w:color w:val="2B579A"/>
      <w:shd w:val="clear" w:color="auto" w:fill="E1DFDD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1B3AA3"/>
    <w:rPr>
      <w:color w:val="954F72" w:themeColor="followedHyperlink"/>
      <w:u w:val="single"/>
    </w:rPr>
  </w:style>
  <w:style w:type="paragraph" w:customStyle="1" w:styleId="Normal0">
    <w:name w:val="Normal0"/>
    <w:basedOn w:val="Normal"/>
    <w:qFormat/>
    <w:rsid w:val="0C40FF6B"/>
  </w:style>
  <w:style w:type="paragraph" w:styleId="Revision">
    <w:name w:val="Revision"/>
    <w:hidden/>
    <w:uiPriority w:val="99"/>
    <w:semiHidden/>
    <w:rsid w:val="00A6007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49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2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6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9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ackmag.com/security/rubber-ducky/" TargetMode="External"/><Relationship Id="rId13" Type="http://schemas.openxmlformats.org/officeDocument/2006/relationships/hyperlink" Target="https://www.pcmag.com/how-to/how-to-record-the-screen-on-your-windows-pc-or-mac" TargetMode="External"/><Relationship Id="rId18" Type="http://schemas.openxmlformats.org/officeDocument/2006/relationships/hyperlink" Target="https://github.com/HaydenMeloche/USB-Rubber-Ducky-Toolkit/releases" TargetMode="External"/><Relationship Id="rId26" Type="http://schemas.openxmlformats.org/officeDocument/2006/relationships/hyperlink" Target="https://www.pcmag.com/how-to/how-to-record-the-screen-on-your-windows-pc-or-mac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wnloads.hak5.org/api/devices/usbrubberducky/tools/jsencoder/1.0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Morris_worm" TargetMode="External"/><Relationship Id="rId17" Type="http://schemas.openxmlformats.org/officeDocument/2006/relationships/hyperlink" Target="https://drive.google.com/file/d/1MHlgOXXeJQZUfgNHkXA7b52VTZlX1133/view?usp=sharing" TargetMode="External"/><Relationship Id="rId25" Type="http://schemas.openxmlformats.org/officeDocument/2006/relationships/hyperlink" Target="https://www.pcmag.com/how-to/how-to-record-the-screen-on-your-windows-pc-or-mac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blog.hartleybrody.com/rubber-ducky-guide/" TargetMode="External"/><Relationship Id="rId20" Type="http://schemas.openxmlformats.org/officeDocument/2006/relationships/hyperlink" Target="https://github.com/hak5darren/USB-Rubber-Ducky/wiki/Tutorials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pcmag.com/how-to/how-to-record-the-screen-on-your-windows-pc-or-mac" TargetMode="External"/><Relationship Id="rId24" Type="http://schemas.openxmlformats.org/officeDocument/2006/relationships/hyperlink" Target="using%20software%20on%20a%20computer%20to%20which%20the%20USB%20is%20connected.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cs.hak5.org/hc/en-us/sections/360002180614-Getting-Started" TargetMode="External"/><Relationship Id="rId23" Type="http://schemas.openxmlformats.org/officeDocument/2006/relationships/hyperlink" Target="https://www.pcmag.com/how-to/how-to-record-the-screen-on-your-windows-pc-or-mac" TargetMode="External"/><Relationship Id="rId28" Type="http://schemas.openxmlformats.org/officeDocument/2006/relationships/header" Target="header1.xml"/><Relationship Id="rId10" Type="http://schemas.openxmlformats.org/officeDocument/2006/relationships/hyperlink" Target="https://docs.python.org/3/library/os.html" TargetMode="External"/><Relationship Id="rId19" Type="http://schemas.openxmlformats.org/officeDocument/2006/relationships/hyperlink" Target="https://github.com/hak5darren/USB-Rubber-Ducky/wiki/Duckyscript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geeksforgeeks.org/difference-between-virus-worm-and-trojan-horse/" TargetMode="External"/><Relationship Id="rId14" Type="http://schemas.openxmlformats.org/officeDocument/2006/relationships/hyperlink" Target="https://github.com/hak5darren/USB-Rubber-Ducky/wiki/" TargetMode="External"/><Relationship Id="rId22" Type="http://schemas.openxmlformats.org/officeDocument/2006/relationships/hyperlink" Target="https://www.geeksforgeeks.org/basics-of-batch-scripting/" TargetMode="External"/><Relationship Id="rId27" Type="http://schemas.openxmlformats.org/officeDocument/2006/relationships/hyperlink" Target="https://www.sans.org/blog/-must-have-free-resources-for-malware-analysis/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91DEE8-D379-4AB2-8E84-F79F3012AC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6</Pages>
  <Words>2707</Words>
  <Characters>15435</Characters>
  <Application>Microsoft Office Word</Application>
  <DocSecurity>0</DocSecurity>
  <Lines>128</Lines>
  <Paragraphs>36</Paragraphs>
  <ScaleCrop>false</ScaleCrop>
  <Company/>
  <LinksUpToDate>false</LinksUpToDate>
  <CharactersWithSpaces>18106</CharactersWithSpaces>
  <SharedDoc>false</SharedDoc>
  <HLinks>
    <vt:vector size="78" baseType="variant">
      <vt:variant>
        <vt:i4>5242952</vt:i4>
      </vt:variant>
      <vt:variant>
        <vt:i4>36</vt:i4>
      </vt:variant>
      <vt:variant>
        <vt:i4>0</vt:i4>
      </vt:variant>
      <vt:variant>
        <vt:i4>5</vt:i4>
      </vt:variant>
      <vt:variant>
        <vt:lpwstr>https://www.sans.org/blog/-must-have-free-resources-for-malware-analysis/</vt:lpwstr>
      </vt:variant>
      <vt:variant>
        <vt:lpwstr/>
      </vt:variant>
      <vt:variant>
        <vt:i4>393247</vt:i4>
      </vt:variant>
      <vt:variant>
        <vt:i4>33</vt:i4>
      </vt:variant>
      <vt:variant>
        <vt:i4>0</vt:i4>
      </vt:variant>
      <vt:variant>
        <vt:i4>5</vt:i4>
      </vt:variant>
      <vt:variant>
        <vt:lpwstr>https://www.geeksforgeeks.org/basics-of-batch-scripting/</vt:lpwstr>
      </vt:variant>
      <vt:variant>
        <vt:lpwstr/>
      </vt:variant>
      <vt:variant>
        <vt:i4>3473455</vt:i4>
      </vt:variant>
      <vt:variant>
        <vt:i4>30</vt:i4>
      </vt:variant>
      <vt:variant>
        <vt:i4>0</vt:i4>
      </vt:variant>
      <vt:variant>
        <vt:i4>5</vt:i4>
      </vt:variant>
      <vt:variant>
        <vt:lpwstr>https://downloads.hak5.org/api/devices/usbrubberducky/tools/jsencoder/1.0/</vt:lpwstr>
      </vt:variant>
      <vt:variant>
        <vt:lpwstr/>
      </vt:variant>
      <vt:variant>
        <vt:i4>4849676</vt:i4>
      </vt:variant>
      <vt:variant>
        <vt:i4>27</vt:i4>
      </vt:variant>
      <vt:variant>
        <vt:i4>0</vt:i4>
      </vt:variant>
      <vt:variant>
        <vt:i4>5</vt:i4>
      </vt:variant>
      <vt:variant>
        <vt:lpwstr>https://github.com/hak5darren/USB-Rubber-Ducky/wiki/Tutorials</vt:lpwstr>
      </vt:variant>
      <vt:variant>
        <vt:lpwstr/>
      </vt:variant>
      <vt:variant>
        <vt:i4>3801195</vt:i4>
      </vt:variant>
      <vt:variant>
        <vt:i4>24</vt:i4>
      </vt:variant>
      <vt:variant>
        <vt:i4>0</vt:i4>
      </vt:variant>
      <vt:variant>
        <vt:i4>5</vt:i4>
      </vt:variant>
      <vt:variant>
        <vt:lpwstr>https://github.com/hak5darren/USB-Rubber-Ducky/wiki/Duckyscript</vt:lpwstr>
      </vt:variant>
      <vt:variant>
        <vt:lpwstr/>
      </vt:variant>
      <vt:variant>
        <vt:i4>1900563</vt:i4>
      </vt:variant>
      <vt:variant>
        <vt:i4>21</vt:i4>
      </vt:variant>
      <vt:variant>
        <vt:i4>0</vt:i4>
      </vt:variant>
      <vt:variant>
        <vt:i4>5</vt:i4>
      </vt:variant>
      <vt:variant>
        <vt:lpwstr>https://blog.hartleybrody.com/rubber-ducky-guide/</vt:lpwstr>
      </vt:variant>
      <vt:variant>
        <vt:lpwstr/>
      </vt:variant>
      <vt:variant>
        <vt:i4>786516</vt:i4>
      </vt:variant>
      <vt:variant>
        <vt:i4>18</vt:i4>
      </vt:variant>
      <vt:variant>
        <vt:i4>0</vt:i4>
      </vt:variant>
      <vt:variant>
        <vt:i4>5</vt:i4>
      </vt:variant>
      <vt:variant>
        <vt:lpwstr>https://docs.hak5.org/hc/en-us/sections/360002180614-Getting-Started</vt:lpwstr>
      </vt:variant>
      <vt:variant>
        <vt:lpwstr/>
      </vt:variant>
      <vt:variant>
        <vt:i4>5570591</vt:i4>
      </vt:variant>
      <vt:variant>
        <vt:i4>15</vt:i4>
      </vt:variant>
      <vt:variant>
        <vt:i4>0</vt:i4>
      </vt:variant>
      <vt:variant>
        <vt:i4>5</vt:i4>
      </vt:variant>
      <vt:variant>
        <vt:lpwstr>https://github.com/hak5darren/USB-Rubber-Ducky/wiki/</vt:lpwstr>
      </vt:variant>
      <vt:variant>
        <vt:lpwstr/>
      </vt:variant>
      <vt:variant>
        <vt:i4>3866667</vt:i4>
      </vt:variant>
      <vt:variant>
        <vt:i4>12</vt:i4>
      </vt:variant>
      <vt:variant>
        <vt:i4>0</vt:i4>
      </vt:variant>
      <vt:variant>
        <vt:i4>5</vt:i4>
      </vt:variant>
      <vt:variant>
        <vt:lpwstr>using software on a computer to which the USB is connected.</vt:lpwstr>
      </vt:variant>
      <vt:variant>
        <vt:lpwstr/>
      </vt:variant>
      <vt:variant>
        <vt:i4>4587570</vt:i4>
      </vt:variant>
      <vt:variant>
        <vt:i4>9</vt:i4>
      </vt:variant>
      <vt:variant>
        <vt:i4>0</vt:i4>
      </vt:variant>
      <vt:variant>
        <vt:i4>5</vt:i4>
      </vt:variant>
      <vt:variant>
        <vt:lpwstr>https://en.wikipedia.org/wiki/Morris_worm</vt:lpwstr>
      </vt:variant>
      <vt:variant>
        <vt:lpwstr/>
      </vt:variant>
      <vt:variant>
        <vt:i4>655374</vt:i4>
      </vt:variant>
      <vt:variant>
        <vt:i4>6</vt:i4>
      </vt:variant>
      <vt:variant>
        <vt:i4>0</vt:i4>
      </vt:variant>
      <vt:variant>
        <vt:i4>5</vt:i4>
      </vt:variant>
      <vt:variant>
        <vt:lpwstr>https://docs.python.org/3/library/os.html</vt:lpwstr>
      </vt:variant>
      <vt:variant>
        <vt:lpwstr/>
      </vt:variant>
      <vt:variant>
        <vt:i4>5308492</vt:i4>
      </vt:variant>
      <vt:variant>
        <vt:i4>3</vt:i4>
      </vt:variant>
      <vt:variant>
        <vt:i4>0</vt:i4>
      </vt:variant>
      <vt:variant>
        <vt:i4>5</vt:i4>
      </vt:variant>
      <vt:variant>
        <vt:lpwstr>https://www.geeksforgeeks.org/difference-between-virus-worm-and-trojan-horse/</vt:lpwstr>
      </vt:variant>
      <vt:variant>
        <vt:lpwstr/>
      </vt:variant>
      <vt:variant>
        <vt:i4>8192109</vt:i4>
      </vt:variant>
      <vt:variant>
        <vt:i4>0</vt:i4>
      </vt:variant>
      <vt:variant>
        <vt:i4>0</vt:i4>
      </vt:variant>
      <vt:variant>
        <vt:i4>5</vt:i4>
      </vt:variant>
      <vt:variant>
        <vt:lpwstr>https://hackmag.com/security/rubber-duck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tham Ghalwash</dc:creator>
  <cp:keywords/>
  <dc:description/>
  <cp:lastModifiedBy>Herzberg, Amir</cp:lastModifiedBy>
  <cp:revision>799</cp:revision>
  <cp:lastPrinted>2020-01-31T15:03:00Z</cp:lastPrinted>
  <dcterms:created xsi:type="dcterms:W3CDTF">2019-09-22T01:08:00Z</dcterms:created>
  <dcterms:modified xsi:type="dcterms:W3CDTF">2023-02-06T15:32:00Z</dcterms:modified>
</cp:coreProperties>
</file>